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9E13B" w14:textId="77777777" w:rsidR="002F0526" w:rsidRPr="00A362B7" w:rsidRDefault="002F0526" w:rsidP="00456F51">
      <w:pPr>
        <w:rPr>
          <w:lang w:val="en-GB"/>
        </w:rPr>
      </w:pPr>
      <w:bookmarkStart w:id="0" w:name="_Toc298410286"/>
      <w:r w:rsidRPr="00A362B7">
        <w:rPr>
          <w:noProof/>
          <w:lang w:val="en-GB"/>
        </w:rPr>
        <w:drawing>
          <wp:anchor distT="0" distB="0" distL="114300" distR="114300" simplePos="0" relativeHeight="251658240" behindDoc="0" locked="0" layoutInCell="1" allowOverlap="1" wp14:anchorId="7ACFEF21" wp14:editId="0FA3DD27">
            <wp:simplePos x="0" y="0"/>
            <wp:positionH relativeFrom="margin">
              <wp:align>left</wp:align>
            </wp:positionH>
            <wp:positionV relativeFrom="paragraph">
              <wp:posOffset>0</wp:posOffset>
            </wp:positionV>
            <wp:extent cx="2200275" cy="523875"/>
            <wp:effectExtent l="0" t="0" r="9525" b="9525"/>
            <wp:wrapSquare wrapText="bothSides"/>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IR-UOS_LOGO_BASELINE_CMYK (small).jpg"/>
                    <pic:cNvPicPr/>
                  </pic:nvPicPr>
                  <pic:blipFill>
                    <a:blip r:embed="rId11">
                      <a:extLst>
                        <a:ext uri="{28A0092B-C50C-407E-A947-70E740481C1C}">
                          <a14:useLocalDpi xmlns:a14="http://schemas.microsoft.com/office/drawing/2010/main" val="0"/>
                        </a:ext>
                      </a:extLst>
                    </a:blip>
                    <a:stretch>
                      <a:fillRect/>
                    </a:stretch>
                  </pic:blipFill>
                  <pic:spPr>
                    <a:xfrm>
                      <a:off x="0" y="0"/>
                      <a:ext cx="2200275" cy="523875"/>
                    </a:xfrm>
                    <a:prstGeom prst="rect">
                      <a:avLst/>
                    </a:prstGeom>
                  </pic:spPr>
                </pic:pic>
              </a:graphicData>
            </a:graphic>
            <wp14:sizeRelH relativeFrom="page">
              <wp14:pctWidth>0</wp14:pctWidth>
            </wp14:sizeRelH>
            <wp14:sizeRelV relativeFrom="page">
              <wp14:pctHeight>0</wp14:pctHeight>
            </wp14:sizeRelV>
          </wp:anchor>
        </w:drawing>
      </w:r>
    </w:p>
    <w:p w14:paraId="3D324A9B" w14:textId="77777777" w:rsidR="00431C50" w:rsidRPr="00A362B7" w:rsidRDefault="00431C50" w:rsidP="00456F51">
      <w:pPr>
        <w:rPr>
          <w:lang w:val="en-GB"/>
        </w:rPr>
      </w:pPr>
    </w:p>
    <w:p w14:paraId="0D259015" w14:textId="77777777" w:rsidR="00800A3A" w:rsidRPr="00A362B7" w:rsidRDefault="00800A3A" w:rsidP="00581CFA">
      <w:pPr>
        <w:rPr>
          <w:lang w:val="en-GB"/>
        </w:rPr>
      </w:pPr>
    </w:p>
    <w:p w14:paraId="4D6502A9" w14:textId="79C2853D" w:rsidR="008E2D1F" w:rsidRPr="00A362B7" w:rsidRDefault="008E2D1F" w:rsidP="00B05168">
      <w:pPr>
        <w:pStyle w:val="Titel"/>
        <w:rPr>
          <w:lang w:val="en-GB"/>
        </w:rPr>
      </w:pPr>
      <w:bookmarkStart w:id="1" w:name="_Toc73002148"/>
      <w:bookmarkStart w:id="2" w:name="_Toc73003396"/>
      <w:bookmarkStart w:id="3" w:name="_Toc73003503"/>
      <w:bookmarkStart w:id="4" w:name="_Toc73003523"/>
      <w:bookmarkStart w:id="5" w:name="_Toc73101132"/>
      <w:bookmarkStart w:id="6" w:name="_Toc89040758"/>
      <w:r w:rsidRPr="00A362B7">
        <w:rPr>
          <w:lang w:val="en-GB"/>
        </w:rPr>
        <w:t xml:space="preserve">Format for </w:t>
      </w:r>
      <w:r w:rsidR="00152CDB">
        <w:rPr>
          <w:lang w:val="en-GB"/>
        </w:rPr>
        <w:t>Short Initiative (SI)</w:t>
      </w:r>
      <w:r w:rsidRPr="00A362B7">
        <w:rPr>
          <w:lang w:val="en-GB"/>
        </w:rPr>
        <w:t xml:space="preserve"> proposals</w:t>
      </w:r>
      <w:bookmarkEnd w:id="1"/>
      <w:bookmarkEnd w:id="2"/>
      <w:bookmarkEnd w:id="3"/>
      <w:bookmarkEnd w:id="4"/>
      <w:bookmarkEnd w:id="5"/>
      <w:bookmarkEnd w:id="6"/>
    </w:p>
    <w:p w14:paraId="7CF7127F" w14:textId="03CA4A71" w:rsidR="00545D94" w:rsidRPr="00A362B7" w:rsidRDefault="00727691" w:rsidP="00545D94">
      <w:pPr>
        <w:pStyle w:val="Ondertitel"/>
        <w:rPr>
          <w:lang w:val="en-GB"/>
        </w:rPr>
      </w:pPr>
      <w:r>
        <w:rPr>
          <w:lang w:val="en-GB"/>
        </w:rPr>
        <w:t>Version of</w:t>
      </w:r>
      <w:r w:rsidR="00545D94" w:rsidRPr="00A362B7">
        <w:rPr>
          <w:lang w:val="en-GB"/>
        </w:rPr>
        <w:t xml:space="preserve"> </w:t>
      </w:r>
      <w:r w:rsidR="0053012D">
        <w:rPr>
          <w:lang w:val="en-GB"/>
        </w:rPr>
        <w:t>30</w:t>
      </w:r>
      <w:r w:rsidR="004A03B6">
        <w:rPr>
          <w:lang w:val="en-GB"/>
        </w:rPr>
        <w:t xml:space="preserve"> November</w:t>
      </w:r>
      <w:r w:rsidR="00545D94" w:rsidRPr="00A362B7">
        <w:rPr>
          <w:lang w:val="en-GB"/>
        </w:rPr>
        <w:t xml:space="preserve"> 2021</w:t>
      </w:r>
    </w:p>
    <w:sdt>
      <w:sdtPr>
        <w:rPr>
          <w:rFonts w:ascii="Arial" w:eastAsia="Times New Roman" w:hAnsi="Arial" w:cs="Arial"/>
          <w:color w:val="262626" w:themeColor="text1" w:themeTint="D9"/>
          <w:sz w:val="20"/>
          <w:szCs w:val="20"/>
          <w:lang w:val="en-GB" w:eastAsia="nl-BE"/>
        </w:rPr>
        <w:id w:val="-1286651550"/>
        <w:docPartObj>
          <w:docPartGallery w:val="Table of Contents"/>
          <w:docPartUnique/>
        </w:docPartObj>
      </w:sdtPr>
      <w:sdtEndPr>
        <w:rPr>
          <w:b/>
          <w:bCs/>
        </w:rPr>
      </w:sdtEndPr>
      <w:sdtContent>
        <w:p w14:paraId="297A177B" w14:textId="77777777" w:rsidR="00F3325A" w:rsidRDefault="00896BCA" w:rsidP="00B05168">
          <w:pPr>
            <w:pStyle w:val="Kopvaninhoudsopgave"/>
            <w:rPr>
              <w:noProof/>
            </w:rPr>
          </w:pPr>
          <w:r w:rsidRPr="003174B0">
            <w:rPr>
              <w:color w:val="9FA585" w:themeColor="background2"/>
              <w:lang w:val="en-GB"/>
            </w:rPr>
            <w:t>Table of content</w:t>
          </w:r>
          <w:r w:rsidR="00B05168" w:rsidRPr="00A362B7">
            <w:rPr>
              <w:lang w:val="en-GB"/>
            </w:rPr>
            <w:fldChar w:fldCharType="begin"/>
          </w:r>
          <w:r w:rsidRPr="00A362B7">
            <w:rPr>
              <w:lang w:val="en-GB"/>
            </w:rPr>
            <w:instrText xml:space="preserve"> TOC \o "1-3" \h \z \u </w:instrText>
          </w:r>
          <w:r w:rsidR="00B05168" w:rsidRPr="00A362B7">
            <w:rPr>
              <w:lang w:val="en-GB"/>
            </w:rPr>
            <w:fldChar w:fldCharType="separate"/>
          </w:r>
        </w:p>
        <w:p w14:paraId="4BE39716" w14:textId="53C86A1E"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58" w:history="1">
            <w:r w:rsidR="0051297C" w:rsidRPr="004F15E5">
              <w:rPr>
                <w:rStyle w:val="Hyperlink"/>
                <w:noProof/>
                <w:lang w:val="en-GB"/>
              </w:rPr>
              <w:t>Format for Short Initiative (SI) proposals</w:t>
            </w:r>
            <w:r w:rsidR="0051297C">
              <w:rPr>
                <w:noProof/>
                <w:webHidden/>
              </w:rPr>
              <w:tab/>
            </w:r>
            <w:r w:rsidR="0051297C">
              <w:rPr>
                <w:noProof/>
                <w:webHidden/>
              </w:rPr>
              <w:fldChar w:fldCharType="begin"/>
            </w:r>
            <w:r w:rsidR="0051297C">
              <w:rPr>
                <w:noProof/>
                <w:webHidden/>
              </w:rPr>
              <w:instrText xml:space="preserve"> PAGEREF _Toc89040758 \h </w:instrText>
            </w:r>
            <w:r w:rsidR="0051297C">
              <w:rPr>
                <w:noProof/>
                <w:webHidden/>
              </w:rPr>
            </w:r>
            <w:r w:rsidR="0051297C">
              <w:rPr>
                <w:noProof/>
                <w:webHidden/>
              </w:rPr>
              <w:fldChar w:fldCharType="separate"/>
            </w:r>
            <w:r w:rsidR="0051297C">
              <w:rPr>
                <w:noProof/>
                <w:webHidden/>
              </w:rPr>
              <w:t>1</w:t>
            </w:r>
            <w:r w:rsidR="0051297C">
              <w:rPr>
                <w:noProof/>
                <w:webHidden/>
              </w:rPr>
              <w:fldChar w:fldCharType="end"/>
            </w:r>
          </w:hyperlink>
        </w:p>
        <w:p w14:paraId="7527F2D1" w14:textId="797060A7"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59" w:history="1">
            <w:r w:rsidR="0051297C" w:rsidRPr="004F15E5">
              <w:rPr>
                <w:rStyle w:val="Hyperlink"/>
                <w:noProof/>
                <w:lang w:val="en-GB"/>
              </w:rPr>
              <w:t>Project proposal Short Initiative (SI)</w:t>
            </w:r>
            <w:r w:rsidR="0051297C">
              <w:rPr>
                <w:noProof/>
                <w:webHidden/>
              </w:rPr>
              <w:tab/>
            </w:r>
            <w:r w:rsidR="0051297C">
              <w:rPr>
                <w:noProof/>
                <w:webHidden/>
              </w:rPr>
              <w:fldChar w:fldCharType="begin"/>
            </w:r>
            <w:r w:rsidR="0051297C">
              <w:rPr>
                <w:noProof/>
                <w:webHidden/>
              </w:rPr>
              <w:instrText xml:space="preserve"> PAGEREF _Toc89040759 \h </w:instrText>
            </w:r>
            <w:r w:rsidR="0051297C">
              <w:rPr>
                <w:noProof/>
                <w:webHidden/>
              </w:rPr>
            </w:r>
            <w:r w:rsidR="0051297C">
              <w:rPr>
                <w:noProof/>
                <w:webHidden/>
              </w:rPr>
              <w:fldChar w:fldCharType="separate"/>
            </w:r>
            <w:r w:rsidR="0051297C">
              <w:rPr>
                <w:noProof/>
                <w:webHidden/>
              </w:rPr>
              <w:t>2</w:t>
            </w:r>
            <w:r w:rsidR="0051297C">
              <w:rPr>
                <w:noProof/>
                <w:webHidden/>
              </w:rPr>
              <w:fldChar w:fldCharType="end"/>
            </w:r>
          </w:hyperlink>
        </w:p>
        <w:p w14:paraId="189B353D" w14:textId="15E2E5DD"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60" w:history="1">
            <w:r w:rsidR="0051297C" w:rsidRPr="004F15E5">
              <w:rPr>
                <w:rStyle w:val="Hyperlink"/>
                <w:noProof/>
                <w:lang w:val="en-GB"/>
              </w:rPr>
              <w:t>GENERAL INFORMATION</w:t>
            </w:r>
            <w:r w:rsidR="0051297C">
              <w:rPr>
                <w:noProof/>
                <w:webHidden/>
              </w:rPr>
              <w:tab/>
            </w:r>
            <w:r w:rsidR="0051297C">
              <w:rPr>
                <w:noProof/>
                <w:webHidden/>
              </w:rPr>
              <w:fldChar w:fldCharType="begin"/>
            </w:r>
            <w:r w:rsidR="0051297C">
              <w:rPr>
                <w:noProof/>
                <w:webHidden/>
              </w:rPr>
              <w:instrText xml:space="preserve"> PAGEREF _Toc89040760 \h </w:instrText>
            </w:r>
            <w:r w:rsidR="0051297C">
              <w:rPr>
                <w:noProof/>
                <w:webHidden/>
              </w:rPr>
            </w:r>
            <w:r w:rsidR="0051297C">
              <w:rPr>
                <w:noProof/>
                <w:webHidden/>
              </w:rPr>
              <w:fldChar w:fldCharType="separate"/>
            </w:r>
            <w:r w:rsidR="0051297C">
              <w:rPr>
                <w:noProof/>
                <w:webHidden/>
              </w:rPr>
              <w:t>2</w:t>
            </w:r>
            <w:r w:rsidR="0051297C">
              <w:rPr>
                <w:noProof/>
                <w:webHidden/>
              </w:rPr>
              <w:fldChar w:fldCharType="end"/>
            </w:r>
          </w:hyperlink>
        </w:p>
        <w:p w14:paraId="212FC637" w14:textId="566DB6BB"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67" w:history="1">
            <w:r w:rsidR="0051297C" w:rsidRPr="004F15E5">
              <w:rPr>
                <w:rStyle w:val="Hyperlink"/>
                <w:noProof/>
                <w:lang w:val="en-GB"/>
              </w:rPr>
              <w:t>Module 1: Context / Problem analysis</w:t>
            </w:r>
            <w:r w:rsidR="0051297C">
              <w:rPr>
                <w:noProof/>
                <w:webHidden/>
              </w:rPr>
              <w:tab/>
            </w:r>
            <w:r w:rsidR="0051297C">
              <w:rPr>
                <w:noProof/>
                <w:webHidden/>
              </w:rPr>
              <w:fldChar w:fldCharType="begin"/>
            </w:r>
            <w:r w:rsidR="0051297C">
              <w:rPr>
                <w:noProof/>
                <w:webHidden/>
              </w:rPr>
              <w:instrText xml:space="preserve"> PAGEREF _Toc89040767 \h </w:instrText>
            </w:r>
            <w:r w:rsidR="0051297C">
              <w:rPr>
                <w:noProof/>
                <w:webHidden/>
              </w:rPr>
            </w:r>
            <w:r w:rsidR="0051297C">
              <w:rPr>
                <w:noProof/>
                <w:webHidden/>
              </w:rPr>
              <w:fldChar w:fldCharType="separate"/>
            </w:r>
            <w:r w:rsidR="0051297C">
              <w:rPr>
                <w:noProof/>
                <w:webHidden/>
              </w:rPr>
              <w:t>4</w:t>
            </w:r>
            <w:r w:rsidR="0051297C">
              <w:rPr>
                <w:noProof/>
                <w:webHidden/>
              </w:rPr>
              <w:fldChar w:fldCharType="end"/>
            </w:r>
          </w:hyperlink>
        </w:p>
        <w:p w14:paraId="40D3EE98" w14:textId="7A092854" w:rsidR="0051297C" w:rsidRDefault="006C3856">
          <w:pPr>
            <w:pStyle w:val="Inhopg2"/>
            <w:tabs>
              <w:tab w:val="left" w:pos="800"/>
              <w:tab w:val="right" w:leader="dot" w:pos="9062"/>
            </w:tabs>
            <w:rPr>
              <w:rFonts w:eastAsiaTheme="minorEastAsia" w:cstheme="minorBidi"/>
              <w:i w:val="0"/>
              <w:iCs w:val="0"/>
              <w:noProof/>
              <w:color w:val="auto"/>
              <w:sz w:val="22"/>
              <w:szCs w:val="22"/>
              <w:lang w:val="da-DK" w:eastAsia="ja-JP"/>
            </w:rPr>
          </w:pPr>
          <w:hyperlink w:anchor="_Toc89040768" w:history="1">
            <w:r w:rsidR="0051297C" w:rsidRPr="004F15E5">
              <w:rPr>
                <w:rStyle w:val="Hyperlink"/>
                <w:noProof/>
                <w:lang w:val="en-GB"/>
              </w:rPr>
              <w:t>1.1.</w:t>
            </w:r>
            <w:r w:rsidR="0051297C">
              <w:rPr>
                <w:rFonts w:eastAsiaTheme="minorEastAsia" w:cstheme="minorBidi"/>
                <w:i w:val="0"/>
                <w:iCs w:val="0"/>
                <w:noProof/>
                <w:color w:val="auto"/>
                <w:sz w:val="22"/>
                <w:szCs w:val="22"/>
                <w:lang w:val="da-DK" w:eastAsia="ja-JP"/>
              </w:rPr>
              <w:tab/>
            </w:r>
            <w:r w:rsidR="0051297C" w:rsidRPr="004F15E5">
              <w:rPr>
                <w:rStyle w:val="Hyperlink"/>
                <w:noProof/>
                <w:lang w:val="en-GB"/>
              </w:rPr>
              <w:t>Sustainable development context</w:t>
            </w:r>
            <w:r w:rsidR="0051297C">
              <w:rPr>
                <w:noProof/>
                <w:webHidden/>
              </w:rPr>
              <w:tab/>
            </w:r>
            <w:r w:rsidR="0051297C">
              <w:rPr>
                <w:noProof/>
                <w:webHidden/>
              </w:rPr>
              <w:fldChar w:fldCharType="begin"/>
            </w:r>
            <w:r w:rsidR="0051297C">
              <w:rPr>
                <w:noProof/>
                <w:webHidden/>
              </w:rPr>
              <w:instrText xml:space="preserve"> PAGEREF _Toc89040768 \h </w:instrText>
            </w:r>
            <w:r w:rsidR="0051297C">
              <w:rPr>
                <w:noProof/>
                <w:webHidden/>
              </w:rPr>
            </w:r>
            <w:r w:rsidR="0051297C">
              <w:rPr>
                <w:noProof/>
                <w:webHidden/>
              </w:rPr>
              <w:fldChar w:fldCharType="separate"/>
            </w:r>
            <w:r w:rsidR="0051297C">
              <w:rPr>
                <w:noProof/>
                <w:webHidden/>
              </w:rPr>
              <w:t>4</w:t>
            </w:r>
            <w:r w:rsidR="0051297C">
              <w:rPr>
                <w:noProof/>
                <w:webHidden/>
              </w:rPr>
              <w:fldChar w:fldCharType="end"/>
            </w:r>
          </w:hyperlink>
        </w:p>
        <w:p w14:paraId="1D75030E" w14:textId="37AAB691" w:rsidR="0051297C" w:rsidRDefault="006C3856">
          <w:pPr>
            <w:pStyle w:val="Inhopg2"/>
            <w:tabs>
              <w:tab w:val="left" w:pos="800"/>
              <w:tab w:val="right" w:leader="dot" w:pos="9062"/>
            </w:tabs>
            <w:rPr>
              <w:rFonts w:eastAsiaTheme="minorEastAsia" w:cstheme="minorBidi"/>
              <w:i w:val="0"/>
              <w:iCs w:val="0"/>
              <w:noProof/>
              <w:color w:val="auto"/>
              <w:sz w:val="22"/>
              <w:szCs w:val="22"/>
              <w:lang w:val="da-DK" w:eastAsia="ja-JP"/>
            </w:rPr>
          </w:pPr>
          <w:hyperlink w:anchor="_Toc89040769" w:history="1">
            <w:r w:rsidR="0051297C" w:rsidRPr="004F15E5">
              <w:rPr>
                <w:rStyle w:val="Hyperlink"/>
                <w:noProof/>
                <w:lang w:val="en-GB"/>
              </w:rPr>
              <w:t>1.2.</w:t>
            </w:r>
            <w:r w:rsidR="0051297C">
              <w:rPr>
                <w:rFonts w:eastAsiaTheme="minorEastAsia" w:cstheme="minorBidi"/>
                <w:i w:val="0"/>
                <w:iCs w:val="0"/>
                <w:noProof/>
                <w:color w:val="auto"/>
                <w:sz w:val="22"/>
                <w:szCs w:val="22"/>
                <w:lang w:val="da-DK" w:eastAsia="ja-JP"/>
              </w:rPr>
              <w:tab/>
            </w:r>
            <w:r w:rsidR="0051297C" w:rsidRPr="004F15E5">
              <w:rPr>
                <w:rStyle w:val="Hyperlink"/>
                <w:noProof/>
                <w:lang w:val="en-GB"/>
              </w:rPr>
              <w:t>Institutional context of the partner institution</w:t>
            </w:r>
            <w:r w:rsidR="0051297C">
              <w:rPr>
                <w:noProof/>
                <w:webHidden/>
              </w:rPr>
              <w:tab/>
            </w:r>
            <w:r w:rsidR="0051297C">
              <w:rPr>
                <w:noProof/>
                <w:webHidden/>
              </w:rPr>
              <w:fldChar w:fldCharType="begin"/>
            </w:r>
            <w:r w:rsidR="0051297C">
              <w:rPr>
                <w:noProof/>
                <w:webHidden/>
              </w:rPr>
              <w:instrText xml:space="preserve"> PAGEREF _Toc89040769 \h </w:instrText>
            </w:r>
            <w:r w:rsidR="0051297C">
              <w:rPr>
                <w:noProof/>
                <w:webHidden/>
              </w:rPr>
            </w:r>
            <w:r w:rsidR="0051297C">
              <w:rPr>
                <w:noProof/>
                <w:webHidden/>
              </w:rPr>
              <w:fldChar w:fldCharType="separate"/>
            </w:r>
            <w:r w:rsidR="0051297C">
              <w:rPr>
                <w:noProof/>
                <w:webHidden/>
              </w:rPr>
              <w:t>4</w:t>
            </w:r>
            <w:r w:rsidR="0051297C">
              <w:rPr>
                <w:noProof/>
                <w:webHidden/>
              </w:rPr>
              <w:fldChar w:fldCharType="end"/>
            </w:r>
          </w:hyperlink>
        </w:p>
        <w:p w14:paraId="2D02EEA7" w14:textId="5DABCA00"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70" w:history="1">
            <w:r w:rsidR="0051297C" w:rsidRPr="004F15E5">
              <w:rPr>
                <w:rStyle w:val="Hyperlink"/>
                <w:noProof/>
                <w:lang w:val="en-GB"/>
              </w:rPr>
              <w:t>Module 2: Impact statement, ToC and strategy</w:t>
            </w:r>
            <w:r w:rsidR="0051297C">
              <w:rPr>
                <w:noProof/>
                <w:webHidden/>
              </w:rPr>
              <w:tab/>
            </w:r>
            <w:r w:rsidR="0051297C">
              <w:rPr>
                <w:noProof/>
                <w:webHidden/>
              </w:rPr>
              <w:fldChar w:fldCharType="begin"/>
            </w:r>
            <w:r w:rsidR="0051297C">
              <w:rPr>
                <w:noProof/>
                <w:webHidden/>
              </w:rPr>
              <w:instrText xml:space="preserve"> PAGEREF _Toc89040770 \h </w:instrText>
            </w:r>
            <w:r w:rsidR="0051297C">
              <w:rPr>
                <w:noProof/>
                <w:webHidden/>
              </w:rPr>
            </w:r>
            <w:r w:rsidR="0051297C">
              <w:rPr>
                <w:noProof/>
                <w:webHidden/>
              </w:rPr>
              <w:fldChar w:fldCharType="separate"/>
            </w:r>
            <w:r w:rsidR="0051297C">
              <w:rPr>
                <w:noProof/>
                <w:webHidden/>
              </w:rPr>
              <w:t>5</w:t>
            </w:r>
            <w:r w:rsidR="0051297C">
              <w:rPr>
                <w:noProof/>
                <w:webHidden/>
              </w:rPr>
              <w:fldChar w:fldCharType="end"/>
            </w:r>
          </w:hyperlink>
        </w:p>
        <w:p w14:paraId="648A49D8" w14:textId="32D5656D"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71" w:history="1">
            <w:r w:rsidR="0051297C" w:rsidRPr="004F15E5">
              <w:rPr>
                <w:rStyle w:val="Hyperlink"/>
                <w:noProof/>
                <w:lang w:val="en-GB"/>
              </w:rPr>
              <w:t>Module 3: Organisation</w:t>
            </w:r>
            <w:r w:rsidR="0051297C">
              <w:rPr>
                <w:noProof/>
                <w:webHidden/>
              </w:rPr>
              <w:tab/>
            </w:r>
            <w:r w:rsidR="0051297C">
              <w:rPr>
                <w:noProof/>
                <w:webHidden/>
              </w:rPr>
              <w:fldChar w:fldCharType="begin"/>
            </w:r>
            <w:r w:rsidR="0051297C">
              <w:rPr>
                <w:noProof/>
                <w:webHidden/>
              </w:rPr>
              <w:instrText xml:space="preserve"> PAGEREF _Toc89040771 \h </w:instrText>
            </w:r>
            <w:r w:rsidR="0051297C">
              <w:rPr>
                <w:noProof/>
                <w:webHidden/>
              </w:rPr>
            </w:r>
            <w:r w:rsidR="0051297C">
              <w:rPr>
                <w:noProof/>
                <w:webHidden/>
              </w:rPr>
              <w:fldChar w:fldCharType="separate"/>
            </w:r>
            <w:r w:rsidR="0051297C">
              <w:rPr>
                <w:noProof/>
                <w:webHidden/>
              </w:rPr>
              <w:t>7</w:t>
            </w:r>
            <w:r w:rsidR="0051297C">
              <w:rPr>
                <w:noProof/>
                <w:webHidden/>
              </w:rPr>
              <w:fldChar w:fldCharType="end"/>
            </w:r>
          </w:hyperlink>
        </w:p>
        <w:p w14:paraId="283FC0C2" w14:textId="7F62EA68"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72" w:history="1">
            <w:r w:rsidR="0051297C" w:rsidRPr="004F15E5">
              <w:rPr>
                <w:rStyle w:val="Hyperlink"/>
                <w:noProof/>
                <w:lang w:val="en-GB"/>
              </w:rPr>
              <w:t>Module 4: Stakeholder Analysis and coherence</w:t>
            </w:r>
            <w:r w:rsidR="0051297C">
              <w:rPr>
                <w:noProof/>
                <w:webHidden/>
              </w:rPr>
              <w:tab/>
            </w:r>
            <w:r w:rsidR="0051297C">
              <w:rPr>
                <w:noProof/>
                <w:webHidden/>
              </w:rPr>
              <w:fldChar w:fldCharType="begin"/>
            </w:r>
            <w:r w:rsidR="0051297C">
              <w:rPr>
                <w:noProof/>
                <w:webHidden/>
              </w:rPr>
              <w:instrText xml:space="preserve"> PAGEREF _Toc89040772 \h </w:instrText>
            </w:r>
            <w:r w:rsidR="0051297C">
              <w:rPr>
                <w:noProof/>
                <w:webHidden/>
              </w:rPr>
            </w:r>
            <w:r w:rsidR="0051297C">
              <w:rPr>
                <w:noProof/>
                <w:webHidden/>
              </w:rPr>
              <w:fldChar w:fldCharType="separate"/>
            </w:r>
            <w:r w:rsidR="0051297C">
              <w:rPr>
                <w:noProof/>
                <w:webHidden/>
              </w:rPr>
              <w:t>8</w:t>
            </w:r>
            <w:r w:rsidR="0051297C">
              <w:rPr>
                <w:noProof/>
                <w:webHidden/>
              </w:rPr>
              <w:fldChar w:fldCharType="end"/>
            </w:r>
          </w:hyperlink>
        </w:p>
        <w:p w14:paraId="30D28B6C" w14:textId="19A98A9D"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73" w:history="1">
            <w:r w:rsidR="0051297C" w:rsidRPr="004F15E5">
              <w:rPr>
                <w:rStyle w:val="Hyperlink"/>
                <w:noProof/>
                <w:lang w:val="en-GB"/>
              </w:rPr>
              <w:t>Module 5: Planning and budgeting</w:t>
            </w:r>
            <w:r w:rsidR="0051297C">
              <w:rPr>
                <w:noProof/>
                <w:webHidden/>
              </w:rPr>
              <w:tab/>
            </w:r>
            <w:r w:rsidR="0051297C">
              <w:rPr>
                <w:noProof/>
                <w:webHidden/>
              </w:rPr>
              <w:fldChar w:fldCharType="begin"/>
            </w:r>
            <w:r w:rsidR="0051297C">
              <w:rPr>
                <w:noProof/>
                <w:webHidden/>
              </w:rPr>
              <w:instrText xml:space="preserve"> PAGEREF _Toc89040773 \h </w:instrText>
            </w:r>
            <w:r w:rsidR="0051297C">
              <w:rPr>
                <w:noProof/>
                <w:webHidden/>
              </w:rPr>
            </w:r>
            <w:r w:rsidR="0051297C">
              <w:rPr>
                <w:noProof/>
                <w:webHidden/>
              </w:rPr>
              <w:fldChar w:fldCharType="separate"/>
            </w:r>
            <w:r w:rsidR="0051297C">
              <w:rPr>
                <w:noProof/>
                <w:webHidden/>
              </w:rPr>
              <w:t>9</w:t>
            </w:r>
            <w:r w:rsidR="0051297C">
              <w:rPr>
                <w:noProof/>
                <w:webHidden/>
              </w:rPr>
              <w:fldChar w:fldCharType="end"/>
            </w:r>
          </w:hyperlink>
        </w:p>
        <w:p w14:paraId="183B89E0" w14:textId="21FA866A"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74" w:history="1">
            <w:r w:rsidR="0051297C" w:rsidRPr="004F15E5">
              <w:rPr>
                <w:rStyle w:val="Hyperlink"/>
                <w:noProof/>
                <w:lang w:val="en-GB"/>
              </w:rPr>
              <w:t>Module 6: Risk management</w:t>
            </w:r>
            <w:r w:rsidR="0051297C">
              <w:rPr>
                <w:noProof/>
                <w:webHidden/>
              </w:rPr>
              <w:tab/>
            </w:r>
            <w:r w:rsidR="0051297C">
              <w:rPr>
                <w:noProof/>
                <w:webHidden/>
              </w:rPr>
              <w:fldChar w:fldCharType="begin"/>
            </w:r>
            <w:r w:rsidR="0051297C">
              <w:rPr>
                <w:noProof/>
                <w:webHidden/>
              </w:rPr>
              <w:instrText xml:space="preserve"> PAGEREF _Toc89040774 \h </w:instrText>
            </w:r>
            <w:r w:rsidR="0051297C">
              <w:rPr>
                <w:noProof/>
                <w:webHidden/>
              </w:rPr>
            </w:r>
            <w:r w:rsidR="0051297C">
              <w:rPr>
                <w:noProof/>
                <w:webHidden/>
              </w:rPr>
              <w:fldChar w:fldCharType="separate"/>
            </w:r>
            <w:r w:rsidR="0051297C">
              <w:rPr>
                <w:noProof/>
                <w:webHidden/>
              </w:rPr>
              <w:t>9</w:t>
            </w:r>
            <w:r w:rsidR="0051297C">
              <w:rPr>
                <w:noProof/>
                <w:webHidden/>
              </w:rPr>
              <w:fldChar w:fldCharType="end"/>
            </w:r>
          </w:hyperlink>
        </w:p>
        <w:p w14:paraId="3F250F79" w14:textId="3D2E23B9"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75" w:history="1">
            <w:r w:rsidR="0051297C" w:rsidRPr="004F15E5">
              <w:rPr>
                <w:rStyle w:val="Hyperlink"/>
                <w:noProof/>
                <w:lang w:val="en-GB"/>
              </w:rPr>
              <w:t>Module 7: Monitoring and reporting</w:t>
            </w:r>
            <w:r w:rsidR="0051297C">
              <w:rPr>
                <w:noProof/>
                <w:webHidden/>
              </w:rPr>
              <w:tab/>
            </w:r>
            <w:r w:rsidR="0051297C">
              <w:rPr>
                <w:noProof/>
                <w:webHidden/>
              </w:rPr>
              <w:fldChar w:fldCharType="begin"/>
            </w:r>
            <w:r w:rsidR="0051297C">
              <w:rPr>
                <w:noProof/>
                <w:webHidden/>
              </w:rPr>
              <w:instrText xml:space="preserve"> PAGEREF _Toc89040775 \h </w:instrText>
            </w:r>
            <w:r w:rsidR="0051297C">
              <w:rPr>
                <w:noProof/>
                <w:webHidden/>
              </w:rPr>
            </w:r>
            <w:r w:rsidR="0051297C">
              <w:rPr>
                <w:noProof/>
                <w:webHidden/>
              </w:rPr>
              <w:fldChar w:fldCharType="separate"/>
            </w:r>
            <w:r w:rsidR="0051297C">
              <w:rPr>
                <w:noProof/>
                <w:webHidden/>
              </w:rPr>
              <w:t>9</w:t>
            </w:r>
            <w:r w:rsidR="0051297C">
              <w:rPr>
                <w:noProof/>
                <w:webHidden/>
              </w:rPr>
              <w:fldChar w:fldCharType="end"/>
            </w:r>
          </w:hyperlink>
        </w:p>
        <w:p w14:paraId="0BCF582C" w14:textId="34402CCE" w:rsidR="0051297C" w:rsidRDefault="006C3856">
          <w:pPr>
            <w:pStyle w:val="Inhopg1"/>
            <w:tabs>
              <w:tab w:val="right" w:leader="dot" w:pos="9062"/>
            </w:tabs>
            <w:rPr>
              <w:rFonts w:eastAsiaTheme="minorEastAsia" w:cstheme="minorBidi"/>
              <w:b w:val="0"/>
              <w:bCs w:val="0"/>
              <w:noProof/>
              <w:color w:val="auto"/>
              <w:sz w:val="22"/>
              <w:szCs w:val="22"/>
              <w:lang w:val="da-DK" w:eastAsia="ja-JP"/>
            </w:rPr>
          </w:pPr>
          <w:hyperlink w:anchor="_Toc89040776" w:history="1">
            <w:r w:rsidR="0051297C" w:rsidRPr="004F15E5">
              <w:rPr>
                <w:rStyle w:val="Hyperlink"/>
                <w:noProof/>
                <w:lang w:val="en-GB"/>
              </w:rPr>
              <w:t>Module 8: Learning and steering</w:t>
            </w:r>
            <w:r w:rsidR="0051297C">
              <w:rPr>
                <w:noProof/>
                <w:webHidden/>
              </w:rPr>
              <w:tab/>
            </w:r>
            <w:r w:rsidR="0051297C">
              <w:rPr>
                <w:noProof/>
                <w:webHidden/>
              </w:rPr>
              <w:fldChar w:fldCharType="begin"/>
            </w:r>
            <w:r w:rsidR="0051297C">
              <w:rPr>
                <w:noProof/>
                <w:webHidden/>
              </w:rPr>
              <w:instrText xml:space="preserve"> PAGEREF _Toc89040776 \h </w:instrText>
            </w:r>
            <w:r w:rsidR="0051297C">
              <w:rPr>
                <w:noProof/>
                <w:webHidden/>
              </w:rPr>
            </w:r>
            <w:r w:rsidR="0051297C">
              <w:rPr>
                <w:noProof/>
                <w:webHidden/>
              </w:rPr>
              <w:fldChar w:fldCharType="separate"/>
            </w:r>
            <w:r w:rsidR="0051297C">
              <w:rPr>
                <w:noProof/>
                <w:webHidden/>
              </w:rPr>
              <w:t>9</w:t>
            </w:r>
            <w:r w:rsidR="0051297C">
              <w:rPr>
                <w:noProof/>
                <w:webHidden/>
              </w:rPr>
              <w:fldChar w:fldCharType="end"/>
            </w:r>
          </w:hyperlink>
        </w:p>
        <w:p w14:paraId="056D5E09" w14:textId="4D426DE5" w:rsidR="00B05168" w:rsidRPr="00A362B7" w:rsidRDefault="00B05168">
          <w:pPr>
            <w:rPr>
              <w:lang w:val="en-GB"/>
            </w:rPr>
          </w:pPr>
          <w:r w:rsidRPr="00A362B7">
            <w:rPr>
              <w:b/>
              <w:bCs/>
              <w:lang w:val="en-GB"/>
            </w:rPr>
            <w:fldChar w:fldCharType="end"/>
          </w:r>
        </w:p>
      </w:sdtContent>
    </w:sdt>
    <w:tbl>
      <w:tblPr>
        <w:tblStyle w:val="Tabelraster"/>
        <w:tblW w:w="0" w:type="auto"/>
        <w:tblLayout w:type="fixed"/>
        <w:tblLook w:val="06A0" w:firstRow="1" w:lastRow="0" w:firstColumn="1" w:lastColumn="0" w:noHBand="1" w:noVBand="1"/>
      </w:tblPr>
      <w:tblGrid>
        <w:gridCol w:w="9060"/>
      </w:tblGrid>
      <w:tr w:rsidR="48567029" w:rsidRPr="0057096C" w14:paraId="29B6CBD6" w14:textId="77777777" w:rsidTr="4DC5EDE0">
        <w:tc>
          <w:tcPr>
            <w:tcW w:w="9060" w:type="dxa"/>
          </w:tcPr>
          <w:p w14:paraId="75D77032" w14:textId="515B6507" w:rsidR="02B64D08" w:rsidRPr="00A362B7" w:rsidRDefault="02B64D08" w:rsidP="48567029">
            <w:pPr>
              <w:rPr>
                <w:rFonts w:asciiTheme="minorHAnsi" w:eastAsiaTheme="minorEastAsia" w:hAnsiTheme="minorHAnsi" w:cstheme="minorBidi"/>
                <w:b/>
                <w:bCs/>
                <w:color w:val="262626" w:themeColor="accent6" w:themeTint="D9"/>
                <w:lang w:val="en-GB"/>
              </w:rPr>
            </w:pPr>
            <w:r w:rsidRPr="00A362B7">
              <w:rPr>
                <w:rFonts w:asciiTheme="minorHAnsi" w:eastAsiaTheme="minorEastAsia" w:hAnsiTheme="minorHAnsi" w:cstheme="minorBidi"/>
                <w:b/>
                <w:bCs/>
                <w:color w:val="262626" w:themeColor="accent6" w:themeTint="D9"/>
                <w:lang w:val="en-GB"/>
              </w:rPr>
              <w:t>Legend</w:t>
            </w:r>
          </w:p>
          <w:p w14:paraId="6D456D0E" w14:textId="79BA477F" w:rsidR="02B64D08" w:rsidRDefault="02B64D08" w:rsidP="48567029">
            <w:pPr>
              <w:rPr>
                <w:rFonts w:asciiTheme="minorHAnsi" w:eastAsiaTheme="minorEastAsia" w:hAnsiTheme="minorHAnsi" w:cstheme="minorBidi"/>
                <w:color w:val="CF7B1F" w:themeColor="accent2"/>
                <w:lang w:val="en-GB"/>
              </w:rPr>
            </w:pPr>
            <w:r w:rsidRPr="0064083B">
              <w:rPr>
                <w:rFonts w:asciiTheme="minorHAnsi" w:eastAsiaTheme="minorEastAsia" w:hAnsiTheme="minorHAnsi" w:cstheme="minorBidi"/>
                <w:i/>
                <w:iCs/>
                <w:color w:val="CF7B1F" w:themeColor="accent2"/>
                <w:lang w:val="en-GB"/>
              </w:rPr>
              <w:t xml:space="preserve">📝 </w:t>
            </w:r>
            <w:r w:rsidR="1B0703A7" w:rsidRPr="0064083B">
              <w:rPr>
                <w:rFonts w:asciiTheme="minorHAnsi" w:eastAsiaTheme="minorEastAsia" w:hAnsiTheme="minorHAnsi" w:cstheme="minorBidi"/>
                <w:i/>
                <w:iCs/>
                <w:color w:val="CF7B1F" w:themeColor="accent2"/>
                <w:lang w:val="en-GB"/>
              </w:rPr>
              <w:t xml:space="preserve"> </w:t>
            </w:r>
            <w:r w:rsidR="1B0703A7" w:rsidRPr="0064083B">
              <w:rPr>
                <w:rFonts w:asciiTheme="minorHAnsi" w:eastAsiaTheme="minorEastAsia" w:hAnsiTheme="minorHAnsi" w:cstheme="minorBidi"/>
                <w:i/>
                <w:iCs/>
                <w:color w:val="auto"/>
                <w:lang w:val="en-GB"/>
              </w:rPr>
              <w:t xml:space="preserve"> </w:t>
            </w:r>
            <w:r w:rsidR="0064083B">
              <w:rPr>
                <w:rFonts w:asciiTheme="minorHAnsi" w:eastAsiaTheme="minorEastAsia" w:hAnsiTheme="minorHAnsi" w:cstheme="minorBidi"/>
                <w:i/>
                <w:iCs/>
                <w:color w:val="auto"/>
                <w:lang w:val="en-GB"/>
              </w:rPr>
              <w:t xml:space="preserve"> </w:t>
            </w:r>
            <w:r w:rsidR="0064083B" w:rsidRPr="0064083B">
              <w:rPr>
                <w:rFonts w:asciiTheme="minorHAnsi" w:eastAsiaTheme="minorEastAsia" w:hAnsiTheme="minorHAnsi" w:cstheme="minorBidi"/>
                <w:color w:val="auto"/>
                <w:lang w:val="en-GB"/>
              </w:rPr>
              <w:t>r</w:t>
            </w:r>
            <w:r w:rsidRPr="0064083B">
              <w:rPr>
                <w:rFonts w:asciiTheme="minorHAnsi" w:eastAsiaTheme="minorEastAsia" w:hAnsiTheme="minorHAnsi" w:cstheme="minorBidi"/>
                <w:color w:val="auto"/>
                <w:lang w:val="en-GB"/>
              </w:rPr>
              <w:t>efers to Excel sheet with tabs per module for formulation, highlighted in orange in the text</w:t>
            </w:r>
          </w:p>
          <w:p w14:paraId="2B93892A" w14:textId="7C0D1731" w:rsidR="0064083B" w:rsidRPr="0064083B" w:rsidRDefault="0064083B" w:rsidP="0064083B">
            <w:pPr>
              <w:spacing w:before="240" w:line="240" w:lineRule="auto"/>
              <w:rPr>
                <w:rFonts w:asciiTheme="minorHAnsi" w:eastAsiaTheme="minorEastAsia" w:hAnsiTheme="minorHAnsi" w:cstheme="minorBidi"/>
                <w:color w:val="9FA585" w:themeColor="background2"/>
                <w:lang w:val="en-GB"/>
              </w:rPr>
            </w:pPr>
            <w:r w:rsidRPr="00163CC2">
              <w:rPr>
                <w:rFonts w:asciiTheme="minorHAnsi" w:hAnsiTheme="minorHAnsi" w:cstheme="minorHAnsi"/>
                <w:i/>
                <w:iCs/>
                <w:noProof/>
                <w:color w:val="CF7B1F" w:themeColor="accent2"/>
                <w:lang w:val="en-GB"/>
              </w:rPr>
              <w:drawing>
                <wp:anchor distT="0" distB="0" distL="114300" distR="114300" simplePos="0" relativeHeight="251658241" behindDoc="1" locked="0" layoutInCell="1" allowOverlap="1" wp14:anchorId="1F98F41F" wp14:editId="49DA17B6">
                  <wp:simplePos x="0" y="0"/>
                  <wp:positionH relativeFrom="margin">
                    <wp:align>left</wp:align>
                  </wp:positionH>
                  <wp:positionV relativeFrom="paragraph">
                    <wp:posOffset>5204</wp:posOffset>
                  </wp:positionV>
                  <wp:extent cx="213360" cy="213360"/>
                  <wp:effectExtent l="0" t="0" r="0" b="0"/>
                  <wp:wrapSquare wrapText="bothSides"/>
                  <wp:docPr id="33" name="Graphic 33"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eastAsiaTheme="minorEastAsia" w:hAnsiTheme="minorHAnsi" w:cstheme="minorBidi"/>
                <w:color w:val="auto"/>
                <w:lang w:val="en-GB"/>
              </w:rPr>
              <w:t>r</w:t>
            </w:r>
            <w:r w:rsidRPr="00004DD2">
              <w:rPr>
                <w:rFonts w:asciiTheme="minorHAnsi" w:eastAsiaTheme="minorEastAsia" w:hAnsiTheme="minorHAnsi" w:cstheme="minorBidi"/>
                <w:color w:val="auto"/>
                <w:lang w:val="en-GB"/>
              </w:rPr>
              <w:t>efers to modules in the formulation guideline</w:t>
            </w:r>
            <w:r>
              <w:rPr>
                <w:rFonts w:asciiTheme="minorHAnsi" w:eastAsiaTheme="minorEastAsia" w:hAnsiTheme="minorHAnsi" w:cstheme="minorBidi"/>
                <w:color w:val="auto"/>
                <w:lang w:val="en-GB"/>
              </w:rPr>
              <w:t>s</w:t>
            </w:r>
          </w:p>
          <w:p w14:paraId="2A35A64C" w14:textId="28E6AC55" w:rsidR="51F7E909" w:rsidRPr="00A362B7" w:rsidRDefault="51F7E909" w:rsidP="48567029">
            <w:pPr>
              <w:rPr>
                <w:color w:val="262626" w:themeColor="accent6" w:themeTint="D9"/>
                <w:lang w:val="en-GB"/>
              </w:rPr>
            </w:pPr>
            <w:r>
              <w:rPr>
                <w:noProof/>
              </w:rPr>
              <w:drawing>
                <wp:inline distT="0" distB="0" distL="0" distR="0" wp14:anchorId="111B3D95" wp14:editId="21C440F0">
                  <wp:extent cx="219075" cy="206904"/>
                  <wp:effectExtent l="0" t="0" r="0" b="0"/>
                  <wp:docPr id="501985889" name="Picture 50198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98588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9075" cy="206904"/>
                          </a:xfrm>
                          <a:prstGeom prst="rect">
                            <a:avLst/>
                          </a:prstGeom>
                        </pic:spPr>
                      </pic:pic>
                    </a:graphicData>
                  </a:graphic>
                </wp:inline>
              </w:drawing>
            </w:r>
            <w:r w:rsidRPr="4DC5EDE0">
              <w:rPr>
                <w:color w:val="262626" w:themeColor="accent6" w:themeTint="D9"/>
                <w:lang w:val="en-GB"/>
              </w:rPr>
              <w:t xml:space="preserve"> </w:t>
            </w:r>
            <w:r w:rsidR="3E8A8186" w:rsidRPr="4DC5EDE0">
              <w:rPr>
                <w:color w:val="262626" w:themeColor="accent6" w:themeTint="D9"/>
                <w:lang w:val="en-GB"/>
              </w:rPr>
              <w:t xml:space="preserve">  </w:t>
            </w:r>
            <w:r w:rsidRPr="4DC5EDE0">
              <w:rPr>
                <w:color w:val="262626" w:themeColor="accent6" w:themeTint="D9"/>
                <w:lang w:val="en-GB"/>
              </w:rPr>
              <w:t>Leave No One Behind principle (LNOB)</w:t>
            </w:r>
            <w:r w:rsidR="00E009AE">
              <w:rPr>
                <w:color w:val="262626" w:themeColor="accent6" w:themeTint="D9"/>
                <w:lang w:val="en-GB"/>
              </w:rPr>
              <w:t xml:space="preserve">, </w:t>
            </w:r>
            <w:r>
              <w:rPr>
                <w:noProof/>
              </w:rPr>
              <w:drawing>
                <wp:inline distT="0" distB="0" distL="0" distR="0" wp14:anchorId="05F38731" wp14:editId="7C259940">
                  <wp:extent cx="231246" cy="231246"/>
                  <wp:effectExtent l="0" t="0" r="0" b="0"/>
                  <wp:docPr id="586523171" name="Picture 58652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52317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246" cy="231246"/>
                          </a:xfrm>
                          <a:prstGeom prst="rect">
                            <a:avLst/>
                          </a:prstGeom>
                        </pic:spPr>
                      </pic:pic>
                    </a:graphicData>
                  </a:graphic>
                </wp:inline>
              </w:drawing>
            </w:r>
            <w:r w:rsidR="617E5D36" w:rsidRPr="4DC5EDE0">
              <w:rPr>
                <w:color w:val="262626" w:themeColor="accent6" w:themeTint="D9"/>
                <w:lang w:val="en-GB"/>
              </w:rPr>
              <w:t xml:space="preserve">  </w:t>
            </w:r>
            <w:r w:rsidR="5784A67C" w:rsidRPr="4DC5EDE0">
              <w:rPr>
                <w:color w:val="262626" w:themeColor="accent6" w:themeTint="D9"/>
                <w:lang w:val="en-GB"/>
              </w:rPr>
              <w:t xml:space="preserve"> </w:t>
            </w:r>
            <w:r w:rsidRPr="4DC5EDE0">
              <w:rPr>
                <w:color w:val="262626" w:themeColor="accent6" w:themeTint="D9"/>
                <w:lang w:val="en-GB"/>
              </w:rPr>
              <w:t>Interconnectedness &amp; indivisibility principle (INT)</w:t>
            </w:r>
          </w:p>
          <w:p w14:paraId="5144FF26" w14:textId="693496C0" w:rsidR="115C6C71" w:rsidRPr="00A362B7" w:rsidRDefault="51F7E909" w:rsidP="00E009AE">
            <w:pPr>
              <w:rPr>
                <w:color w:val="262626" w:themeColor="accent6" w:themeTint="D9"/>
                <w:lang w:val="en-GB"/>
              </w:rPr>
            </w:pPr>
            <w:r>
              <w:rPr>
                <w:noProof/>
              </w:rPr>
              <w:drawing>
                <wp:inline distT="0" distB="0" distL="0" distR="0" wp14:anchorId="2DC371D6" wp14:editId="16BB2B52">
                  <wp:extent cx="219075" cy="193301"/>
                  <wp:effectExtent l="0" t="0" r="0" b="0"/>
                  <wp:docPr id="1853485372" name="Picture 185348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48537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9075" cy="193301"/>
                          </a:xfrm>
                          <a:prstGeom prst="rect">
                            <a:avLst/>
                          </a:prstGeom>
                        </pic:spPr>
                      </pic:pic>
                    </a:graphicData>
                  </a:graphic>
                </wp:inline>
              </w:drawing>
            </w:r>
            <w:r w:rsidRPr="4DC5EDE0">
              <w:rPr>
                <w:color w:val="262626" w:themeColor="accent6" w:themeTint="D9"/>
                <w:lang w:val="en-GB"/>
              </w:rPr>
              <w:t xml:space="preserve"> </w:t>
            </w:r>
            <w:r w:rsidR="54156887" w:rsidRPr="4DC5EDE0">
              <w:rPr>
                <w:color w:val="262626" w:themeColor="accent6" w:themeTint="D9"/>
                <w:lang w:val="en-GB"/>
              </w:rPr>
              <w:t xml:space="preserve">  </w:t>
            </w:r>
            <w:r w:rsidRPr="4DC5EDE0">
              <w:rPr>
                <w:color w:val="262626" w:themeColor="accent6" w:themeTint="D9"/>
                <w:lang w:val="en-GB"/>
              </w:rPr>
              <w:t>Multi-stakeholder partnerships (MSP)</w:t>
            </w:r>
            <w:r w:rsidR="00E009AE">
              <w:rPr>
                <w:color w:val="262626" w:themeColor="accent6" w:themeTint="D9"/>
                <w:lang w:val="en-GB"/>
              </w:rPr>
              <w:t xml:space="preserve">, </w:t>
            </w:r>
            <w:r w:rsidR="2C195C7C">
              <w:rPr>
                <w:noProof/>
              </w:rPr>
              <w:drawing>
                <wp:inline distT="0" distB="0" distL="0" distR="0" wp14:anchorId="2077D08F" wp14:editId="524B8BE4">
                  <wp:extent cx="161925" cy="180975"/>
                  <wp:effectExtent l="0" t="0" r="0" b="0"/>
                  <wp:docPr id="562989310" name="Picture 562989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989310"/>
                          <pic:cNvPicPr/>
                        </pic:nvPicPr>
                        <pic:blipFill>
                          <a:blip r:embed="rId17">
                            <a:extLst>
                              <a:ext uri="{28A0092B-C50C-407E-A947-70E740481C1C}">
                                <a14:useLocalDpi xmlns:a14="http://schemas.microsoft.com/office/drawing/2010/main" val="0"/>
                              </a:ext>
                            </a:extLst>
                          </a:blip>
                          <a:stretch>
                            <a:fillRect/>
                          </a:stretch>
                        </pic:blipFill>
                        <pic:spPr>
                          <a:xfrm>
                            <a:off x="0" y="0"/>
                            <a:ext cx="161925" cy="180975"/>
                          </a:xfrm>
                          <a:prstGeom prst="rect">
                            <a:avLst/>
                          </a:prstGeom>
                        </pic:spPr>
                      </pic:pic>
                    </a:graphicData>
                  </a:graphic>
                </wp:inline>
              </w:drawing>
            </w:r>
            <w:r w:rsidR="2C195C7C" w:rsidRPr="4DC5EDE0">
              <w:rPr>
                <w:color w:val="262626" w:themeColor="accent6" w:themeTint="D9"/>
                <w:lang w:val="en-GB"/>
              </w:rPr>
              <w:t xml:space="preserve">    Gender</w:t>
            </w:r>
          </w:p>
        </w:tc>
      </w:tr>
    </w:tbl>
    <w:p w14:paraId="7BF1C334" w14:textId="5C83F2A8" w:rsidR="48567029" w:rsidRDefault="48567029" w:rsidP="000E72F8">
      <w:pPr>
        <w:rPr>
          <w:lang w:val="en-GB"/>
        </w:rPr>
      </w:pPr>
    </w:p>
    <w:p w14:paraId="4D00FA89" w14:textId="39983C00" w:rsidR="007B3B15" w:rsidRDefault="007B3B15" w:rsidP="000E72F8">
      <w:pPr>
        <w:rPr>
          <w:lang w:val="en-GB"/>
        </w:rPr>
      </w:pPr>
    </w:p>
    <w:p w14:paraId="67135A7E" w14:textId="07C1F628" w:rsidR="00397D4E" w:rsidRDefault="00397D4E" w:rsidP="00CD07DE">
      <w:pPr>
        <w:pStyle w:val="Kop1"/>
        <w:rPr>
          <w:lang w:val="en-GB"/>
        </w:rPr>
      </w:pPr>
      <w:bookmarkStart w:id="7" w:name="_Toc89040759"/>
      <w:bookmarkStart w:id="8" w:name="_Toc88083340"/>
      <w:r>
        <w:rPr>
          <w:lang w:val="en-GB"/>
        </w:rPr>
        <w:lastRenderedPageBreak/>
        <w:t>Project proposal</w:t>
      </w:r>
      <w:r>
        <w:rPr>
          <w:rStyle w:val="Voetnootmarkering"/>
          <w:lang w:val="en-GB"/>
        </w:rPr>
        <w:footnoteReference w:id="2"/>
      </w:r>
      <w:r>
        <w:rPr>
          <w:lang w:val="en-GB"/>
        </w:rPr>
        <w:t xml:space="preserve"> Short Initiative (SI)</w:t>
      </w:r>
      <w:bookmarkEnd w:id="7"/>
    </w:p>
    <w:p w14:paraId="6C838EA7" w14:textId="77777777" w:rsidR="00397D4E" w:rsidRDefault="00397D4E" w:rsidP="00CD07DE">
      <w:pPr>
        <w:pStyle w:val="Kop1"/>
        <w:rPr>
          <w:sz w:val="24"/>
          <w:szCs w:val="24"/>
          <w:lang w:val="en-GB"/>
        </w:rPr>
      </w:pPr>
      <w:bookmarkStart w:id="9" w:name="_Toc89040760"/>
      <w:r w:rsidRPr="00B05215">
        <w:rPr>
          <w:lang w:val="en-GB"/>
        </w:rPr>
        <w:t>GENERAL INFORMATION</w:t>
      </w:r>
      <w:bookmarkEnd w:id="9"/>
      <w:r>
        <w:rPr>
          <w:lang w:val="en-GB"/>
        </w:rPr>
        <w:t xml:space="preserve"> </w:t>
      </w:r>
      <w:bookmarkEnd w:id="8"/>
    </w:p>
    <w:p w14:paraId="0E0498AD" w14:textId="77777777" w:rsidR="00397D4E" w:rsidRDefault="00397D4E" w:rsidP="00397D4E">
      <w:pPr>
        <w:rPr>
          <w:i/>
          <w:iCs/>
          <w:color w:val="CF7B1F" w:themeColor="accent2"/>
          <w:lang w:val="en-GB"/>
        </w:rPr>
      </w:pPr>
      <w:r w:rsidRPr="00B07547">
        <w:rPr>
          <w:rFonts w:ascii="Segoe UI Emoji" w:eastAsia="Segoe UI Emoji" w:hAnsi="Segoe UI Emoji" w:cs="Segoe UI Emoji"/>
          <w:i/>
          <w:iCs/>
          <w:color w:val="CF7B1F" w:themeColor="accent2"/>
          <w:lang w:val="en-GB"/>
        </w:rPr>
        <w:t xml:space="preserve">📝 </w:t>
      </w:r>
      <w:r>
        <w:rPr>
          <w:i/>
          <w:iCs/>
          <w:color w:val="CF7B1F" w:themeColor="accent2"/>
          <w:lang w:val="en-GB"/>
        </w:rPr>
        <w:t xml:space="preserve">This information will be included in an </w:t>
      </w:r>
      <w:r w:rsidRPr="00C0066A">
        <w:rPr>
          <w:i/>
          <w:iCs/>
          <w:color w:val="CF7B1F" w:themeColor="accent2"/>
          <w:lang w:val="en-GB"/>
        </w:rPr>
        <w:t>online environment</w:t>
      </w:r>
      <w:r>
        <w:rPr>
          <w:i/>
          <w:iCs/>
          <w:color w:val="CF7B1F" w:themeColor="accent2"/>
          <w:lang w:val="en-GB"/>
        </w:rPr>
        <w:t>, meanwhile use the excel format</w:t>
      </w:r>
    </w:p>
    <w:tbl>
      <w:tblPr>
        <w:tblStyle w:val="Tabelraster"/>
        <w:tblW w:w="8784" w:type="dxa"/>
        <w:tblCellMar>
          <w:top w:w="57" w:type="dxa"/>
        </w:tblCellMar>
        <w:tblLook w:val="04A0" w:firstRow="1" w:lastRow="0" w:firstColumn="1" w:lastColumn="0" w:noHBand="0" w:noVBand="1"/>
      </w:tblPr>
      <w:tblGrid>
        <w:gridCol w:w="8784"/>
      </w:tblGrid>
      <w:tr w:rsidR="000D693A" w:rsidRPr="00B05215" w14:paraId="7C227E80" w14:textId="77777777" w:rsidTr="005F232F">
        <w:tc>
          <w:tcPr>
            <w:tcW w:w="8784" w:type="dxa"/>
            <w:tcBorders>
              <w:top w:val="single" w:sz="4" w:space="0" w:color="9FA585"/>
              <w:left w:val="single" w:sz="4" w:space="0" w:color="9FA585"/>
              <w:bottom w:val="single" w:sz="4" w:space="0" w:color="9FA585"/>
              <w:right w:val="single" w:sz="4" w:space="0" w:color="9FA585"/>
            </w:tcBorders>
            <w:shd w:val="clear" w:color="auto" w:fill="9FA585"/>
          </w:tcPr>
          <w:p w14:paraId="7A21C228" w14:textId="77777777" w:rsidR="000D693A" w:rsidRPr="00B05215" w:rsidRDefault="000D693A" w:rsidP="005A760C">
            <w:pPr>
              <w:spacing w:after="0"/>
              <w:rPr>
                <w:lang w:val="en-GB"/>
              </w:rPr>
            </w:pPr>
            <w:r>
              <w:rPr>
                <w:lang w:val="en-GB"/>
              </w:rPr>
              <w:t>Project information</w:t>
            </w:r>
          </w:p>
        </w:tc>
      </w:tr>
      <w:tr w:rsidR="000D693A" w:rsidRPr="000D693A" w14:paraId="2B79FE24" w14:textId="77777777" w:rsidTr="005F232F">
        <w:tc>
          <w:tcPr>
            <w:tcW w:w="8784" w:type="dxa"/>
            <w:tcBorders>
              <w:top w:val="single" w:sz="4" w:space="0" w:color="9FA585"/>
              <w:left w:val="single" w:sz="4" w:space="0" w:color="9FA585"/>
              <w:bottom w:val="single" w:sz="4" w:space="0" w:color="9FA585"/>
              <w:right w:val="single" w:sz="4" w:space="0" w:color="9FA585"/>
            </w:tcBorders>
            <w:shd w:val="clear" w:color="auto" w:fill="C0C4B0"/>
          </w:tcPr>
          <w:p w14:paraId="525BEC03" w14:textId="6237619D" w:rsidR="000D693A" w:rsidRPr="00B05215" w:rsidRDefault="000D693A" w:rsidP="005A760C">
            <w:pPr>
              <w:spacing w:after="0"/>
              <w:rPr>
                <w:lang w:val="en-GB"/>
              </w:rPr>
            </w:pPr>
            <w:r>
              <w:rPr>
                <w:lang w:val="en-GB"/>
              </w:rPr>
              <w:t>C</w:t>
            </w:r>
            <w:r w:rsidRPr="00B05215">
              <w:rPr>
                <w:lang w:val="en-GB"/>
              </w:rPr>
              <w:t xml:space="preserve">ountry of the project </w:t>
            </w:r>
          </w:p>
        </w:tc>
      </w:tr>
      <w:tr w:rsidR="000D693A" w:rsidRPr="000D693A" w14:paraId="5933B57C" w14:textId="77777777" w:rsidTr="005F232F">
        <w:tc>
          <w:tcPr>
            <w:tcW w:w="8784" w:type="dxa"/>
            <w:tcBorders>
              <w:top w:val="single" w:sz="4" w:space="0" w:color="9FA585"/>
              <w:left w:val="single" w:sz="4" w:space="0" w:color="9FA585"/>
              <w:bottom w:val="single" w:sz="4" w:space="0" w:color="9FA585"/>
              <w:right w:val="single" w:sz="4" w:space="0" w:color="9FA585"/>
            </w:tcBorders>
          </w:tcPr>
          <w:p w14:paraId="021776C3" w14:textId="77777777" w:rsidR="000D693A" w:rsidRPr="000A42F1" w:rsidRDefault="000D693A" w:rsidP="005A760C">
            <w:pPr>
              <w:spacing w:after="0"/>
              <w:rPr>
                <w:sz w:val="18"/>
                <w:lang w:val="en-GB"/>
              </w:rPr>
            </w:pPr>
          </w:p>
        </w:tc>
      </w:tr>
      <w:tr w:rsidR="000D693A" w:rsidRPr="00B05215" w14:paraId="62D44CDE" w14:textId="77777777" w:rsidTr="005F232F">
        <w:tc>
          <w:tcPr>
            <w:tcW w:w="8784" w:type="dxa"/>
            <w:tcBorders>
              <w:top w:val="single" w:sz="4" w:space="0" w:color="9FA585"/>
              <w:left w:val="single" w:sz="4" w:space="0" w:color="9FA585"/>
              <w:bottom w:val="single" w:sz="4" w:space="0" w:color="9FA585"/>
              <w:right w:val="single" w:sz="4" w:space="0" w:color="9FA585"/>
            </w:tcBorders>
            <w:shd w:val="clear" w:color="auto" w:fill="C0C4B0"/>
          </w:tcPr>
          <w:p w14:paraId="2FC63B0E" w14:textId="77777777" w:rsidR="000D693A" w:rsidRPr="00B05215" w:rsidRDefault="000D693A" w:rsidP="005A760C">
            <w:pPr>
              <w:spacing w:after="0"/>
              <w:rPr>
                <w:lang w:val="en-GB"/>
              </w:rPr>
            </w:pPr>
            <w:r w:rsidRPr="00B05215">
              <w:rPr>
                <w:lang w:val="en-GB"/>
              </w:rPr>
              <w:t>Project title</w:t>
            </w:r>
          </w:p>
        </w:tc>
      </w:tr>
      <w:tr w:rsidR="000D693A" w:rsidRPr="00B05215" w14:paraId="606A2DAE" w14:textId="77777777" w:rsidTr="005F232F">
        <w:tc>
          <w:tcPr>
            <w:tcW w:w="8784" w:type="dxa"/>
            <w:tcBorders>
              <w:top w:val="single" w:sz="4" w:space="0" w:color="9FA585"/>
              <w:left w:val="single" w:sz="4" w:space="0" w:color="9FA585"/>
              <w:bottom w:val="single" w:sz="4" w:space="0" w:color="9FA585"/>
              <w:right w:val="single" w:sz="4" w:space="0" w:color="9FA585"/>
            </w:tcBorders>
          </w:tcPr>
          <w:p w14:paraId="0595D71D" w14:textId="77777777" w:rsidR="000D693A" w:rsidRPr="000A42F1" w:rsidRDefault="000D693A" w:rsidP="005A760C">
            <w:pPr>
              <w:spacing w:after="0"/>
              <w:rPr>
                <w:sz w:val="18"/>
                <w:lang w:val="en-GB"/>
              </w:rPr>
            </w:pPr>
          </w:p>
        </w:tc>
      </w:tr>
      <w:tr w:rsidR="000D693A" w:rsidRPr="005C37F2" w14:paraId="68B2357F" w14:textId="77777777" w:rsidTr="005F232F">
        <w:tc>
          <w:tcPr>
            <w:tcW w:w="8784" w:type="dxa"/>
            <w:tcBorders>
              <w:top w:val="single" w:sz="4" w:space="0" w:color="9FA585"/>
              <w:left w:val="single" w:sz="4" w:space="0" w:color="9FA585"/>
              <w:bottom w:val="single" w:sz="4" w:space="0" w:color="9FA585"/>
              <w:right w:val="single" w:sz="4" w:space="0" w:color="9FA585"/>
            </w:tcBorders>
            <w:shd w:val="clear" w:color="auto" w:fill="C5C9B5" w:themeFill="accent3"/>
          </w:tcPr>
          <w:p w14:paraId="64674440" w14:textId="77777777" w:rsidR="000D693A" w:rsidRPr="00B05215" w:rsidRDefault="000D693A" w:rsidP="005A760C">
            <w:pPr>
              <w:spacing w:after="0"/>
              <w:rPr>
                <w:sz w:val="18"/>
                <w:lang w:val="en-GB"/>
              </w:rPr>
            </w:pPr>
            <w:r>
              <w:rPr>
                <w:lang w:val="en-GB"/>
              </w:rPr>
              <w:t>Project Summary (Max. 10 lines)</w:t>
            </w:r>
          </w:p>
        </w:tc>
      </w:tr>
      <w:tr w:rsidR="000D693A" w:rsidRPr="005C37F2" w14:paraId="047B3CFE" w14:textId="77777777" w:rsidTr="005F232F">
        <w:tc>
          <w:tcPr>
            <w:tcW w:w="8784" w:type="dxa"/>
            <w:tcBorders>
              <w:top w:val="single" w:sz="4" w:space="0" w:color="9FA585"/>
              <w:left w:val="single" w:sz="4" w:space="0" w:color="9FA585"/>
              <w:bottom w:val="single" w:sz="4" w:space="0" w:color="9FA585"/>
              <w:right w:val="single" w:sz="4" w:space="0" w:color="9FA585"/>
            </w:tcBorders>
          </w:tcPr>
          <w:p w14:paraId="17BB38B5" w14:textId="77777777" w:rsidR="000D693A" w:rsidRPr="000A42F1" w:rsidRDefault="000D693A" w:rsidP="005A760C">
            <w:pPr>
              <w:spacing w:after="0"/>
              <w:rPr>
                <w:sz w:val="18"/>
                <w:lang w:val="en-GB"/>
              </w:rPr>
            </w:pPr>
          </w:p>
        </w:tc>
      </w:tr>
      <w:tr w:rsidR="000D693A" w:rsidRPr="008D1EC6" w14:paraId="48A91549" w14:textId="77777777" w:rsidTr="005F232F">
        <w:tc>
          <w:tcPr>
            <w:tcW w:w="8784" w:type="dxa"/>
            <w:tcBorders>
              <w:top w:val="single" w:sz="4" w:space="0" w:color="9FA585"/>
              <w:left w:val="single" w:sz="4" w:space="0" w:color="9FA585"/>
              <w:bottom w:val="single" w:sz="4" w:space="0" w:color="9FA585"/>
              <w:right w:val="single" w:sz="4" w:space="0" w:color="9FA585"/>
            </w:tcBorders>
            <w:shd w:val="clear" w:color="auto" w:fill="C0C4B0"/>
          </w:tcPr>
          <w:p w14:paraId="06DF8976" w14:textId="7FBFC553" w:rsidR="000D693A" w:rsidRPr="00B05215" w:rsidRDefault="000D693A" w:rsidP="005A760C">
            <w:pPr>
              <w:spacing w:after="0"/>
              <w:rPr>
                <w:lang w:val="en-GB"/>
              </w:rPr>
            </w:pPr>
            <w:r w:rsidRPr="00B05215">
              <w:rPr>
                <w:lang w:val="en-GB"/>
              </w:rPr>
              <w:t xml:space="preserve">Project duration </w:t>
            </w:r>
            <w:r w:rsidRPr="00B05215">
              <w:rPr>
                <w:i/>
                <w:sz w:val="18"/>
                <w:szCs w:val="18"/>
                <w:lang w:val="en-GB"/>
              </w:rPr>
              <w:t xml:space="preserve">(max. </w:t>
            </w:r>
            <w:r w:rsidR="00484F62">
              <w:rPr>
                <w:i/>
                <w:sz w:val="18"/>
                <w:szCs w:val="18"/>
                <w:lang w:val="en-GB"/>
              </w:rPr>
              <w:t>5</w:t>
            </w:r>
            <w:r w:rsidRPr="00B05215">
              <w:rPr>
                <w:i/>
                <w:sz w:val="18"/>
                <w:szCs w:val="18"/>
                <w:lang w:val="en-GB"/>
              </w:rPr>
              <w:t xml:space="preserve"> years</w:t>
            </w:r>
            <w:r>
              <w:rPr>
                <w:i/>
                <w:sz w:val="18"/>
                <w:szCs w:val="18"/>
                <w:lang w:val="en-GB"/>
              </w:rPr>
              <w:t>)</w:t>
            </w:r>
            <w:r w:rsidRPr="00B05215">
              <w:rPr>
                <w:i/>
                <w:sz w:val="18"/>
                <w:szCs w:val="18"/>
                <w:lang w:val="en-GB"/>
              </w:rPr>
              <w:t xml:space="preserve"> </w:t>
            </w:r>
          </w:p>
        </w:tc>
      </w:tr>
      <w:tr w:rsidR="000D693A" w:rsidRPr="008D1EC6" w14:paraId="070EB952" w14:textId="77777777" w:rsidTr="005F232F">
        <w:tc>
          <w:tcPr>
            <w:tcW w:w="8784" w:type="dxa"/>
            <w:tcBorders>
              <w:top w:val="single" w:sz="4" w:space="0" w:color="9FA585"/>
              <w:left w:val="single" w:sz="4" w:space="0" w:color="9FA585"/>
              <w:bottom w:val="single" w:sz="4" w:space="0" w:color="9FA585"/>
              <w:right w:val="single" w:sz="4" w:space="0" w:color="9FA585"/>
            </w:tcBorders>
          </w:tcPr>
          <w:p w14:paraId="19A26BD0" w14:textId="1C8B2B9D" w:rsidR="00484F62" w:rsidRPr="0020140D" w:rsidRDefault="00484F62" w:rsidP="005A760C">
            <w:pPr>
              <w:spacing w:after="0"/>
              <w:rPr>
                <w:sz w:val="18"/>
                <w:lang w:val="en-US"/>
              </w:rPr>
            </w:pPr>
          </w:p>
        </w:tc>
      </w:tr>
      <w:tr w:rsidR="00584463" w:rsidRPr="0057096C" w14:paraId="0EB319C1" w14:textId="77777777" w:rsidTr="005F232F">
        <w:tblPrEx>
          <w:tblCellMar>
            <w:top w:w="0" w:type="dxa"/>
          </w:tblCellMar>
        </w:tblPrEx>
        <w:tc>
          <w:tcPr>
            <w:tcW w:w="8784" w:type="dxa"/>
          </w:tcPr>
          <w:p w14:paraId="4105985E" w14:textId="77777777" w:rsidR="00584463" w:rsidRPr="00467698" w:rsidRDefault="00584463" w:rsidP="005A760C">
            <w:pPr>
              <w:spacing w:after="0"/>
              <w:rPr>
                <w:lang w:val="en-GB"/>
              </w:rPr>
            </w:pPr>
            <w:r w:rsidRPr="00B05215">
              <w:rPr>
                <w:lang w:val="en-GB"/>
              </w:rPr>
              <w:t xml:space="preserve">Expected date of project start </w:t>
            </w:r>
          </w:p>
        </w:tc>
      </w:tr>
      <w:tr w:rsidR="00584463" w:rsidRPr="00F65486" w14:paraId="1385244C" w14:textId="77777777" w:rsidTr="005F232F">
        <w:tblPrEx>
          <w:tblCellMar>
            <w:top w:w="0" w:type="dxa"/>
          </w:tblCellMar>
        </w:tblPrEx>
        <w:tc>
          <w:tcPr>
            <w:tcW w:w="8784" w:type="dxa"/>
          </w:tcPr>
          <w:p w14:paraId="07EFBF28" w14:textId="77777777" w:rsidR="00584463" w:rsidRPr="000A42F1" w:rsidRDefault="00584463" w:rsidP="005A760C">
            <w:pPr>
              <w:spacing w:after="0"/>
              <w:rPr>
                <w:sz w:val="18"/>
                <w:lang w:val="en-GB"/>
              </w:rPr>
            </w:pPr>
            <w:r>
              <w:rPr>
                <w:lang w:val="en-GB"/>
              </w:rPr>
              <w:t>1 September 2022 (or later)</w:t>
            </w:r>
          </w:p>
        </w:tc>
      </w:tr>
    </w:tbl>
    <w:p w14:paraId="5E6EAE65" w14:textId="70589FC9" w:rsidR="00984857" w:rsidRDefault="00984857"/>
    <w:tbl>
      <w:tblPr>
        <w:tblW w:w="4849" w:type="pct"/>
        <w:tblInd w:w="-5" w:type="dxa"/>
        <w:tblLook w:val="04A0" w:firstRow="1" w:lastRow="0" w:firstColumn="1" w:lastColumn="0" w:noHBand="0" w:noVBand="1"/>
      </w:tblPr>
      <w:tblGrid>
        <w:gridCol w:w="3120"/>
        <w:gridCol w:w="5668"/>
      </w:tblGrid>
      <w:tr w:rsidR="00984857" w:rsidRPr="000E2646" w14:paraId="0BBA65B4" w14:textId="77777777" w:rsidTr="005F232F">
        <w:trPr>
          <w:trHeight w:val="260"/>
        </w:trPr>
        <w:tc>
          <w:tcPr>
            <w:tcW w:w="5000" w:type="pct"/>
            <w:gridSpan w:val="2"/>
            <w:tcBorders>
              <w:top w:val="single" w:sz="4" w:space="0" w:color="auto"/>
              <w:left w:val="single" w:sz="4" w:space="0" w:color="auto"/>
              <w:bottom w:val="single" w:sz="4" w:space="0" w:color="auto"/>
              <w:right w:val="single" w:sz="4" w:space="0" w:color="000000"/>
            </w:tcBorders>
            <w:shd w:val="clear" w:color="000000" w:fill="C5C9B6"/>
            <w:vAlign w:val="center"/>
            <w:hideMark/>
          </w:tcPr>
          <w:p w14:paraId="0DF85AA7" w14:textId="0901C251" w:rsidR="00984857" w:rsidRPr="000E2646" w:rsidRDefault="00984857" w:rsidP="005A760C">
            <w:pPr>
              <w:spacing w:after="0" w:line="240" w:lineRule="auto"/>
              <w:jc w:val="left"/>
              <w:rPr>
                <w:b/>
                <w:bCs/>
                <w:color w:val="000000"/>
              </w:rPr>
            </w:pPr>
            <w:r w:rsidRPr="000E2646">
              <w:rPr>
                <w:b/>
                <w:bCs/>
                <w:color w:val="000000"/>
              </w:rPr>
              <w:t xml:space="preserve">Institutions </w:t>
            </w:r>
            <w:r>
              <w:rPr>
                <w:b/>
                <w:bCs/>
                <w:color w:val="000000"/>
              </w:rPr>
              <w:t>/ promoters</w:t>
            </w:r>
          </w:p>
        </w:tc>
      </w:tr>
      <w:tr w:rsidR="00984857" w:rsidRPr="000E2646" w14:paraId="782A4EE2" w14:textId="77777777" w:rsidTr="005F232F">
        <w:trPr>
          <w:trHeight w:val="250"/>
        </w:trPr>
        <w:tc>
          <w:tcPr>
            <w:tcW w:w="1775" w:type="pct"/>
            <w:tcBorders>
              <w:top w:val="nil"/>
              <w:left w:val="single" w:sz="4" w:space="0" w:color="auto"/>
              <w:bottom w:val="single" w:sz="4" w:space="0" w:color="auto"/>
              <w:right w:val="single" w:sz="4" w:space="0" w:color="auto"/>
            </w:tcBorders>
            <w:shd w:val="clear" w:color="000000" w:fill="D9DBCE"/>
            <w:vAlign w:val="center"/>
            <w:hideMark/>
          </w:tcPr>
          <w:p w14:paraId="08DC643D" w14:textId="77777777" w:rsidR="00984857" w:rsidRPr="00CF7BFC" w:rsidRDefault="00984857" w:rsidP="005A760C">
            <w:pPr>
              <w:spacing w:after="0" w:line="240" w:lineRule="auto"/>
              <w:jc w:val="left"/>
              <w:rPr>
                <w:color w:val="000000"/>
                <w:lang w:val="en-US"/>
              </w:rPr>
            </w:pPr>
            <w:r w:rsidRPr="00CF7BFC">
              <w:rPr>
                <w:color w:val="000000"/>
                <w:lang w:val="en-US"/>
              </w:rPr>
              <w:t xml:space="preserve">Flemish institution (s) </w:t>
            </w:r>
          </w:p>
        </w:tc>
        <w:tc>
          <w:tcPr>
            <w:tcW w:w="32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FE3455" w14:textId="77777777" w:rsidR="00984857" w:rsidRPr="000E2646" w:rsidRDefault="00984857" w:rsidP="005A760C">
            <w:pPr>
              <w:spacing w:after="0" w:line="240" w:lineRule="auto"/>
              <w:jc w:val="left"/>
              <w:rPr>
                <w:color w:val="000000"/>
              </w:rPr>
            </w:pPr>
          </w:p>
        </w:tc>
      </w:tr>
      <w:tr w:rsidR="00984857" w:rsidRPr="00CF7BFC" w14:paraId="1B28FA73" w14:textId="77777777" w:rsidTr="005F232F">
        <w:trPr>
          <w:trHeight w:val="250"/>
        </w:trPr>
        <w:tc>
          <w:tcPr>
            <w:tcW w:w="1775" w:type="pct"/>
            <w:tcBorders>
              <w:top w:val="nil"/>
              <w:left w:val="single" w:sz="4" w:space="0" w:color="auto"/>
              <w:bottom w:val="single" w:sz="4" w:space="0" w:color="auto"/>
              <w:right w:val="single" w:sz="4" w:space="0" w:color="auto"/>
            </w:tcBorders>
            <w:shd w:val="clear" w:color="000000" w:fill="D9DBCE"/>
            <w:vAlign w:val="center"/>
            <w:hideMark/>
          </w:tcPr>
          <w:p w14:paraId="0A21222D" w14:textId="7B9D1594" w:rsidR="00984857" w:rsidRPr="000E2646" w:rsidRDefault="005F232F" w:rsidP="005A760C">
            <w:pPr>
              <w:spacing w:after="0" w:line="240" w:lineRule="auto"/>
              <w:jc w:val="left"/>
              <w:rPr>
                <w:color w:val="000000"/>
              </w:rPr>
            </w:pPr>
            <w:r>
              <w:rPr>
                <w:color w:val="000000"/>
              </w:rPr>
              <w:t>Flemish promoter (s)</w:t>
            </w:r>
          </w:p>
        </w:tc>
        <w:tc>
          <w:tcPr>
            <w:tcW w:w="3225" w:type="pct"/>
            <w:tcBorders>
              <w:top w:val="single" w:sz="4" w:space="0" w:color="auto"/>
              <w:left w:val="single" w:sz="4" w:space="0" w:color="auto"/>
              <w:bottom w:val="single" w:sz="4" w:space="0" w:color="auto"/>
              <w:right w:val="single" w:sz="4" w:space="0" w:color="auto"/>
            </w:tcBorders>
            <w:shd w:val="clear" w:color="auto" w:fill="auto"/>
            <w:vAlign w:val="center"/>
          </w:tcPr>
          <w:p w14:paraId="3428C561" w14:textId="6AB9DD96" w:rsidR="00984857" w:rsidRPr="00CF7BFC" w:rsidRDefault="00984857" w:rsidP="005A760C">
            <w:pPr>
              <w:spacing w:after="0" w:line="240" w:lineRule="auto"/>
              <w:jc w:val="left"/>
              <w:rPr>
                <w:color w:val="000000"/>
                <w:lang w:val="en-US"/>
              </w:rPr>
            </w:pPr>
          </w:p>
        </w:tc>
      </w:tr>
      <w:tr w:rsidR="00636904" w:rsidRPr="000E2646" w14:paraId="4969087F" w14:textId="77777777" w:rsidTr="005F232F">
        <w:trPr>
          <w:trHeight w:val="250"/>
        </w:trPr>
        <w:tc>
          <w:tcPr>
            <w:tcW w:w="1775" w:type="pct"/>
            <w:tcBorders>
              <w:top w:val="nil"/>
              <w:left w:val="single" w:sz="4" w:space="0" w:color="auto"/>
              <w:bottom w:val="single" w:sz="4" w:space="0" w:color="auto"/>
              <w:right w:val="single" w:sz="4" w:space="0" w:color="auto"/>
            </w:tcBorders>
            <w:shd w:val="clear" w:color="000000" w:fill="D9DBCE"/>
            <w:vAlign w:val="center"/>
            <w:hideMark/>
          </w:tcPr>
          <w:p w14:paraId="2AA0378D" w14:textId="09F3136E" w:rsidR="00636904" w:rsidRPr="00CF7BFC" w:rsidRDefault="005F232F" w:rsidP="005A760C">
            <w:pPr>
              <w:spacing w:after="0" w:line="240" w:lineRule="auto"/>
              <w:jc w:val="left"/>
              <w:rPr>
                <w:color w:val="000000"/>
                <w:lang w:val="en-US"/>
              </w:rPr>
            </w:pPr>
            <w:r>
              <w:rPr>
                <w:color w:val="000000"/>
                <w:lang w:val="en-US"/>
              </w:rPr>
              <w:t>Partner</w:t>
            </w:r>
            <w:r w:rsidR="00636904" w:rsidRPr="00CF7BFC">
              <w:rPr>
                <w:color w:val="000000"/>
                <w:lang w:val="en-US"/>
              </w:rPr>
              <w:t xml:space="preserve"> institution (s) </w:t>
            </w:r>
          </w:p>
        </w:tc>
        <w:tc>
          <w:tcPr>
            <w:tcW w:w="32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7FEB0C" w14:textId="77777777" w:rsidR="00636904" w:rsidRPr="000E2646" w:rsidRDefault="00636904" w:rsidP="005A760C">
            <w:pPr>
              <w:spacing w:after="0" w:line="240" w:lineRule="auto"/>
              <w:jc w:val="left"/>
              <w:rPr>
                <w:color w:val="000000"/>
              </w:rPr>
            </w:pPr>
          </w:p>
        </w:tc>
      </w:tr>
      <w:tr w:rsidR="005F232F" w:rsidRPr="00CF7BFC" w14:paraId="0F70F685" w14:textId="77777777" w:rsidTr="005F232F">
        <w:trPr>
          <w:trHeight w:val="250"/>
        </w:trPr>
        <w:tc>
          <w:tcPr>
            <w:tcW w:w="1775" w:type="pct"/>
            <w:tcBorders>
              <w:top w:val="nil"/>
              <w:left w:val="single" w:sz="4" w:space="0" w:color="auto"/>
              <w:bottom w:val="single" w:sz="4" w:space="0" w:color="auto"/>
              <w:right w:val="single" w:sz="4" w:space="0" w:color="auto"/>
            </w:tcBorders>
            <w:shd w:val="clear" w:color="000000" w:fill="D9DBCE"/>
            <w:vAlign w:val="center"/>
            <w:hideMark/>
          </w:tcPr>
          <w:p w14:paraId="5D77C182" w14:textId="67BC72A5" w:rsidR="005F232F" w:rsidRPr="000E2646" w:rsidRDefault="005F232F" w:rsidP="005F232F">
            <w:pPr>
              <w:spacing w:after="0" w:line="240" w:lineRule="auto"/>
              <w:jc w:val="left"/>
              <w:rPr>
                <w:color w:val="000000"/>
              </w:rPr>
            </w:pPr>
            <w:r>
              <w:rPr>
                <w:color w:val="000000"/>
              </w:rPr>
              <w:t>Partner promoter (s)</w:t>
            </w:r>
          </w:p>
        </w:tc>
        <w:tc>
          <w:tcPr>
            <w:tcW w:w="3225" w:type="pct"/>
            <w:tcBorders>
              <w:top w:val="single" w:sz="4" w:space="0" w:color="auto"/>
              <w:left w:val="single" w:sz="4" w:space="0" w:color="auto"/>
              <w:bottom w:val="single" w:sz="4" w:space="0" w:color="auto"/>
              <w:right w:val="single" w:sz="4" w:space="0" w:color="auto"/>
            </w:tcBorders>
            <w:shd w:val="clear" w:color="auto" w:fill="auto"/>
            <w:vAlign w:val="center"/>
          </w:tcPr>
          <w:p w14:paraId="56477C1B" w14:textId="77777777" w:rsidR="005F232F" w:rsidRPr="00CF7BFC" w:rsidRDefault="005F232F" w:rsidP="005F232F">
            <w:pPr>
              <w:spacing w:after="0" w:line="240" w:lineRule="auto"/>
              <w:jc w:val="left"/>
              <w:rPr>
                <w:color w:val="000000"/>
                <w:lang w:val="en-US"/>
              </w:rPr>
            </w:pPr>
          </w:p>
        </w:tc>
      </w:tr>
    </w:tbl>
    <w:p w14:paraId="72CE9088" w14:textId="77777777" w:rsidR="005F232F" w:rsidRDefault="005F232F"/>
    <w:tbl>
      <w:tblPr>
        <w:tblW w:w="484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811"/>
      </w:tblGrid>
      <w:tr w:rsidR="00781032" w:rsidRPr="003C1FA5" w14:paraId="6B085B25" w14:textId="77777777" w:rsidTr="005F232F">
        <w:trPr>
          <w:trHeight w:val="250"/>
        </w:trPr>
        <w:tc>
          <w:tcPr>
            <w:tcW w:w="1694" w:type="pct"/>
            <w:shd w:val="clear" w:color="auto" w:fill="C5C9B5" w:themeFill="accent3"/>
            <w:vAlign w:val="center"/>
            <w:hideMark/>
          </w:tcPr>
          <w:p w14:paraId="73D091C7" w14:textId="6EBBD590" w:rsidR="00781032" w:rsidRPr="003C1FA5" w:rsidRDefault="00781032" w:rsidP="00781032">
            <w:pPr>
              <w:spacing w:after="0" w:line="240" w:lineRule="auto"/>
              <w:jc w:val="left"/>
              <w:outlineLvl w:val="0"/>
              <w:rPr>
                <w:color w:val="000000"/>
              </w:rPr>
            </w:pPr>
            <w:bookmarkStart w:id="10" w:name="_Toc84781358"/>
            <w:bookmarkStart w:id="11" w:name="_Toc88052716"/>
            <w:bookmarkStart w:id="12" w:name="_Toc89040761"/>
            <w:r w:rsidRPr="003C1FA5">
              <w:rPr>
                <w:b/>
                <w:bCs/>
                <w:color w:val="000000"/>
              </w:rPr>
              <w:t>Sector</w:t>
            </w:r>
            <w:r>
              <w:rPr>
                <w:b/>
                <w:bCs/>
                <w:color w:val="000000"/>
                <w:lang w:val="nl-NL"/>
              </w:rPr>
              <w:t xml:space="preserve"> code</w:t>
            </w:r>
            <w:bookmarkEnd w:id="10"/>
            <w:bookmarkEnd w:id="11"/>
            <w:bookmarkEnd w:id="12"/>
          </w:p>
        </w:tc>
        <w:tc>
          <w:tcPr>
            <w:tcW w:w="3306" w:type="pct"/>
            <w:shd w:val="clear" w:color="auto" w:fill="auto"/>
            <w:noWrap/>
            <w:vAlign w:val="center"/>
            <w:hideMark/>
          </w:tcPr>
          <w:p w14:paraId="23756DF7" w14:textId="7519779D" w:rsidR="00781032" w:rsidRPr="003C1FA5" w:rsidRDefault="00781032" w:rsidP="00781032">
            <w:pPr>
              <w:spacing w:after="0" w:line="240" w:lineRule="auto"/>
              <w:jc w:val="left"/>
              <w:outlineLvl w:val="0"/>
              <w:rPr>
                <w:color w:val="000000"/>
              </w:rPr>
            </w:pPr>
            <w:r w:rsidRPr="003C1FA5">
              <w:rPr>
                <w:color w:val="000000"/>
              </w:rPr>
              <w:t> </w:t>
            </w:r>
            <w:bookmarkStart w:id="13" w:name="_Toc88052717"/>
            <w:bookmarkStart w:id="14" w:name="_Toc89040762"/>
            <w:r>
              <w:rPr>
                <w:color w:val="000000"/>
              </w:rPr>
              <w:t>Drop down menu</w:t>
            </w:r>
            <w:bookmarkEnd w:id="13"/>
            <w:bookmarkEnd w:id="14"/>
          </w:p>
        </w:tc>
      </w:tr>
      <w:tr w:rsidR="00781032" w:rsidRPr="003C1FA5" w14:paraId="6534F23D" w14:textId="77777777" w:rsidTr="005F232F">
        <w:trPr>
          <w:trHeight w:val="250"/>
        </w:trPr>
        <w:tc>
          <w:tcPr>
            <w:tcW w:w="1694" w:type="pct"/>
            <w:shd w:val="clear" w:color="auto" w:fill="C5C9B5" w:themeFill="accent3"/>
            <w:vAlign w:val="center"/>
            <w:hideMark/>
          </w:tcPr>
          <w:p w14:paraId="3A9D800B" w14:textId="472A1C39" w:rsidR="00781032" w:rsidRPr="003C1FA5" w:rsidRDefault="00781032" w:rsidP="00781032">
            <w:pPr>
              <w:spacing w:after="0" w:line="240" w:lineRule="auto"/>
              <w:jc w:val="left"/>
              <w:outlineLvl w:val="0"/>
              <w:rPr>
                <w:color w:val="000000"/>
              </w:rPr>
            </w:pPr>
            <w:bookmarkStart w:id="15" w:name="_Toc84781359"/>
            <w:bookmarkStart w:id="16" w:name="_Toc88052718"/>
            <w:bookmarkStart w:id="17" w:name="_Toc89040763"/>
            <w:r w:rsidRPr="003C1FA5">
              <w:rPr>
                <w:b/>
                <w:bCs/>
                <w:color w:val="000000"/>
              </w:rPr>
              <w:t>Policy markers</w:t>
            </w:r>
            <w:bookmarkEnd w:id="15"/>
            <w:bookmarkEnd w:id="16"/>
            <w:bookmarkEnd w:id="17"/>
          </w:p>
        </w:tc>
        <w:tc>
          <w:tcPr>
            <w:tcW w:w="3306" w:type="pct"/>
            <w:shd w:val="clear" w:color="auto" w:fill="auto"/>
            <w:noWrap/>
            <w:vAlign w:val="center"/>
            <w:hideMark/>
          </w:tcPr>
          <w:p w14:paraId="47460B86" w14:textId="023058FC" w:rsidR="00781032" w:rsidRPr="003C1FA5" w:rsidRDefault="00781032" w:rsidP="00781032">
            <w:pPr>
              <w:spacing w:after="0" w:line="240" w:lineRule="auto"/>
              <w:jc w:val="left"/>
              <w:outlineLvl w:val="0"/>
              <w:rPr>
                <w:color w:val="000000"/>
              </w:rPr>
            </w:pPr>
            <w:r w:rsidRPr="003C1FA5">
              <w:rPr>
                <w:color w:val="000000"/>
              </w:rPr>
              <w:t> </w:t>
            </w:r>
            <w:bookmarkStart w:id="18" w:name="_Toc88052719"/>
            <w:bookmarkStart w:id="19" w:name="_Toc89040764"/>
            <w:r>
              <w:rPr>
                <w:color w:val="000000"/>
              </w:rPr>
              <w:t>Drop down menu</w:t>
            </w:r>
            <w:bookmarkEnd w:id="18"/>
            <w:bookmarkEnd w:id="19"/>
          </w:p>
        </w:tc>
      </w:tr>
      <w:tr w:rsidR="00781032" w:rsidRPr="003C1FA5" w14:paraId="7A2C83F8" w14:textId="77777777" w:rsidTr="005F232F">
        <w:trPr>
          <w:trHeight w:val="250"/>
        </w:trPr>
        <w:tc>
          <w:tcPr>
            <w:tcW w:w="1694" w:type="pct"/>
            <w:shd w:val="clear" w:color="auto" w:fill="C5C9B5" w:themeFill="accent3"/>
            <w:vAlign w:val="center"/>
            <w:hideMark/>
          </w:tcPr>
          <w:p w14:paraId="3B3DF0D7" w14:textId="2EFF603A" w:rsidR="00781032" w:rsidRPr="003C1FA5" w:rsidRDefault="00781032" w:rsidP="00781032">
            <w:pPr>
              <w:spacing w:after="0" w:line="240" w:lineRule="auto"/>
              <w:jc w:val="left"/>
              <w:outlineLvl w:val="0"/>
              <w:rPr>
                <w:color w:val="000000"/>
              </w:rPr>
            </w:pPr>
            <w:bookmarkStart w:id="20" w:name="_Toc84781368"/>
            <w:bookmarkStart w:id="21" w:name="_Toc88052720"/>
            <w:bookmarkStart w:id="22" w:name="_Toc89040765"/>
            <w:r w:rsidRPr="003C1FA5">
              <w:rPr>
                <w:b/>
                <w:bCs/>
                <w:color w:val="000000"/>
              </w:rPr>
              <w:t>Thematic tags</w:t>
            </w:r>
            <w:bookmarkEnd w:id="20"/>
            <w:bookmarkEnd w:id="21"/>
            <w:bookmarkEnd w:id="22"/>
          </w:p>
        </w:tc>
        <w:tc>
          <w:tcPr>
            <w:tcW w:w="3306" w:type="pct"/>
            <w:shd w:val="clear" w:color="auto" w:fill="auto"/>
            <w:noWrap/>
            <w:vAlign w:val="center"/>
            <w:hideMark/>
          </w:tcPr>
          <w:p w14:paraId="524D4A69" w14:textId="44ED604D" w:rsidR="00781032" w:rsidRPr="003C1FA5" w:rsidRDefault="00781032" w:rsidP="00781032">
            <w:pPr>
              <w:spacing w:after="0" w:line="240" w:lineRule="auto"/>
              <w:jc w:val="left"/>
              <w:outlineLvl w:val="0"/>
              <w:rPr>
                <w:color w:val="000000"/>
              </w:rPr>
            </w:pPr>
            <w:r w:rsidRPr="003C1FA5">
              <w:rPr>
                <w:color w:val="000000"/>
              </w:rPr>
              <w:t> </w:t>
            </w:r>
            <w:bookmarkStart w:id="23" w:name="_Toc88052721"/>
            <w:bookmarkStart w:id="24" w:name="_Toc89040766"/>
            <w:r>
              <w:rPr>
                <w:color w:val="000000"/>
              </w:rPr>
              <w:t>Drop down menu</w:t>
            </w:r>
            <w:bookmarkEnd w:id="23"/>
            <w:bookmarkEnd w:id="24"/>
          </w:p>
        </w:tc>
      </w:tr>
      <w:bookmarkEnd w:id="0"/>
    </w:tbl>
    <w:p w14:paraId="1AB92F49" w14:textId="77777777" w:rsidR="002911E6" w:rsidRDefault="002911E6" w:rsidP="002911E6">
      <w:pPr>
        <w:rPr>
          <w:lang w:val="nl-NL"/>
        </w:rPr>
      </w:pPr>
    </w:p>
    <w:tbl>
      <w:tblPr>
        <w:tblW w:w="4849" w:type="pct"/>
        <w:tblInd w:w="-5" w:type="dxa"/>
        <w:tblLook w:val="04A0" w:firstRow="1" w:lastRow="0" w:firstColumn="1" w:lastColumn="0" w:noHBand="0" w:noVBand="1"/>
      </w:tblPr>
      <w:tblGrid>
        <w:gridCol w:w="3120"/>
        <w:gridCol w:w="5668"/>
      </w:tblGrid>
      <w:tr w:rsidR="00CA3B05" w:rsidRPr="000E2646" w14:paraId="4D9B04C7" w14:textId="77777777" w:rsidTr="00CD07DE">
        <w:trPr>
          <w:trHeight w:val="260"/>
        </w:trPr>
        <w:tc>
          <w:tcPr>
            <w:tcW w:w="5000" w:type="pct"/>
            <w:gridSpan w:val="2"/>
            <w:tcBorders>
              <w:top w:val="single" w:sz="4" w:space="0" w:color="auto"/>
              <w:left w:val="single" w:sz="4" w:space="0" w:color="auto"/>
              <w:bottom w:val="single" w:sz="4" w:space="0" w:color="auto"/>
              <w:right w:val="single" w:sz="4" w:space="0" w:color="000000"/>
            </w:tcBorders>
            <w:shd w:val="clear" w:color="000000" w:fill="C5C9B6"/>
            <w:vAlign w:val="center"/>
            <w:hideMark/>
          </w:tcPr>
          <w:p w14:paraId="0F085469" w14:textId="77777777" w:rsidR="00CA3B05" w:rsidRPr="000E2646" w:rsidRDefault="00CA3B05" w:rsidP="00CD07DE">
            <w:pPr>
              <w:spacing w:after="0" w:line="240" w:lineRule="auto"/>
              <w:jc w:val="left"/>
              <w:rPr>
                <w:b/>
                <w:bCs/>
                <w:color w:val="000000"/>
              </w:rPr>
            </w:pPr>
            <w:r w:rsidRPr="00543BA0">
              <w:rPr>
                <w:b/>
                <w:bCs/>
                <w:color w:val="000000"/>
              </w:rPr>
              <w:t>Sustainable Development Goals (SDG)</w:t>
            </w:r>
          </w:p>
        </w:tc>
      </w:tr>
      <w:tr w:rsidR="00CA3B05" w:rsidRPr="000E2646" w14:paraId="1BD8F424" w14:textId="77777777" w:rsidTr="00CD07DE">
        <w:trPr>
          <w:trHeight w:val="250"/>
        </w:trPr>
        <w:tc>
          <w:tcPr>
            <w:tcW w:w="1775" w:type="pct"/>
            <w:tcBorders>
              <w:top w:val="nil"/>
              <w:left w:val="single" w:sz="4" w:space="0" w:color="auto"/>
              <w:bottom w:val="single" w:sz="4" w:space="0" w:color="auto"/>
              <w:right w:val="single" w:sz="4" w:space="0" w:color="auto"/>
            </w:tcBorders>
            <w:shd w:val="clear" w:color="000000" w:fill="D9DBCE"/>
            <w:hideMark/>
          </w:tcPr>
          <w:p w14:paraId="4F132ED1" w14:textId="77777777" w:rsidR="00CA3B05" w:rsidRPr="00CF7BFC" w:rsidRDefault="00CA3B05" w:rsidP="00CD07DE">
            <w:pPr>
              <w:spacing w:after="0" w:line="240" w:lineRule="auto"/>
              <w:jc w:val="left"/>
              <w:rPr>
                <w:color w:val="000000"/>
                <w:lang w:val="en-US"/>
              </w:rPr>
            </w:pPr>
            <w:r w:rsidRPr="00543BA0">
              <w:t>Main SDG</w:t>
            </w:r>
          </w:p>
        </w:tc>
        <w:tc>
          <w:tcPr>
            <w:tcW w:w="322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F7F0AD" w14:textId="77777777" w:rsidR="00CA3B05" w:rsidRPr="000E2646" w:rsidRDefault="00CA3B05" w:rsidP="00CD07DE">
            <w:pPr>
              <w:spacing w:after="0" w:line="240" w:lineRule="auto"/>
              <w:jc w:val="left"/>
              <w:rPr>
                <w:color w:val="000000"/>
              </w:rPr>
            </w:pPr>
            <w:r w:rsidRPr="003C1FA5">
              <w:rPr>
                <w:color w:val="000000"/>
              </w:rPr>
              <w:t> </w:t>
            </w:r>
            <w:r>
              <w:rPr>
                <w:color w:val="000000"/>
              </w:rPr>
              <w:t>Drop down menu</w:t>
            </w:r>
          </w:p>
        </w:tc>
      </w:tr>
      <w:tr w:rsidR="00CA3B05" w:rsidRPr="00D82487" w14:paraId="0510E639" w14:textId="77777777" w:rsidTr="00CD07DE">
        <w:trPr>
          <w:trHeight w:val="250"/>
        </w:trPr>
        <w:tc>
          <w:tcPr>
            <w:tcW w:w="1775" w:type="pct"/>
            <w:tcBorders>
              <w:top w:val="nil"/>
              <w:left w:val="single" w:sz="4" w:space="0" w:color="auto"/>
              <w:bottom w:val="single" w:sz="4" w:space="0" w:color="auto"/>
              <w:right w:val="single" w:sz="4" w:space="0" w:color="auto"/>
            </w:tcBorders>
            <w:shd w:val="clear" w:color="000000" w:fill="D9DBCE"/>
            <w:vAlign w:val="center"/>
            <w:hideMark/>
          </w:tcPr>
          <w:p w14:paraId="6D1AD401" w14:textId="77777777" w:rsidR="00CA3B05" w:rsidRPr="00D82487" w:rsidRDefault="00CA3B05" w:rsidP="00CD07DE">
            <w:pPr>
              <w:spacing w:after="0" w:line="240" w:lineRule="auto"/>
              <w:jc w:val="left"/>
              <w:rPr>
                <w:color w:val="000000"/>
                <w:lang w:val="en-US"/>
              </w:rPr>
            </w:pPr>
            <w:r w:rsidRPr="00543BA0">
              <w:t>Additional SDG</w:t>
            </w:r>
          </w:p>
        </w:tc>
        <w:tc>
          <w:tcPr>
            <w:tcW w:w="3225" w:type="pct"/>
            <w:tcBorders>
              <w:top w:val="single" w:sz="4" w:space="0" w:color="auto"/>
              <w:left w:val="single" w:sz="4" w:space="0" w:color="auto"/>
              <w:bottom w:val="single" w:sz="4" w:space="0" w:color="auto"/>
              <w:right w:val="single" w:sz="4" w:space="0" w:color="auto"/>
            </w:tcBorders>
            <w:shd w:val="clear" w:color="auto" w:fill="auto"/>
            <w:vAlign w:val="center"/>
          </w:tcPr>
          <w:p w14:paraId="39441CC8" w14:textId="77777777" w:rsidR="00CA3B05" w:rsidRPr="00CF7BFC" w:rsidRDefault="00CA3B05" w:rsidP="00CD07DE">
            <w:pPr>
              <w:spacing w:after="0" w:line="240" w:lineRule="auto"/>
              <w:jc w:val="left"/>
              <w:rPr>
                <w:color w:val="000000"/>
                <w:lang w:val="en-US"/>
              </w:rPr>
            </w:pPr>
            <w:r w:rsidRPr="003C1FA5">
              <w:rPr>
                <w:color w:val="000000"/>
              </w:rPr>
              <w:t> </w:t>
            </w:r>
            <w:r>
              <w:rPr>
                <w:color w:val="000000"/>
              </w:rPr>
              <w:t>Drop down menu</w:t>
            </w:r>
          </w:p>
        </w:tc>
      </w:tr>
    </w:tbl>
    <w:p w14:paraId="424C954C" w14:textId="77777777" w:rsidR="00CA3B05" w:rsidRPr="002911E6" w:rsidRDefault="00CA3B05" w:rsidP="002911E6">
      <w:pPr>
        <w:rPr>
          <w:lang w:val="nl-NL"/>
        </w:rPr>
      </w:pPr>
    </w:p>
    <w:p w14:paraId="70468A5E" w14:textId="77777777" w:rsidR="00233581" w:rsidRDefault="00233581" w:rsidP="00852676">
      <w:pPr>
        <w:pStyle w:val="Kop1"/>
        <w:rPr>
          <w:lang w:val="en-GB"/>
        </w:rPr>
      </w:pPr>
      <w:r>
        <w:rPr>
          <w:lang w:val="en-GB"/>
        </w:rPr>
        <w:br w:type="page"/>
      </w:r>
    </w:p>
    <w:p w14:paraId="04816694" w14:textId="45E7FFA0" w:rsidR="002B3EE3" w:rsidRPr="00A362B7" w:rsidRDefault="00F75E9E" w:rsidP="00852676">
      <w:pPr>
        <w:pStyle w:val="Kop1"/>
        <w:rPr>
          <w:lang w:val="en-GB"/>
        </w:rPr>
      </w:pPr>
      <w:bookmarkStart w:id="25" w:name="_Toc89040767"/>
      <w:r w:rsidRPr="00A362B7">
        <w:rPr>
          <w:lang w:val="en-GB"/>
        </w:rPr>
        <w:lastRenderedPageBreak/>
        <w:t xml:space="preserve">Module 1: </w:t>
      </w:r>
      <w:r w:rsidR="005D3D89" w:rsidRPr="00A362B7">
        <w:rPr>
          <w:lang w:val="en-GB"/>
        </w:rPr>
        <w:t>Context</w:t>
      </w:r>
      <w:r w:rsidR="00036071" w:rsidRPr="00A362B7">
        <w:rPr>
          <w:lang w:val="en-GB"/>
        </w:rPr>
        <w:t xml:space="preserve"> / Problem analysis</w:t>
      </w:r>
      <w:bookmarkEnd w:id="25"/>
    </w:p>
    <w:p w14:paraId="548C059A" w14:textId="06F4D7CB" w:rsidR="00E84068" w:rsidRDefault="0064083B" w:rsidP="48567029">
      <w:pPr>
        <w:rPr>
          <w:i/>
          <w:iCs/>
          <w:lang w:val="en-GB"/>
        </w:rPr>
      </w:pPr>
      <w:r w:rsidRPr="000A09BF">
        <w:rPr>
          <w:rFonts w:asciiTheme="minorHAnsi" w:hAnsiTheme="minorHAnsi" w:cstheme="minorHAnsi"/>
          <w:i/>
          <w:iCs/>
          <w:noProof/>
          <w:color w:val="CF7B1F" w:themeColor="accent2"/>
          <w:lang w:val="en-GB"/>
        </w:rPr>
        <w:drawing>
          <wp:anchor distT="0" distB="0" distL="114300" distR="114300" simplePos="0" relativeHeight="251658242" behindDoc="1" locked="0" layoutInCell="1" allowOverlap="1" wp14:anchorId="62099BC9" wp14:editId="31247756">
            <wp:simplePos x="0" y="0"/>
            <wp:positionH relativeFrom="margin">
              <wp:align>left</wp:align>
            </wp:positionH>
            <wp:positionV relativeFrom="paragraph">
              <wp:posOffset>5236</wp:posOffset>
            </wp:positionV>
            <wp:extent cx="213360" cy="213360"/>
            <wp:effectExtent l="0" t="0" r="0" b="0"/>
            <wp:wrapSquare wrapText="bothSides"/>
            <wp:docPr id="21" name="Graphic 21"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Pr="000A09BF">
        <w:rPr>
          <w:i/>
          <w:iCs/>
          <w:lang w:val="en-GB"/>
        </w:rPr>
        <w:t>See</w:t>
      </w:r>
      <w:r w:rsidR="005D3D89" w:rsidRPr="000A09BF">
        <w:rPr>
          <w:i/>
          <w:iCs/>
          <w:lang w:val="en-GB"/>
        </w:rPr>
        <w:t xml:space="preserve"> Formulation guidelines page </w:t>
      </w:r>
      <w:r w:rsidR="00EE5C4F" w:rsidRPr="000A09BF">
        <w:rPr>
          <w:i/>
          <w:iCs/>
          <w:lang w:val="en-GB"/>
        </w:rPr>
        <w:t xml:space="preserve">12 to </w:t>
      </w:r>
      <w:r w:rsidR="000A09BF" w:rsidRPr="000A09BF">
        <w:rPr>
          <w:i/>
          <w:iCs/>
          <w:lang w:val="en-GB"/>
        </w:rPr>
        <w:t>15</w:t>
      </w:r>
      <w:r w:rsidR="005D3D89" w:rsidRPr="000A09BF">
        <w:rPr>
          <w:i/>
          <w:iCs/>
          <w:lang w:val="en-GB"/>
        </w:rPr>
        <w:t xml:space="preserve"> for more information on how to develop this</w:t>
      </w:r>
      <w:r w:rsidR="00AC688C" w:rsidRPr="000A09BF">
        <w:rPr>
          <w:i/>
          <w:iCs/>
          <w:lang w:val="en-GB"/>
        </w:rPr>
        <w:t xml:space="preserve"> module.</w:t>
      </w:r>
    </w:p>
    <w:p w14:paraId="23E4640B" w14:textId="4105C3E2" w:rsidR="00A51C01" w:rsidRPr="003A4425" w:rsidRDefault="00A51C01" w:rsidP="00A51C01">
      <w:pPr>
        <w:rPr>
          <w:i/>
          <w:iCs/>
          <w:lang w:val="en-GB"/>
        </w:rPr>
      </w:pPr>
      <w:r>
        <w:rPr>
          <w:i/>
          <w:iCs/>
          <w:noProof/>
        </w:rPr>
        <w:drawing>
          <wp:inline distT="0" distB="0" distL="0" distR="0" wp14:anchorId="53E218F5" wp14:editId="7414120F">
            <wp:extent cx="171450" cy="184150"/>
            <wp:effectExtent l="0" t="0" r="0" b="635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450" cy="184150"/>
                    </a:xfrm>
                    <a:prstGeom prst="rect">
                      <a:avLst/>
                    </a:prstGeom>
                    <a:noFill/>
                    <a:ln>
                      <a:noFill/>
                    </a:ln>
                  </pic:spPr>
                </pic:pic>
              </a:graphicData>
            </a:graphic>
          </wp:inline>
        </w:drawing>
      </w:r>
      <w:r w:rsidRPr="003A4425">
        <w:rPr>
          <w:i/>
          <w:iCs/>
          <w:lang w:val="en-GB"/>
        </w:rPr>
        <w:t xml:space="preserve"> Take into account the transversal themes </w:t>
      </w:r>
      <w:r w:rsidRPr="003A4425">
        <w:rPr>
          <w:b/>
          <w:bCs/>
          <w:i/>
          <w:iCs/>
          <w:lang w:val="en-GB"/>
        </w:rPr>
        <w:t>gender</w:t>
      </w:r>
      <w:r w:rsidRPr="003A4425">
        <w:rPr>
          <w:i/>
          <w:iCs/>
          <w:lang w:val="en-GB"/>
        </w:rPr>
        <w:t xml:space="preserve"> and </w:t>
      </w:r>
      <w:r w:rsidRPr="003A4425">
        <w:rPr>
          <w:b/>
          <w:bCs/>
          <w:i/>
          <w:iCs/>
          <w:lang w:val="en-GB"/>
        </w:rPr>
        <w:t>environment</w:t>
      </w:r>
      <w:r w:rsidRPr="003A4425">
        <w:rPr>
          <w:i/>
          <w:iCs/>
          <w:lang w:val="en-GB"/>
        </w:rPr>
        <w:t xml:space="preserve"> in this analysis.</w:t>
      </w:r>
    </w:p>
    <w:p w14:paraId="3A8CB711" w14:textId="585923E6" w:rsidR="002877D0" w:rsidRPr="00D7445A" w:rsidRDefault="000A7D8F" w:rsidP="00432805">
      <w:pPr>
        <w:pStyle w:val="Kop2"/>
        <w:numPr>
          <w:ilvl w:val="1"/>
          <w:numId w:val="5"/>
        </w:numPr>
        <w:rPr>
          <w:lang w:val="en-GB"/>
        </w:rPr>
      </w:pPr>
      <w:bookmarkStart w:id="26" w:name="_Toc89040768"/>
      <w:r w:rsidRPr="4DC5EDE0">
        <w:rPr>
          <w:lang w:val="en-GB"/>
        </w:rPr>
        <w:t>Sustainable development context</w:t>
      </w:r>
      <w:bookmarkEnd w:id="26"/>
      <w:r w:rsidRPr="4DC5EDE0">
        <w:rPr>
          <w:lang w:val="en-GB"/>
        </w:rPr>
        <w:t xml:space="preserve"> </w:t>
      </w:r>
    </w:p>
    <w:tbl>
      <w:tblPr>
        <w:tblStyle w:val="Tabelraster"/>
        <w:tblW w:w="0" w:type="auto"/>
        <w:tblCellMar>
          <w:top w:w="57" w:type="dxa"/>
        </w:tblCellMar>
        <w:tblLook w:val="04A0" w:firstRow="1" w:lastRow="0" w:firstColumn="1" w:lastColumn="0" w:noHBand="0" w:noVBand="1"/>
      </w:tblPr>
      <w:tblGrid>
        <w:gridCol w:w="9062"/>
      </w:tblGrid>
      <w:tr w:rsidR="005D3D89" w:rsidRPr="00CF7BFC" w14:paraId="017C8854" w14:textId="77777777" w:rsidTr="4DC5EDE0">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63A9BB1F" w14:textId="0FE4BC41" w:rsidR="00132067" w:rsidRPr="002158E7" w:rsidRDefault="00B50D8D" w:rsidP="002158E7">
            <w:pPr>
              <w:rPr>
                <w:color w:val="262626" w:themeColor="accent6" w:themeTint="D9"/>
                <w:lang w:val="en-GB"/>
              </w:rPr>
            </w:pPr>
            <w:r w:rsidRPr="00826BDF">
              <w:rPr>
                <w:lang w:val="en-GB"/>
              </w:rPr>
              <w:t>Describe</w:t>
            </w:r>
            <w:r w:rsidR="002158E7" w:rsidRPr="00826BDF">
              <w:rPr>
                <w:lang w:val="en-GB"/>
              </w:rPr>
              <w:t xml:space="preserve"> the key sustainable development problem(s)/ developmental challenge(s) that the project wants to tackle and its </w:t>
            </w:r>
            <w:r w:rsidR="002158E7" w:rsidRPr="00826BDF">
              <w:rPr>
                <w:b/>
                <w:bCs/>
                <w:lang w:val="en-GB"/>
              </w:rPr>
              <w:t>regional or local context</w:t>
            </w:r>
            <w:r w:rsidR="002158E7" w:rsidRPr="00826BDF">
              <w:rPr>
                <w:lang w:val="en-GB"/>
              </w:rPr>
              <w:t xml:space="preserve"> (including local and national policies).</w:t>
            </w:r>
            <w:r w:rsidR="002158E7" w:rsidRPr="003A4425">
              <w:rPr>
                <w:i/>
                <w:iCs/>
                <w:lang w:val="en-GB"/>
              </w:rPr>
              <w:t xml:space="preserve"> </w:t>
            </w:r>
            <w:r>
              <w:rPr>
                <w:i/>
                <w:iCs/>
                <w:lang w:val="en-GB"/>
              </w:rPr>
              <w:t>(Link with the selection criterion</w:t>
            </w:r>
            <w:r w:rsidR="002158E7" w:rsidRPr="003A4425">
              <w:rPr>
                <w:i/>
                <w:iCs/>
                <w:lang w:val="en-GB"/>
              </w:rPr>
              <w:t xml:space="preserve"> </w:t>
            </w:r>
            <w:r w:rsidR="00826BDF">
              <w:rPr>
                <w:i/>
                <w:iCs/>
                <w:lang w:val="en-GB"/>
              </w:rPr>
              <w:t xml:space="preserve">1. </w:t>
            </w:r>
            <w:r w:rsidR="00792D34">
              <w:rPr>
                <w:i/>
                <w:iCs/>
                <w:lang w:val="en-GB"/>
              </w:rPr>
              <w:t>relevance</w:t>
            </w:r>
            <w:r w:rsidR="00826BDF">
              <w:rPr>
                <w:i/>
                <w:iCs/>
                <w:lang w:val="en-GB"/>
              </w:rPr>
              <w:t xml:space="preserve"> and coherence</w:t>
            </w:r>
            <w:r w:rsidR="00792D34">
              <w:rPr>
                <w:i/>
                <w:iCs/>
                <w:lang w:val="en-GB"/>
              </w:rPr>
              <w:t>)</w:t>
            </w:r>
            <w:r w:rsidR="002158E7" w:rsidRPr="003A4425">
              <w:rPr>
                <w:i/>
                <w:iCs/>
                <w:lang w:val="en-GB"/>
              </w:rPr>
              <w:t xml:space="preserve"> </w:t>
            </w:r>
            <w:r w:rsidR="002158E7" w:rsidRPr="4DC5EDE0">
              <w:rPr>
                <w:lang w:val="en-GB"/>
              </w:rPr>
              <w:t xml:space="preserve"> </w:t>
            </w:r>
          </w:p>
        </w:tc>
      </w:tr>
      <w:tr w:rsidR="005D3D89" w:rsidRPr="005B08E3" w14:paraId="497AF705" w14:textId="77777777" w:rsidTr="4DC5EDE0">
        <w:trPr>
          <w:trHeight w:val="1904"/>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1014E2E1" w14:textId="1FDA58D0" w:rsidR="001F67F8" w:rsidRDefault="00916478" w:rsidP="0020140D">
            <w:pPr>
              <w:spacing w:after="0"/>
              <w:rPr>
                <w:i/>
                <w:iCs/>
                <w:lang w:val="en-GB"/>
              </w:rPr>
            </w:pPr>
            <w:r w:rsidRPr="003A4425">
              <w:rPr>
                <w:b/>
                <w:bCs/>
                <w:i/>
                <w:iCs/>
                <w:lang w:val="en-GB"/>
              </w:rPr>
              <w:t xml:space="preserve">Maximum </w:t>
            </w:r>
            <w:r w:rsidR="00A51C01">
              <w:rPr>
                <w:b/>
                <w:bCs/>
                <w:i/>
                <w:iCs/>
                <w:lang w:val="en-GB"/>
              </w:rPr>
              <w:t>0,5</w:t>
            </w:r>
            <w:r w:rsidRPr="003A4425">
              <w:rPr>
                <w:b/>
                <w:bCs/>
                <w:i/>
                <w:iCs/>
                <w:lang w:val="en-GB"/>
              </w:rPr>
              <w:t xml:space="preserve"> page</w:t>
            </w:r>
          </w:p>
          <w:p w14:paraId="2186BFDB" w14:textId="17234932" w:rsidR="005D3D89" w:rsidRPr="00A362B7" w:rsidRDefault="005D3D89" w:rsidP="0020140D">
            <w:pPr>
              <w:spacing w:after="0"/>
              <w:rPr>
                <w:sz w:val="18"/>
                <w:lang w:val="en-GB"/>
              </w:rPr>
            </w:pPr>
          </w:p>
        </w:tc>
      </w:tr>
    </w:tbl>
    <w:p w14:paraId="673E2B1F" w14:textId="6DE28A19" w:rsidR="000A7D8F" w:rsidRDefault="000A7D8F" w:rsidP="00DF2C87">
      <w:pPr>
        <w:pStyle w:val="Kop2"/>
        <w:numPr>
          <w:ilvl w:val="1"/>
          <w:numId w:val="5"/>
        </w:numPr>
        <w:rPr>
          <w:lang w:val="en-GB"/>
        </w:rPr>
      </w:pPr>
      <w:bookmarkStart w:id="27" w:name="_Toc89040769"/>
      <w:r w:rsidRPr="00A362B7">
        <w:rPr>
          <w:lang w:val="en-GB"/>
        </w:rPr>
        <w:t>Institutional context</w:t>
      </w:r>
      <w:r w:rsidR="00B05168" w:rsidRPr="00A362B7">
        <w:rPr>
          <w:lang w:val="en-GB"/>
        </w:rPr>
        <w:t xml:space="preserve"> </w:t>
      </w:r>
      <w:r w:rsidR="005331AE">
        <w:rPr>
          <w:lang w:val="en-GB"/>
        </w:rPr>
        <w:t xml:space="preserve">of the </w:t>
      </w:r>
      <w:r w:rsidR="00B05168" w:rsidRPr="00A362B7">
        <w:rPr>
          <w:lang w:val="en-GB"/>
        </w:rPr>
        <w:t>partner</w:t>
      </w:r>
      <w:r w:rsidR="005331AE">
        <w:rPr>
          <w:lang w:val="en-GB"/>
        </w:rPr>
        <w:t xml:space="preserve"> </w:t>
      </w:r>
      <w:r w:rsidR="00571F9A">
        <w:rPr>
          <w:lang w:val="en-GB"/>
        </w:rPr>
        <w:t>institution</w:t>
      </w:r>
      <w:bookmarkEnd w:id="27"/>
    </w:p>
    <w:tbl>
      <w:tblPr>
        <w:tblStyle w:val="Tabelraster"/>
        <w:tblW w:w="0" w:type="auto"/>
        <w:tblCellMar>
          <w:top w:w="57" w:type="dxa"/>
        </w:tblCellMar>
        <w:tblLook w:val="04A0" w:firstRow="1" w:lastRow="0" w:firstColumn="1" w:lastColumn="0" w:noHBand="0" w:noVBand="1"/>
      </w:tblPr>
      <w:tblGrid>
        <w:gridCol w:w="9062"/>
      </w:tblGrid>
      <w:tr w:rsidR="005D3D89" w:rsidRPr="0057096C" w14:paraId="3916572F" w14:textId="77777777" w:rsidTr="4DC5EDE0">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0D636495" w14:textId="5CCF52BB" w:rsidR="00964D87" w:rsidRPr="00A362B7" w:rsidRDefault="00A873AD" w:rsidP="54DEE8EF">
            <w:pPr>
              <w:rPr>
                <w:rFonts w:asciiTheme="minorHAnsi" w:eastAsiaTheme="minorEastAsia" w:hAnsiTheme="minorHAnsi" w:cstheme="minorBidi"/>
                <w:b/>
                <w:i/>
                <w:color w:val="000000" w:themeColor="accent6"/>
                <w:lang w:val="en-GB"/>
              </w:rPr>
            </w:pPr>
            <w:r>
              <w:rPr>
                <w:lang w:val="en-GB"/>
              </w:rPr>
              <w:t>Analyse</w:t>
            </w:r>
            <w:r w:rsidR="005B4131" w:rsidRPr="005B4131">
              <w:rPr>
                <w:lang w:val="en-GB"/>
              </w:rPr>
              <w:t xml:space="preserve"> capacity constraints at level of the partner institution (higher education or science institu-tion) and in particular the key strengths and weaknesses of the involved research&amp; educational teams/units/departments. Describe the added value of the project in addressing these constraints and in enabling the partner institution to become a driver of change (within the sustainable devel-opment context described under 1.1.) linked with the proposed project outcomes</w:t>
            </w:r>
          </w:p>
        </w:tc>
      </w:tr>
      <w:tr w:rsidR="005D3D89" w:rsidRPr="005B08E3" w14:paraId="1F6E8107" w14:textId="77777777" w:rsidTr="4DC5EDE0">
        <w:trPr>
          <w:trHeight w:val="1914"/>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291B829D" w14:textId="4DF28142" w:rsidR="005D3D89" w:rsidRPr="00E66617" w:rsidRDefault="005331AE" w:rsidP="0020140D">
            <w:pPr>
              <w:spacing w:after="0"/>
              <w:rPr>
                <w:b/>
                <w:bCs/>
                <w:i/>
                <w:iCs/>
                <w:sz w:val="18"/>
                <w:lang w:val="en-GB"/>
              </w:rPr>
            </w:pPr>
            <w:r w:rsidRPr="00E66617">
              <w:rPr>
                <w:b/>
                <w:bCs/>
                <w:i/>
                <w:iCs/>
                <w:sz w:val="18"/>
                <w:lang w:val="en-GB"/>
              </w:rPr>
              <w:t>Max. 0,5 page</w:t>
            </w:r>
          </w:p>
        </w:tc>
      </w:tr>
    </w:tbl>
    <w:p w14:paraId="572989A4" w14:textId="278AD659" w:rsidR="003C7722" w:rsidRPr="003C7722" w:rsidRDefault="00372902" w:rsidP="003C7722">
      <w:pPr>
        <w:pStyle w:val="Kop1"/>
        <w:rPr>
          <w:lang w:val="en-GB"/>
        </w:rPr>
      </w:pPr>
      <w:r w:rsidRPr="00A362B7">
        <w:rPr>
          <w:lang w:val="en-GB"/>
        </w:rPr>
        <w:br w:type="page"/>
      </w:r>
      <w:bookmarkStart w:id="28" w:name="_Toc89040770"/>
      <w:r w:rsidR="00F75E9E" w:rsidRPr="00A362B7">
        <w:rPr>
          <w:lang w:val="en-GB"/>
        </w:rPr>
        <w:lastRenderedPageBreak/>
        <w:t>Module 2: Impact statement</w:t>
      </w:r>
      <w:r w:rsidR="0007023C">
        <w:rPr>
          <w:lang w:val="en-GB"/>
        </w:rPr>
        <w:t>, ToC</w:t>
      </w:r>
      <w:r w:rsidR="00EE083D">
        <w:rPr>
          <w:lang w:val="en-GB"/>
        </w:rPr>
        <w:t xml:space="preserve"> and strategy</w:t>
      </w:r>
      <w:bookmarkEnd w:id="28"/>
    </w:p>
    <w:p w14:paraId="726BCD05" w14:textId="79F70126" w:rsidR="003A5655" w:rsidRDefault="003A5655" w:rsidP="003A5655">
      <w:pPr>
        <w:rPr>
          <w:i/>
          <w:iCs/>
          <w:lang w:val="en-GB"/>
        </w:rPr>
      </w:pPr>
      <w:r w:rsidRPr="00C352A4">
        <w:rPr>
          <w:i/>
          <w:iCs/>
          <w:lang w:val="en-GB"/>
        </w:rPr>
        <w:t xml:space="preserve">The VLIR-UOS ToC model </w:t>
      </w:r>
      <w:r>
        <w:rPr>
          <w:i/>
          <w:iCs/>
          <w:lang w:val="en-GB"/>
        </w:rPr>
        <w:t xml:space="preserve">for </w:t>
      </w:r>
      <w:r w:rsidR="007B774D">
        <w:rPr>
          <w:i/>
          <w:iCs/>
          <w:lang w:val="en-GB"/>
        </w:rPr>
        <w:t>TEAM/SI projects</w:t>
      </w:r>
      <w:r>
        <w:rPr>
          <w:i/>
          <w:iCs/>
          <w:lang w:val="en-GB"/>
        </w:rPr>
        <w:t xml:space="preserve"> </w:t>
      </w:r>
      <w:r w:rsidRPr="00C352A4">
        <w:rPr>
          <w:i/>
          <w:iCs/>
          <w:lang w:val="en-GB"/>
        </w:rPr>
        <w:t xml:space="preserve">can be considered as an easy rough guide </w:t>
      </w:r>
      <w:r>
        <w:rPr>
          <w:i/>
          <w:iCs/>
          <w:lang w:val="en-GB"/>
        </w:rPr>
        <w:t xml:space="preserve">to be specified/adapted </w:t>
      </w:r>
      <w:r w:rsidR="005E0A80">
        <w:rPr>
          <w:i/>
          <w:iCs/>
          <w:lang w:val="en-GB"/>
        </w:rPr>
        <w:t>in order to fit with your project</w:t>
      </w:r>
      <w:r>
        <w:rPr>
          <w:i/>
          <w:iCs/>
          <w:lang w:val="en-GB"/>
        </w:rPr>
        <w:t xml:space="preserve">. </w:t>
      </w:r>
      <w:r w:rsidRPr="00C352A4">
        <w:rPr>
          <w:i/>
          <w:iCs/>
          <w:lang w:val="en-GB"/>
        </w:rPr>
        <w:t xml:space="preserve"> </w:t>
      </w:r>
    </w:p>
    <w:tbl>
      <w:tblPr>
        <w:tblStyle w:val="Tabelraster"/>
        <w:tblW w:w="0" w:type="auto"/>
        <w:tblLook w:val="04A0" w:firstRow="1" w:lastRow="0" w:firstColumn="1" w:lastColumn="0" w:noHBand="0" w:noVBand="1"/>
      </w:tblPr>
      <w:tblGrid>
        <w:gridCol w:w="9062"/>
      </w:tblGrid>
      <w:tr w:rsidR="003E7B2B" w:rsidRPr="0057096C" w14:paraId="3DF8F0AF" w14:textId="77777777" w:rsidTr="00F34BDC">
        <w:trPr>
          <w:trHeight w:val="651"/>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7A634071" w14:textId="03D5918F" w:rsidR="003E7B2B" w:rsidRPr="00A362B7" w:rsidRDefault="003E7B2B" w:rsidP="00F34BDC">
            <w:pPr>
              <w:rPr>
                <w:b/>
                <w:bCs/>
                <w:color w:val="262626" w:themeColor="accent6" w:themeTint="D9"/>
                <w:lang w:val="en-GB"/>
              </w:rPr>
            </w:pPr>
            <w:r>
              <w:rPr>
                <w:b/>
                <w:bCs/>
                <w:lang w:val="en-GB"/>
              </w:rPr>
              <w:t>Impact statement</w:t>
            </w:r>
          </w:p>
          <w:p w14:paraId="1413282D" w14:textId="0754AB3B" w:rsidR="003E7B2B" w:rsidRPr="00A362B7" w:rsidRDefault="003E7B2B" w:rsidP="00F34BDC">
            <w:pPr>
              <w:rPr>
                <w:i/>
                <w:iCs/>
                <w:color w:val="262626" w:themeColor="accent6" w:themeTint="D9"/>
                <w:lang w:val="en-GB"/>
              </w:rPr>
            </w:pPr>
            <w:r w:rsidRPr="009B1DDD">
              <w:rPr>
                <w:i/>
                <w:iCs/>
                <w:color w:val="auto"/>
                <w:lang w:val="en-GB"/>
              </w:rPr>
              <w:t>The impact statement should briefly describe the long-term change (=impact) to which the project wishes to contribute.</w:t>
            </w:r>
            <w:r w:rsidRPr="009B1DDD">
              <w:rPr>
                <w:i/>
                <w:iCs/>
                <w:lang w:val="en-GB"/>
              </w:rPr>
              <w:t xml:space="preserve"> </w:t>
            </w:r>
            <w:r w:rsidRPr="009B1DDD">
              <w:rPr>
                <w:i/>
                <w:iCs/>
                <w:color w:val="auto"/>
                <w:lang w:val="en-GB"/>
              </w:rPr>
              <w:t xml:space="preserve">What are the ambitions/dreams of the proposed project? </w:t>
            </w:r>
            <w:r w:rsidRPr="001F6BBE">
              <w:rPr>
                <w:i/>
                <w:iCs/>
                <w:color w:val="262626" w:themeColor="accent6" w:themeTint="D9"/>
                <w:lang w:val="en-GB"/>
              </w:rPr>
              <w:t>change process should be identified during this exercise and included in Module 6 on risks.</w:t>
            </w:r>
            <w:r w:rsidRPr="00163CC2">
              <w:rPr>
                <w:rFonts w:asciiTheme="minorHAnsi" w:hAnsiTheme="minorHAnsi" w:cstheme="minorHAnsi"/>
                <w:i/>
                <w:iCs/>
                <w:noProof/>
                <w:color w:val="CF7B1F" w:themeColor="accent2"/>
                <w:lang w:val="en-GB"/>
              </w:rPr>
              <w:t xml:space="preserve"> </w:t>
            </w:r>
          </w:p>
        </w:tc>
      </w:tr>
      <w:tr w:rsidR="00267395" w:rsidRPr="005B08E3" w14:paraId="44A003E2" w14:textId="77777777" w:rsidTr="00F34BDC">
        <w:trPr>
          <w:trHeight w:val="651"/>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1236351B" w14:textId="59F691A3" w:rsidR="00267395" w:rsidRPr="000D4A8E" w:rsidRDefault="00267395" w:rsidP="00267395">
            <w:pPr>
              <w:rPr>
                <w:b/>
                <w:bCs/>
                <w:color w:val="262626" w:themeColor="accent6" w:themeTint="D9"/>
                <w:lang w:val="en-GB"/>
              </w:rPr>
            </w:pPr>
            <w:r w:rsidRPr="00293BC9">
              <w:rPr>
                <w:rFonts w:ascii="Segoe UI Emoji" w:hAnsi="Segoe UI Emoji" w:cs="Segoe UI Emoji"/>
                <w:b/>
                <w:bCs/>
                <w:color w:val="CF7B1F" w:themeColor="accent2"/>
                <w:lang w:val="en-GB"/>
              </w:rPr>
              <w:t>📝</w:t>
            </w:r>
            <w:r w:rsidRPr="00293BC9">
              <w:rPr>
                <w:b/>
                <w:bCs/>
                <w:color w:val="CF7B1F" w:themeColor="accent2"/>
                <w:lang w:val="en-GB"/>
              </w:rPr>
              <w:t xml:space="preserve"> Please use the format in excel to fill out the impact statement in Module 2. </w:t>
            </w:r>
            <w:r>
              <w:rPr>
                <w:b/>
                <w:bCs/>
                <w:color w:val="CF7B1F" w:themeColor="accent2"/>
                <w:lang w:val="en-GB"/>
              </w:rPr>
              <w:t>(</w:t>
            </w:r>
            <w:r w:rsidRPr="009A4A97">
              <w:rPr>
                <w:b/>
                <w:bCs/>
                <w:i/>
                <w:iCs/>
                <w:color w:val="CF7B1F" w:themeColor="accent2"/>
                <w:lang w:val="en-GB"/>
              </w:rPr>
              <w:t>Max. 500 characters</w:t>
            </w:r>
            <w:r>
              <w:rPr>
                <w:b/>
                <w:bCs/>
                <w:color w:val="CF7B1F" w:themeColor="accent2"/>
                <w:lang w:val="en-GB"/>
              </w:rPr>
              <w:t>)</w:t>
            </w:r>
          </w:p>
        </w:tc>
      </w:tr>
    </w:tbl>
    <w:p w14:paraId="079E0217" w14:textId="77777777" w:rsidR="003E7B2B" w:rsidRPr="003E7B2B" w:rsidRDefault="003E7B2B" w:rsidP="00D821E9">
      <w:pPr>
        <w:rPr>
          <w:i/>
          <w:iCs/>
          <w:color w:val="auto"/>
          <w:lang w:val="en-US"/>
        </w:rPr>
      </w:pPr>
    </w:p>
    <w:tbl>
      <w:tblPr>
        <w:tblStyle w:val="Tabelraster"/>
        <w:tblW w:w="0" w:type="auto"/>
        <w:tblLook w:val="04A0" w:firstRow="1" w:lastRow="0" w:firstColumn="1" w:lastColumn="0" w:noHBand="0" w:noVBand="1"/>
      </w:tblPr>
      <w:tblGrid>
        <w:gridCol w:w="9062"/>
      </w:tblGrid>
      <w:tr w:rsidR="120F647D" w:rsidRPr="0057096C" w14:paraId="6556C317" w14:textId="77777777" w:rsidTr="00AE398B">
        <w:trPr>
          <w:trHeight w:val="651"/>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5945B539" w14:textId="77777777" w:rsidR="00EA64D3" w:rsidRPr="00EA64D3" w:rsidRDefault="00EA64D3" w:rsidP="5190BCAB">
            <w:pPr>
              <w:rPr>
                <w:b/>
                <w:bCs/>
                <w:sz w:val="28"/>
                <w:szCs w:val="28"/>
                <w:lang w:val="en-GB"/>
              </w:rPr>
            </w:pPr>
            <w:r w:rsidRPr="00EA64D3">
              <w:rPr>
                <w:b/>
                <w:bCs/>
                <w:sz w:val="28"/>
                <w:szCs w:val="28"/>
                <w:lang w:val="en-GB"/>
              </w:rPr>
              <w:t>Theory of change</w:t>
            </w:r>
          </w:p>
          <w:p w14:paraId="477D927C" w14:textId="5A6113E9" w:rsidR="120F647D" w:rsidRPr="00A362B7" w:rsidRDefault="4C67C814" w:rsidP="5190BCAB">
            <w:pPr>
              <w:rPr>
                <w:b/>
                <w:bCs/>
                <w:color w:val="262626" w:themeColor="accent6" w:themeTint="D9"/>
                <w:lang w:val="en-GB"/>
              </w:rPr>
            </w:pPr>
            <w:r w:rsidRPr="00A362B7">
              <w:rPr>
                <w:b/>
                <w:bCs/>
                <w:lang w:val="en-GB"/>
              </w:rPr>
              <w:t xml:space="preserve">Narrative description of the </w:t>
            </w:r>
            <w:r w:rsidRPr="00A362B7">
              <w:rPr>
                <w:b/>
                <w:bCs/>
                <w:u w:val="single"/>
                <w:lang w:val="en-GB"/>
              </w:rPr>
              <w:t>change process / pathways</w:t>
            </w:r>
            <w:r w:rsidRPr="00A362B7">
              <w:rPr>
                <w:b/>
                <w:bCs/>
                <w:lang w:val="en-GB"/>
              </w:rPr>
              <w:t xml:space="preserve"> and assumptions</w:t>
            </w:r>
          </w:p>
          <w:p w14:paraId="1734DD8A" w14:textId="77777777" w:rsidR="00773742" w:rsidRDefault="004C0572" w:rsidP="00773742">
            <w:pPr>
              <w:rPr>
                <w:lang w:val="en-GB"/>
              </w:rPr>
            </w:pPr>
            <w:r w:rsidRPr="00773742">
              <w:rPr>
                <w:lang w:val="en-GB"/>
              </w:rPr>
              <w:t>Develop a Theory of Change which serves as a compass for the project strategy. This narrative description of the change process should build further on the context analysis of Module 1</w:t>
            </w:r>
            <w:r w:rsidR="00773742" w:rsidRPr="00773742">
              <w:rPr>
                <w:lang w:val="en-GB"/>
              </w:rPr>
              <w:t xml:space="preserve"> and explain the flow between:</w:t>
            </w:r>
          </w:p>
          <w:p w14:paraId="2411A939" w14:textId="77777777" w:rsidR="00773742" w:rsidRPr="007063C1" w:rsidRDefault="00773742" w:rsidP="00773742">
            <w:pPr>
              <w:spacing w:after="0"/>
              <w:rPr>
                <w:i/>
                <w:iCs/>
                <w:color w:val="262626" w:themeColor="accent6" w:themeTint="D9"/>
                <w:lang w:val="en-GB"/>
              </w:rPr>
            </w:pPr>
            <w:r w:rsidRPr="007063C1">
              <w:rPr>
                <w:i/>
                <w:iCs/>
                <w:color w:val="262626" w:themeColor="accent6" w:themeTint="D9"/>
                <w:lang w:val="en-GB"/>
              </w:rPr>
              <w:t>Explain the flow between:</w:t>
            </w:r>
          </w:p>
          <w:p w14:paraId="021F5CC7" w14:textId="383C8720" w:rsidR="00675922" w:rsidRDefault="00773742" w:rsidP="00300031">
            <w:pPr>
              <w:pStyle w:val="Lijstalinea"/>
              <w:numPr>
                <w:ilvl w:val="0"/>
                <w:numId w:val="12"/>
              </w:numPr>
              <w:rPr>
                <w:i/>
                <w:iCs/>
                <w:color w:val="262626" w:themeColor="accent6" w:themeTint="D9"/>
                <w:lang w:val="en-GB"/>
              </w:rPr>
            </w:pPr>
            <w:r>
              <w:rPr>
                <w:i/>
                <w:iCs/>
                <w:color w:val="262626" w:themeColor="accent6" w:themeTint="D9"/>
                <w:lang w:val="en-GB"/>
              </w:rPr>
              <w:t xml:space="preserve">The sustainable development related </w:t>
            </w:r>
            <w:r w:rsidRPr="007063C1">
              <w:rPr>
                <w:i/>
                <w:iCs/>
                <w:color w:val="262626" w:themeColor="accent6" w:themeTint="D9"/>
                <w:lang w:val="en-GB"/>
              </w:rPr>
              <w:t>objective or dream (=</w:t>
            </w:r>
            <w:r w:rsidRPr="007063C1">
              <w:rPr>
                <w:b/>
                <w:bCs/>
                <w:i/>
                <w:iCs/>
                <w:color w:val="262626" w:themeColor="accent6" w:themeTint="D9"/>
                <w:lang w:val="en-GB"/>
              </w:rPr>
              <w:t>impact</w:t>
            </w:r>
            <w:r w:rsidRPr="007063C1">
              <w:rPr>
                <w:i/>
                <w:iCs/>
                <w:color w:val="262626" w:themeColor="accent6" w:themeTint="D9"/>
                <w:lang w:val="en-GB"/>
              </w:rPr>
              <w:t xml:space="preserve">) to which the </w:t>
            </w:r>
            <w:r>
              <w:rPr>
                <w:b/>
                <w:bCs/>
                <w:i/>
                <w:iCs/>
                <w:color w:val="262626" w:themeColor="accent6" w:themeTint="D9"/>
                <w:lang w:val="en-GB"/>
              </w:rPr>
              <w:t>project</w:t>
            </w:r>
            <w:r w:rsidRPr="007063C1">
              <w:rPr>
                <w:b/>
                <w:bCs/>
                <w:i/>
                <w:iCs/>
                <w:color w:val="262626" w:themeColor="accent6" w:themeTint="D9"/>
                <w:lang w:val="en-GB"/>
              </w:rPr>
              <w:t xml:space="preserve"> </w:t>
            </w:r>
            <w:r w:rsidRPr="007063C1">
              <w:rPr>
                <w:i/>
                <w:iCs/>
                <w:color w:val="262626" w:themeColor="accent6" w:themeTint="D9"/>
                <w:lang w:val="en-GB"/>
              </w:rPr>
              <w:t>wishes to contribute (in line with Agenda 2030 and the SDGs</w:t>
            </w:r>
            <w:r w:rsidR="00675922">
              <w:rPr>
                <w:i/>
                <w:iCs/>
                <w:color w:val="262626" w:themeColor="accent6" w:themeTint="D9"/>
                <w:lang w:val="en-GB"/>
              </w:rPr>
              <w:t>)</w:t>
            </w:r>
          </w:p>
          <w:p w14:paraId="2F72CA13" w14:textId="77777777" w:rsidR="008C4BEE" w:rsidRPr="00D47156" w:rsidRDefault="008C4BEE" w:rsidP="008C4BEE">
            <w:pPr>
              <w:pStyle w:val="Lijstalinea"/>
              <w:numPr>
                <w:ilvl w:val="0"/>
                <w:numId w:val="12"/>
              </w:numPr>
              <w:rPr>
                <w:i/>
                <w:iCs/>
                <w:color w:val="262626" w:themeColor="accent6" w:themeTint="D9"/>
                <w:lang w:val="en-GB"/>
              </w:rPr>
            </w:pPr>
            <w:r w:rsidRPr="007B7A4D">
              <w:rPr>
                <w:i/>
                <w:iCs/>
                <w:color w:val="262626" w:themeColor="accent6" w:themeTint="D9"/>
                <w:lang w:val="en-GB"/>
              </w:rPr>
              <w:t xml:space="preserve">and the </w:t>
            </w:r>
            <w:r w:rsidRPr="007B7A4D">
              <w:rPr>
                <w:b/>
                <w:bCs/>
                <w:i/>
                <w:iCs/>
                <w:color w:val="262626" w:themeColor="accent6" w:themeTint="D9"/>
                <w:lang w:val="en-GB"/>
              </w:rPr>
              <w:t>outcome</w:t>
            </w:r>
            <w:r>
              <w:rPr>
                <w:b/>
                <w:bCs/>
                <w:i/>
                <w:iCs/>
                <w:color w:val="262626" w:themeColor="accent6" w:themeTint="D9"/>
                <w:lang w:val="en-GB"/>
              </w:rPr>
              <w:t>(s) (=specific objectives)</w:t>
            </w:r>
            <w:r w:rsidRPr="007B7A4D">
              <w:rPr>
                <w:i/>
                <w:iCs/>
                <w:color w:val="262626" w:themeColor="accent6" w:themeTint="D9"/>
                <w:lang w:val="en-GB"/>
              </w:rPr>
              <w:t xml:space="preserve"> the project can realistically achieve</w:t>
            </w:r>
            <w:r>
              <w:t xml:space="preserve"> (</w:t>
            </w:r>
            <w:r w:rsidRPr="00FE1772">
              <w:rPr>
                <w:i/>
                <w:iCs/>
                <w:color w:val="262626" w:themeColor="accent6" w:themeTint="D9"/>
                <w:lang w:val="en-GB"/>
              </w:rPr>
              <w:t>by aligning with the standard VLIR-UOS outcome areas</w:t>
            </w:r>
            <w:r>
              <w:rPr>
                <w:i/>
                <w:iCs/>
                <w:color w:val="262626" w:themeColor="accent6" w:themeTint="D9"/>
                <w:lang w:val="en-GB"/>
              </w:rPr>
              <w:t xml:space="preserve"> foreseen in the VLIR-UOS ToC</w:t>
            </w:r>
            <w:r w:rsidRPr="00FE1772">
              <w:rPr>
                <w:i/>
                <w:iCs/>
                <w:color w:val="262626" w:themeColor="accent6" w:themeTint="D9"/>
                <w:lang w:val="en-GB"/>
              </w:rPr>
              <w:t>)</w:t>
            </w:r>
            <w:r>
              <w:rPr>
                <w:i/>
                <w:iCs/>
                <w:color w:val="262626" w:themeColor="accent6" w:themeTint="D9"/>
                <w:lang w:val="en-GB"/>
              </w:rPr>
              <w:t xml:space="preserve"> ( note: include  short Outcome statement in the </w:t>
            </w:r>
            <w:r w:rsidRPr="00293BC9">
              <w:rPr>
                <w:rFonts w:ascii="Segoe UI Emoji" w:hAnsi="Segoe UI Emoji" w:cs="Segoe UI Emoji"/>
                <w:b/>
                <w:bCs/>
                <w:color w:val="CF7B1F" w:themeColor="accent2"/>
                <w:lang w:val="en-GB"/>
              </w:rPr>
              <w:t>📝</w:t>
            </w:r>
            <w:r w:rsidRPr="00293BC9">
              <w:rPr>
                <w:b/>
                <w:bCs/>
                <w:color w:val="CF7B1F" w:themeColor="accent2"/>
                <w:lang w:val="en-GB"/>
              </w:rPr>
              <w:t xml:space="preserve"> </w:t>
            </w:r>
            <w:r>
              <w:rPr>
                <w:b/>
                <w:bCs/>
                <w:color w:val="CF7B1F" w:themeColor="accent2"/>
                <w:lang w:val="en-GB"/>
              </w:rPr>
              <w:t>excel</w:t>
            </w:r>
            <w:r w:rsidRPr="00293BC9">
              <w:rPr>
                <w:b/>
                <w:bCs/>
                <w:color w:val="CF7B1F" w:themeColor="accent2"/>
                <w:lang w:val="en-GB"/>
              </w:rPr>
              <w:t xml:space="preserve"> </w:t>
            </w:r>
            <w:r>
              <w:rPr>
                <w:b/>
                <w:bCs/>
                <w:color w:val="CF7B1F" w:themeColor="accent2"/>
                <w:lang w:val="en-GB"/>
              </w:rPr>
              <w:t>matrix</w:t>
            </w:r>
            <w:r w:rsidRPr="00891986">
              <w:rPr>
                <w:color w:val="auto"/>
                <w:lang w:val="en-GB"/>
              </w:rPr>
              <w:t>)</w:t>
            </w:r>
            <w:r w:rsidRPr="00891986">
              <w:rPr>
                <w:lang w:val="en-GB"/>
              </w:rPr>
              <w:t xml:space="preserve"> </w:t>
            </w:r>
          </w:p>
          <w:p w14:paraId="37853F50" w14:textId="5B9CB205" w:rsidR="004C0572" w:rsidRPr="007B7A4D" w:rsidRDefault="004C0572" w:rsidP="00300031">
            <w:pPr>
              <w:pStyle w:val="Lijstalinea"/>
              <w:numPr>
                <w:ilvl w:val="0"/>
                <w:numId w:val="12"/>
              </w:numPr>
              <w:rPr>
                <w:lang w:val="en-GB"/>
              </w:rPr>
            </w:pPr>
            <w:r w:rsidRPr="007B7A4D">
              <w:rPr>
                <w:lang w:val="en-GB"/>
              </w:rPr>
              <w:t xml:space="preserve">and expected </w:t>
            </w:r>
            <w:r w:rsidRPr="002024C8">
              <w:t xml:space="preserve">intermediate changes (=results) linked to </w:t>
            </w:r>
            <w:r>
              <w:t>one or more</w:t>
            </w:r>
            <w:r w:rsidRPr="002024C8">
              <w:t xml:space="preserve"> six standard VLIR-UOS project domains </w:t>
            </w:r>
            <w:r w:rsidRPr="007B7A4D">
              <w:rPr>
                <w:lang w:val="en-GB"/>
              </w:rPr>
              <w:t>and how these will lead to outcomes, incl. particular attention for the standard domain  dissemination/uptake strategy</w:t>
            </w:r>
          </w:p>
          <w:p w14:paraId="378FD7C7" w14:textId="530FB981" w:rsidR="00300031" w:rsidRPr="00300031" w:rsidRDefault="00300031" w:rsidP="00300031">
            <w:pPr>
              <w:rPr>
                <w:i/>
                <w:iCs/>
                <w:color w:val="262626" w:themeColor="accent6" w:themeTint="D9"/>
                <w:lang w:val="en-GB"/>
              </w:rPr>
            </w:pPr>
            <w:r>
              <w:rPr>
                <w:i/>
                <w:iCs/>
                <w:color w:val="262626" w:themeColor="accent6" w:themeTint="D9"/>
                <w:lang w:val="en-GB"/>
              </w:rPr>
              <w:t>When elaborating, t</w:t>
            </w:r>
            <w:r w:rsidRPr="00300031">
              <w:rPr>
                <w:i/>
                <w:iCs/>
                <w:color w:val="262626" w:themeColor="accent6" w:themeTint="D9"/>
                <w:lang w:val="en-GB"/>
              </w:rPr>
              <w:t>he most important uncertainties / assumptions</w:t>
            </w:r>
            <w:r>
              <w:rPr>
                <w:i/>
                <w:iCs/>
                <w:color w:val="262626" w:themeColor="accent6" w:themeTint="D9"/>
                <w:lang w:val="en-GB"/>
              </w:rPr>
              <w:t>/risks</w:t>
            </w:r>
            <w:r w:rsidRPr="00300031">
              <w:rPr>
                <w:i/>
                <w:iCs/>
                <w:color w:val="262626" w:themeColor="accent6" w:themeTint="D9"/>
                <w:lang w:val="en-GB"/>
              </w:rPr>
              <w:t xml:space="preserve"> related to the change process should be identified as well</w:t>
            </w:r>
          </w:p>
          <w:p w14:paraId="75EBF494" w14:textId="6BD06B66" w:rsidR="00672F51" w:rsidRDefault="00482F24" w:rsidP="00672F51">
            <w:pPr>
              <w:pStyle w:val="Lijstalinea"/>
              <w:numPr>
                <w:ilvl w:val="0"/>
                <w:numId w:val="0"/>
              </w:numPr>
              <w:ind w:left="360"/>
              <w:rPr>
                <w:b/>
                <w:bCs/>
                <w:i/>
                <w:iCs/>
                <w:color w:val="262626" w:themeColor="accent6" w:themeTint="D9"/>
                <w:lang w:val="en-GB"/>
              </w:rPr>
            </w:pPr>
            <w:r w:rsidRPr="007063C1">
              <w:rPr>
                <w:rFonts w:asciiTheme="minorHAnsi" w:hAnsiTheme="minorHAnsi" w:cstheme="minorHAnsi"/>
                <w:b/>
                <w:bCs/>
                <w:i/>
                <w:iCs/>
                <w:noProof/>
                <w:color w:val="CF7B1F" w:themeColor="accent2"/>
                <w:lang w:val="en-GB"/>
              </w:rPr>
              <w:drawing>
                <wp:anchor distT="0" distB="0" distL="114300" distR="114300" simplePos="0" relativeHeight="251658243" behindDoc="1" locked="0" layoutInCell="1" allowOverlap="1" wp14:anchorId="65283574" wp14:editId="14F3B5F5">
                  <wp:simplePos x="0" y="0"/>
                  <wp:positionH relativeFrom="margin">
                    <wp:posOffset>46866</wp:posOffset>
                  </wp:positionH>
                  <wp:positionV relativeFrom="paragraph">
                    <wp:posOffset>11149</wp:posOffset>
                  </wp:positionV>
                  <wp:extent cx="213360" cy="213360"/>
                  <wp:effectExtent l="0" t="0" r="0" b="0"/>
                  <wp:wrapSquare wrapText="bothSides"/>
                  <wp:docPr id="24" name="Graphic 24" descr="Wegwijzer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Wegwijzer met effen opvullin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3360" cy="213360"/>
                          </a:xfrm>
                          <a:prstGeom prst="rect">
                            <a:avLst/>
                          </a:prstGeom>
                        </pic:spPr>
                      </pic:pic>
                    </a:graphicData>
                  </a:graphic>
                  <wp14:sizeRelH relativeFrom="margin">
                    <wp14:pctWidth>0</wp14:pctWidth>
                  </wp14:sizeRelH>
                  <wp14:sizeRelV relativeFrom="margin">
                    <wp14:pctHeight>0</wp14:pctHeight>
                  </wp14:sizeRelV>
                </wp:anchor>
              </w:drawing>
            </w:r>
            <w:r w:rsidRPr="007063C1">
              <w:rPr>
                <w:b/>
                <w:bCs/>
                <w:i/>
                <w:iCs/>
                <w:color w:val="262626" w:themeColor="accent6" w:themeTint="D9"/>
                <w:lang w:val="en-GB"/>
              </w:rPr>
              <w:t>S</w:t>
            </w:r>
            <w:r w:rsidR="008C2D2F" w:rsidRPr="007063C1">
              <w:rPr>
                <w:b/>
                <w:bCs/>
                <w:i/>
                <w:iCs/>
                <w:color w:val="262626" w:themeColor="accent6" w:themeTint="D9"/>
                <w:lang w:val="en-GB"/>
              </w:rPr>
              <w:t>ee</w:t>
            </w:r>
            <w:r w:rsidR="008C2D2F" w:rsidRPr="007063C1">
              <w:rPr>
                <w:i/>
                <w:iCs/>
                <w:color w:val="262626" w:themeColor="accent6" w:themeTint="D9"/>
                <w:lang w:val="en-GB"/>
              </w:rPr>
              <w:t xml:space="preserve"> </w:t>
            </w:r>
            <w:r w:rsidR="008C2D2F" w:rsidRPr="007063C1">
              <w:rPr>
                <w:b/>
                <w:bCs/>
                <w:i/>
                <w:iCs/>
                <w:color w:val="262626" w:themeColor="accent6" w:themeTint="D9"/>
                <w:lang w:val="en-GB"/>
              </w:rPr>
              <w:t xml:space="preserve">formulation guidelines </w:t>
            </w:r>
            <w:r w:rsidR="00767888" w:rsidRPr="007063C1">
              <w:rPr>
                <w:b/>
                <w:bCs/>
                <w:i/>
                <w:iCs/>
                <w:color w:val="262626" w:themeColor="accent6" w:themeTint="D9"/>
                <w:lang w:val="en-GB"/>
              </w:rPr>
              <w:t xml:space="preserve">page </w:t>
            </w:r>
            <w:r w:rsidR="00AE44D1">
              <w:rPr>
                <w:b/>
                <w:bCs/>
                <w:i/>
                <w:iCs/>
                <w:color w:val="262626" w:themeColor="accent6" w:themeTint="D9"/>
                <w:lang w:val="en-GB"/>
              </w:rPr>
              <w:t>19-29</w:t>
            </w:r>
            <w:r w:rsidR="00767888" w:rsidRPr="007063C1">
              <w:rPr>
                <w:b/>
                <w:bCs/>
                <w:i/>
                <w:iCs/>
                <w:color w:val="262626" w:themeColor="accent6" w:themeTint="D9"/>
                <w:lang w:val="en-GB"/>
              </w:rPr>
              <w:t xml:space="preserve"> </w:t>
            </w:r>
          </w:p>
          <w:p w14:paraId="7D34BE6D" w14:textId="470DA977" w:rsidR="00D4626D" w:rsidRPr="00742146" w:rsidRDefault="00E23E6E" w:rsidP="00742146">
            <w:pPr>
              <w:rPr>
                <w:i/>
                <w:iCs/>
                <w:color w:val="262626" w:themeColor="accent6" w:themeTint="D9"/>
                <w:lang w:val="en-GB"/>
              </w:rPr>
            </w:pPr>
            <w:r w:rsidRPr="00742146">
              <w:rPr>
                <w:i/>
                <w:iCs/>
                <w:color w:val="262626" w:themeColor="accent6" w:themeTint="D9"/>
                <w:lang w:val="en-GB"/>
              </w:rPr>
              <w:t xml:space="preserve">Fit with selection criterion 2 on the Quality of </w:t>
            </w:r>
            <w:r w:rsidR="008900B8">
              <w:rPr>
                <w:i/>
                <w:iCs/>
                <w:color w:val="262626" w:themeColor="accent6" w:themeTint="D9"/>
                <w:lang w:val="en-GB"/>
              </w:rPr>
              <w:t xml:space="preserve">design </w:t>
            </w:r>
            <w:r w:rsidRPr="00742146">
              <w:rPr>
                <w:i/>
                <w:iCs/>
                <w:color w:val="262626" w:themeColor="accent6" w:themeTint="D9"/>
                <w:lang w:val="en-GB"/>
              </w:rPr>
              <w:t xml:space="preserve">the proposal </w:t>
            </w:r>
            <w:r w:rsidR="008900B8">
              <w:rPr>
                <w:i/>
                <w:iCs/>
                <w:color w:val="262626" w:themeColor="accent6" w:themeTint="D9"/>
                <w:lang w:val="en-GB"/>
              </w:rPr>
              <w:t>(</w:t>
            </w:r>
            <w:r w:rsidR="008F1652">
              <w:rPr>
                <w:i/>
                <w:iCs/>
                <w:color w:val="262626" w:themeColor="accent6" w:themeTint="D9"/>
                <w:lang w:val="en-GB"/>
              </w:rPr>
              <w:t>descriptor 2.1.)</w:t>
            </w:r>
          </w:p>
        </w:tc>
      </w:tr>
      <w:tr w:rsidR="120F647D" w:rsidRPr="0057096C" w14:paraId="56CED503" w14:textId="77777777" w:rsidTr="4DC5EDE0">
        <w:trPr>
          <w:trHeight w:val="651"/>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67322FB4" w14:textId="7A480D1D" w:rsidR="120F647D" w:rsidRPr="000D4A8E" w:rsidRDefault="003A2F09" w:rsidP="120F647D">
            <w:pPr>
              <w:rPr>
                <w:b/>
                <w:bCs/>
                <w:color w:val="262626" w:themeColor="accent6" w:themeTint="D9"/>
                <w:lang w:val="en-GB"/>
              </w:rPr>
            </w:pPr>
            <w:r w:rsidRPr="000D4A8E">
              <w:rPr>
                <w:b/>
                <w:bCs/>
                <w:i/>
                <w:iCs/>
                <w:color w:val="262626" w:themeColor="accent6" w:themeTint="D9"/>
                <w:lang w:val="en-GB"/>
              </w:rPr>
              <w:t>Max</w:t>
            </w:r>
            <w:r w:rsidR="00583C85">
              <w:rPr>
                <w:b/>
                <w:bCs/>
                <w:i/>
                <w:iCs/>
                <w:color w:val="262626" w:themeColor="accent6" w:themeTint="D9"/>
                <w:lang w:val="en-GB"/>
              </w:rPr>
              <w:t>.</w:t>
            </w:r>
            <w:r w:rsidRPr="000D4A8E">
              <w:rPr>
                <w:b/>
                <w:bCs/>
                <w:i/>
                <w:iCs/>
                <w:color w:val="262626" w:themeColor="accent6" w:themeTint="D9"/>
                <w:lang w:val="en-GB"/>
              </w:rPr>
              <w:t xml:space="preserve"> </w:t>
            </w:r>
            <w:r w:rsidR="0068536B">
              <w:rPr>
                <w:b/>
                <w:bCs/>
                <w:i/>
                <w:iCs/>
                <w:color w:val="262626" w:themeColor="accent6" w:themeTint="D9"/>
                <w:lang w:val="en-GB"/>
              </w:rPr>
              <w:t xml:space="preserve"> 1 </w:t>
            </w:r>
            <w:r w:rsidR="00A12FDA">
              <w:rPr>
                <w:b/>
                <w:bCs/>
                <w:i/>
                <w:iCs/>
                <w:color w:val="262626" w:themeColor="accent6" w:themeTint="D9"/>
                <w:lang w:val="en-GB"/>
              </w:rPr>
              <w:t xml:space="preserve">½ </w:t>
            </w:r>
            <w:r w:rsidRPr="000D4A8E">
              <w:rPr>
                <w:b/>
                <w:bCs/>
                <w:i/>
                <w:iCs/>
                <w:color w:val="262626" w:themeColor="accent6" w:themeTint="D9"/>
                <w:lang w:val="en-GB"/>
              </w:rPr>
              <w:t>page for the theory of change narrative</w:t>
            </w:r>
            <w:r w:rsidR="00BB790B" w:rsidRPr="000D4A8E">
              <w:rPr>
                <w:b/>
                <w:bCs/>
                <w:i/>
                <w:iCs/>
                <w:color w:val="262626" w:themeColor="accent6" w:themeTint="D9"/>
                <w:lang w:val="en-GB"/>
              </w:rPr>
              <w:t xml:space="preserve"> </w:t>
            </w:r>
          </w:p>
        </w:tc>
      </w:tr>
    </w:tbl>
    <w:p w14:paraId="78045B59" w14:textId="77777777" w:rsidR="008F1652" w:rsidRDefault="008F1652">
      <w:pPr>
        <w:rPr>
          <w:lang w:val="en-GB"/>
        </w:rPr>
      </w:pPr>
    </w:p>
    <w:p w14:paraId="79D2CDA8" w14:textId="0635035A" w:rsidR="00964744" w:rsidRDefault="008F1652" w:rsidP="00964744">
      <w:pPr>
        <w:rPr>
          <w:i/>
          <w:iCs/>
          <w:color w:val="CF7B1F" w:themeColor="accent2"/>
          <w:lang w:val="en-GB"/>
        </w:rPr>
      </w:pPr>
      <w:r>
        <w:rPr>
          <w:lang w:val="en-GB"/>
        </w:rPr>
        <w:t xml:space="preserve">This narrative </w:t>
      </w:r>
      <w:r w:rsidR="007B7FD3">
        <w:rPr>
          <w:lang w:val="en-GB"/>
        </w:rPr>
        <w:t>is to</w:t>
      </w:r>
      <w:r>
        <w:rPr>
          <w:lang w:val="en-GB"/>
        </w:rPr>
        <w:t xml:space="preserve"> be complemented, detailed</w:t>
      </w:r>
      <w:r w:rsidR="00A43FA4">
        <w:rPr>
          <w:lang w:val="en-GB"/>
        </w:rPr>
        <w:t xml:space="preserve"> in the</w:t>
      </w:r>
      <w:r>
        <w:rPr>
          <w:lang w:val="en-GB"/>
        </w:rPr>
        <w:t xml:space="preserve"> </w:t>
      </w:r>
      <w:r w:rsidR="007B7FD3" w:rsidRPr="00A43FA4">
        <w:rPr>
          <w:rFonts w:ascii="Segoe UI Emoji" w:hAnsi="Segoe UI Emoji" w:cs="Segoe UI Emoji"/>
          <w:i/>
          <w:iCs/>
          <w:color w:val="CF7B1F" w:themeColor="accent2"/>
          <w:lang w:val="en-GB"/>
        </w:rPr>
        <w:t>📝</w:t>
      </w:r>
      <w:r w:rsidR="007B7FD3" w:rsidRPr="00A43FA4">
        <w:rPr>
          <w:i/>
          <w:iCs/>
          <w:color w:val="CF7B1F" w:themeColor="accent2"/>
          <w:lang w:val="en-GB"/>
        </w:rPr>
        <w:t xml:space="preserve"> excel format</w:t>
      </w:r>
      <w:r w:rsidR="007B7FD3" w:rsidRPr="00A43FA4">
        <w:rPr>
          <w:color w:val="CF7B1F" w:themeColor="accent2"/>
          <w:lang w:val="en-GB"/>
        </w:rPr>
        <w:t xml:space="preserve"> </w:t>
      </w:r>
      <w:r w:rsidR="00A43FA4">
        <w:rPr>
          <w:lang w:val="en-GB"/>
        </w:rPr>
        <w:t>where y</w:t>
      </w:r>
      <w:r w:rsidR="00ED5D46">
        <w:rPr>
          <w:lang w:val="en-GB"/>
        </w:rPr>
        <w:t>ou should</w:t>
      </w:r>
      <w:r w:rsidR="00F126AE">
        <w:rPr>
          <w:lang w:val="en-GB"/>
        </w:rPr>
        <w:t>:</w:t>
      </w:r>
    </w:p>
    <w:p w14:paraId="72927B44" w14:textId="77777777" w:rsidR="00964744" w:rsidRPr="00187BF7" w:rsidRDefault="00964744" w:rsidP="00300031">
      <w:pPr>
        <w:pStyle w:val="Lijstalinea"/>
        <w:numPr>
          <w:ilvl w:val="0"/>
          <w:numId w:val="12"/>
        </w:numPr>
        <w:rPr>
          <w:color w:val="CF7B1F" w:themeColor="accent2"/>
          <w:lang w:val="en-GB"/>
        </w:rPr>
      </w:pPr>
      <w:r w:rsidRPr="00187BF7">
        <w:rPr>
          <w:color w:val="CF7B1F" w:themeColor="accent2"/>
          <w:lang w:val="en-GB"/>
        </w:rPr>
        <w:t>Select the relevant project domains for your project</w:t>
      </w:r>
    </w:p>
    <w:p w14:paraId="465C0522" w14:textId="77777777" w:rsidR="00964744" w:rsidRPr="00187BF7" w:rsidRDefault="00964744" w:rsidP="00300031">
      <w:pPr>
        <w:pStyle w:val="Lijstalinea"/>
        <w:numPr>
          <w:ilvl w:val="0"/>
          <w:numId w:val="12"/>
        </w:numPr>
        <w:rPr>
          <w:color w:val="CF7B1F" w:themeColor="accent2"/>
          <w:lang w:val="en-GB"/>
        </w:rPr>
      </w:pPr>
      <w:r w:rsidRPr="00187BF7">
        <w:rPr>
          <w:color w:val="CF7B1F" w:themeColor="accent2"/>
          <w:lang w:val="en-GB"/>
        </w:rPr>
        <w:t>F</w:t>
      </w:r>
      <w:r w:rsidR="00300031" w:rsidRPr="00187BF7">
        <w:rPr>
          <w:color w:val="CF7B1F" w:themeColor="accent2"/>
          <w:lang w:val="en-GB"/>
        </w:rPr>
        <w:t>ormulate an intermediate change statement per selected project domain</w:t>
      </w:r>
    </w:p>
    <w:p w14:paraId="2FA317F3" w14:textId="06E8F907" w:rsidR="0005482A" w:rsidRPr="00187BF7" w:rsidRDefault="00964744" w:rsidP="00DA10AD">
      <w:pPr>
        <w:pStyle w:val="Lijstalinea"/>
        <w:numPr>
          <w:ilvl w:val="0"/>
          <w:numId w:val="12"/>
        </w:numPr>
        <w:rPr>
          <w:color w:val="CF7B1F" w:themeColor="accent2"/>
          <w:lang w:val="en-GB"/>
        </w:rPr>
      </w:pPr>
      <w:r w:rsidRPr="00187BF7">
        <w:rPr>
          <w:color w:val="CF7B1F" w:themeColor="accent2"/>
        </w:rPr>
        <w:t>F</w:t>
      </w:r>
      <w:r w:rsidR="00300031" w:rsidRPr="00187BF7">
        <w:rPr>
          <w:color w:val="CF7B1F" w:themeColor="accent2"/>
        </w:rPr>
        <w:t>ormulat</w:t>
      </w:r>
      <w:r w:rsidRPr="00187BF7">
        <w:rPr>
          <w:color w:val="CF7B1F" w:themeColor="accent2"/>
        </w:rPr>
        <w:t>e</w:t>
      </w:r>
      <w:r w:rsidR="00300031" w:rsidRPr="00187BF7">
        <w:rPr>
          <w:color w:val="CF7B1F" w:themeColor="accent2"/>
        </w:rPr>
        <w:t xml:space="preserve"> activities/identify deliverables</w:t>
      </w:r>
    </w:p>
    <w:p w14:paraId="4CCC1C48" w14:textId="77777777" w:rsidR="000A640B" w:rsidRDefault="000A640B">
      <w:pPr>
        <w:rPr>
          <w:lang w:val="en-GB"/>
        </w:rPr>
      </w:pPr>
    </w:p>
    <w:p w14:paraId="18DD5A05" w14:textId="77777777" w:rsidR="00187BF7" w:rsidRDefault="00187BF7">
      <w:pPr>
        <w:rPr>
          <w:lang w:val="en-GB"/>
        </w:rPr>
      </w:pPr>
    </w:p>
    <w:tbl>
      <w:tblPr>
        <w:tblStyle w:val="Tabelraster"/>
        <w:tblW w:w="0" w:type="auto"/>
        <w:tblLook w:val="04A0" w:firstRow="1" w:lastRow="0" w:firstColumn="1" w:lastColumn="0" w:noHBand="0" w:noVBand="1"/>
      </w:tblPr>
      <w:tblGrid>
        <w:gridCol w:w="9062"/>
      </w:tblGrid>
      <w:tr w:rsidR="194AE650" w:rsidRPr="0057096C" w14:paraId="4BD570D4" w14:textId="77777777" w:rsidTr="4DC5EDE0">
        <w:trPr>
          <w:trHeight w:val="651"/>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49EA464C" w14:textId="5470080C" w:rsidR="00032373" w:rsidRPr="00032373" w:rsidRDefault="00032373" w:rsidP="194AE650">
            <w:pPr>
              <w:rPr>
                <w:rFonts w:eastAsia="Arial"/>
                <w:b/>
                <w:bCs/>
                <w:color w:val="262626" w:themeColor="accent6" w:themeTint="D9"/>
                <w:lang w:val="en-GB"/>
              </w:rPr>
            </w:pPr>
            <w:r w:rsidRPr="00032373">
              <w:rPr>
                <w:rFonts w:eastAsia="Arial"/>
                <w:b/>
                <w:bCs/>
                <w:color w:val="262626" w:themeColor="accent6" w:themeTint="D9"/>
                <w:lang w:val="en-GB"/>
              </w:rPr>
              <w:lastRenderedPageBreak/>
              <w:t>Methodologi</w:t>
            </w:r>
            <w:r w:rsidR="00751293">
              <w:rPr>
                <w:rFonts w:eastAsia="Arial"/>
                <w:b/>
                <w:bCs/>
                <w:color w:val="262626" w:themeColor="accent6" w:themeTint="D9"/>
                <w:lang w:val="en-GB"/>
              </w:rPr>
              <w:t>cal approach</w:t>
            </w:r>
          </w:p>
          <w:p w14:paraId="2E9522E8" w14:textId="27A70BD5" w:rsidR="00811E82" w:rsidRPr="00811E82" w:rsidRDefault="000F21E0" w:rsidP="194AE650">
            <w:pPr>
              <w:pStyle w:val="Lijstalinea"/>
              <w:numPr>
                <w:ilvl w:val="0"/>
                <w:numId w:val="13"/>
              </w:numPr>
              <w:rPr>
                <w:rFonts w:eastAsia="Arial"/>
                <w:i/>
                <w:iCs/>
                <w:color w:val="262626" w:themeColor="accent6" w:themeTint="D9"/>
                <w:lang w:val="en-GB"/>
              </w:rPr>
            </w:pPr>
            <w:r w:rsidRPr="00811E82">
              <w:rPr>
                <w:rFonts w:eastAsia="Arial"/>
                <w:color w:val="262626" w:themeColor="accent6" w:themeTint="D9"/>
                <w:lang w:val="en-GB"/>
              </w:rPr>
              <w:t>Describe</w:t>
            </w:r>
            <w:r w:rsidR="001A3693" w:rsidRPr="00811E82">
              <w:rPr>
                <w:rFonts w:eastAsia="Arial"/>
                <w:color w:val="262626" w:themeColor="accent6" w:themeTint="D9"/>
                <w:lang w:val="en-GB"/>
              </w:rPr>
              <w:t xml:space="preserve"> the proposed</w:t>
            </w:r>
            <w:r w:rsidR="2B102753" w:rsidRPr="00811E82">
              <w:rPr>
                <w:rFonts w:eastAsia="Arial"/>
                <w:color w:val="262626" w:themeColor="accent6" w:themeTint="D9"/>
                <w:lang w:val="en-GB"/>
              </w:rPr>
              <w:t xml:space="preserve"> </w:t>
            </w:r>
            <w:r w:rsidR="00C25E5A" w:rsidRPr="00811E82">
              <w:rPr>
                <w:rFonts w:eastAsia="Arial"/>
                <w:color w:val="262626" w:themeColor="accent6" w:themeTint="D9"/>
                <w:lang w:val="en-GB"/>
              </w:rPr>
              <w:t xml:space="preserve">generic </w:t>
            </w:r>
            <w:r w:rsidR="2B102753" w:rsidRPr="00811E82">
              <w:rPr>
                <w:rFonts w:eastAsia="Arial"/>
                <w:color w:val="262626" w:themeColor="accent6" w:themeTint="D9"/>
                <w:lang w:val="en-GB"/>
              </w:rPr>
              <w:t xml:space="preserve">methodology/ies (research, education, </w:t>
            </w:r>
            <w:r w:rsidR="0BD85020" w:rsidRPr="00811E82">
              <w:rPr>
                <w:rFonts w:eastAsia="Arial"/>
                <w:color w:val="262626" w:themeColor="accent6" w:themeTint="D9"/>
                <w:lang w:val="en-GB"/>
              </w:rPr>
              <w:t>etc.</w:t>
            </w:r>
            <w:r w:rsidR="2B102753" w:rsidRPr="00811E82">
              <w:rPr>
                <w:rFonts w:eastAsia="Arial"/>
                <w:color w:val="262626" w:themeColor="accent6" w:themeTint="D9"/>
                <w:lang w:val="en-GB"/>
              </w:rPr>
              <w:t>)</w:t>
            </w:r>
            <w:r w:rsidR="046C3D10" w:rsidRPr="00811E82">
              <w:rPr>
                <w:rFonts w:eastAsia="Arial"/>
                <w:color w:val="262626" w:themeColor="accent6" w:themeTint="D9"/>
                <w:lang w:val="en-GB"/>
              </w:rPr>
              <w:t xml:space="preserve"> to realise the envisaged changes</w:t>
            </w:r>
            <w:r w:rsidR="001A3693" w:rsidRPr="00811E82">
              <w:rPr>
                <w:rFonts w:eastAsia="Arial"/>
                <w:color w:val="262626" w:themeColor="accent6" w:themeTint="D9"/>
                <w:lang w:val="en-GB"/>
              </w:rPr>
              <w:t xml:space="preserve"> </w:t>
            </w:r>
            <w:r w:rsidR="00C25E5A" w:rsidRPr="00811E82">
              <w:rPr>
                <w:rFonts w:eastAsia="Arial"/>
                <w:color w:val="262626" w:themeColor="accent6" w:themeTint="D9"/>
                <w:lang w:val="en-GB"/>
              </w:rPr>
              <w:t xml:space="preserve">at project level </w:t>
            </w:r>
            <w:r w:rsidR="001A3693" w:rsidRPr="00811E82">
              <w:rPr>
                <w:rFonts w:eastAsia="Arial"/>
                <w:color w:val="262626" w:themeColor="accent6" w:themeTint="D9"/>
                <w:lang w:val="en-GB"/>
              </w:rPr>
              <w:t>and indicate what is creative and innovative</w:t>
            </w:r>
            <w:r w:rsidR="006C3856">
              <w:rPr>
                <w:rFonts w:eastAsia="Arial"/>
                <w:color w:val="262626" w:themeColor="accent6" w:themeTint="D9"/>
                <w:lang w:val="en-GB"/>
              </w:rPr>
              <w:t>.</w:t>
            </w:r>
            <w:r w:rsidR="00F2619F" w:rsidRPr="00811E82">
              <w:rPr>
                <w:rFonts w:eastAsia="Arial"/>
                <w:color w:val="262626" w:themeColor="accent6" w:themeTint="D9"/>
                <w:lang w:val="en-GB"/>
              </w:rPr>
              <w:t xml:space="preserve"> </w:t>
            </w:r>
          </w:p>
          <w:p w14:paraId="0D0F483D" w14:textId="604B432C" w:rsidR="007B5843" w:rsidRPr="007B5843" w:rsidRDefault="00432AEA" w:rsidP="194AE650">
            <w:pPr>
              <w:pStyle w:val="Lijstalinea"/>
              <w:numPr>
                <w:ilvl w:val="0"/>
                <w:numId w:val="13"/>
              </w:numPr>
              <w:rPr>
                <w:rFonts w:eastAsia="Arial"/>
                <w:i/>
                <w:iCs/>
                <w:color w:val="262626" w:themeColor="accent6" w:themeTint="D9"/>
                <w:lang w:val="en-GB"/>
              </w:rPr>
            </w:pPr>
            <w:r w:rsidRPr="00811E82">
              <w:rPr>
                <w:rFonts w:eastAsia="Arial"/>
                <w:color w:val="262626" w:themeColor="accent6" w:themeTint="D9"/>
                <w:lang w:val="en-GB"/>
              </w:rPr>
              <w:t xml:space="preserve">Explain </w:t>
            </w:r>
            <w:r w:rsidR="00811E82">
              <w:rPr>
                <w:rFonts w:eastAsia="Arial"/>
                <w:color w:val="262626" w:themeColor="accent6" w:themeTint="D9"/>
                <w:lang w:val="en-GB"/>
              </w:rPr>
              <w:t xml:space="preserve">the project </w:t>
            </w:r>
            <w:r w:rsidR="008329E8">
              <w:rPr>
                <w:rFonts w:eastAsia="Arial"/>
                <w:color w:val="262626" w:themeColor="accent6" w:themeTint="D9"/>
                <w:lang w:val="en-GB"/>
              </w:rPr>
              <w:t>strategy</w:t>
            </w:r>
            <w:r w:rsidRPr="00811E82">
              <w:rPr>
                <w:rFonts w:eastAsia="Arial"/>
                <w:color w:val="262626" w:themeColor="accent6" w:themeTint="D9"/>
                <w:lang w:val="en-GB"/>
              </w:rPr>
              <w:t xml:space="preserve"> in terms of the integration of </w:t>
            </w:r>
            <w:r w:rsidRPr="00811E82">
              <w:rPr>
                <w:rFonts w:eastAsia="Arial"/>
                <w:color w:val="262626" w:themeColor="accent6" w:themeTint="D9"/>
                <w:u w:val="single"/>
                <w:lang w:val="en-GB"/>
              </w:rPr>
              <w:t>gender</w:t>
            </w:r>
            <w:r w:rsidRPr="00811E82">
              <w:rPr>
                <w:rFonts w:eastAsia="Arial"/>
                <w:color w:val="262626" w:themeColor="accent6" w:themeTint="D9"/>
                <w:lang w:val="en-GB"/>
              </w:rPr>
              <w:t xml:space="preserve"> (Reflect on the actual gender situation and explain the potential impact of the project strategy)</w:t>
            </w:r>
            <w:r w:rsidR="00D8782F">
              <w:rPr>
                <w:rFonts w:eastAsia="Arial"/>
                <w:color w:val="262626" w:themeColor="accent6" w:themeTint="D9"/>
                <w:lang w:val="en-GB"/>
              </w:rPr>
              <w:t xml:space="preserve"> </w:t>
            </w:r>
            <w:r w:rsidR="00D8782F" w:rsidRPr="00811E82">
              <w:rPr>
                <w:rFonts w:eastAsia="Arial"/>
                <w:color w:val="262626" w:themeColor="accent6" w:themeTint="D9"/>
                <w:lang w:val="en-GB"/>
              </w:rPr>
              <w:t xml:space="preserve">and </w:t>
            </w:r>
            <w:r w:rsidR="00D8782F" w:rsidRPr="00811E82">
              <w:rPr>
                <w:rFonts w:eastAsia="Arial"/>
                <w:color w:val="262626" w:themeColor="accent6" w:themeTint="D9"/>
                <w:u w:val="single"/>
                <w:lang w:val="en-GB"/>
              </w:rPr>
              <w:t>environment</w:t>
            </w:r>
            <w:r w:rsidR="00D8782F">
              <w:rPr>
                <w:rFonts w:eastAsia="Arial"/>
                <w:color w:val="262626" w:themeColor="accent6" w:themeTint="D9"/>
                <w:u w:val="single"/>
                <w:lang w:val="en-GB"/>
              </w:rPr>
              <w:t>.</w:t>
            </w:r>
            <w:r w:rsidR="008C7394" w:rsidRPr="00811E82">
              <w:rPr>
                <w:rFonts w:eastAsia="Arial"/>
                <w:color w:val="262626" w:themeColor="accent6" w:themeTint="D9"/>
                <w:lang w:val="en-GB"/>
              </w:rPr>
              <w:t xml:space="preserve"> </w:t>
            </w:r>
          </w:p>
          <w:p w14:paraId="2EC3C6D9" w14:textId="77777777" w:rsidR="007B5843" w:rsidRPr="007B5843" w:rsidRDefault="007B5843" w:rsidP="000000D4">
            <w:pPr>
              <w:pStyle w:val="Lijstalinea"/>
              <w:numPr>
                <w:ilvl w:val="0"/>
                <w:numId w:val="13"/>
              </w:numPr>
              <w:rPr>
                <w:rFonts w:eastAsia="Arial"/>
                <w:i/>
                <w:iCs/>
                <w:color w:val="262626" w:themeColor="accent6" w:themeTint="D9"/>
                <w:lang w:val="en-GB"/>
              </w:rPr>
            </w:pPr>
            <w:r>
              <w:rPr>
                <w:rFonts w:eastAsia="Arial"/>
                <w:color w:val="262626" w:themeColor="accent6" w:themeTint="D9"/>
                <w:lang w:val="en-GB"/>
              </w:rPr>
              <w:t xml:space="preserve">The reflection can also </w:t>
            </w:r>
            <w:r w:rsidR="008C7394" w:rsidRPr="00811E82">
              <w:rPr>
                <w:rFonts w:eastAsia="Arial"/>
                <w:color w:val="262626" w:themeColor="accent6" w:themeTint="D9"/>
                <w:lang w:val="en-GB"/>
              </w:rPr>
              <w:t>include the integration of D4D (ICT, library, e-learning…)</w:t>
            </w:r>
          </w:p>
          <w:p w14:paraId="253E1D16" w14:textId="22DA60E4" w:rsidR="000000D4" w:rsidRPr="007B5843" w:rsidRDefault="000000D4" w:rsidP="000000D4">
            <w:pPr>
              <w:pStyle w:val="Lijstalinea"/>
              <w:numPr>
                <w:ilvl w:val="0"/>
                <w:numId w:val="13"/>
              </w:numPr>
              <w:rPr>
                <w:rFonts w:eastAsia="Arial"/>
                <w:i/>
                <w:iCs/>
                <w:color w:val="262626" w:themeColor="accent6" w:themeTint="D9"/>
                <w:lang w:val="en-GB"/>
              </w:rPr>
            </w:pPr>
            <w:r w:rsidRPr="007B5843">
              <w:rPr>
                <w:rFonts w:eastAsia="Arial"/>
                <w:lang w:val="en-GB"/>
              </w:rPr>
              <w:t>Reflect also on how the conditions will be created for uptake of new knowledge, services and applications by external (outside the partner institution) stakeholders (e.g. local communities, policy makers, local industry, etc.)?</w:t>
            </w:r>
            <w:r w:rsidRPr="007B5843">
              <w:rPr>
                <w:noProof/>
                <w:lang w:val="en-GB"/>
              </w:rPr>
              <w:t xml:space="preserve"> </w:t>
            </w:r>
          </w:p>
          <w:p w14:paraId="27A3326F" w14:textId="35EB45C5" w:rsidR="00E23E6E" w:rsidRPr="005A4347" w:rsidRDefault="00E23E6E" w:rsidP="194AE650">
            <w:pPr>
              <w:rPr>
                <w:rFonts w:eastAsia="Arial"/>
                <w:i/>
                <w:iCs/>
                <w:color w:val="262626" w:themeColor="accent6" w:themeTint="D9"/>
                <w:lang w:val="en-GB"/>
              </w:rPr>
            </w:pPr>
            <w:r w:rsidRPr="005A4347">
              <w:rPr>
                <w:rFonts w:eastAsia="Arial"/>
                <w:i/>
                <w:iCs/>
                <w:color w:val="262626" w:themeColor="accent6" w:themeTint="D9"/>
                <w:lang w:val="en-GB"/>
              </w:rPr>
              <w:t xml:space="preserve">Link with selection criterion </w:t>
            </w:r>
            <w:r w:rsidR="00D2678A" w:rsidRPr="005A4347">
              <w:rPr>
                <w:rFonts w:eastAsia="Arial"/>
                <w:i/>
                <w:iCs/>
                <w:color w:val="262626" w:themeColor="accent6" w:themeTint="D9"/>
                <w:lang w:val="en-GB"/>
              </w:rPr>
              <w:t xml:space="preserve">2 (e.g. </w:t>
            </w:r>
            <w:r w:rsidR="005A4347" w:rsidRPr="005A4347">
              <w:rPr>
                <w:rFonts w:eastAsia="Arial"/>
                <w:i/>
                <w:iCs/>
                <w:color w:val="262626" w:themeColor="accent6" w:themeTint="D9"/>
                <w:lang w:val="en-GB"/>
              </w:rPr>
              <w:t>level of innovation, creativity, originality and methodological approaches, interdisciplinarity, etc.)</w:t>
            </w:r>
          </w:p>
        </w:tc>
      </w:tr>
      <w:tr w:rsidR="00742146" w:rsidRPr="00005901" w14:paraId="482CB321" w14:textId="77777777" w:rsidTr="4DC5EDE0">
        <w:trPr>
          <w:trHeight w:val="651"/>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64CD6D88" w14:textId="0C6958D8" w:rsidR="00742146" w:rsidRPr="001F6BBE" w:rsidRDefault="00742146" w:rsidP="00742146">
            <w:pPr>
              <w:rPr>
                <w:b/>
                <w:bCs/>
                <w:i/>
                <w:iCs/>
                <w:color w:val="262626" w:themeColor="accent6" w:themeTint="D9"/>
                <w:highlight w:val="yellow"/>
                <w:lang w:val="en-GB"/>
              </w:rPr>
            </w:pPr>
            <w:r w:rsidRPr="000D4A8E">
              <w:rPr>
                <w:b/>
                <w:bCs/>
                <w:i/>
                <w:iCs/>
                <w:color w:val="262626" w:themeColor="accent6" w:themeTint="D9"/>
                <w:lang w:val="en-GB"/>
              </w:rPr>
              <w:t>Max</w:t>
            </w:r>
            <w:r>
              <w:rPr>
                <w:b/>
                <w:bCs/>
                <w:i/>
                <w:iCs/>
                <w:color w:val="262626" w:themeColor="accent6" w:themeTint="D9"/>
                <w:lang w:val="en-GB"/>
              </w:rPr>
              <w:t>.</w:t>
            </w:r>
            <w:r w:rsidRPr="000D4A8E">
              <w:rPr>
                <w:b/>
                <w:bCs/>
                <w:i/>
                <w:iCs/>
                <w:color w:val="262626" w:themeColor="accent6" w:themeTint="D9"/>
                <w:lang w:val="en-GB"/>
              </w:rPr>
              <w:t xml:space="preserve"> </w:t>
            </w:r>
            <w:r>
              <w:rPr>
                <w:b/>
                <w:bCs/>
                <w:i/>
                <w:iCs/>
                <w:color w:val="262626" w:themeColor="accent6" w:themeTint="D9"/>
                <w:lang w:val="en-GB"/>
              </w:rPr>
              <w:t xml:space="preserve"> </w:t>
            </w:r>
            <w:r w:rsidR="00851C5F">
              <w:rPr>
                <w:b/>
                <w:bCs/>
                <w:i/>
                <w:iCs/>
                <w:color w:val="262626" w:themeColor="accent6" w:themeTint="D9"/>
                <w:lang w:val="en-GB"/>
              </w:rPr>
              <w:t>2</w:t>
            </w:r>
            <w:r w:rsidR="00DE448E">
              <w:rPr>
                <w:b/>
                <w:bCs/>
                <w:i/>
                <w:iCs/>
                <w:color w:val="262626" w:themeColor="accent6" w:themeTint="D9"/>
                <w:lang w:val="en-GB"/>
              </w:rPr>
              <w:t xml:space="preserve"> </w:t>
            </w:r>
            <w:r w:rsidRPr="000D4A8E">
              <w:rPr>
                <w:b/>
                <w:bCs/>
                <w:i/>
                <w:iCs/>
                <w:color w:val="262626" w:themeColor="accent6" w:themeTint="D9"/>
                <w:lang w:val="en-GB"/>
              </w:rPr>
              <w:t>page</w:t>
            </w:r>
            <w:r w:rsidR="00DE448E">
              <w:rPr>
                <w:b/>
                <w:bCs/>
                <w:i/>
                <w:iCs/>
                <w:color w:val="262626" w:themeColor="accent6" w:themeTint="D9"/>
                <w:lang w:val="en-GB"/>
              </w:rPr>
              <w:t>s</w:t>
            </w:r>
          </w:p>
        </w:tc>
      </w:tr>
    </w:tbl>
    <w:p w14:paraId="1DC9E874" w14:textId="77777777" w:rsidR="000000D4" w:rsidRPr="00A362B7" w:rsidRDefault="000000D4" w:rsidP="000000D4">
      <w:pPr>
        <w:rPr>
          <w:i/>
          <w:iCs/>
          <w:color w:val="CF7B1F" w:themeColor="accent2"/>
          <w:lang w:val="en-GB"/>
        </w:rPr>
      </w:pPr>
    </w:p>
    <w:tbl>
      <w:tblPr>
        <w:tblStyle w:val="Tabelraster"/>
        <w:tblpPr w:leftFromText="180" w:rightFromText="180" w:vertAnchor="text" w:horzAnchor="margin" w:tblpY="112"/>
        <w:tblW w:w="0" w:type="auto"/>
        <w:tblCellMar>
          <w:top w:w="57" w:type="dxa"/>
        </w:tblCellMar>
        <w:tblLook w:val="04A0" w:firstRow="1" w:lastRow="0" w:firstColumn="1" w:lastColumn="0" w:noHBand="0" w:noVBand="1"/>
      </w:tblPr>
      <w:tblGrid>
        <w:gridCol w:w="9062"/>
      </w:tblGrid>
      <w:tr w:rsidR="001433E9" w:rsidRPr="0057096C" w14:paraId="477B0749" w14:textId="77777777" w:rsidTr="005A760C">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7E4C12D2" w14:textId="5BB25792" w:rsidR="001433E9" w:rsidRDefault="001433E9" w:rsidP="001433E9">
            <w:pPr>
              <w:spacing w:after="0"/>
              <w:rPr>
                <w:lang w:val="en-GB"/>
              </w:rPr>
            </w:pPr>
            <w:r>
              <w:rPr>
                <w:lang w:val="en-GB"/>
              </w:rPr>
              <w:t xml:space="preserve">Describe the </w:t>
            </w:r>
            <w:r>
              <w:rPr>
                <w:b/>
                <w:lang w:val="en-GB"/>
              </w:rPr>
              <w:t>challenges</w:t>
            </w:r>
            <w:r>
              <w:rPr>
                <w:lang w:val="en-GB"/>
              </w:rPr>
              <w:t xml:space="preserve"> for the </w:t>
            </w:r>
            <w:r>
              <w:rPr>
                <w:b/>
                <w:lang w:val="en-GB"/>
              </w:rPr>
              <w:t>sustainability</w:t>
            </w:r>
            <w:r>
              <w:rPr>
                <w:lang w:val="en-GB"/>
              </w:rPr>
              <w:t xml:space="preserve"> of the project results after VLIR-UOS funding in terms of capacity retention, continuation of improved research/education/extension activities, dissemination of results, gender balance, etc. and the </w:t>
            </w:r>
            <w:r>
              <w:rPr>
                <w:b/>
                <w:bCs/>
                <w:lang w:val="en-GB"/>
              </w:rPr>
              <w:t>possible strategies</w:t>
            </w:r>
            <w:r>
              <w:rPr>
                <w:lang w:val="en-GB"/>
              </w:rPr>
              <w:t xml:space="preserve"> to tackle those challenges.</w:t>
            </w:r>
          </w:p>
        </w:tc>
      </w:tr>
      <w:tr w:rsidR="001433E9" w:rsidRPr="00005901" w14:paraId="29DFE0AE" w14:textId="77777777" w:rsidTr="005A760C">
        <w:trPr>
          <w:trHeight w:val="686"/>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hideMark/>
          </w:tcPr>
          <w:p w14:paraId="55D3653E" w14:textId="77777777" w:rsidR="001433E9" w:rsidRDefault="001433E9" w:rsidP="005A760C">
            <w:pPr>
              <w:spacing w:after="0"/>
              <w:rPr>
                <w:b/>
                <w:bCs/>
                <w:i/>
                <w:iCs/>
                <w:lang w:val="en-GB"/>
              </w:rPr>
            </w:pPr>
            <w:r>
              <w:rPr>
                <w:b/>
                <w:bCs/>
                <w:i/>
                <w:iCs/>
                <w:lang w:val="en-GB"/>
              </w:rPr>
              <w:t xml:space="preserve">Max. 0,5 page </w:t>
            </w:r>
          </w:p>
        </w:tc>
      </w:tr>
    </w:tbl>
    <w:p w14:paraId="173F2185" w14:textId="69ADDFC0" w:rsidR="00461421" w:rsidRDefault="00461421" w:rsidP="00392E33">
      <w:pPr>
        <w:spacing w:after="0"/>
        <w:rPr>
          <w:lang w:val="en-GB"/>
        </w:rPr>
      </w:pPr>
    </w:p>
    <w:p w14:paraId="499369A8" w14:textId="77777777" w:rsidR="00B72035" w:rsidRDefault="00B72035" w:rsidP="00852676">
      <w:pPr>
        <w:pStyle w:val="Kop1"/>
        <w:rPr>
          <w:lang w:val="en-GB"/>
        </w:rPr>
      </w:pPr>
      <w:r>
        <w:rPr>
          <w:lang w:val="en-GB"/>
        </w:rPr>
        <w:br w:type="page"/>
      </w:r>
    </w:p>
    <w:p w14:paraId="1864C2EF" w14:textId="1C9CE1E9" w:rsidR="00372902" w:rsidRPr="00A362B7" w:rsidRDefault="00372902" w:rsidP="00852676">
      <w:pPr>
        <w:pStyle w:val="Kop1"/>
        <w:rPr>
          <w:lang w:val="en-GB"/>
        </w:rPr>
      </w:pPr>
      <w:bookmarkStart w:id="29" w:name="_Toc89040771"/>
      <w:r w:rsidRPr="4DC5EDE0">
        <w:rPr>
          <w:lang w:val="en-GB"/>
        </w:rPr>
        <w:lastRenderedPageBreak/>
        <w:t>Module 3: Organisation</w:t>
      </w:r>
      <w:bookmarkEnd w:id="29"/>
    </w:p>
    <w:p w14:paraId="117A8962" w14:textId="13AFF11F" w:rsidR="005F0C30" w:rsidRDefault="005F0C30" w:rsidP="48567029">
      <w:pPr>
        <w:rPr>
          <w:i/>
          <w:iCs/>
          <w:color w:val="CF7B1F" w:themeColor="accent2"/>
          <w:lang w:val="en-GB"/>
        </w:rPr>
      </w:pPr>
    </w:p>
    <w:tbl>
      <w:tblPr>
        <w:tblStyle w:val="Tabelraster"/>
        <w:tblW w:w="0" w:type="auto"/>
        <w:tblCellMar>
          <w:top w:w="57" w:type="dxa"/>
        </w:tblCellMar>
        <w:tblLook w:val="04A0" w:firstRow="1" w:lastRow="0" w:firstColumn="1" w:lastColumn="0" w:noHBand="0" w:noVBand="1"/>
      </w:tblPr>
      <w:tblGrid>
        <w:gridCol w:w="4673"/>
        <w:gridCol w:w="4389"/>
      </w:tblGrid>
      <w:tr w:rsidR="005F0C30" w:rsidRPr="0057096C" w14:paraId="2F8BF31F" w14:textId="77777777" w:rsidTr="005A760C">
        <w:tc>
          <w:tcPr>
            <w:tcW w:w="9062" w:type="dxa"/>
            <w:gridSpan w:val="2"/>
            <w:tcBorders>
              <w:top w:val="single" w:sz="4" w:space="0" w:color="9FA585"/>
              <w:left w:val="single" w:sz="4" w:space="0" w:color="9FA585"/>
              <w:bottom w:val="single" w:sz="4" w:space="0" w:color="9FA585"/>
              <w:right w:val="single" w:sz="4" w:space="0" w:color="9FA585"/>
            </w:tcBorders>
            <w:shd w:val="clear" w:color="auto" w:fill="9FA585"/>
          </w:tcPr>
          <w:p w14:paraId="2337D24F" w14:textId="4A977BC1" w:rsidR="005F0C30" w:rsidRPr="00314D92" w:rsidRDefault="005F0C30" w:rsidP="005A760C">
            <w:pPr>
              <w:spacing w:after="0"/>
              <w:rPr>
                <w:b/>
                <w:lang w:val="en-GB"/>
              </w:rPr>
            </w:pPr>
            <w:r w:rsidRPr="00314D92">
              <w:rPr>
                <w:b/>
                <w:lang w:val="en-GB"/>
              </w:rPr>
              <w:t>Presentation of the project partners</w:t>
            </w:r>
            <w:r w:rsidR="008876B6">
              <w:rPr>
                <w:b/>
                <w:lang w:val="en-GB"/>
              </w:rPr>
              <w:t xml:space="preserve"> (</w:t>
            </w:r>
            <w:r w:rsidR="008876B6" w:rsidRPr="008876B6">
              <w:rPr>
                <w:b/>
                <w:i/>
                <w:iCs/>
                <w:lang w:val="en-GB"/>
              </w:rPr>
              <w:t>concept note stage identification, can be complemented in case of selection for stage 2</w:t>
            </w:r>
            <w:r w:rsidR="008876B6">
              <w:rPr>
                <w:b/>
                <w:lang w:val="en-GB"/>
              </w:rPr>
              <w:t>)</w:t>
            </w:r>
          </w:p>
        </w:tc>
      </w:tr>
      <w:tr w:rsidR="005F0C30" w:rsidRPr="0057096C" w14:paraId="50DFEC39"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9FA585" w:themeFill="background2"/>
          </w:tcPr>
          <w:p w14:paraId="26FABE9C" w14:textId="36DFE623" w:rsidR="005F0C30" w:rsidRPr="00467698" w:rsidRDefault="005F0C30" w:rsidP="005A760C">
            <w:pPr>
              <w:spacing w:after="0"/>
              <w:jc w:val="left"/>
              <w:rPr>
                <w:lang w:val="en-GB"/>
              </w:rPr>
            </w:pPr>
            <w:r>
              <w:rPr>
                <w:lang w:val="en-GB"/>
              </w:rPr>
              <w:t>Partner</w:t>
            </w:r>
            <w:r w:rsidRPr="005A1D55">
              <w:rPr>
                <w:lang w:val="en-GB"/>
              </w:rPr>
              <w:t xml:space="preserve"> </w:t>
            </w:r>
            <w:r w:rsidR="008876B6">
              <w:rPr>
                <w:lang w:val="en-GB"/>
              </w:rPr>
              <w:t xml:space="preserve">team (promoters, </w:t>
            </w:r>
            <w:r w:rsidRPr="005A1D55">
              <w:rPr>
                <w:lang w:val="en-GB"/>
              </w:rPr>
              <w:t>team</w:t>
            </w:r>
            <w:r>
              <w:rPr>
                <w:lang w:val="en-GB"/>
              </w:rPr>
              <w:t xml:space="preserve"> members</w:t>
            </w:r>
            <w:r>
              <w:rPr>
                <w:i/>
                <w:sz w:val="18"/>
                <w:lang w:val="en-GB"/>
              </w:rPr>
              <w:t>)</w:t>
            </w:r>
          </w:p>
        </w:tc>
        <w:tc>
          <w:tcPr>
            <w:tcW w:w="4389" w:type="dxa"/>
            <w:tcBorders>
              <w:top w:val="single" w:sz="4" w:space="0" w:color="9FA585"/>
              <w:left w:val="single" w:sz="4" w:space="0" w:color="9FA585"/>
              <w:bottom w:val="single" w:sz="4" w:space="0" w:color="9FA585"/>
              <w:right w:val="single" w:sz="4" w:space="0" w:color="9FA585"/>
            </w:tcBorders>
            <w:shd w:val="clear" w:color="auto" w:fill="9FA585" w:themeFill="background2"/>
          </w:tcPr>
          <w:p w14:paraId="7C6F320C" w14:textId="77777777" w:rsidR="005F0C30" w:rsidRPr="000A42F1" w:rsidRDefault="005F0C30" w:rsidP="005A760C">
            <w:pPr>
              <w:spacing w:after="0"/>
              <w:rPr>
                <w:sz w:val="18"/>
                <w:lang w:val="en-GB"/>
              </w:rPr>
            </w:pPr>
            <w:r>
              <w:rPr>
                <w:lang w:val="en-GB"/>
              </w:rPr>
              <w:t>Experience and contribution (know-how, expertise, etc.) to the project</w:t>
            </w:r>
          </w:p>
        </w:tc>
      </w:tr>
      <w:tr w:rsidR="005F0C30" w:rsidRPr="0057096C" w14:paraId="0300BA53"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397615E8" w14:textId="06E51EE1" w:rsidR="005F0C30" w:rsidRPr="0018771C" w:rsidRDefault="004A393C" w:rsidP="005A760C">
            <w:pPr>
              <w:spacing w:after="0"/>
              <w:jc w:val="left"/>
              <w:rPr>
                <w:color w:val="FF0000"/>
                <w:lang w:val="en-GB"/>
              </w:rPr>
            </w:pPr>
            <w:r w:rsidRPr="00B07547">
              <w:rPr>
                <w:rFonts w:ascii="Segoe UI Emoji" w:eastAsia="Segoe UI Emoji" w:hAnsi="Segoe UI Emoji" w:cs="Segoe UI Emoji"/>
                <w:i/>
                <w:iCs/>
                <w:color w:val="CF7B1F" w:themeColor="accent2"/>
                <w:lang w:val="en-GB"/>
              </w:rPr>
              <w:t xml:space="preserve">📝 </w:t>
            </w:r>
            <w:r w:rsidRPr="00C0066A">
              <w:rPr>
                <w:i/>
                <w:iCs/>
                <w:color w:val="CF7B1F" w:themeColor="accent2"/>
                <w:lang w:val="en-GB"/>
              </w:rPr>
              <w:t xml:space="preserve">use the format in excel to fill in the </w:t>
            </w:r>
            <w:r w:rsidR="00CD4670">
              <w:rPr>
                <w:i/>
                <w:iCs/>
                <w:color w:val="CF7B1F" w:themeColor="accent2"/>
                <w:lang w:val="en-GB"/>
              </w:rPr>
              <w:t xml:space="preserve">presentation of project </w:t>
            </w:r>
            <w:r w:rsidR="006D07EC">
              <w:rPr>
                <w:i/>
                <w:iCs/>
                <w:color w:val="CF7B1F" w:themeColor="accent2"/>
                <w:lang w:val="en-GB"/>
              </w:rPr>
              <w:t>partners</w:t>
            </w: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02333EE6" w14:textId="77777777" w:rsidR="005F0C30" w:rsidRPr="000A42F1" w:rsidRDefault="005F0C30" w:rsidP="005A760C">
            <w:pPr>
              <w:spacing w:after="0"/>
              <w:rPr>
                <w:color w:val="FF0000"/>
                <w:sz w:val="18"/>
                <w:lang w:val="en-GB"/>
              </w:rPr>
            </w:pPr>
          </w:p>
        </w:tc>
      </w:tr>
      <w:tr w:rsidR="005F0C30" w:rsidRPr="0057096C" w14:paraId="55801430"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4DF8C18B" w14:textId="77777777" w:rsidR="005F0C30" w:rsidRPr="0018771C" w:rsidRDefault="005F0C30" w:rsidP="005A760C">
            <w:pPr>
              <w:spacing w:after="0"/>
              <w:jc w:val="left"/>
              <w:rPr>
                <w:color w:val="FF0000"/>
                <w:lang w:val="en-GB"/>
              </w:rPr>
            </w:pP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5B25D598" w14:textId="77777777" w:rsidR="005F0C30" w:rsidRPr="000A42F1" w:rsidRDefault="005F0C30" w:rsidP="005A760C">
            <w:pPr>
              <w:spacing w:after="0"/>
              <w:rPr>
                <w:color w:val="FF0000"/>
                <w:sz w:val="18"/>
                <w:lang w:val="en-GB"/>
              </w:rPr>
            </w:pPr>
          </w:p>
        </w:tc>
      </w:tr>
      <w:tr w:rsidR="005F0C30" w:rsidRPr="0057096C" w14:paraId="07C9CEF7"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2D936BD3" w14:textId="77777777" w:rsidR="005F0C30" w:rsidRPr="0018771C" w:rsidRDefault="005F0C30" w:rsidP="005A760C">
            <w:pPr>
              <w:spacing w:after="0"/>
              <w:jc w:val="left"/>
              <w:rPr>
                <w:color w:val="FF0000"/>
                <w:lang w:val="en-GB"/>
              </w:rPr>
            </w:pP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0B9C5732" w14:textId="77777777" w:rsidR="005F0C30" w:rsidRPr="000A42F1" w:rsidRDefault="005F0C30" w:rsidP="005A760C">
            <w:pPr>
              <w:spacing w:after="0"/>
              <w:rPr>
                <w:color w:val="FF0000"/>
                <w:sz w:val="18"/>
                <w:lang w:val="en-GB"/>
              </w:rPr>
            </w:pPr>
          </w:p>
        </w:tc>
      </w:tr>
      <w:tr w:rsidR="005F0C30" w:rsidRPr="0057096C" w14:paraId="66681116"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64159D3D" w14:textId="77777777" w:rsidR="005F0C30" w:rsidRPr="0018771C" w:rsidRDefault="005F0C30" w:rsidP="005A760C">
            <w:pPr>
              <w:spacing w:after="0"/>
              <w:jc w:val="left"/>
              <w:rPr>
                <w:color w:val="FF0000"/>
                <w:lang w:val="en-GB"/>
              </w:rPr>
            </w:pP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2C3E2040" w14:textId="77777777" w:rsidR="005F0C30" w:rsidRPr="000A42F1" w:rsidRDefault="005F0C30" w:rsidP="005A760C">
            <w:pPr>
              <w:spacing w:after="0"/>
              <w:rPr>
                <w:color w:val="FF0000"/>
                <w:sz w:val="18"/>
                <w:lang w:val="en-GB"/>
              </w:rPr>
            </w:pPr>
          </w:p>
        </w:tc>
      </w:tr>
      <w:tr w:rsidR="005F0C30" w:rsidRPr="0057096C" w14:paraId="4D84890D"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9FA585" w:themeFill="background2"/>
          </w:tcPr>
          <w:p w14:paraId="41647107" w14:textId="1417BB2F" w:rsidR="005F0C30" w:rsidRPr="00467698" w:rsidRDefault="005F0C30" w:rsidP="005A760C">
            <w:pPr>
              <w:spacing w:after="0"/>
              <w:jc w:val="left"/>
              <w:rPr>
                <w:lang w:val="en-GB"/>
              </w:rPr>
            </w:pPr>
            <w:r>
              <w:rPr>
                <w:lang w:val="en-GB"/>
              </w:rPr>
              <w:t>Flemish  project</w:t>
            </w:r>
            <w:r w:rsidRPr="005A1D55">
              <w:rPr>
                <w:lang w:val="en-GB"/>
              </w:rPr>
              <w:t xml:space="preserve"> team</w:t>
            </w:r>
            <w:r>
              <w:rPr>
                <w:lang w:val="en-GB"/>
              </w:rPr>
              <w:t xml:space="preserve"> </w:t>
            </w:r>
            <w:r w:rsidR="004D196B">
              <w:rPr>
                <w:lang w:val="en-GB"/>
              </w:rPr>
              <w:t xml:space="preserve">(promoters, </w:t>
            </w:r>
            <w:r w:rsidR="004D196B" w:rsidRPr="005A1D55">
              <w:rPr>
                <w:lang w:val="en-GB"/>
              </w:rPr>
              <w:t>team</w:t>
            </w:r>
            <w:r w:rsidR="004D196B">
              <w:rPr>
                <w:lang w:val="en-GB"/>
              </w:rPr>
              <w:t xml:space="preserve"> members</w:t>
            </w:r>
            <w:r w:rsidR="004D196B">
              <w:rPr>
                <w:i/>
                <w:sz w:val="18"/>
                <w:lang w:val="en-GB"/>
              </w:rPr>
              <w:t>)</w:t>
            </w:r>
          </w:p>
        </w:tc>
        <w:tc>
          <w:tcPr>
            <w:tcW w:w="4389" w:type="dxa"/>
            <w:tcBorders>
              <w:top w:val="single" w:sz="4" w:space="0" w:color="9FA585"/>
              <w:left w:val="single" w:sz="4" w:space="0" w:color="9FA585"/>
              <w:bottom w:val="single" w:sz="4" w:space="0" w:color="9FA585"/>
              <w:right w:val="single" w:sz="4" w:space="0" w:color="9FA585"/>
            </w:tcBorders>
            <w:shd w:val="clear" w:color="auto" w:fill="9FA585" w:themeFill="background2"/>
          </w:tcPr>
          <w:p w14:paraId="4550F2EF" w14:textId="77777777" w:rsidR="005F0C30" w:rsidRPr="000A42F1" w:rsidRDefault="005F0C30" w:rsidP="005A760C">
            <w:pPr>
              <w:spacing w:after="0"/>
              <w:rPr>
                <w:sz w:val="18"/>
                <w:lang w:val="en-GB"/>
              </w:rPr>
            </w:pPr>
            <w:r>
              <w:rPr>
                <w:lang w:val="en-GB"/>
              </w:rPr>
              <w:t>Experience and contribution (know-how, expertise, etc.) to the project</w:t>
            </w:r>
          </w:p>
        </w:tc>
      </w:tr>
      <w:tr w:rsidR="005F0C30" w:rsidRPr="0057096C" w14:paraId="6ED263A4"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708A8379" w14:textId="77777777" w:rsidR="005F0C30" w:rsidRPr="0018771C" w:rsidRDefault="005F0C30" w:rsidP="005A760C">
            <w:pPr>
              <w:spacing w:after="0"/>
              <w:jc w:val="left"/>
              <w:rPr>
                <w:color w:val="FF0000"/>
                <w:lang w:val="en-GB"/>
              </w:rPr>
            </w:pP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0CE2AB4D" w14:textId="77777777" w:rsidR="005F0C30" w:rsidRPr="000A42F1" w:rsidRDefault="005F0C30" w:rsidP="005A760C">
            <w:pPr>
              <w:spacing w:after="0"/>
              <w:rPr>
                <w:color w:val="FF0000"/>
                <w:sz w:val="18"/>
                <w:lang w:val="en-GB"/>
              </w:rPr>
            </w:pPr>
          </w:p>
        </w:tc>
      </w:tr>
      <w:tr w:rsidR="005F0C30" w:rsidRPr="0057096C" w14:paraId="2BEFB50E"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18456D09" w14:textId="77777777" w:rsidR="005F0C30" w:rsidRPr="0018771C" w:rsidRDefault="005F0C30" w:rsidP="005A760C">
            <w:pPr>
              <w:spacing w:after="0"/>
              <w:jc w:val="left"/>
              <w:rPr>
                <w:color w:val="FF0000"/>
                <w:lang w:val="en-GB"/>
              </w:rPr>
            </w:pP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3A74BFD2" w14:textId="77777777" w:rsidR="005F0C30" w:rsidRPr="000A42F1" w:rsidRDefault="005F0C30" w:rsidP="005A760C">
            <w:pPr>
              <w:spacing w:after="0"/>
              <w:rPr>
                <w:color w:val="FF0000"/>
                <w:sz w:val="18"/>
                <w:lang w:val="en-GB"/>
              </w:rPr>
            </w:pPr>
          </w:p>
        </w:tc>
      </w:tr>
      <w:tr w:rsidR="005F0C30" w:rsidRPr="0057096C" w14:paraId="4A443D0B"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2601A4CB" w14:textId="77777777" w:rsidR="005F0C30" w:rsidRPr="0018771C" w:rsidRDefault="005F0C30" w:rsidP="005A760C">
            <w:pPr>
              <w:spacing w:after="0"/>
              <w:jc w:val="left"/>
              <w:rPr>
                <w:color w:val="FF0000"/>
                <w:lang w:val="en-GB"/>
              </w:rPr>
            </w:pP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281BB6E5" w14:textId="77777777" w:rsidR="005F0C30" w:rsidRPr="000A42F1" w:rsidRDefault="005F0C30" w:rsidP="005A760C">
            <w:pPr>
              <w:spacing w:after="0"/>
              <w:rPr>
                <w:color w:val="FF0000"/>
                <w:sz w:val="18"/>
                <w:lang w:val="en-GB"/>
              </w:rPr>
            </w:pPr>
          </w:p>
        </w:tc>
      </w:tr>
      <w:tr w:rsidR="005F0C30" w:rsidRPr="0057096C" w14:paraId="2476C851" w14:textId="77777777" w:rsidTr="005A760C">
        <w:trPr>
          <w:trHeight w:val="100"/>
        </w:trPr>
        <w:tc>
          <w:tcPr>
            <w:tcW w:w="4673" w:type="dxa"/>
            <w:tcBorders>
              <w:top w:val="single" w:sz="4" w:space="0" w:color="9FA585"/>
              <w:left w:val="single" w:sz="4" w:space="0" w:color="9FA585"/>
              <w:bottom w:val="single" w:sz="4" w:space="0" w:color="9FA585"/>
              <w:right w:val="single" w:sz="4" w:space="0" w:color="9FA585"/>
            </w:tcBorders>
            <w:shd w:val="clear" w:color="auto" w:fill="auto"/>
            <w:vAlign w:val="center"/>
          </w:tcPr>
          <w:p w14:paraId="36E69E45" w14:textId="77777777" w:rsidR="005F0C30" w:rsidRPr="0018771C" w:rsidRDefault="005F0C30" w:rsidP="005A760C">
            <w:pPr>
              <w:spacing w:after="0"/>
              <w:jc w:val="left"/>
              <w:rPr>
                <w:color w:val="FF0000"/>
                <w:lang w:val="en-GB"/>
              </w:rPr>
            </w:pPr>
          </w:p>
        </w:tc>
        <w:tc>
          <w:tcPr>
            <w:tcW w:w="4389" w:type="dxa"/>
            <w:tcBorders>
              <w:top w:val="single" w:sz="4" w:space="0" w:color="9FA585"/>
              <w:left w:val="single" w:sz="4" w:space="0" w:color="9FA585"/>
              <w:bottom w:val="single" w:sz="4" w:space="0" w:color="9FA585"/>
              <w:right w:val="single" w:sz="4" w:space="0" w:color="9FA585"/>
            </w:tcBorders>
            <w:shd w:val="clear" w:color="auto" w:fill="auto"/>
            <w:vAlign w:val="center"/>
          </w:tcPr>
          <w:p w14:paraId="48529DA6" w14:textId="77777777" w:rsidR="005F0C30" w:rsidRPr="000A42F1" w:rsidRDefault="005F0C30" w:rsidP="005A760C">
            <w:pPr>
              <w:spacing w:after="0"/>
              <w:rPr>
                <w:color w:val="FF0000"/>
                <w:sz w:val="18"/>
                <w:lang w:val="en-GB"/>
              </w:rPr>
            </w:pPr>
          </w:p>
        </w:tc>
      </w:tr>
    </w:tbl>
    <w:p w14:paraId="4F296D23" w14:textId="3B38C37F" w:rsidR="00372902" w:rsidRPr="00A362B7" w:rsidRDefault="00372902" w:rsidP="00852676">
      <w:pPr>
        <w:pStyle w:val="Kop2"/>
        <w:rPr>
          <w:rFonts w:asciiTheme="minorHAnsi" w:eastAsiaTheme="minorEastAsia" w:hAnsiTheme="minorHAnsi" w:cstheme="minorBidi"/>
          <w:color w:val="262626" w:themeColor="accent6" w:themeTint="D9"/>
          <w:lang w:val="en-GB"/>
        </w:rPr>
      </w:pPr>
    </w:p>
    <w:tbl>
      <w:tblPr>
        <w:tblStyle w:val="Tabelraster"/>
        <w:tblW w:w="9060" w:type="dxa"/>
        <w:tblLayout w:type="fixed"/>
        <w:tblLook w:val="04A0" w:firstRow="1" w:lastRow="0" w:firstColumn="1" w:lastColumn="0" w:noHBand="0" w:noVBand="1"/>
      </w:tblPr>
      <w:tblGrid>
        <w:gridCol w:w="9060"/>
      </w:tblGrid>
      <w:tr w:rsidR="62E7128B" w:rsidRPr="0057096C" w14:paraId="22882EAB" w14:textId="77777777" w:rsidTr="00875DFF">
        <w:tc>
          <w:tcPr>
            <w:tcW w:w="9060" w:type="dxa"/>
            <w:tcBorders>
              <w:top w:val="single" w:sz="6" w:space="0" w:color="9FA585" w:themeColor="background2"/>
              <w:left w:val="single" w:sz="6" w:space="0" w:color="9FA585" w:themeColor="background2"/>
              <w:bottom w:val="single" w:sz="6" w:space="0" w:color="9FA585" w:themeColor="background2"/>
              <w:right w:val="single" w:sz="6" w:space="0" w:color="9FA585" w:themeColor="background2"/>
            </w:tcBorders>
            <w:shd w:val="clear" w:color="auto" w:fill="9FA585" w:themeFill="background2"/>
          </w:tcPr>
          <w:p w14:paraId="6797401C" w14:textId="77777777" w:rsidR="007E483F" w:rsidRPr="007E483F" w:rsidRDefault="007E483F" w:rsidP="194AE650">
            <w:pPr>
              <w:rPr>
                <w:b/>
                <w:bCs/>
                <w:lang w:val="en-GB"/>
              </w:rPr>
            </w:pPr>
            <w:r w:rsidRPr="007E483F">
              <w:rPr>
                <w:b/>
                <w:bCs/>
                <w:lang w:val="en-GB"/>
              </w:rPr>
              <w:t>How is the project structured / organised?</w:t>
            </w:r>
          </w:p>
          <w:p w14:paraId="1BD6E4B3" w14:textId="77777777" w:rsidR="00DA2D68" w:rsidRDefault="00B80EF0" w:rsidP="00DA2D68">
            <w:pPr>
              <w:pStyle w:val="Geenafstand"/>
              <w:rPr>
                <w:i/>
                <w:iCs/>
                <w:lang w:val="en-GB"/>
              </w:rPr>
            </w:pPr>
            <w:r w:rsidRPr="00CF5EED">
              <w:rPr>
                <w:i/>
                <w:iCs/>
                <w:lang w:val="en-GB"/>
              </w:rPr>
              <w:t>Free format, short description</w:t>
            </w:r>
            <w:r w:rsidR="001A341D">
              <w:rPr>
                <w:i/>
                <w:iCs/>
                <w:lang w:val="en-GB"/>
              </w:rPr>
              <w:t xml:space="preserve"> of the project organisational structure</w:t>
            </w:r>
            <w:r w:rsidRPr="00CF5EED">
              <w:rPr>
                <w:i/>
                <w:iCs/>
                <w:lang w:val="en-GB"/>
              </w:rPr>
              <w:t xml:space="preserve"> and </w:t>
            </w:r>
            <w:r w:rsidR="0034792C">
              <w:rPr>
                <w:i/>
                <w:iCs/>
                <w:lang w:val="en-GB"/>
              </w:rPr>
              <w:t>distribution of responsibilities with attention for balanced partnership structures and interinstitutional cooperation</w:t>
            </w:r>
            <w:r w:rsidR="00DA2D68">
              <w:rPr>
                <w:i/>
                <w:iCs/>
                <w:lang w:val="en-GB"/>
              </w:rPr>
              <w:t xml:space="preserve">. </w:t>
            </w:r>
          </w:p>
          <w:p w14:paraId="6D2D72A3" w14:textId="7A23FF6F" w:rsidR="00B80EF0" w:rsidRPr="00B72035" w:rsidRDefault="00DA2D68" w:rsidP="00B72035">
            <w:pPr>
              <w:pStyle w:val="Geenafstand"/>
              <w:rPr>
                <w:lang w:val="en-GB"/>
              </w:rPr>
            </w:pPr>
            <w:r w:rsidRPr="001A341D">
              <w:rPr>
                <w:lang w:val="en-GB"/>
              </w:rPr>
              <w:t>How will the tasks be divided among the involved partners (local – Flemish) in a balanced way?</w:t>
            </w:r>
          </w:p>
        </w:tc>
      </w:tr>
      <w:tr w:rsidR="000D47B7" w:rsidRPr="00CF7BFC" w14:paraId="41684301" w14:textId="77777777" w:rsidTr="00875DFF">
        <w:tc>
          <w:tcPr>
            <w:tcW w:w="9060" w:type="dxa"/>
            <w:tcBorders>
              <w:top w:val="single" w:sz="6" w:space="0" w:color="9FA585" w:themeColor="background2"/>
              <w:left w:val="single" w:sz="6" w:space="0" w:color="9FA585" w:themeColor="background2"/>
              <w:bottom w:val="single" w:sz="6" w:space="0" w:color="9FA585" w:themeColor="background2"/>
              <w:right w:val="single" w:sz="6" w:space="0" w:color="9FA585" w:themeColor="background2"/>
            </w:tcBorders>
          </w:tcPr>
          <w:p w14:paraId="6C5F32E3" w14:textId="12C9CF5A" w:rsidR="000D47B7" w:rsidRPr="000D47B7" w:rsidRDefault="000D47B7" w:rsidP="000D47B7">
            <w:pPr>
              <w:rPr>
                <w:b/>
                <w:bCs/>
                <w:i/>
                <w:iCs/>
                <w:color w:val="262626" w:themeColor="accent6" w:themeTint="D9"/>
                <w:lang w:val="en-GB"/>
              </w:rPr>
            </w:pPr>
            <w:r w:rsidRPr="007063C1">
              <w:rPr>
                <w:b/>
                <w:bCs/>
                <w:i/>
                <w:iCs/>
                <w:lang w:val="en-GB"/>
              </w:rPr>
              <w:t xml:space="preserve">Max. </w:t>
            </w:r>
            <w:r w:rsidR="002958E9">
              <w:rPr>
                <w:b/>
                <w:bCs/>
                <w:i/>
                <w:iCs/>
                <w:lang w:val="en-GB"/>
              </w:rPr>
              <w:t>½ page</w:t>
            </w:r>
            <w:r w:rsidRPr="007063C1">
              <w:rPr>
                <w:b/>
                <w:bCs/>
                <w:i/>
                <w:iCs/>
                <w:lang w:val="en-GB"/>
              </w:rPr>
              <w:t xml:space="preserve"> </w:t>
            </w:r>
          </w:p>
        </w:tc>
      </w:tr>
    </w:tbl>
    <w:p w14:paraId="372D6D84" w14:textId="7AD99013" w:rsidR="00EA50BD" w:rsidRDefault="00EA50BD" w:rsidP="7E988E31">
      <w:pPr>
        <w:rPr>
          <w:b/>
          <w:bCs/>
          <w:color w:val="262626" w:themeColor="accent6" w:themeTint="D9"/>
          <w:lang w:val="en-US"/>
        </w:rPr>
      </w:pPr>
    </w:p>
    <w:p w14:paraId="61E12C0F" w14:textId="77777777" w:rsidR="005E38F8" w:rsidRPr="005E38F8" w:rsidRDefault="005E38F8" w:rsidP="001E3765">
      <w:pPr>
        <w:rPr>
          <w:rFonts w:eastAsiaTheme="majorEastAsia"/>
          <w:b/>
          <w:bCs/>
          <w:sz w:val="28"/>
          <w:szCs w:val="28"/>
          <w:lang w:val="en-US"/>
        </w:rPr>
      </w:pPr>
    </w:p>
    <w:p w14:paraId="32CCACEC" w14:textId="77777777" w:rsidR="00B72035" w:rsidRDefault="00B72035" w:rsidP="194AE650">
      <w:pPr>
        <w:pStyle w:val="Kop1"/>
        <w:rPr>
          <w:lang w:val="en-GB"/>
        </w:rPr>
      </w:pPr>
      <w:r>
        <w:rPr>
          <w:lang w:val="en-GB"/>
        </w:rPr>
        <w:br w:type="page"/>
      </w:r>
    </w:p>
    <w:p w14:paraId="4C511826" w14:textId="66179C1B" w:rsidR="197954AD" w:rsidRDefault="00372902" w:rsidP="194AE650">
      <w:pPr>
        <w:pStyle w:val="Kop1"/>
        <w:rPr>
          <w:lang w:val="en-GB"/>
        </w:rPr>
      </w:pPr>
      <w:bookmarkStart w:id="30" w:name="_Toc89040772"/>
      <w:r w:rsidRPr="00A362B7">
        <w:rPr>
          <w:lang w:val="en-GB"/>
        </w:rPr>
        <w:lastRenderedPageBreak/>
        <w:t xml:space="preserve">Module 4: Stakeholder </w:t>
      </w:r>
      <w:r w:rsidR="0070658F">
        <w:rPr>
          <w:lang w:val="en-GB"/>
        </w:rPr>
        <w:t>Analysis</w:t>
      </w:r>
      <w:r w:rsidR="005D7047">
        <w:rPr>
          <w:lang w:val="en-GB"/>
        </w:rPr>
        <w:t xml:space="preserve"> and coherence</w:t>
      </w:r>
      <w:bookmarkEnd w:id="30"/>
    </w:p>
    <w:p w14:paraId="603181FD" w14:textId="6654B042" w:rsidR="00D9135F" w:rsidRDefault="00D9135F" w:rsidP="00D9135F">
      <w:pPr>
        <w:rPr>
          <w:lang w:val="en-GB"/>
        </w:rPr>
      </w:pPr>
    </w:p>
    <w:tbl>
      <w:tblPr>
        <w:tblStyle w:val="Tabelraster"/>
        <w:tblW w:w="0" w:type="auto"/>
        <w:tblCellMar>
          <w:top w:w="57" w:type="dxa"/>
        </w:tblCellMar>
        <w:tblLook w:val="04A0" w:firstRow="1" w:lastRow="0" w:firstColumn="1" w:lastColumn="0" w:noHBand="0" w:noVBand="1"/>
      </w:tblPr>
      <w:tblGrid>
        <w:gridCol w:w="1928"/>
        <w:gridCol w:w="3170"/>
        <w:gridCol w:w="3964"/>
      </w:tblGrid>
      <w:tr w:rsidR="00D9135F" w:rsidRPr="0057096C" w14:paraId="1C5F3953" w14:textId="77777777" w:rsidTr="005A760C">
        <w:trPr>
          <w:trHeight w:val="739"/>
        </w:trPr>
        <w:tc>
          <w:tcPr>
            <w:tcW w:w="9062" w:type="dxa"/>
            <w:gridSpan w:val="3"/>
            <w:tcBorders>
              <w:top w:val="single" w:sz="4" w:space="0" w:color="9FA585"/>
              <w:left w:val="single" w:sz="4" w:space="0" w:color="9FA585"/>
              <w:bottom w:val="single" w:sz="4" w:space="0" w:color="9FA585"/>
              <w:right w:val="single" w:sz="4" w:space="0" w:color="9FA585"/>
            </w:tcBorders>
            <w:shd w:val="clear" w:color="auto" w:fill="9FA585" w:themeFill="background2"/>
          </w:tcPr>
          <w:p w14:paraId="032422FF" w14:textId="3272FCDC" w:rsidR="00D9135F" w:rsidRPr="00147288" w:rsidRDefault="00D9135F" w:rsidP="005A760C">
            <w:pPr>
              <w:rPr>
                <w:lang w:val="en-GB"/>
              </w:rPr>
            </w:pPr>
            <w:r w:rsidRPr="0065236A">
              <w:rPr>
                <w:lang w:val="en-GB"/>
              </w:rPr>
              <w:t xml:space="preserve">Stakeholder analysis: Describe and analyse the </w:t>
            </w:r>
            <w:r w:rsidRPr="00D70796">
              <w:rPr>
                <w:b/>
                <w:lang w:val="en-GB"/>
              </w:rPr>
              <w:t>key</w:t>
            </w:r>
            <w:r>
              <w:rPr>
                <w:lang w:val="en-GB"/>
              </w:rPr>
              <w:t xml:space="preserve"> </w:t>
            </w:r>
            <w:r w:rsidRPr="0065236A">
              <w:rPr>
                <w:lang w:val="en-GB"/>
              </w:rPr>
              <w:t>stakeholders</w:t>
            </w:r>
            <w:r>
              <w:rPr>
                <w:lang w:val="en-GB"/>
              </w:rPr>
              <w:t xml:space="preserve"> that will be involved in, or will benefit from the project. </w:t>
            </w:r>
            <w:r w:rsidRPr="00537D80">
              <w:rPr>
                <w:sz w:val="16"/>
                <w:lang w:val="en-GB"/>
              </w:rPr>
              <w:t xml:space="preserve">These include both internal (inside </w:t>
            </w:r>
            <w:r>
              <w:rPr>
                <w:sz w:val="16"/>
                <w:lang w:val="en-GB"/>
              </w:rPr>
              <w:t>HEI</w:t>
            </w:r>
            <w:r w:rsidRPr="00537D80">
              <w:rPr>
                <w:sz w:val="16"/>
                <w:lang w:val="en-GB"/>
              </w:rPr>
              <w:t xml:space="preserve">, but external to project team) and external (outside </w:t>
            </w:r>
            <w:r>
              <w:rPr>
                <w:sz w:val="16"/>
                <w:lang w:val="en-GB"/>
              </w:rPr>
              <w:t>HEI</w:t>
            </w:r>
            <w:r w:rsidRPr="00537D80">
              <w:rPr>
                <w:sz w:val="16"/>
                <w:lang w:val="en-GB"/>
              </w:rPr>
              <w:t>) stakeholders, and direct and indirect beneficiaries. Differentiate by sex when relevant. Please do not list the project team, the department involved or specific individuals</w:t>
            </w:r>
            <w:r w:rsidR="00161636">
              <w:rPr>
                <w:sz w:val="16"/>
                <w:lang w:val="en-GB"/>
              </w:rPr>
              <w:t xml:space="preserve">. </w:t>
            </w:r>
          </w:p>
        </w:tc>
      </w:tr>
      <w:tr w:rsidR="00D9135F" w:rsidRPr="0057096C" w14:paraId="6C9A6CAB" w14:textId="77777777" w:rsidTr="005A760C">
        <w:trPr>
          <w:trHeight w:val="255"/>
        </w:trPr>
        <w:tc>
          <w:tcPr>
            <w:tcW w:w="1928" w:type="dxa"/>
            <w:tcBorders>
              <w:top w:val="single" w:sz="4" w:space="0" w:color="9FA585"/>
              <w:left w:val="single" w:sz="4" w:space="0" w:color="9FA585"/>
              <w:bottom w:val="single" w:sz="4" w:space="0" w:color="9FA585"/>
              <w:right w:val="single" w:sz="4" w:space="0" w:color="9FA585"/>
            </w:tcBorders>
            <w:shd w:val="clear" w:color="auto" w:fill="C5C9B5" w:themeFill="background2" w:themeFillTint="99"/>
            <w:vAlign w:val="center"/>
          </w:tcPr>
          <w:p w14:paraId="0C26F0D6" w14:textId="77777777" w:rsidR="00D9135F" w:rsidRPr="0065236A" w:rsidRDefault="00D9135F" w:rsidP="005A760C">
            <w:pPr>
              <w:rPr>
                <w:lang w:val="en-GB"/>
              </w:rPr>
            </w:pPr>
            <w:r>
              <w:rPr>
                <w:b/>
                <w:bCs/>
                <w:sz w:val="18"/>
                <w:lang w:val="en-GB"/>
              </w:rPr>
              <w:t>Stakeholder</w:t>
            </w:r>
          </w:p>
        </w:tc>
        <w:tc>
          <w:tcPr>
            <w:tcW w:w="3170" w:type="dxa"/>
            <w:tcBorders>
              <w:top w:val="single" w:sz="4" w:space="0" w:color="9FA585"/>
              <w:left w:val="single" w:sz="4" w:space="0" w:color="9FA585"/>
              <w:bottom w:val="single" w:sz="4" w:space="0" w:color="9FA585"/>
              <w:right w:val="single" w:sz="4" w:space="0" w:color="9FA585"/>
            </w:tcBorders>
            <w:shd w:val="clear" w:color="auto" w:fill="C5C9B5" w:themeFill="background2" w:themeFillTint="99"/>
            <w:vAlign w:val="center"/>
          </w:tcPr>
          <w:p w14:paraId="4CF1F764" w14:textId="36C79CF9" w:rsidR="00D9135F" w:rsidRPr="0065236A" w:rsidRDefault="00D9135F" w:rsidP="005A760C">
            <w:pPr>
              <w:rPr>
                <w:lang w:val="en-GB"/>
              </w:rPr>
            </w:pPr>
            <w:r>
              <w:rPr>
                <w:b/>
                <w:bCs/>
                <w:sz w:val="18"/>
                <w:lang w:val="en-GB"/>
              </w:rPr>
              <w:t>Interest &amp; influence</w:t>
            </w:r>
            <w:r w:rsidR="003C279F">
              <w:rPr>
                <w:b/>
                <w:bCs/>
                <w:sz w:val="18"/>
                <w:lang w:val="en-GB"/>
              </w:rPr>
              <w:t xml:space="preserve"> (high/medium/low)</w:t>
            </w:r>
          </w:p>
        </w:tc>
        <w:tc>
          <w:tcPr>
            <w:tcW w:w="3964" w:type="dxa"/>
            <w:tcBorders>
              <w:top w:val="single" w:sz="4" w:space="0" w:color="9FA585"/>
              <w:left w:val="single" w:sz="4" w:space="0" w:color="9FA585"/>
              <w:bottom w:val="single" w:sz="4" w:space="0" w:color="9FA585"/>
              <w:right w:val="single" w:sz="4" w:space="0" w:color="9FA585"/>
            </w:tcBorders>
            <w:shd w:val="clear" w:color="auto" w:fill="C5C9B5" w:themeFill="background2" w:themeFillTint="99"/>
            <w:vAlign w:val="center"/>
          </w:tcPr>
          <w:p w14:paraId="79AC9343" w14:textId="1BA69A09" w:rsidR="00D9135F" w:rsidRPr="0065236A" w:rsidRDefault="00D9135F" w:rsidP="005A760C">
            <w:pPr>
              <w:rPr>
                <w:lang w:val="en-GB"/>
              </w:rPr>
            </w:pPr>
            <w:r>
              <w:rPr>
                <w:b/>
                <w:bCs/>
                <w:sz w:val="18"/>
                <w:lang w:val="en-GB"/>
              </w:rPr>
              <w:t>How will the stakeholder be involved in the project (stakeholder engagement strategy</w:t>
            </w:r>
            <w:r w:rsidR="00E30FFE">
              <w:rPr>
                <w:b/>
                <w:bCs/>
                <w:sz w:val="18"/>
                <w:lang w:val="en-GB"/>
              </w:rPr>
              <w:t xml:space="preserve"> : </w:t>
            </w:r>
            <w:r w:rsidR="00E30FFE" w:rsidRPr="133F3F6B">
              <w:rPr>
                <w:rFonts w:eastAsia="Arial"/>
                <w:i/>
                <w:iCs/>
                <w:lang w:val="en-GB"/>
              </w:rPr>
              <w:t>(e.g. community-based research, participatory research methods, multi-stakeholder partnership, value chain / food system approach,… ).</w:t>
            </w:r>
            <w:r>
              <w:rPr>
                <w:b/>
                <w:bCs/>
                <w:sz w:val="18"/>
                <w:lang w:val="en-GB"/>
              </w:rPr>
              <w:t>)</w:t>
            </w:r>
          </w:p>
        </w:tc>
      </w:tr>
      <w:tr w:rsidR="00D9135F" w:rsidRPr="0057096C" w14:paraId="3305295D" w14:textId="77777777" w:rsidTr="005A760C">
        <w:trPr>
          <w:trHeight w:val="255"/>
        </w:trPr>
        <w:tc>
          <w:tcPr>
            <w:tcW w:w="1928" w:type="dxa"/>
            <w:tcBorders>
              <w:top w:val="single" w:sz="4" w:space="0" w:color="9FA585"/>
              <w:left w:val="single" w:sz="4" w:space="0" w:color="9FA585"/>
              <w:bottom w:val="single" w:sz="4" w:space="0" w:color="9FA585"/>
              <w:right w:val="single" w:sz="4" w:space="0" w:color="9FA585"/>
            </w:tcBorders>
            <w:shd w:val="clear" w:color="auto" w:fill="auto"/>
          </w:tcPr>
          <w:p w14:paraId="7B47DBB8" w14:textId="77777777" w:rsidR="00D9135F" w:rsidRPr="0065236A" w:rsidRDefault="00D9135F" w:rsidP="005A760C">
            <w:pPr>
              <w:rPr>
                <w:lang w:val="en-GB"/>
              </w:rPr>
            </w:pPr>
          </w:p>
        </w:tc>
        <w:tc>
          <w:tcPr>
            <w:tcW w:w="3170" w:type="dxa"/>
            <w:tcBorders>
              <w:top w:val="single" w:sz="4" w:space="0" w:color="9FA585"/>
              <w:left w:val="single" w:sz="4" w:space="0" w:color="9FA585"/>
              <w:bottom w:val="single" w:sz="4" w:space="0" w:color="9FA585"/>
              <w:right w:val="single" w:sz="4" w:space="0" w:color="9FA585"/>
            </w:tcBorders>
            <w:shd w:val="clear" w:color="auto" w:fill="auto"/>
          </w:tcPr>
          <w:p w14:paraId="0EC52EF0" w14:textId="77777777" w:rsidR="00D9135F" w:rsidRPr="0065236A" w:rsidRDefault="00D9135F" w:rsidP="005A760C">
            <w:pPr>
              <w:rPr>
                <w:lang w:val="en-GB"/>
              </w:rPr>
            </w:pPr>
          </w:p>
        </w:tc>
        <w:tc>
          <w:tcPr>
            <w:tcW w:w="3964" w:type="dxa"/>
            <w:tcBorders>
              <w:top w:val="single" w:sz="4" w:space="0" w:color="9FA585"/>
              <w:left w:val="single" w:sz="4" w:space="0" w:color="9FA585"/>
              <w:bottom w:val="single" w:sz="4" w:space="0" w:color="9FA585"/>
              <w:right w:val="single" w:sz="4" w:space="0" w:color="9FA585"/>
            </w:tcBorders>
            <w:shd w:val="clear" w:color="auto" w:fill="auto"/>
          </w:tcPr>
          <w:p w14:paraId="3DA661DD" w14:textId="77777777" w:rsidR="00D9135F" w:rsidRPr="0065236A" w:rsidRDefault="00D9135F" w:rsidP="005A760C">
            <w:pPr>
              <w:rPr>
                <w:lang w:val="en-GB"/>
              </w:rPr>
            </w:pPr>
          </w:p>
        </w:tc>
      </w:tr>
      <w:tr w:rsidR="00D9135F" w:rsidRPr="0057096C" w14:paraId="035078E5" w14:textId="77777777" w:rsidTr="005A760C">
        <w:trPr>
          <w:trHeight w:val="255"/>
        </w:trPr>
        <w:tc>
          <w:tcPr>
            <w:tcW w:w="1928" w:type="dxa"/>
            <w:tcBorders>
              <w:top w:val="single" w:sz="4" w:space="0" w:color="9FA585"/>
              <w:left w:val="single" w:sz="4" w:space="0" w:color="9FA585"/>
              <w:bottom w:val="single" w:sz="4" w:space="0" w:color="9FA585"/>
              <w:right w:val="single" w:sz="4" w:space="0" w:color="9FA585"/>
            </w:tcBorders>
            <w:shd w:val="clear" w:color="auto" w:fill="auto"/>
          </w:tcPr>
          <w:p w14:paraId="68109299" w14:textId="77777777" w:rsidR="00D9135F" w:rsidRPr="0065236A" w:rsidRDefault="00D9135F" w:rsidP="005A760C">
            <w:pPr>
              <w:rPr>
                <w:lang w:val="en-GB"/>
              </w:rPr>
            </w:pPr>
          </w:p>
        </w:tc>
        <w:tc>
          <w:tcPr>
            <w:tcW w:w="3170" w:type="dxa"/>
            <w:tcBorders>
              <w:top w:val="single" w:sz="4" w:space="0" w:color="9FA585"/>
              <w:left w:val="single" w:sz="4" w:space="0" w:color="9FA585"/>
              <w:bottom w:val="single" w:sz="4" w:space="0" w:color="9FA585"/>
              <w:right w:val="single" w:sz="4" w:space="0" w:color="9FA585"/>
            </w:tcBorders>
            <w:shd w:val="clear" w:color="auto" w:fill="auto"/>
          </w:tcPr>
          <w:p w14:paraId="5ED4F22A" w14:textId="77777777" w:rsidR="00D9135F" w:rsidRPr="0065236A" w:rsidRDefault="00D9135F" w:rsidP="005A760C">
            <w:pPr>
              <w:rPr>
                <w:lang w:val="en-GB"/>
              </w:rPr>
            </w:pPr>
          </w:p>
        </w:tc>
        <w:tc>
          <w:tcPr>
            <w:tcW w:w="3964" w:type="dxa"/>
            <w:tcBorders>
              <w:top w:val="single" w:sz="4" w:space="0" w:color="9FA585"/>
              <w:left w:val="single" w:sz="4" w:space="0" w:color="9FA585"/>
              <w:bottom w:val="single" w:sz="4" w:space="0" w:color="9FA585"/>
              <w:right w:val="single" w:sz="4" w:space="0" w:color="9FA585"/>
            </w:tcBorders>
            <w:shd w:val="clear" w:color="auto" w:fill="auto"/>
          </w:tcPr>
          <w:p w14:paraId="2A5B1564" w14:textId="77777777" w:rsidR="00D9135F" w:rsidRPr="0065236A" w:rsidRDefault="00D9135F" w:rsidP="005A760C">
            <w:pPr>
              <w:rPr>
                <w:lang w:val="en-GB"/>
              </w:rPr>
            </w:pPr>
          </w:p>
        </w:tc>
      </w:tr>
      <w:tr w:rsidR="00D9135F" w:rsidRPr="0057096C" w14:paraId="53BDB796" w14:textId="77777777" w:rsidTr="005A760C">
        <w:trPr>
          <w:trHeight w:val="255"/>
        </w:trPr>
        <w:tc>
          <w:tcPr>
            <w:tcW w:w="1928" w:type="dxa"/>
            <w:tcBorders>
              <w:top w:val="single" w:sz="4" w:space="0" w:color="9FA585"/>
              <w:left w:val="single" w:sz="4" w:space="0" w:color="9FA585"/>
              <w:bottom w:val="single" w:sz="4" w:space="0" w:color="9FA585"/>
              <w:right w:val="single" w:sz="4" w:space="0" w:color="9FA585"/>
            </w:tcBorders>
            <w:shd w:val="clear" w:color="auto" w:fill="auto"/>
          </w:tcPr>
          <w:p w14:paraId="413A9B52" w14:textId="77777777" w:rsidR="00D9135F" w:rsidRPr="0065236A" w:rsidRDefault="00D9135F" w:rsidP="005A760C">
            <w:pPr>
              <w:rPr>
                <w:lang w:val="en-GB"/>
              </w:rPr>
            </w:pPr>
          </w:p>
        </w:tc>
        <w:tc>
          <w:tcPr>
            <w:tcW w:w="3170" w:type="dxa"/>
            <w:tcBorders>
              <w:top w:val="single" w:sz="4" w:space="0" w:color="9FA585"/>
              <w:left w:val="single" w:sz="4" w:space="0" w:color="9FA585"/>
              <w:bottom w:val="single" w:sz="4" w:space="0" w:color="9FA585"/>
              <w:right w:val="single" w:sz="4" w:space="0" w:color="9FA585"/>
            </w:tcBorders>
            <w:shd w:val="clear" w:color="auto" w:fill="auto"/>
          </w:tcPr>
          <w:p w14:paraId="00656021" w14:textId="77777777" w:rsidR="00D9135F" w:rsidRPr="0065236A" w:rsidRDefault="00D9135F" w:rsidP="005A760C">
            <w:pPr>
              <w:rPr>
                <w:lang w:val="en-GB"/>
              </w:rPr>
            </w:pPr>
          </w:p>
        </w:tc>
        <w:tc>
          <w:tcPr>
            <w:tcW w:w="3964" w:type="dxa"/>
            <w:tcBorders>
              <w:top w:val="single" w:sz="4" w:space="0" w:color="9FA585"/>
              <w:left w:val="single" w:sz="4" w:space="0" w:color="9FA585"/>
              <w:bottom w:val="single" w:sz="4" w:space="0" w:color="9FA585"/>
              <w:right w:val="single" w:sz="4" w:space="0" w:color="9FA585"/>
            </w:tcBorders>
            <w:shd w:val="clear" w:color="auto" w:fill="auto"/>
          </w:tcPr>
          <w:p w14:paraId="4C25731B" w14:textId="77777777" w:rsidR="00D9135F" w:rsidRPr="0065236A" w:rsidRDefault="00D9135F" w:rsidP="005A760C">
            <w:pPr>
              <w:rPr>
                <w:lang w:val="en-GB"/>
              </w:rPr>
            </w:pPr>
          </w:p>
        </w:tc>
      </w:tr>
      <w:tr w:rsidR="00D9135F" w:rsidRPr="0057096C" w14:paraId="075C0708" w14:textId="77777777" w:rsidTr="005A760C">
        <w:trPr>
          <w:trHeight w:val="255"/>
        </w:trPr>
        <w:tc>
          <w:tcPr>
            <w:tcW w:w="1928" w:type="dxa"/>
            <w:tcBorders>
              <w:top w:val="single" w:sz="4" w:space="0" w:color="9FA585"/>
              <w:left w:val="single" w:sz="4" w:space="0" w:color="9FA585"/>
              <w:bottom w:val="single" w:sz="4" w:space="0" w:color="9FA585"/>
              <w:right w:val="single" w:sz="4" w:space="0" w:color="9FA585"/>
            </w:tcBorders>
            <w:shd w:val="clear" w:color="auto" w:fill="auto"/>
          </w:tcPr>
          <w:p w14:paraId="3038E97C" w14:textId="77777777" w:rsidR="00D9135F" w:rsidRPr="0065236A" w:rsidRDefault="00D9135F" w:rsidP="005A760C">
            <w:pPr>
              <w:rPr>
                <w:lang w:val="en-GB"/>
              </w:rPr>
            </w:pPr>
          </w:p>
        </w:tc>
        <w:tc>
          <w:tcPr>
            <w:tcW w:w="3170" w:type="dxa"/>
            <w:tcBorders>
              <w:top w:val="single" w:sz="4" w:space="0" w:color="9FA585"/>
              <w:left w:val="single" w:sz="4" w:space="0" w:color="9FA585"/>
              <w:bottom w:val="single" w:sz="4" w:space="0" w:color="9FA585"/>
              <w:right w:val="single" w:sz="4" w:space="0" w:color="9FA585"/>
            </w:tcBorders>
            <w:shd w:val="clear" w:color="auto" w:fill="auto"/>
          </w:tcPr>
          <w:p w14:paraId="1261F46B" w14:textId="77777777" w:rsidR="00D9135F" w:rsidRPr="0065236A" w:rsidRDefault="00D9135F" w:rsidP="005A760C">
            <w:pPr>
              <w:rPr>
                <w:lang w:val="en-GB"/>
              </w:rPr>
            </w:pPr>
          </w:p>
        </w:tc>
        <w:tc>
          <w:tcPr>
            <w:tcW w:w="3964" w:type="dxa"/>
            <w:tcBorders>
              <w:top w:val="single" w:sz="4" w:space="0" w:color="9FA585"/>
              <w:left w:val="single" w:sz="4" w:space="0" w:color="9FA585"/>
              <w:bottom w:val="single" w:sz="4" w:space="0" w:color="9FA585"/>
              <w:right w:val="single" w:sz="4" w:space="0" w:color="9FA585"/>
            </w:tcBorders>
            <w:shd w:val="clear" w:color="auto" w:fill="auto"/>
          </w:tcPr>
          <w:p w14:paraId="52EA7374" w14:textId="77777777" w:rsidR="00D9135F" w:rsidRPr="0065236A" w:rsidRDefault="00D9135F" w:rsidP="005A760C">
            <w:pPr>
              <w:rPr>
                <w:lang w:val="en-GB"/>
              </w:rPr>
            </w:pPr>
          </w:p>
        </w:tc>
      </w:tr>
      <w:tr w:rsidR="00D9135F" w:rsidRPr="0057096C" w14:paraId="7276087C" w14:textId="77777777" w:rsidTr="005A760C">
        <w:trPr>
          <w:trHeight w:val="255"/>
        </w:trPr>
        <w:tc>
          <w:tcPr>
            <w:tcW w:w="1928" w:type="dxa"/>
            <w:tcBorders>
              <w:top w:val="single" w:sz="4" w:space="0" w:color="9FA585"/>
              <w:left w:val="single" w:sz="4" w:space="0" w:color="9FA585"/>
              <w:bottom w:val="single" w:sz="4" w:space="0" w:color="9FA585"/>
              <w:right w:val="single" w:sz="4" w:space="0" w:color="9FA585"/>
            </w:tcBorders>
            <w:shd w:val="clear" w:color="auto" w:fill="auto"/>
          </w:tcPr>
          <w:p w14:paraId="708661DF" w14:textId="77777777" w:rsidR="00D9135F" w:rsidRPr="0065236A" w:rsidRDefault="00D9135F" w:rsidP="005A760C">
            <w:pPr>
              <w:rPr>
                <w:lang w:val="en-GB"/>
              </w:rPr>
            </w:pPr>
          </w:p>
        </w:tc>
        <w:tc>
          <w:tcPr>
            <w:tcW w:w="3170" w:type="dxa"/>
            <w:tcBorders>
              <w:top w:val="single" w:sz="4" w:space="0" w:color="9FA585"/>
              <w:left w:val="single" w:sz="4" w:space="0" w:color="9FA585"/>
              <w:bottom w:val="single" w:sz="4" w:space="0" w:color="9FA585"/>
              <w:right w:val="single" w:sz="4" w:space="0" w:color="9FA585"/>
            </w:tcBorders>
            <w:shd w:val="clear" w:color="auto" w:fill="auto"/>
          </w:tcPr>
          <w:p w14:paraId="6E65890B" w14:textId="77777777" w:rsidR="00D9135F" w:rsidRPr="0065236A" w:rsidRDefault="00D9135F" w:rsidP="005A760C">
            <w:pPr>
              <w:rPr>
                <w:lang w:val="en-GB"/>
              </w:rPr>
            </w:pPr>
          </w:p>
        </w:tc>
        <w:tc>
          <w:tcPr>
            <w:tcW w:w="3964" w:type="dxa"/>
            <w:tcBorders>
              <w:top w:val="single" w:sz="4" w:space="0" w:color="9FA585"/>
              <w:left w:val="single" w:sz="4" w:space="0" w:color="9FA585"/>
              <w:bottom w:val="single" w:sz="4" w:space="0" w:color="9FA585"/>
              <w:right w:val="single" w:sz="4" w:space="0" w:color="9FA585"/>
            </w:tcBorders>
            <w:shd w:val="clear" w:color="auto" w:fill="auto"/>
          </w:tcPr>
          <w:p w14:paraId="48474D87" w14:textId="77777777" w:rsidR="00D9135F" w:rsidRPr="0065236A" w:rsidRDefault="00D9135F" w:rsidP="005A760C">
            <w:pPr>
              <w:rPr>
                <w:lang w:val="en-GB"/>
              </w:rPr>
            </w:pPr>
          </w:p>
        </w:tc>
      </w:tr>
    </w:tbl>
    <w:p w14:paraId="59FABCA6" w14:textId="77777777" w:rsidR="00D9135F" w:rsidRDefault="00D9135F" w:rsidP="00D9135F">
      <w:pPr>
        <w:rPr>
          <w:lang w:val="en-US"/>
        </w:rPr>
      </w:pPr>
    </w:p>
    <w:p w14:paraId="08BCFC0D" w14:textId="77777777" w:rsidR="005D7047" w:rsidRDefault="005D7047" w:rsidP="005D7047">
      <w:pPr>
        <w:spacing w:after="200" w:line="276" w:lineRule="auto"/>
        <w:jc w:val="left"/>
        <w:rPr>
          <w:rFonts w:eastAsiaTheme="majorEastAsia"/>
          <w:b/>
          <w:bCs/>
          <w:color w:val="262626" w:themeColor="accent6" w:themeTint="D9"/>
          <w:sz w:val="28"/>
          <w:szCs w:val="28"/>
          <w:lang w:val="en-GB"/>
        </w:rPr>
      </w:pPr>
      <w:r w:rsidRPr="00A362B7">
        <w:rPr>
          <w:rFonts w:eastAsiaTheme="majorEastAsia"/>
          <w:b/>
          <w:bCs/>
          <w:color w:val="262626" w:themeColor="accent6" w:themeTint="D9"/>
          <w:sz w:val="28"/>
          <w:szCs w:val="28"/>
          <w:lang w:val="en-GB"/>
        </w:rPr>
        <w:t>Coherence</w:t>
      </w:r>
    </w:p>
    <w:tbl>
      <w:tblPr>
        <w:tblStyle w:val="Tabelraster"/>
        <w:tblW w:w="0" w:type="auto"/>
        <w:tblLook w:val="04A0" w:firstRow="1" w:lastRow="0" w:firstColumn="1" w:lastColumn="0" w:noHBand="0" w:noVBand="1"/>
      </w:tblPr>
      <w:tblGrid>
        <w:gridCol w:w="9062"/>
      </w:tblGrid>
      <w:tr w:rsidR="005D7047" w:rsidRPr="0057096C" w14:paraId="33D732E9" w14:textId="77777777" w:rsidTr="005A760C">
        <w:trPr>
          <w:trHeight w:val="1124"/>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551E23D0" w14:textId="77777777" w:rsidR="005D7047" w:rsidRPr="00C60BD0" w:rsidRDefault="005D7047" w:rsidP="005A760C">
            <w:pPr>
              <w:spacing w:after="0"/>
              <w:rPr>
                <w:b/>
                <w:bCs/>
                <w:lang w:val="en-GB"/>
              </w:rPr>
            </w:pPr>
            <w:r w:rsidRPr="00C60BD0">
              <w:rPr>
                <w:b/>
                <w:bCs/>
                <w:lang w:val="en-GB"/>
              </w:rPr>
              <w:t xml:space="preserve">External coherence - Synergy and/or complementarity with other actors </w:t>
            </w:r>
          </w:p>
          <w:p w14:paraId="0050B909" w14:textId="77777777" w:rsidR="005D7047" w:rsidRPr="00471815" w:rsidRDefault="005D7047" w:rsidP="005A760C">
            <w:pPr>
              <w:spacing w:after="0"/>
              <w:rPr>
                <w:i/>
                <w:iCs/>
                <w:lang w:val="en-GB"/>
              </w:rPr>
            </w:pPr>
            <w:r w:rsidRPr="00C60BD0">
              <w:rPr>
                <w:i/>
                <w:iCs/>
                <w:lang w:val="en-GB"/>
              </w:rPr>
              <w:t xml:space="preserve">Description of the complementarity and/or synergy with initiatives taken in the same domain / context by other organisations (local, regional, Belgian actors, etc.). </w:t>
            </w:r>
          </w:p>
        </w:tc>
      </w:tr>
      <w:tr w:rsidR="005D7047" w:rsidRPr="00CF7BFC" w14:paraId="1E4D9B5B" w14:textId="77777777" w:rsidTr="005A760C">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61C8E7AA" w14:textId="77777777" w:rsidR="005D7047" w:rsidRPr="00F72908" w:rsidRDefault="005D7047" w:rsidP="005A760C">
            <w:pPr>
              <w:spacing w:after="0"/>
              <w:rPr>
                <w:b/>
                <w:bCs/>
                <w:i/>
                <w:iCs/>
                <w:color w:val="262626" w:themeColor="accent6" w:themeTint="D9"/>
                <w:lang w:val="en-GB"/>
              </w:rPr>
            </w:pPr>
            <w:r w:rsidRPr="00F72908">
              <w:rPr>
                <w:b/>
                <w:bCs/>
                <w:i/>
                <w:iCs/>
                <w:lang w:val="en-GB"/>
              </w:rPr>
              <w:t xml:space="preserve">Max. </w:t>
            </w:r>
            <w:r>
              <w:rPr>
                <w:b/>
                <w:bCs/>
                <w:i/>
                <w:iCs/>
                <w:lang w:val="en-GB"/>
              </w:rPr>
              <w:t>1/2 page</w:t>
            </w:r>
          </w:p>
          <w:p w14:paraId="736C56DF" w14:textId="77777777" w:rsidR="005D7047" w:rsidRPr="00A362B7" w:rsidRDefault="005D7047" w:rsidP="005A760C">
            <w:pPr>
              <w:spacing w:after="0"/>
              <w:rPr>
                <w:color w:val="262626" w:themeColor="accent6" w:themeTint="D9"/>
                <w:lang w:val="en-GB"/>
              </w:rPr>
            </w:pPr>
          </w:p>
        </w:tc>
      </w:tr>
    </w:tbl>
    <w:p w14:paraId="224DACBB" w14:textId="77777777" w:rsidR="005D7047" w:rsidRPr="00A362B7" w:rsidRDefault="005D7047" w:rsidP="005D7047">
      <w:pPr>
        <w:spacing w:after="200" w:line="276" w:lineRule="auto"/>
        <w:jc w:val="left"/>
        <w:rPr>
          <w:color w:val="262626" w:themeColor="accent6" w:themeTint="D9"/>
          <w:lang w:val="en-GB"/>
        </w:rPr>
      </w:pPr>
    </w:p>
    <w:tbl>
      <w:tblPr>
        <w:tblStyle w:val="Tabelraster"/>
        <w:tblW w:w="0" w:type="auto"/>
        <w:tblLook w:val="04A0" w:firstRow="1" w:lastRow="0" w:firstColumn="1" w:lastColumn="0" w:noHBand="0" w:noVBand="1"/>
      </w:tblPr>
      <w:tblGrid>
        <w:gridCol w:w="9062"/>
      </w:tblGrid>
      <w:tr w:rsidR="005D7047" w:rsidRPr="0057096C" w14:paraId="20A05FF2" w14:textId="77777777" w:rsidTr="005A760C">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18E83E07" w14:textId="77777777" w:rsidR="005D7047" w:rsidRPr="00471815" w:rsidRDefault="005D7047" w:rsidP="005A760C">
            <w:pPr>
              <w:spacing w:after="0"/>
              <w:rPr>
                <w:lang w:val="en-GB"/>
              </w:rPr>
            </w:pPr>
            <w:r w:rsidRPr="00A362B7">
              <w:rPr>
                <w:b/>
                <w:bCs/>
                <w:lang w:val="en-GB"/>
              </w:rPr>
              <w:t>Internal coherence - Synergy and/or complementarity with other VLIR-UOS funded activities</w:t>
            </w:r>
            <w:r w:rsidRPr="4DC5EDE0">
              <w:rPr>
                <w:i/>
                <w:iCs/>
                <w:lang w:val="en-GB"/>
              </w:rPr>
              <w:t xml:space="preserve"> </w:t>
            </w:r>
          </w:p>
        </w:tc>
      </w:tr>
      <w:tr w:rsidR="005D7047" w:rsidRPr="00CF7BFC" w14:paraId="1745E7DC" w14:textId="77777777" w:rsidTr="005A760C">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438D92BE" w14:textId="77777777" w:rsidR="005D7047" w:rsidRPr="00F72908" w:rsidRDefault="005D7047" w:rsidP="005A760C">
            <w:pPr>
              <w:spacing w:after="0"/>
              <w:rPr>
                <w:b/>
                <w:bCs/>
                <w:i/>
                <w:iCs/>
                <w:color w:val="262626" w:themeColor="accent6" w:themeTint="D9"/>
                <w:lang w:val="en-GB"/>
              </w:rPr>
            </w:pPr>
            <w:r w:rsidRPr="00F72908">
              <w:rPr>
                <w:b/>
                <w:bCs/>
                <w:i/>
                <w:iCs/>
                <w:lang w:val="en-GB"/>
              </w:rPr>
              <w:t xml:space="preserve">Max. </w:t>
            </w:r>
            <w:r>
              <w:rPr>
                <w:b/>
                <w:bCs/>
                <w:i/>
                <w:iCs/>
                <w:lang w:val="en-GB"/>
              </w:rPr>
              <w:t>1/2 page</w:t>
            </w:r>
          </w:p>
          <w:p w14:paraId="294355F9" w14:textId="77777777" w:rsidR="005D7047" w:rsidRPr="00A362B7" w:rsidRDefault="005D7047" w:rsidP="005A760C">
            <w:pPr>
              <w:rPr>
                <w:i/>
                <w:iCs/>
                <w:color w:val="262626" w:themeColor="accent6" w:themeTint="D9"/>
                <w:lang w:val="en-GB"/>
              </w:rPr>
            </w:pPr>
          </w:p>
        </w:tc>
      </w:tr>
    </w:tbl>
    <w:p w14:paraId="6014603D" w14:textId="77777777" w:rsidR="005D7047" w:rsidRPr="00D9135F" w:rsidRDefault="005D7047" w:rsidP="00D9135F">
      <w:pPr>
        <w:rPr>
          <w:lang w:val="en-US"/>
        </w:rPr>
      </w:pPr>
    </w:p>
    <w:p w14:paraId="5B9A55A2" w14:textId="5731F6C3" w:rsidR="004944E2" w:rsidRPr="000616CC" w:rsidRDefault="004944E2" w:rsidP="000616CC">
      <w:pPr>
        <w:rPr>
          <w:color w:val="262626" w:themeColor="accent6" w:themeTint="D9"/>
          <w:lang w:val="en-GB"/>
        </w:rPr>
      </w:pPr>
    </w:p>
    <w:p w14:paraId="2300C218" w14:textId="77777777" w:rsidR="00E964D8" w:rsidRDefault="00E964D8" w:rsidP="00852676">
      <w:pPr>
        <w:pStyle w:val="Kop1"/>
        <w:rPr>
          <w:lang w:val="en-GB"/>
        </w:rPr>
      </w:pPr>
      <w:bookmarkStart w:id="31" w:name="_Toc84781380"/>
      <w:r>
        <w:rPr>
          <w:lang w:val="en-GB"/>
        </w:rPr>
        <w:br w:type="page"/>
      </w:r>
    </w:p>
    <w:p w14:paraId="4AC4756A" w14:textId="6180BDDD" w:rsidR="00852676" w:rsidRPr="00A362B7" w:rsidRDefault="00852676" w:rsidP="00852676">
      <w:pPr>
        <w:pStyle w:val="Kop1"/>
        <w:rPr>
          <w:lang w:val="en-GB"/>
        </w:rPr>
      </w:pPr>
      <w:bookmarkStart w:id="32" w:name="_Toc89040773"/>
      <w:r w:rsidRPr="00A362B7">
        <w:rPr>
          <w:lang w:val="en-GB"/>
        </w:rPr>
        <w:lastRenderedPageBreak/>
        <w:t>Module 5:</w:t>
      </w:r>
      <w:r w:rsidR="00BD5333" w:rsidRPr="00A362B7">
        <w:rPr>
          <w:lang w:val="en-GB"/>
        </w:rPr>
        <w:t xml:space="preserve"> Planning and budgeting</w:t>
      </w:r>
      <w:bookmarkEnd w:id="31"/>
      <w:bookmarkEnd w:id="32"/>
    </w:p>
    <w:p w14:paraId="66678438" w14:textId="7E72EAA6" w:rsidR="00525F21" w:rsidRDefault="001B1BDF" w:rsidP="002922F9">
      <w:pPr>
        <w:rPr>
          <w:rFonts w:ascii="Segoe UI Emoji" w:eastAsia="Segoe UI Emoji" w:hAnsi="Segoe UI Emoji" w:cs="Segoe UI Emoji"/>
          <w:i/>
          <w:iCs/>
          <w:color w:val="CF7B1F" w:themeColor="accent2"/>
          <w:lang w:val="en-GB"/>
        </w:rPr>
      </w:pPr>
      <w:r w:rsidRPr="00B07547">
        <w:rPr>
          <w:rFonts w:ascii="Segoe UI Emoji" w:eastAsia="Segoe UI Emoji" w:hAnsi="Segoe UI Emoji" w:cs="Segoe UI Emoji"/>
          <w:i/>
          <w:iCs/>
          <w:color w:val="CF7B1F" w:themeColor="accent2"/>
          <w:lang w:val="en-GB"/>
        </w:rPr>
        <w:t xml:space="preserve">📝 </w:t>
      </w:r>
      <w:r w:rsidR="003D12CE">
        <w:rPr>
          <w:i/>
          <w:iCs/>
          <w:color w:val="CF7B1F" w:themeColor="accent2"/>
          <w:lang w:val="en-GB"/>
        </w:rPr>
        <w:t>use the excel format for the planning</w:t>
      </w:r>
      <w:r w:rsidR="002922F9">
        <w:rPr>
          <w:i/>
          <w:iCs/>
          <w:color w:val="CF7B1F" w:themeColor="accent2"/>
          <w:lang w:val="en-GB"/>
        </w:rPr>
        <w:t xml:space="preserve"> of</w:t>
      </w:r>
      <w:r>
        <w:rPr>
          <w:rFonts w:ascii="Segoe UI Emoji" w:eastAsia="Segoe UI Emoji" w:hAnsi="Segoe UI Emoji" w:cs="Segoe UI Emoji"/>
          <w:i/>
          <w:iCs/>
          <w:color w:val="CF7B1F" w:themeColor="accent2"/>
          <w:lang w:val="en-GB"/>
        </w:rPr>
        <w:t xml:space="preserve"> each selected </w:t>
      </w:r>
      <w:r w:rsidR="00525F21">
        <w:rPr>
          <w:rFonts w:ascii="Segoe UI Emoji" w:eastAsia="Segoe UI Emoji" w:hAnsi="Segoe UI Emoji" w:cs="Segoe UI Emoji"/>
          <w:i/>
          <w:iCs/>
          <w:color w:val="CF7B1F" w:themeColor="accent2"/>
          <w:lang w:val="en-GB"/>
        </w:rPr>
        <w:t>activity per project domain, include basic planning per Quarterly</w:t>
      </w:r>
    </w:p>
    <w:p w14:paraId="282DAEE4" w14:textId="19600E4A" w:rsidR="00E964D8" w:rsidRPr="002922F9" w:rsidRDefault="002922F9">
      <w:pPr>
        <w:spacing w:after="200" w:line="276" w:lineRule="auto"/>
        <w:jc w:val="left"/>
        <w:rPr>
          <w:rFonts w:ascii="Segoe UI Emoji" w:eastAsia="Segoe UI Emoji" w:hAnsi="Segoe UI Emoji" w:cs="Segoe UI Emoji"/>
          <w:b/>
          <w:bCs/>
          <w:i/>
          <w:iCs/>
          <w:color w:val="FF0000"/>
          <w:lang w:val="en-GB"/>
        </w:rPr>
      </w:pPr>
      <w:r w:rsidRPr="002922F9">
        <w:rPr>
          <w:rFonts w:ascii="Segoe UI Emoji" w:eastAsia="Segoe UI Emoji" w:hAnsi="Segoe UI Emoji" w:cs="Segoe UI Emoji"/>
          <w:b/>
          <w:bCs/>
          <w:i/>
          <w:iCs/>
          <w:color w:val="FF0000"/>
          <w:lang w:val="en-GB"/>
        </w:rPr>
        <w:t>The requested project budget is to be detailed in Annex 2</w:t>
      </w:r>
    </w:p>
    <w:p w14:paraId="7BAF66A3" w14:textId="2BF569D7" w:rsidR="00852676" w:rsidRPr="00A362B7" w:rsidRDefault="00852676" w:rsidP="00852676">
      <w:pPr>
        <w:pStyle w:val="Kop1"/>
        <w:rPr>
          <w:lang w:val="en-GB"/>
        </w:rPr>
      </w:pPr>
      <w:bookmarkStart w:id="33" w:name="_Toc84781381"/>
      <w:bookmarkStart w:id="34" w:name="_Toc89040774"/>
      <w:r w:rsidRPr="4DC5EDE0">
        <w:rPr>
          <w:lang w:val="en-GB"/>
        </w:rPr>
        <w:t>Module 6:</w:t>
      </w:r>
      <w:r w:rsidR="00BD5333" w:rsidRPr="4DC5EDE0">
        <w:rPr>
          <w:lang w:val="en-GB"/>
        </w:rPr>
        <w:t xml:space="preserve"> Risk management</w:t>
      </w:r>
      <w:bookmarkEnd w:id="33"/>
      <w:bookmarkEnd w:id="34"/>
    </w:p>
    <w:p w14:paraId="6D7A4CC7" w14:textId="59EABB35" w:rsidR="00E23A8A" w:rsidRPr="000308B6" w:rsidRDefault="000616CC" w:rsidP="000308B6">
      <w:pPr>
        <w:spacing w:after="200" w:line="276" w:lineRule="auto"/>
        <w:jc w:val="left"/>
        <w:rPr>
          <w:rFonts w:eastAsiaTheme="majorEastAsia"/>
          <w:b/>
          <w:bCs/>
          <w:sz w:val="36"/>
          <w:szCs w:val="36"/>
          <w:lang w:val="en-GB"/>
        </w:rPr>
      </w:pPr>
      <w:r>
        <w:rPr>
          <w:rFonts w:ascii="Segoe UI Emoji" w:eastAsia="Segoe UI Emoji" w:hAnsi="Segoe UI Emoji" w:cs="Segoe UI Emoji"/>
          <w:i/>
          <w:iCs/>
          <w:color w:val="CF7B1F" w:themeColor="accent2"/>
          <w:lang w:val="en-GB"/>
        </w:rPr>
        <w:t xml:space="preserve">Not applicable </w:t>
      </w:r>
    </w:p>
    <w:p w14:paraId="4F317359" w14:textId="70996A8B" w:rsidR="00852676" w:rsidRPr="00A362B7" w:rsidRDefault="00852676" w:rsidP="00852676">
      <w:pPr>
        <w:pStyle w:val="Kop1"/>
        <w:rPr>
          <w:lang w:val="en-GB"/>
        </w:rPr>
      </w:pPr>
      <w:bookmarkStart w:id="35" w:name="_Toc84781382"/>
      <w:bookmarkStart w:id="36" w:name="_Toc89040775"/>
      <w:r w:rsidRPr="00A362B7">
        <w:rPr>
          <w:lang w:val="en-GB"/>
        </w:rPr>
        <w:t>Module 7:</w:t>
      </w:r>
      <w:r w:rsidR="00BD5333" w:rsidRPr="00A362B7">
        <w:rPr>
          <w:lang w:val="en-GB"/>
        </w:rPr>
        <w:t xml:space="preserve"> Monitoring and reporting</w:t>
      </w:r>
      <w:bookmarkEnd w:id="35"/>
      <w:bookmarkEnd w:id="36"/>
    </w:p>
    <w:p w14:paraId="7C877A43" w14:textId="521795E1" w:rsidR="00A91064" w:rsidRDefault="00A91064" w:rsidP="00A91064">
      <w:pPr>
        <w:rPr>
          <w:i/>
          <w:iCs/>
          <w:color w:val="CF7B1F" w:themeColor="accent2"/>
          <w:lang w:val="en-GB"/>
        </w:rPr>
      </w:pPr>
      <w:bookmarkStart w:id="37" w:name="_Toc84781383"/>
      <w:r w:rsidRPr="00B07547">
        <w:rPr>
          <w:rFonts w:ascii="Segoe UI Emoji" w:eastAsia="Segoe UI Emoji" w:hAnsi="Segoe UI Emoji" w:cs="Segoe UI Emoji"/>
          <w:i/>
          <w:iCs/>
          <w:color w:val="CF7B1F" w:themeColor="accent2"/>
          <w:lang w:val="en-GB"/>
        </w:rPr>
        <w:t xml:space="preserve">📝 </w:t>
      </w:r>
      <w:r w:rsidR="002922F9">
        <w:rPr>
          <w:rFonts w:ascii="Segoe UI Emoji" w:eastAsia="Segoe UI Emoji" w:hAnsi="Segoe UI Emoji" w:cs="Segoe UI Emoji"/>
          <w:i/>
          <w:iCs/>
          <w:color w:val="CF7B1F" w:themeColor="accent2"/>
          <w:lang w:val="en-GB"/>
        </w:rPr>
        <w:t xml:space="preserve">use the </w:t>
      </w:r>
      <w:r w:rsidR="002922F9">
        <w:rPr>
          <w:i/>
          <w:iCs/>
          <w:color w:val="CF7B1F" w:themeColor="accent2"/>
          <w:lang w:val="en-GB"/>
        </w:rPr>
        <w:t xml:space="preserve">excel format and </w:t>
      </w:r>
      <w:r w:rsidR="000452D0">
        <w:rPr>
          <w:i/>
          <w:iCs/>
          <w:color w:val="CF7B1F" w:themeColor="accent2"/>
          <w:lang w:val="en-GB"/>
        </w:rPr>
        <w:t>minimally provided b</w:t>
      </w:r>
      <w:r w:rsidR="001F6056">
        <w:rPr>
          <w:i/>
          <w:iCs/>
          <w:color w:val="CF7B1F" w:themeColor="accent2"/>
          <w:lang w:val="en-GB"/>
        </w:rPr>
        <w:t>ase line and targets for those</w:t>
      </w:r>
      <w:r>
        <w:rPr>
          <w:i/>
          <w:iCs/>
          <w:color w:val="CF7B1F" w:themeColor="accent2"/>
          <w:lang w:val="en-GB"/>
        </w:rPr>
        <w:t xml:space="preserve"> standard indicators</w:t>
      </w:r>
      <w:r w:rsidR="001F6056">
        <w:rPr>
          <w:i/>
          <w:iCs/>
          <w:color w:val="CF7B1F" w:themeColor="accent2"/>
          <w:lang w:val="en-GB"/>
        </w:rPr>
        <w:t xml:space="preserve"> that are relevant for your project</w:t>
      </w:r>
      <w:r w:rsidR="00EB0A87">
        <w:rPr>
          <w:i/>
          <w:iCs/>
          <w:color w:val="CF7B1F" w:themeColor="accent2"/>
          <w:lang w:val="en-GB"/>
        </w:rPr>
        <w:t>.</w:t>
      </w:r>
      <w:r>
        <w:rPr>
          <w:i/>
          <w:iCs/>
          <w:color w:val="CF7B1F" w:themeColor="accent2"/>
          <w:lang w:val="en-GB"/>
        </w:rPr>
        <w:t xml:space="preserve"> </w:t>
      </w:r>
      <w:r w:rsidR="000452D0">
        <w:rPr>
          <w:i/>
          <w:iCs/>
          <w:color w:val="CF7B1F" w:themeColor="accent2"/>
          <w:lang w:val="en-GB"/>
        </w:rPr>
        <w:t>You can add optional indicators if found relevant.</w:t>
      </w:r>
    </w:p>
    <w:p w14:paraId="5E635888" w14:textId="77777777" w:rsidR="00E964D8" w:rsidRDefault="00E964D8" w:rsidP="00A91064">
      <w:pPr>
        <w:rPr>
          <w:i/>
          <w:iCs/>
          <w:color w:val="CF7B1F" w:themeColor="accent2"/>
          <w:lang w:val="en-GB"/>
        </w:rPr>
      </w:pPr>
    </w:p>
    <w:p w14:paraId="49E3BD90" w14:textId="320BE475" w:rsidR="00852676" w:rsidRPr="00A362B7" w:rsidRDefault="00852676" w:rsidP="00852676">
      <w:pPr>
        <w:pStyle w:val="Kop1"/>
        <w:rPr>
          <w:lang w:val="en-GB"/>
        </w:rPr>
      </w:pPr>
      <w:bookmarkStart w:id="38" w:name="_Toc89040776"/>
      <w:r w:rsidRPr="00A362B7">
        <w:rPr>
          <w:lang w:val="en-GB"/>
        </w:rPr>
        <w:t>Module 8:</w:t>
      </w:r>
      <w:r w:rsidR="00B05168" w:rsidRPr="00A362B7">
        <w:rPr>
          <w:lang w:val="en-GB"/>
        </w:rPr>
        <w:t xml:space="preserve"> L</w:t>
      </w:r>
      <w:r w:rsidRPr="00A362B7">
        <w:rPr>
          <w:lang w:val="en-GB"/>
        </w:rPr>
        <w:t>earning and steering</w:t>
      </w:r>
      <w:bookmarkEnd w:id="37"/>
      <w:bookmarkEnd w:id="38"/>
    </w:p>
    <w:tbl>
      <w:tblPr>
        <w:tblStyle w:val="Tabelraster"/>
        <w:tblW w:w="0" w:type="auto"/>
        <w:tblLook w:val="04A0" w:firstRow="1" w:lastRow="0" w:firstColumn="1" w:lastColumn="0" w:noHBand="0" w:noVBand="1"/>
      </w:tblPr>
      <w:tblGrid>
        <w:gridCol w:w="9062"/>
      </w:tblGrid>
      <w:tr w:rsidR="00316425" w:rsidRPr="0057096C" w14:paraId="16FD85C8" w14:textId="77777777" w:rsidTr="00E74A1D">
        <w:trPr>
          <w:trHeight w:val="234"/>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shd w:val="clear" w:color="auto" w:fill="9FA585" w:themeFill="background2"/>
          </w:tcPr>
          <w:p w14:paraId="3E8532E0" w14:textId="77777777" w:rsidR="00316425" w:rsidRPr="00BB566C" w:rsidRDefault="00316425" w:rsidP="00E74A1D">
            <w:pPr>
              <w:rPr>
                <w:lang w:val="en-GB"/>
              </w:rPr>
            </w:pPr>
            <w:r>
              <w:rPr>
                <w:lang w:val="en-GB"/>
              </w:rPr>
              <w:t>In</w:t>
            </w:r>
            <w:r w:rsidRPr="00632C64">
              <w:rPr>
                <w:lang w:val="en-GB"/>
              </w:rPr>
              <w:t xml:space="preserve">dicate whether this project proposal is a </w:t>
            </w:r>
            <w:r w:rsidRPr="005F6B89">
              <w:rPr>
                <w:b/>
                <w:bCs/>
                <w:lang w:val="en-GB"/>
              </w:rPr>
              <w:t>continuation</w:t>
            </w:r>
            <w:r w:rsidRPr="00632C64">
              <w:rPr>
                <w:lang w:val="en-GB"/>
              </w:rPr>
              <w:t xml:space="preserve"> of an existing intervention or a project in finalisation phase</w:t>
            </w:r>
            <w:r>
              <w:rPr>
                <w:lang w:val="en-GB"/>
              </w:rPr>
              <w:t>. L</w:t>
            </w:r>
            <w:r w:rsidRPr="00A362B7">
              <w:rPr>
                <w:lang w:val="en-GB"/>
              </w:rPr>
              <w:t>ist</w:t>
            </w:r>
            <w:r>
              <w:rPr>
                <w:lang w:val="en-GB"/>
              </w:rPr>
              <w:t xml:space="preserve">, if relevant, </w:t>
            </w:r>
            <w:r w:rsidRPr="00A362B7">
              <w:rPr>
                <w:b/>
                <w:bCs/>
                <w:lang w:val="en-GB"/>
              </w:rPr>
              <w:t>previous</w:t>
            </w:r>
            <w:r w:rsidRPr="00A362B7">
              <w:rPr>
                <w:lang w:val="en-GB"/>
              </w:rPr>
              <w:t xml:space="preserve"> experiences, projects </w:t>
            </w:r>
            <w:r w:rsidRPr="003C5CCE">
              <w:rPr>
                <w:b/>
                <w:bCs/>
                <w:lang w:val="en-GB"/>
              </w:rPr>
              <w:t>between the project partners</w:t>
            </w:r>
            <w:r w:rsidRPr="007C3F50">
              <w:rPr>
                <w:lang w:val="en-GB"/>
              </w:rPr>
              <w:t xml:space="preserve"> and </w:t>
            </w:r>
            <w:r>
              <w:rPr>
                <w:lang w:val="en-GB"/>
              </w:rPr>
              <w:t>d</w:t>
            </w:r>
            <w:r w:rsidRPr="003C5CCE">
              <w:rPr>
                <w:lang w:val="en-GB"/>
              </w:rPr>
              <w:t xml:space="preserve">escribe </w:t>
            </w:r>
            <w:r>
              <w:rPr>
                <w:lang w:val="en-GB"/>
              </w:rPr>
              <w:t>the</w:t>
            </w:r>
            <w:r w:rsidRPr="003C5CCE">
              <w:rPr>
                <w:lang w:val="en-GB"/>
              </w:rPr>
              <w:t xml:space="preserve"> achievements / actions already undertaken.</w:t>
            </w:r>
            <w:r w:rsidRPr="00632C64">
              <w:rPr>
                <w:lang w:val="en-GB"/>
              </w:rPr>
              <w:t xml:space="preserve"> </w:t>
            </w:r>
            <w:r>
              <w:rPr>
                <w:lang w:val="en-GB"/>
              </w:rPr>
              <w:t>How will lessons learned from previous experiences be taken on board</w:t>
            </w:r>
            <w:r w:rsidRPr="00632C64">
              <w:rPr>
                <w:lang w:val="en-GB"/>
              </w:rPr>
              <w:t>?</w:t>
            </w:r>
            <w:r>
              <w:rPr>
                <w:lang w:val="en-GB"/>
              </w:rPr>
              <w:t xml:space="preserve"> In case the project has been submitted previously, please also indicate how you dealt with shortcomings as compared to a previous proposal</w:t>
            </w:r>
          </w:p>
        </w:tc>
      </w:tr>
      <w:tr w:rsidR="00316425" w:rsidRPr="00591CA5" w14:paraId="4A55BFAE" w14:textId="77777777" w:rsidTr="00E74A1D">
        <w:trPr>
          <w:trHeight w:val="1914"/>
        </w:trPr>
        <w:tc>
          <w:tcPr>
            <w:tcW w:w="9062" w:type="dxa"/>
            <w:tcBorders>
              <w:top w:val="single" w:sz="4" w:space="0" w:color="9FA585" w:themeColor="background2"/>
              <w:left w:val="single" w:sz="4" w:space="0" w:color="9FA585" w:themeColor="background2"/>
              <w:bottom w:val="single" w:sz="4" w:space="0" w:color="9FA585" w:themeColor="background2"/>
              <w:right w:val="single" w:sz="4" w:space="0" w:color="9FA585" w:themeColor="background2"/>
            </w:tcBorders>
          </w:tcPr>
          <w:p w14:paraId="17020B4C" w14:textId="77777777" w:rsidR="00316425" w:rsidRPr="000340FD" w:rsidRDefault="00316425" w:rsidP="00E74A1D">
            <w:pPr>
              <w:spacing w:after="0"/>
              <w:rPr>
                <w:b/>
                <w:bCs/>
                <w:i/>
                <w:iCs/>
                <w:lang w:val="en-GB"/>
              </w:rPr>
            </w:pPr>
            <w:r w:rsidRPr="000340FD">
              <w:rPr>
                <w:b/>
                <w:bCs/>
                <w:i/>
                <w:iCs/>
                <w:lang w:val="en-GB"/>
              </w:rPr>
              <w:t xml:space="preserve">Max. </w:t>
            </w:r>
            <w:r>
              <w:rPr>
                <w:b/>
                <w:bCs/>
                <w:i/>
                <w:iCs/>
                <w:lang w:val="en-GB"/>
              </w:rPr>
              <w:t xml:space="preserve">0,5  page </w:t>
            </w:r>
          </w:p>
          <w:p w14:paraId="44781A95" w14:textId="77777777" w:rsidR="00316425" w:rsidRDefault="00316425" w:rsidP="00E74A1D">
            <w:pPr>
              <w:spacing w:after="0"/>
              <w:rPr>
                <w:sz w:val="18"/>
                <w:szCs w:val="18"/>
                <w:lang w:val="en-GB"/>
              </w:rPr>
            </w:pPr>
          </w:p>
          <w:p w14:paraId="4EA093E7" w14:textId="77777777" w:rsidR="00316425" w:rsidRDefault="00316425" w:rsidP="00E74A1D">
            <w:pPr>
              <w:spacing w:after="0"/>
              <w:rPr>
                <w:sz w:val="18"/>
                <w:szCs w:val="18"/>
                <w:lang w:val="en-GB"/>
              </w:rPr>
            </w:pPr>
          </w:p>
          <w:p w14:paraId="0156F397" w14:textId="77777777" w:rsidR="00316425" w:rsidRDefault="00316425" w:rsidP="00E74A1D">
            <w:pPr>
              <w:spacing w:after="0"/>
              <w:rPr>
                <w:sz w:val="18"/>
                <w:szCs w:val="18"/>
                <w:lang w:val="en-GB"/>
              </w:rPr>
            </w:pPr>
          </w:p>
          <w:p w14:paraId="7FCBA631" w14:textId="77777777" w:rsidR="00316425" w:rsidRDefault="00316425" w:rsidP="00E74A1D">
            <w:pPr>
              <w:spacing w:after="0"/>
              <w:rPr>
                <w:sz w:val="18"/>
                <w:szCs w:val="18"/>
                <w:lang w:val="en-GB"/>
              </w:rPr>
            </w:pPr>
          </w:p>
          <w:p w14:paraId="42B3AACD" w14:textId="77777777" w:rsidR="00316425" w:rsidRDefault="00316425" w:rsidP="00E74A1D">
            <w:pPr>
              <w:spacing w:after="0"/>
              <w:rPr>
                <w:sz w:val="18"/>
                <w:szCs w:val="18"/>
                <w:lang w:val="en-GB"/>
              </w:rPr>
            </w:pPr>
          </w:p>
          <w:p w14:paraId="01AC4960" w14:textId="77777777" w:rsidR="00316425" w:rsidRDefault="00316425" w:rsidP="00E74A1D">
            <w:pPr>
              <w:spacing w:after="0"/>
              <w:rPr>
                <w:sz w:val="18"/>
                <w:szCs w:val="18"/>
                <w:lang w:val="en-GB"/>
              </w:rPr>
            </w:pPr>
          </w:p>
          <w:p w14:paraId="4987A59E" w14:textId="77777777" w:rsidR="00316425" w:rsidRDefault="00316425" w:rsidP="00E74A1D">
            <w:pPr>
              <w:spacing w:after="0"/>
              <w:rPr>
                <w:sz w:val="18"/>
                <w:szCs w:val="18"/>
                <w:lang w:val="en-GB"/>
              </w:rPr>
            </w:pPr>
          </w:p>
          <w:p w14:paraId="73E96BA6" w14:textId="77777777" w:rsidR="00316425" w:rsidRDefault="00316425" w:rsidP="00E74A1D">
            <w:pPr>
              <w:spacing w:after="0"/>
              <w:rPr>
                <w:sz w:val="18"/>
                <w:szCs w:val="18"/>
                <w:lang w:val="en-GB"/>
              </w:rPr>
            </w:pPr>
          </w:p>
          <w:p w14:paraId="5CD3BA8F" w14:textId="77777777" w:rsidR="00316425" w:rsidRDefault="00316425" w:rsidP="00E74A1D">
            <w:pPr>
              <w:spacing w:after="0"/>
              <w:rPr>
                <w:sz w:val="18"/>
                <w:szCs w:val="18"/>
                <w:lang w:val="en-GB"/>
              </w:rPr>
            </w:pPr>
          </w:p>
          <w:p w14:paraId="41A8F882" w14:textId="77777777" w:rsidR="00316425" w:rsidRDefault="00316425" w:rsidP="00E74A1D">
            <w:pPr>
              <w:spacing w:after="0"/>
              <w:rPr>
                <w:sz w:val="18"/>
                <w:szCs w:val="18"/>
                <w:lang w:val="en-GB"/>
              </w:rPr>
            </w:pPr>
          </w:p>
          <w:p w14:paraId="0A527709" w14:textId="77777777" w:rsidR="00316425" w:rsidRDefault="00316425" w:rsidP="00E74A1D">
            <w:pPr>
              <w:spacing w:after="0"/>
              <w:rPr>
                <w:sz w:val="18"/>
                <w:szCs w:val="18"/>
                <w:lang w:val="en-GB"/>
              </w:rPr>
            </w:pPr>
          </w:p>
          <w:p w14:paraId="18AD45A6" w14:textId="77777777" w:rsidR="00316425" w:rsidRPr="00A362B7" w:rsidRDefault="00316425" w:rsidP="00E74A1D">
            <w:pPr>
              <w:spacing w:after="0"/>
              <w:rPr>
                <w:sz w:val="18"/>
                <w:szCs w:val="18"/>
                <w:lang w:val="en-GB"/>
              </w:rPr>
            </w:pPr>
          </w:p>
        </w:tc>
      </w:tr>
    </w:tbl>
    <w:p w14:paraId="40ED6598" w14:textId="77777777" w:rsidR="009459FA" w:rsidRDefault="009459FA" w:rsidP="009459FA">
      <w:pPr>
        <w:spacing w:after="0"/>
        <w:rPr>
          <w:color w:val="262626" w:themeColor="accent6" w:themeTint="D9"/>
          <w:lang w:val="en-GB"/>
        </w:rPr>
      </w:pPr>
    </w:p>
    <w:p w14:paraId="6268C711" w14:textId="77777777" w:rsidR="009459FA" w:rsidRPr="00A12FDA" w:rsidRDefault="009459FA" w:rsidP="009459FA">
      <w:pPr>
        <w:spacing w:after="0"/>
        <w:rPr>
          <w:color w:val="000000" w:themeColor="accent6"/>
          <w:lang w:val="en-US"/>
        </w:rPr>
      </w:pPr>
    </w:p>
    <w:p w14:paraId="6F44E40B" w14:textId="77777777" w:rsidR="009459FA" w:rsidRPr="00A12FDA" w:rsidRDefault="009459FA">
      <w:pPr>
        <w:spacing w:after="200" w:line="276" w:lineRule="auto"/>
        <w:jc w:val="left"/>
        <w:rPr>
          <w:rFonts w:eastAsiaTheme="majorEastAsia"/>
          <w:b/>
          <w:sz w:val="36"/>
          <w:szCs w:val="36"/>
          <w:lang w:val="en-US"/>
        </w:rPr>
      </w:pPr>
    </w:p>
    <w:sectPr w:rsidR="009459FA" w:rsidRPr="00A12FDA" w:rsidSect="002F0526">
      <w:footerReference w:type="default" r:id="rId18"/>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A90F6" w14:textId="77777777" w:rsidR="00001528" w:rsidRDefault="00001528" w:rsidP="00456F51">
      <w:r>
        <w:separator/>
      </w:r>
    </w:p>
  </w:endnote>
  <w:endnote w:type="continuationSeparator" w:id="0">
    <w:p w14:paraId="2769E543" w14:textId="77777777" w:rsidR="00001528" w:rsidRDefault="00001528" w:rsidP="00456F51">
      <w:r>
        <w:continuationSeparator/>
      </w:r>
    </w:p>
  </w:endnote>
  <w:endnote w:type="continuationNotice" w:id="1">
    <w:p w14:paraId="5241A517" w14:textId="77777777" w:rsidR="00001528" w:rsidRDefault="000015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180" w:type="dxa"/>
      <w:jc w:val="right"/>
      <w:tblBorders>
        <w:top w:val="single" w:sz="4" w:space="0" w:color="9FA585"/>
        <w:left w:val="none" w:sz="0" w:space="0" w:color="auto"/>
        <w:bottom w:val="none" w:sz="0" w:space="0" w:color="auto"/>
        <w:right w:val="none" w:sz="0" w:space="0" w:color="auto"/>
        <w:insideH w:val="none" w:sz="0" w:space="0" w:color="auto"/>
        <w:insideV w:val="none" w:sz="0" w:space="0" w:color="auto"/>
      </w:tblBorders>
      <w:tblCellMar>
        <w:top w:w="57" w:type="dxa"/>
      </w:tblCellMar>
      <w:tblLook w:val="01E0" w:firstRow="1" w:lastRow="1" w:firstColumn="1" w:lastColumn="1" w:noHBand="0" w:noVBand="0"/>
    </w:tblPr>
    <w:tblGrid>
      <w:gridCol w:w="8330"/>
      <w:gridCol w:w="850"/>
    </w:tblGrid>
    <w:tr w:rsidR="004E118C" w14:paraId="6BBAE522" w14:textId="77777777" w:rsidTr="00AB25A4">
      <w:trPr>
        <w:jc w:val="right"/>
      </w:trPr>
      <w:tc>
        <w:tcPr>
          <w:tcW w:w="8330" w:type="dxa"/>
        </w:tcPr>
        <w:p w14:paraId="3E8BAB92" w14:textId="0E436F3D" w:rsidR="004E118C" w:rsidRPr="00E35B00" w:rsidRDefault="004E118C" w:rsidP="00863E16">
          <w:pPr>
            <w:pStyle w:val="Voettekst"/>
            <w:jc w:val="center"/>
            <w:rPr>
              <w:rStyle w:val="Paginanummer"/>
              <w:lang w:val="en-US"/>
            </w:rPr>
          </w:pPr>
        </w:p>
      </w:tc>
      <w:tc>
        <w:tcPr>
          <w:tcW w:w="850" w:type="dxa"/>
        </w:tcPr>
        <w:p w14:paraId="0F41D5FC" w14:textId="1614057F" w:rsidR="004E118C" w:rsidRDefault="004E118C" w:rsidP="00AB25A4">
          <w:pPr>
            <w:pStyle w:val="Voettekst"/>
            <w:jc w:val="right"/>
            <w:rPr>
              <w:rStyle w:val="Paginanummer"/>
            </w:rPr>
          </w:pPr>
          <w:r>
            <w:rPr>
              <w:rStyle w:val="Paginanummer"/>
            </w:rPr>
            <w:fldChar w:fldCharType="begin"/>
          </w:r>
          <w:r>
            <w:rPr>
              <w:rStyle w:val="Paginanummer"/>
            </w:rPr>
            <w:instrText xml:space="preserve"> PAGE </w:instrText>
          </w:r>
          <w:r>
            <w:rPr>
              <w:rStyle w:val="Paginanummer"/>
            </w:rPr>
            <w:fldChar w:fldCharType="separate"/>
          </w:r>
          <w:r w:rsidR="00E8420D">
            <w:rPr>
              <w:rStyle w:val="Paginanummer"/>
              <w:noProof/>
            </w:rPr>
            <w:t>1</w:t>
          </w:r>
          <w:r>
            <w:rPr>
              <w:rStyle w:val="Paginanummer"/>
            </w:rPr>
            <w:fldChar w:fldCharType="end"/>
          </w:r>
          <w:r>
            <w:rPr>
              <w:rStyle w:val="Paginanummer"/>
            </w:rPr>
            <w:t>/</w:t>
          </w:r>
          <w:r>
            <w:rPr>
              <w:rStyle w:val="Paginanummer"/>
            </w:rPr>
            <w:fldChar w:fldCharType="begin"/>
          </w:r>
          <w:r>
            <w:rPr>
              <w:rStyle w:val="Paginanummer"/>
            </w:rPr>
            <w:instrText xml:space="preserve"> NUMPAGES </w:instrText>
          </w:r>
          <w:r>
            <w:rPr>
              <w:rStyle w:val="Paginanummer"/>
            </w:rPr>
            <w:fldChar w:fldCharType="separate"/>
          </w:r>
          <w:r w:rsidR="00E8420D">
            <w:rPr>
              <w:rStyle w:val="Paginanummer"/>
              <w:noProof/>
            </w:rPr>
            <w:t>8</w:t>
          </w:r>
          <w:r>
            <w:rPr>
              <w:rStyle w:val="Paginanummer"/>
            </w:rPr>
            <w:fldChar w:fldCharType="end"/>
          </w:r>
        </w:p>
      </w:tc>
    </w:tr>
  </w:tbl>
  <w:p w14:paraId="7BF53937" w14:textId="77777777" w:rsidR="004E118C" w:rsidRDefault="004E118C" w:rsidP="00456F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CF233" w14:textId="77777777" w:rsidR="00001528" w:rsidRDefault="00001528" w:rsidP="00456F51">
      <w:r>
        <w:separator/>
      </w:r>
    </w:p>
  </w:footnote>
  <w:footnote w:type="continuationSeparator" w:id="0">
    <w:p w14:paraId="74B892D9" w14:textId="77777777" w:rsidR="00001528" w:rsidRDefault="00001528" w:rsidP="00456F51">
      <w:r>
        <w:continuationSeparator/>
      </w:r>
    </w:p>
  </w:footnote>
  <w:footnote w:type="continuationNotice" w:id="1">
    <w:p w14:paraId="129CE2EF" w14:textId="77777777" w:rsidR="00001528" w:rsidRDefault="00001528">
      <w:pPr>
        <w:spacing w:after="0" w:line="240" w:lineRule="auto"/>
      </w:pPr>
    </w:p>
  </w:footnote>
  <w:footnote w:id="2">
    <w:p w14:paraId="6161F000" w14:textId="77777777" w:rsidR="00397D4E" w:rsidRPr="00A04E1F" w:rsidRDefault="00397D4E" w:rsidP="00397D4E">
      <w:pPr>
        <w:pStyle w:val="Voetnoottekst"/>
        <w:rPr>
          <w:sz w:val="16"/>
          <w:szCs w:val="16"/>
          <w:lang w:val="en-US"/>
        </w:rPr>
      </w:pPr>
      <w:r w:rsidRPr="00A04E1F">
        <w:rPr>
          <w:rStyle w:val="Voetnootmarkering"/>
          <w:sz w:val="16"/>
          <w:szCs w:val="16"/>
        </w:rPr>
        <w:footnoteRef/>
      </w:r>
      <w:r w:rsidRPr="00A04E1F">
        <w:rPr>
          <w:sz w:val="16"/>
          <w:szCs w:val="16"/>
          <w:lang w:val="en-US"/>
        </w:rPr>
        <w:t xml:space="preserve"> Note: this is a working document. This information will be included in an online environment, meanwhile use this word format for the narrative questions and an excel format for standard</w:t>
      </w:r>
      <w:r>
        <w:rPr>
          <w:sz w:val="16"/>
          <w:szCs w:val="16"/>
          <w:lang w:val="en-US"/>
        </w:rPr>
        <w:t>ized</w:t>
      </w:r>
      <w:r w:rsidRPr="00A04E1F">
        <w:rPr>
          <w:sz w:val="16"/>
          <w:szCs w:val="16"/>
          <w:lang w:val="en-US"/>
        </w:rPr>
        <w:t xml:space="preserve"> data</w:t>
      </w:r>
      <w:r>
        <w:rPr>
          <w:sz w:val="16"/>
          <w:szCs w:val="16"/>
          <w:lang w:val="en-US"/>
        </w:rPr>
        <w:t xml:space="preserve"> per modu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00D8"/>
    <w:multiLevelType w:val="hybridMultilevel"/>
    <w:tmpl w:val="F8AA13F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109010DE"/>
    <w:multiLevelType w:val="hybridMultilevel"/>
    <w:tmpl w:val="DCB24F7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5D7099E"/>
    <w:multiLevelType w:val="hybridMultilevel"/>
    <w:tmpl w:val="D0A27A70"/>
    <w:lvl w:ilvl="0" w:tplc="9028CA84">
      <w:start w:val="2"/>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8E3F74"/>
    <w:multiLevelType w:val="hybridMultilevel"/>
    <w:tmpl w:val="FFFFFFFF"/>
    <w:lvl w:ilvl="0" w:tplc="11868684">
      <w:start w:val="1"/>
      <w:numFmt w:val="bullet"/>
      <w:lvlText w:val=""/>
      <w:lvlJc w:val="left"/>
      <w:pPr>
        <w:ind w:left="720" w:hanging="360"/>
      </w:pPr>
      <w:rPr>
        <w:rFonts w:ascii="Symbol" w:hAnsi="Symbol" w:hint="default"/>
      </w:rPr>
    </w:lvl>
    <w:lvl w:ilvl="1" w:tplc="F662C728">
      <w:start w:val="1"/>
      <w:numFmt w:val="bullet"/>
      <w:lvlText w:val="o"/>
      <w:lvlJc w:val="left"/>
      <w:pPr>
        <w:ind w:left="1440" w:hanging="360"/>
      </w:pPr>
      <w:rPr>
        <w:rFonts w:ascii="Courier New" w:hAnsi="Courier New" w:hint="default"/>
      </w:rPr>
    </w:lvl>
    <w:lvl w:ilvl="2" w:tplc="D8B67B64">
      <w:start w:val="1"/>
      <w:numFmt w:val="bullet"/>
      <w:lvlText w:val=""/>
      <w:lvlJc w:val="left"/>
      <w:pPr>
        <w:ind w:left="2160" w:hanging="360"/>
      </w:pPr>
      <w:rPr>
        <w:rFonts w:ascii="Wingdings" w:hAnsi="Wingdings" w:hint="default"/>
      </w:rPr>
    </w:lvl>
    <w:lvl w:ilvl="3" w:tplc="2FF2B740">
      <w:start w:val="1"/>
      <w:numFmt w:val="bullet"/>
      <w:lvlText w:val=""/>
      <w:lvlJc w:val="left"/>
      <w:pPr>
        <w:ind w:left="2880" w:hanging="360"/>
      </w:pPr>
      <w:rPr>
        <w:rFonts w:ascii="Symbol" w:hAnsi="Symbol" w:hint="default"/>
      </w:rPr>
    </w:lvl>
    <w:lvl w:ilvl="4" w:tplc="B4801B04">
      <w:start w:val="1"/>
      <w:numFmt w:val="bullet"/>
      <w:lvlText w:val="o"/>
      <w:lvlJc w:val="left"/>
      <w:pPr>
        <w:ind w:left="3600" w:hanging="360"/>
      </w:pPr>
      <w:rPr>
        <w:rFonts w:ascii="Courier New" w:hAnsi="Courier New" w:hint="default"/>
      </w:rPr>
    </w:lvl>
    <w:lvl w:ilvl="5" w:tplc="C92E9336">
      <w:start w:val="1"/>
      <w:numFmt w:val="bullet"/>
      <w:lvlText w:val=""/>
      <w:lvlJc w:val="left"/>
      <w:pPr>
        <w:ind w:left="4320" w:hanging="360"/>
      </w:pPr>
      <w:rPr>
        <w:rFonts w:ascii="Wingdings" w:hAnsi="Wingdings" w:hint="default"/>
      </w:rPr>
    </w:lvl>
    <w:lvl w:ilvl="6" w:tplc="26C0EFE2">
      <w:start w:val="1"/>
      <w:numFmt w:val="bullet"/>
      <w:lvlText w:val=""/>
      <w:lvlJc w:val="left"/>
      <w:pPr>
        <w:ind w:left="5040" w:hanging="360"/>
      </w:pPr>
      <w:rPr>
        <w:rFonts w:ascii="Symbol" w:hAnsi="Symbol" w:hint="default"/>
      </w:rPr>
    </w:lvl>
    <w:lvl w:ilvl="7" w:tplc="510A6C84">
      <w:start w:val="1"/>
      <w:numFmt w:val="bullet"/>
      <w:lvlText w:val="o"/>
      <w:lvlJc w:val="left"/>
      <w:pPr>
        <w:ind w:left="5760" w:hanging="360"/>
      </w:pPr>
      <w:rPr>
        <w:rFonts w:ascii="Courier New" w:hAnsi="Courier New" w:hint="default"/>
      </w:rPr>
    </w:lvl>
    <w:lvl w:ilvl="8" w:tplc="7EB20A1C">
      <w:start w:val="1"/>
      <w:numFmt w:val="bullet"/>
      <w:lvlText w:val=""/>
      <w:lvlJc w:val="left"/>
      <w:pPr>
        <w:ind w:left="6480" w:hanging="360"/>
      </w:pPr>
      <w:rPr>
        <w:rFonts w:ascii="Wingdings" w:hAnsi="Wingdings" w:hint="default"/>
      </w:rPr>
    </w:lvl>
  </w:abstractNum>
  <w:abstractNum w:abstractNumId="4" w15:restartNumberingAfterBreak="0">
    <w:nsid w:val="1BAE2BE6"/>
    <w:multiLevelType w:val="hybridMultilevel"/>
    <w:tmpl w:val="866660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6824BD6"/>
    <w:multiLevelType w:val="hybridMultilevel"/>
    <w:tmpl w:val="34F4FA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425704A"/>
    <w:multiLevelType w:val="hybridMultilevel"/>
    <w:tmpl w:val="3D788776"/>
    <w:lvl w:ilvl="0" w:tplc="FFFFFFFF">
      <w:start w:val="1"/>
      <w:numFmt w:val="bullet"/>
      <w:pStyle w:val="Lijstalinea"/>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54AA4E54"/>
    <w:multiLevelType w:val="hybridMultilevel"/>
    <w:tmpl w:val="483EDF92"/>
    <w:lvl w:ilvl="0" w:tplc="11868684">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5F9E01AF"/>
    <w:multiLevelType w:val="hybridMultilevel"/>
    <w:tmpl w:val="8C1CBA08"/>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43166AC"/>
    <w:multiLevelType w:val="hybridMultilevel"/>
    <w:tmpl w:val="48FA1030"/>
    <w:lvl w:ilvl="0" w:tplc="D6B4385C">
      <w:numFmt w:val="bullet"/>
      <w:lvlText w:val="-"/>
      <w:lvlJc w:val="left"/>
      <w:pPr>
        <w:ind w:left="720" w:hanging="360"/>
      </w:pPr>
      <w:rPr>
        <w:rFonts w:ascii="Arial" w:eastAsiaTheme="minorHAnsi" w:hAnsi="Arial" w:cs="Arial" w:hint="default"/>
        <w:sz w:val="2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72CA00CD"/>
    <w:multiLevelType w:val="multilevel"/>
    <w:tmpl w:val="C082ABD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B234BB7"/>
    <w:multiLevelType w:val="hybridMultilevel"/>
    <w:tmpl w:val="E38AD4C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6"/>
  </w:num>
  <w:num w:numId="2">
    <w:abstractNumId w:val="9"/>
  </w:num>
  <w:num w:numId="3">
    <w:abstractNumId w:val="8"/>
  </w:num>
  <w:num w:numId="4">
    <w:abstractNumId w:val="3"/>
  </w:num>
  <w:num w:numId="5">
    <w:abstractNumId w:val="10"/>
  </w:num>
  <w:num w:numId="6">
    <w:abstractNumId w:val="5"/>
  </w:num>
  <w:num w:numId="7">
    <w:abstractNumId w:val="4"/>
  </w:num>
  <w:num w:numId="8">
    <w:abstractNumId w:val="2"/>
  </w:num>
  <w:num w:numId="9">
    <w:abstractNumId w:val="1"/>
  </w:num>
  <w:num w:numId="10">
    <w:abstractNumId w:val="7"/>
  </w:num>
  <w:num w:numId="11">
    <w:abstractNumId w:val="5"/>
  </w:num>
  <w:num w:numId="12">
    <w:abstractNumId w:val="11"/>
  </w:num>
  <w:num w:numId="1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jcwMzE2MbU0NzNR0lEKTi0uzszPAykwrAUAo7mHDywAAAA="/>
  </w:docVars>
  <w:rsids>
    <w:rsidRoot w:val="000515E4"/>
    <w:rsid w:val="000000D4"/>
    <w:rsid w:val="00001528"/>
    <w:rsid w:val="00001DFB"/>
    <w:rsid w:val="00005901"/>
    <w:rsid w:val="0000634B"/>
    <w:rsid w:val="00007C83"/>
    <w:rsid w:val="00010D12"/>
    <w:rsid w:val="00011920"/>
    <w:rsid w:val="00011B14"/>
    <w:rsid w:val="00012DDB"/>
    <w:rsid w:val="000141F6"/>
    <w:rsid w:val="000156C1"/>
    <w:rsid w:val="0001671A"/>
    <w:rsid w:val="00016C50"/>
    <w:rsid w:val="00016D4D"/>
    <w:rsid w:val="00021AC5"/>
    <w:rsid w:val="00024D26"/>
    <w:rsid w:val="00024EDE"/>
    <w:rsid w:val="00026078"/>
    <w:rsid w:val="00027BFE"/>
    <w:rsid w:val="000308B6"/>
    <w:rsid w:val="00030DFA"/>
    <w:rsid w:val="00030E5A"/>
    <w:rsid w:val="00031B6F"/>
    <w:rsid w:val="00031F2A"/>
    <w:rsid w:val="00032373"/>
    <w:rsid w:val="000330DC"/>
    <w:rsid w:val="000332C1"/>
    <w:rsid w:val="000338CE"/>
    <w:rsid w:val="000340FD"/>
    <w:rsid w:val="00036071"/>
    <w:rsid w:val="00036551"/>
    <w:rsid w:val="000368C6"/>
    <w:rsid w:val="00036C39"/>
    <w:rsid w:val="0003760F"/>
    <w:rsid w:val="00040D83"/>
    <w:rsid w:val="00042E76"/>
    <w:rsid w:val="000452D0"/>
    <w:rsid w:val="000459A0"/>
    <w:rsid w:val="00045CFF"/>
    <w:rsid w:val="000464F8"/>
    <w:rsid w:val="000507CA"/>
    <w:rsid w:val="00050C3A"/>
    <w:rsid w:val="0005127F"/>
    <w:rsid w:val="0005134E"/>
    <w:rsid w:val="00051552"/>
    <w:rsid w:val="000515E4"/>
    <w:rsid w:val="0005180E"/>
    <w:rsid w:val="00054229"/>
    <w:rsid w:val="0005482A"/>
    <w:rsid w:val="000548A4"/>
    <w:rsid w:val="00054B23"/>
    <w:rsid w:val="00055298"/>
    <w:rsid w:val="00055653"/>
    <w:rsid w:val="00055D77"/>
    <w:rsid w:val="00060643"/>
    <w:rsid w:val="000616CC"/>
    <w:rsid w:val="0006265A"/>
    <w:rsid w:val="00063B23"/>
    <w:rsid w:val="000655AC"/>
    <w:rsid w:val="00066B1B"/>
    <w:rsid w:val="0007023C"/>
    <w:rsid w:val="000704FA"/>
    <w:rsid w:val="00070CD8"/>
    <w:rsid w:val="000728B7"/>
    <w:rsid w:val="00073DA5"/>
    <w:rsid w:val="0007663C"/>
    <w:rsid w:val="00080190"/>
    <w:rsid w:val="00081155"/>
    <w:rsid w:val="00081CF0"/>
    <w:rsid w:val="00082C82"/>
    <w:rsid w:val="000847E5"/>
    <w:rsid w:val="0008751F"/>
    <w:rsid w:val="0009056D"/>
    <w:rsid w:val="000947DA"/>
    <w:rsid w:val="0009518F"/>
    <w:rsid w:val="000954C8"/>
    <w:rsid w:val="000959CD"/>
    <w:rsid w:val="000A03D7"/>
    <w:rsid w:val="000A09BF"/>
    <w:rsid w:val="000A1942"/>
    <w:rsid w:val="000A42F1"/>
    <w:rsid w:val="000A5148"/>
    <w:rsid w:val="000A640B"/>
    <w:rsid w:val="000A7D8F"/>
    <w:rsid w:val="000B03F4"/>
    <w:rsid w:val="000B0910"/>
    <w:rsid w:val="000B2284"/>
    <w:rsid w:val="000B5FDA"/>
    <w:rsid w:val="000C0056"/>
    <w:rsid w:val="000C0BDA"/>
    <w:rsid w:val="000C128E"/>
    <w:rsid w:val="000C1730"/>
    <w:rsid w:val="000C23A5"/>
    <w:rsid w:val="000C316A"/>
    <w:rsid w:val="000C3AEB"/>
    <w:rsid w:val="000C46FE"/>
    <w:rsid w:val="000C5615"/>
    <w:rsid w:val="000C5892"/>
    <w:rsid w:val="000C7140"/>
    <w:rsid w:val="000D1163"/>
    <w:rsid w:val="000D14F3"/>
    <w:rsid w:val="000D3612"/>
    <w:rsid w:val="000D3726"/>
    <w:rsid w:val="000D47B7"/>
    <w:rsid w:val="000D4A8E"/>
    <w:rsid w:val="000D4C77"/>
    <w:rsid w:val="000D59FB"/>
    <w:rsid w:val="000D6490"/>
    <w:rsid w:val="000D693A"/>
    <w:rsid w:val="000D70CD"/>
    <w:rsid w:val="000E0531"/>
    <w:rsid w:val="000E1921"/>
    <w:rsid w:val="000E2646"/>
    <w:rsid w:val="000E352C"/>
    <w:rsid w:val="000E6900"/>
    <w:rsid w:val="000E6AA6"/>
    <w:rsid w:val="000E72F8"/>
    <w:rsid w:val="000E7522"/>
    <w:rsid w:val="000F16D9"/>
    <w:rsid w:val="000F21E0"/>
    <w:rsid w:val="000F2D16"/>
    <w:rsid w:val="000F3232"/>
    <w:rsid w:val="000F363E"/>
    <w:rsid w:val="000F5E26"/>
    <w:rsid w:val="000F6CEE"/>
    <w:rsid w:val="00100425"/>
    <w:rsid w:val="00103445"/>
    <w:rsid w:val="00105924"/>
    <w:rsid w:val="0010599C"/>
    <w:rsid w:val="00106FA6"/>
    <w:rsid w:val="00110546"/>
    <w:rsid w:val="00110BA7"/>
    <w:rsid w:val="001160B3"/>
    <w:rsid w:val="00120228"/>
    <w:rsid w:val="001203C7"/>
    <w:rsid w:val="001217C5"/>
    <w:rsid w:val="001221F3"/>
    <w:rsid w:val="00123EA5"/>
    <w:rsid w:val="001251A0"/>
    <w:rsid w:val="00125900"/>
    <w:rsid w:val="0012626F"/>
    <w:rsid w:val="001264B9"/>
    <w:rsid w:val="00127651"/>
    <w:rsid w:val="00127696"/>
    <w:rsid w:val="00132067"/>
    <w:rsid w:val="00133670"/>
    <w:rsid w:val="00133677"/>
    <w:rsid w:val="001355E7"/>
    <w:rsid w:val="00135E0B"/>
    <w:rsid w:val="00140F8A"/>
    <w:rsid w:val="001433E9"/>
    <w:rsid w:val="00143630"/>
    <w:rsid w:val="00143E53"/>
    <w:rsid w:val="00146860"/>
    <w:rsid w:val="00146A21"/>
    <w:rsid w:val="00147288"/>
    <w:rsid w:val="00151CEC"/>
    <w:rsid w:val="00152CDB"/>
    <w:rsid w:val="00154A97"/>
    <w:rsid w:val="0015621C"/>
    <w:rsid w:val="001563FD"/>
    <w:rsid w:val="00157405"/>
    <w:rsid w:val="00157957"/>
    <w:rsid w:val="00160BDD"/>
    <w:rsid w:val="00160E78"/>
    <w:rsid w:val="00161636"/>
    <w:rsid w:val="001624AA"/>
    <w:rsid w:val="0016260B"/>
    <w:rsid w:val="0016334C"/>
    <w:rsid w:val="001657A6"/>
    <w:rsid w:val="0016650A"/>
    <w:rsid w:val="00166741"/>
    <w:rsid w:val="001669B9"/>
    <w:rsid w:val="00171CFC"/>
    <w:rsid w:val="0017278B"/>
    <w:rsid w:val="001727DD"/>
    <w:rsid w:val="001746E8"/>
    <w:rsid w:val="00174AF4"/>
    <w:rsid w:val="001806F2"/>
    <w:rsid w:val="0018086B"/>
    <w:rsid w:val="00182098"/>
    <w:rsid w:val="00182805"/>
    <w:rsid w:val="00182FC3"/>
    <w:rsid w:val="00183007"/>
    <w:rsid w:val="00183532"/>
    <w:rsid w:val="00186D02"/>
    <w:rsid w:val="0018771C"/>
    <w:rsid w:val="00187BF7"/>
    <w:rsid w:val="001907CC"/>
    <w:rsid w:val="0019091C"/>
    <w:rsid w:val="00193AF0"/>
    <w:rsid w:val="00194393"/>
    <w:rsid w:val="00195851"/>
    <w:rsid w:val="00195ACB"/>
    <w:rsid w:val="00195C0F"/>
    <w:rsid w:val="00195FF7"/>
    <w:rsid w:val="001A008D"/>
    <w:rsid w:val="001A02C1"/>
    <w:rsid w:val="001A0635"/>
    <w:rsid w:val="001A0ED9"/>
    <w:rsid w:val="001A341D"/>
    <w:rsid w:val="001A3693"/>
    <w:rsid w:val="001A54BB"/>
    <w:rsid w:val="001A6189"/>
    <w:rsid w:val="001A78E7"/>
    <w:rsid w:val="001A7E73"/>
    <w:rsid w:val="001B1BDF"/>
    <w:rsid w:val="001B1F1B"/>
    <w:rsid w:val="001B2834"/>
    <w:rsid w:val="001B2A68"/>
    <w:rsid w:val="001B3CC1"/>
    <w:rsid w:val="001B3ED8"/>
    <w:rsid w:val="001B4B1F"/>
    <w:rsid w:val="001B7F15"/>
    <w:rsid w:val="001C020B"/>
    <w:rsid w:val="001C1991"/>
    <w:rsid w:val="001C2FEE"/>
    <w:rsid w:val="001C39EC"/>
    <w:rsid w:val="001C3D6B"/>
    <w:rsid w:val="001C5063"/>
    <w:rsid w:val="001D06DE"/>
    <w:rsid w:val="001D2526"/>
    <w:rsid w:val="001D59E8"/>
    <w:rsid w:val="001D6396"/>
    <w:rsid w:val="001D694E"/>
    <w:rsid w:val="001D6A50"/>
    <w:rsid w:val="001D7240"/>
    <w:rsid w:val="001D74CD"/>
    <w:rsid w:val="001D7B3C"/>
    <w:rsid w:val="001E1F5D"/>
    <w:rsid w:val="001E2B63"/>
    <w:rsid w:val="001E2E05"/>
    <w:rsid w:val="001E3765"/>
    <w:rsid w:val="001E5C18"/>
    <w:rsid w:val="001E5D9E"/>
    <w:rsid w:val="001E67BA"/>
    <w:rsid w:val="001E7789"/>
    <w:rsid w:val="001E7E90"/>
    <w:rsid w:val="001F1134"/>
    <w:rsid w:val="001F2CD2"/>
    <w:rsid w:val="001F2F9C"/>
    <w:rsid w:val="001F3888"/>
    <w:rsid w:val="001F49FF"/>
    <w:rsid w:val="001F525F"/>
    <w:rsid w:val="001F6056"/>
    <w:rsid w:val="001F67F8"/>
    <w:rsid w:val="001F6BBE"/>
    <w:rsid w:val="001F70B3"/>
    <w:rsid w:val="0020140D"/>
    <w:rsid w:val="002021DE"/>
    <w:rsid w:val="002063B5"/>
    <w:rsid w:val="00206514"/>
    <w:rsid w:val="002112EC"/>
    <w:rsid w:val="002158E7"/>
    <w:rsid w:val="00216861"/>
    <w:rsid w:val="0021755C"/>
    <w:rsid w:val="0021770E"/>
    <w:rsid w:val="00220A80"/>
    <w:rsid w:val="00220FCC"/>
    <w:rsid w:val="00223467"/>
    <w:rsid w:val="00225317"/>
    <w:rsid w:val="0022568C"/>
    <w:rsid w:val="0022589F"/>
    <w:rsid w:val="00230DAC"/>
    <w:rsid w:val="00233581"/>
    <w:rsid w:val="00235AB0"/>
    <w:rsid w:val="00237B56"/>
    <w:rsid w:val="00240509"/>
    <w:rsid w:val="00240D0F"/>
    <w:rsid w:val="00241712"/>
    <w:rsid w:val="0024183D"/>
    <w:rsid w:val="00242FD9"/>
    <w:rsid w:val="00246158"/>
    <w:rsid w:val="002468E3"/>
    <w:rsid w:val="00246BC4"/>
    <w:rsid w:val="00247A33"/>
    <w:rsid w:val="00247B2C"/>
    <w:rsid w:val="002511FA"/>
    <w:rsid w:val="00251703"/>
    <w:rsid w:val="0025256B"/>
    <w:rsid w:val="00252C12"/>
    <w:rsid w:val="00254061"/>
    <w:rsid w:val="002551A8"/>
    <w:rsid w:val="00256555"/>
    <w:rsid w:val="00257990"/>
    <w:rsid w:val="00260735"/>
    <w:rsid w:val="00261067"/>
    <w:rsid w:val="00262819"/>
    <w:rsid w:val="00263719"/>
    <w:rsid w:val="00263932"/>
    <w:rsid w:val="002640B4"/>
    <w:rsid w:val="00264AC6"/>
    <w:rsid w:val="00267395"/>
    <w:rsid w:val="00267EA1"/>
    <w:rsid w:val="00270D5C"/>
    <w:rsid w:val="00271171"/>
    <w:rsid w:val="0027214A"/>
    <w:rsid w:val="0027358A"/>
    <w:rsid w:val="00273647"/>
    <w:rsid w:val="00273E46"/>
    <w:rsid w:val="00273EE7"/>
    <w:rsid w:val="002748E0"/>
    <w:rsid w:val="002751F6"/>
    <w:rsid w:val="00275C97"/>
    <w:rsid w:val="00276C63"/>
    <w:rsid w:val="00280701"/>
    <w:rsid w:val="00282643"/>
    <w:rsid w:val="00282B88"/>
    <w:rsid w:val="00282FA4"/>
    <w:rsid w:val="00284BAD"/>
    <w:rsid w:val="002877D0"/>
    <w:rsid w:val="00290AA7"/>
    <w:rsid w:val="002911E6"/>
    <w:rsid w:val="00291ECC"/>
    <w:rsid w:val="002922F9"/>
    <w:rsid w:val="002927AB"/>
    <w:rsid w:val="00293902"/>
    <w:rsid w:val="002942A9"/>
    <w:rsid w:val="00294425"/>
    <w:rsid w:val="002955F1"/>
    <w:rsid w:val="002958E9"/>
    <w:rsid w:val="00297E29"/>
    <w:rsid w:val="002A0B81"/>
    <w:rsid w:val="002A180D"/>
    <w:rsid w:val="002A209B"/>
    <w:rsid w:val="002A3961"/>
    <w:rsid w:val="002A4F3F"/>
    <w:rsid w:val="002A5351"/>
    <w:rsid w:val="002A5506"/>
    <w:rsid w:val="002A7F2E"/>
    <w:rsid w:val="002B002F"/>
    <w:rsid w:val="002B05AE"/>
    <w:rsid w:val="002B2C66"/>
    <w:rsid w:val="002B3EE3"/>
    <w:rsid w:val="002B4D6A"/>
    <w:rsid w:val="002B6E02"/>
    <w:rsid w:val="002B7243"/>
    <w:rsid w:val="002B75D0"/>
    <w:rsid w:val="002C377E"/>
    <w:rsid w:val="002C421B"/>
    <w:rsid w:val="002C4DF5"/>
    <w:rsid w:val="002C5329"/>
    <w:rsid w:val="002C55E0"/>
    <w:rsid w:val="002D04D0"/>
    <w:rsid w:val="002D081A"/>
    <w:rsid w:val="002D0FB7"/>
    <w:rsid w:val="002D169A"/>
    <w:rsid w:val="002D231E"/>
    <w:rsid w:val="002D237B"/>
    <w:rsid w:val="002D26AA"/>
    <w:rsid w:val="002D272F"/>
    <w:rsid w:val="002D4470"/>
    <w:rsid w:val="002D5AFC"/>
    <w:rsid w:val="002D652A"/>
    <w:rsid w:val="002E387E"/>
    <w:rsid w:val="002E3CE0"/>
    <w:rsid w:val="002E3E7F"/>
    <w:rsid w:val="002E5C3D"/>
    <w:rsid w:val="002E67AD"/>
    <w:rsid w:val="002E6B5D"/>
    <w:rsid w:val="002F0526"/>
    <w:rsid w:val="002F15AB"/>
    <w:rsid w:val="002F18FE"/>
    <w:rsid w:val="002F3ECD"/>
    <w:rsid w:val="002F4EC3"/>
    <w:rsid w:val="002F5EAC"/>
    <w:rsid w:val="002FFD53"/>
    <w:rsid w:val="00300031"/>
    <w:rsid w:val="00301AEE"/>
    <w:rsid w:val="003020DE"/>
    <w:rsid w:val="00302C7D"/>
    <w:rsid w:val="0030359C"/>
    <w:rsid w:val="003035CD"/>
    <w:rsid w:val="00303942"/>
    <w:rsid w:val="00303BB5"/>
    <w:rsid w:val="003073A3"/>
    <w:rsid w:val="00307DBC"/>
    <w:rsid w:val="003129CA"/>
    <w:rsid w:val="00313D09"/>
    <w:rsid w:val="00314D92"/>
    <w:rsid w:val="00315229"/>
    <w:rsid w:val="00316425"/>
    <w:rsid w:val="003174B0"/>
    <w:rsid w:val="00317776"/>
    <w:rsid w:val="00317988"/>
    <w:rsid w:val="0032162E"/>
    <w:rsid w:val="00321B00"/>
    <w:rsid w:val="00321EA0"/>
    <w:rsid w:val="003236FA"/>
    <w:rsid w:val="00324A72"/>
    <w:rsid w:val="003262CC"/>
    <w:rsid w:val="003263F7"/>
    <w:rsid w:val="00326BBC"/>
    <w:rsid w:val="00327201"/>
    <w:rsid w:val="00330104"/>
    <w:rsid w:val="003307FC"/>
    <w:rsid w:val="003311D6"/>
    <w:rsid w:val="00332EDF"/>
    <w:rsid w:val="00333A3D"/>
    <w:rsid w:val="00333CFB"/>
    <w:rsid w:val="00334233"/>
    <w:rsid w:val="00335F4D"/>
    <w:rsid w:val="00337FC1"/>
    <w:rsid w:val="0034012F"/>
    <w:rsid w:val="003401C0"/>
    <w:rsid w:val="003403A9"/>
    <w:rsid w:val="00340C25"/>
    <w:rsid w:val="003411EA"/>
    <w:rsid w:val="003419A3"/>
    <w:rsid w:val="00344113"/>
    <w:rsid w:val="00344960"/>
    <w:rsid w:val="00344BE1"/>
    <w:rsid w:val="00345A2B"/>
    <w:rsid w:val="0034674B"/>
    <w:rsid w:val="0034792C"/>
    <w:rsid w:val="003517D4"/>
    <w:rsid w:val="0035275F"/>
    <w:rsid w:val="00352D27"/>
    <w:rsid w:val="00353D94"/>
    <w:rsid w:val="00353DA3"/>
    <w:rsid w:val="003552E3"/>
    <w:rsid w:val="003558AD"/>
    <w:rsid w:val="00355F1F"/>
    <w:rsid w:val="00356D00"/>
    <w:rsid w:val="003579A1"/>
    <w:rsid w:val="0036103C"/>
    <w:rsid w:val="00361D01"/>
    <w:rsid w:val="003629C6"/>
    <w:rsid w:val="0036575D"/>
    <w:rsid w:val="00366C0A"/>
    <w:rsid w:val="003674E2"/>
    <w:rsid w:val="00372902"/>
    <w:rsid w:val="00373370"/>
    <w:rsid w:val="00374C3C"/>
    <w:rsid w:val="003760DC"/>
    <w:rsid w:val="00380777"/>
    <w:rsid w:val="00382D8C"/>
    <w:rsid w:val="003835CB"/>
    <w:rsid w:val="00384129"/>
    <w:rsid w:val="00384578"/>
    <w:rsid w:val="00385763"/>
    <w:rsid w:val="00386DD1"/>
    <w:rsid w:val="003872BE"/>
    <w:rsid w:val="0038756A"/>
    <w:rsid w:val="00387CA5"/>
    <w:rsid w:val="00387E97"/>
    <w:rsid w:val="00391F95"/>
    <w:rsid w:val="0039250A"/>
    <w:rsid w:val="00392E33"/>
    <w:rsid w:val="0039395F"/>
    <w:rsid w:val="003941F7"/>
    <w:rsid w:val="0039510F"/>
    <w:rsid w:val="00395B71"/>
    <w:rsid w:val="0039654E"/>
    <w:rsid w:val="003966F2"/>
    <w:rsid w:val="003975ED"/>
    <w:rsid w:val="00397D4E"/>
    <w:rsid w:val="003A2722"/>
    <w:rsid w:val="003A2F09"/>
    <w:rsid w:val="003A4425"/>
    <w:rsid w:val="003A52A8"/>
    <w:rsid w:val="003A5655"/>
    <w:rsid w:val="003A692E"/>
    <w:rsid w:val="003A6D44"/>
    <w:rsid w:val="003B1C0D"/>
    <w:rsid w:val="003B476E"/>
    <w:rsid w:val="003B5EBE"/>
    <w:rsid w:val="003B6477"/>
    <w:rsid w:val="003B7204"/>
    <w:rsid w:val="003C1FA5"/>
    <w:rsid w:val="003C20A5"/>
    <w:rsid w:val="003C279F"/>
    <w:rsid w:val="003C2AB9"/>
    <w:rsid w:val="003C2EBA"/>
    <w:rsid w:val="003C57A9"/>
    <w:rsid w:val="003C5CCE"/>
    <w:rsid w:val="003C7722"/>
    <w:rsid w:val="003D12CE"/>
    <w:rsid w:val="003D1B64"/>
    <w:rsid w:val="003D361D"/>
    <w:rsid w:val="003D3642"/>
    <w:rsid w:val="003D4767"/>
    <w:rsid w:val="003D4DB8"/>
    <w:rsid w:val="003D4FEE"/>
    <w:rsid w:val="003D5408"/>
    <w:rsid w:val="003D6089"/>
    <w:rsid w:val="003D6A12"/>
    <w:rsid w:val="003D6EBC"/>
    <w:rsid w:val="003E128F"/>
    <w:rsid w:val="003E1CCF"/>
    <w:rsid w:val="003E25AC"/>
    <w:rsid w:val="003E2B92"/>
    <w:rsid w:val="003E3684"/>
    <w:rsid w:val="003E3A61"/>
    <w:rsid w:val="003E46CB"/>
    <w:rsid w:val="003E5531"/>
    <w:rsid w:val="003E6AF8"/>
    <w:rsid w:val="003E754A"/>
    <w:rsid w:val="003E7B2B"/>
    <w:rsid w:val="003E7CA7"/>
    <w:rsid w:val="003F09F1"/>
    <w:rsid w:val="003F37C5"/>
    <w:rsid w:val="003F3F15"/>
    <w:rsid w:val="003F44EB"/>
    <w:rsid w:val="003F700B"/>
    <w:rsid w:val="00400544"/>
    <w:rsid w:val="00400BAE"/>
    <w:rsid w:val="00400E22"/>
    <w:rsid w:val="004015E3"/>
    <w:rsid w:val="004028B1"/>
    <w:rsid w:val="004067B4"/>
    <w:rsid w:val="00407A7D"/>
    <w:rsid w:val="004114F4"/>
    <w:rsid w:val="00411BDB"/>
    <w:rsid w:val="00413141"/>
    <w:rsid w:val="00413332"/>
    <w:rsid w:val="00413DBB"/>
    <w:rsid w:val="00413DBC"/>
    <w:rsid w:val="0041406C"/>
    <w:rsid w:val="00415B2B"/>
    <w:rsid w:val="004162D6"/>
    <w:rsid w:val="0041662E"/>
    <w:rsid w:val="00416774"/>
    <w:rsid w:val="00421292"/>
    <w:rsid w:val="00423DBF"/>
    <w:rsid w:val="00424C70"/>
    <w:rsid w:val="00425D6B"/>
    <w:rsid w:val="00427716"/>
    <w:rsid w:val="004311FA"/>
    <w:rsid w:val="00431574"/>
    <w:rsid w:val="00431C50"/>
    <w:rsid w:val="00432805"/>
    <w:rsid w:val="00432AEA"/>
    <w:rsid w:val="00432D38"/>
    <w:rsid w:val="00434A3C"/>
    <w:rsid w:val="00436EF5"/>
    <w:rsid w:val="004371CF"/>
    <w:rsid w:val="00440D68"/>
    <w:rsid w:val="0044486C"/>
    <w:rsid w:val="00444966"/>
    <w:rsid w:val="00445DE5"/>
    <w:rsid w:val="004464C6"/>
    <w:rsid w:val="004470D1"/>
    <w:rsid w:val="00447DB2"/>
    <w:rsid w:val="00450327"/>
    <w:rsid w:val="00450429"/>
    <w:rsid w:val="00451D0D"/>
    <w:rsid w:val="004539DF"/>
    <w:rsid w:val="004543F8"/>
    <w:rsid w:val="00454EB0"/>
    <w:rsid w:val="004559AF"/>
    <w:rsid w:val="00456F51"/>
    <w:rsid w:val="00457A5B"/>
    <w:rsid w:val="00461421"/>
    <w:rsid w:val="00461463"/>
    <w:rsid w:val="004631C4"/>
    <w:rsid w:val="00464883"/>
    <w:rsid w:val="00466AF7"/>
    <w:rsid w:val="00467698"/>
    <w:rsid w:val="00467999"/>
    <w:rsid w:val="004711E7"/>
    <w:rsid w:val="00471815"/>
    <w:rsid w:val="0047431B"/>
    <w:rsid w:val="00476A42"/>
    <w:rsid w:val="00482000"/>
    <w:rsid w:val="004821EB"/>
    <w:rsid w:val="00482411"/>
    <w:rsid w:val="00482F24"/>
    <w:rsid w:val="00483485"/>
    <w:rsid w:val="0048411B"/>
    <w:rsid w:val="00484EB7"/>
    <w:rsid w:val="00484F62"/>
    <w:rsid w:val="004860D3"/>
    <w:rsid w:val="0048692A"/>
    <w:rsid w:val="00492486"/>
    <w:rsid w:val="00493A4A"/>
    <w:rsid w:val="00493AEE"/>
    <w:rsid w:val="004944E2"/>
    <w:rsid w:val="004948EF"/>
    <w:rsid w:val="00494BA4"/>
    <w:rsid w:val="00495139"/>
    <w:rsid w:val="0049538F"/>
    <w:rsid w:val="004959C5"/>
    <w:rsid w:val="004967A8"/>
    <w:rsid w:val="004A01E7"/>
    <w:rsid w:val="004A03B6"/>
    <w:rsid w:val="004A0712"/>
    <w:rsid w:val="004A182C"/>
    <w:rsid w:val="004A393C"/>
    <w:rsid w:val="004A63F2"/>
    <w:rsid w:val="004A6E1F"/>
    <w:rsid w:val="004A790E"/>
    <w:rsid w:val="004A7F6E"/>
    <w:rsid w:val="004B0CD0"/>
    <w:rsid w:val="004B187D"/>
    <w:rsid w:val="004B3A12"/>
    <w:rsid w:val="004B551F"/>
    <w:rsid w:val="004B5D39"/>
    <w:rsid w:val="004B6A68"/>
    <w:rsid w:val="004C0572"/>
    <w:rsid w:val="004C1C64"/>
    <w:rsid w:val="004C2599"/>
    <w:rsid w:val="004C3150"/>
    <w:rsid w:val="004C3C6D"/>
    <w:rsid w:val="004C435E"/>
    <w:rsid w:val="004C4C96"/>
    <w:rsid w:val="004C519D"/>
    <w:rsid w:val="004C53C6"/>
    <w:rsid w:val="004C5A02"/>
    <w:rsid w:val="004C5C3E"/>
    <w:rsid w:val="004D1190"/>
    <w:rsid w:val="004D16DB"/>
    <w:rsid w:val="004D196B"/>
    <w:rsid w:val="004D273B"/>
    <w:rsid w:val="004D3357"/>
    <w:rsid w:val="004D6DB0"/>
    <w:rsid w:val="004E03F7"/>
    <w:rsid w:val="004E0A3D"/>
    <w:rsid w:val="004E118C"/>
    <w:rsid w:val="004E29A5"/>
    <w:rsid w:val="004E2DC0"/>
    <w:rsid w:val="004E3FC6"/>
    <w:rsid w:val="004E413C"/>
    <w:rsid w:val="004E6B84"/>
    <w:rsid w:val="004E7E05"/>
    <w:rsid w:val="004F185E"/>
    <w:rsid w:val="004F3745"/>
    <w:rsid w:val="004F43A3"/>
    <w:rsid w:val="004F45F4"/>
    <w:rsid w:val="004F4840"/>
    <w:rsid w:val="00501266"/>
    <w:rsid w:val="0050138C"/>
    <w:rsid w:val="0050348D"/>
    <w:rsid w:val="005039FE"/>
    <w:rsid w:val="00504023"/>
    <w:rsid w:val="0050433F"/>
    <w:rsid w:val="0050469F"/>
    <w:rsid w:val="005066B6"/>
    <w:rsid w:val="00507898"/>
    <w:rsid w:val="00510B47"/>
    <w:rsid w:val="0051127A"/>
    <w:rsid w:val="00512873"/>
    <w:rsid w:val="0051297C"/>
    <w:rsid w:val="0051543A"/>
    <w:rsid w:val="00517B4F"/>
    <w:rsid w:val="00520B17"/>
    <w:rsid w:val="00520E95"/>
    <w:rsid w:val="00521765"/>
    <w:rsid w:val="00521DE4"/>
    <w:rsid w:val="005225C5"/>
    <w:rsid w:val="0052442E"/>
    <w:rsid w:val="00524828"/>
    <w:rsid w:val="00525F21"/>
    <w:rsid w:val="0053012D"/>
    <w:rsid w:val="0053081B"/>
    <w:rsid w:val="00530A38"/>
    <w:rsid w:val="00531036"/>
    <w:rsid w:val="005312E2"/>
    <w:rsid w:val="00531711"/>
    <w:rsid w:val="005331A3"/>
    <w:rsid w:val="005331AE"/>
    <w:rsid w:val="005332DF"/>
    <w:rsid w:val="0053451D"/>
    <w:rsid w:val="005351EA"/>
    <w:rsid w:val="005359EE"/>
    <w:rsid w:val="00537D80"/>
    <w:rsid w:val="00537E3B"/>
    <w:rsid w:val="00540E00"/>
    <w:rsid w:val="00540F91"/>
    <w:rsid w:val="005425B9"/>
    <w:rsid w:val="0054314C"/>
    <w:rsid w:val="0054463A"/>
    <w:rsid w:val="00544A4B"/>
    <w:rsid w:val="00545D94"/>
    <w:rsid w:val="0054602C"/>
    <w:rsid w:val="00550B52"/>
    <w:rsid w:val="00550BAB"/>
    <w:rsid w:val="00552BD1"/>
    <w:rsid w:val="00554AA8"/>
    <w:rsid w:val="005555C4"/>
    <w:rsid w:val="00556DED"/>
    <w:rsid w:val="00557E12"/>
    <w:rsid w:val="005604BD"/>
    <w:rsid w:val="005614D0"/>
    <w:rsid w:val="005616C6"/>
    <w:rsid w:val="00563386"/>
    <w:rsid w:val="00563FEC"/>
    <w:rsid w:val="00564749"/>
    <w:rsid w:val="00564EEB"/>
    <w:rsid w:val="0056505F"/>
    <w:rsid w:val="00565E74"/>
    <w:rsid w:val="0056616B"/>
    <w:rsid w:val="005661DB"/>
    <w:rsid w:val="0056790D"/>
    <w:rsid w:val="0057096C"/>
    <w:rsid w:val="00571985"/>
    <w:rsid w:val="00571F9A"/>
    <w:rsid w:val="00572F99"/>
    <w:rsid w:val="0057360D"/>
    <w:rsid w:val="00574191"/>
    <w:rsid w:val="0057444E"/>
    <w:rsid w:val="005757DB"/>
    <w:rsid w:val="00575C7A"/>
    <w:rsid w:val="005773D0"/>
    <w:rsid w:val="00577A21"/>
    <w:rsid w:val="00577D2E"/>
    <w:rsid w:val="00581CFA"/>
    <w:rsid w:val="005820FA"/>
    <w:rsid w:val="00582A52"/>
    <w:rsid w:val="0058319B"/>
    <w:rsid w:val="00583248"/>
    <w:rsid w:val="00583C85"/>
    <w:rsid w:val="00584463"/>
    <w:rsid w:val="005848E9"/>
    <w:rsid w:val="00585F2D"/>
    <w:rsid w:val="00586135"/>
    <w:rsid w:val="00587E2F"/>
    <w:rsid w:val="00591323"/>
    <w:rsid w:val="00591451"/>
    <w:rsid w:val="00591615"/>
    <w:rsid w:val="00594024"/>
    <w:rsid w:val="005961DB"/>
    <w:rsid w:val="005964B7"/>
    <w:rsid w:val="00597536"/>
    <w:rsid w:val="00597B22"/>
    <w:rsid w:val="005A0C15"/>
    <w:rsid w:val="005A1D55"/>
    <w:rsid w:val="005A2FCC"/>
    <w:rsid w:val="005A4347"/>
    <w:rsid w:val="005A760C"/>
    <w:rsid w:val="005A78D0"/>
    <w:rsid w:val="005B07E3"/>
    <w:rsid w:val="005B08E3"/>
    <w:rsid w:val="005B1A22"/>
    <w:rsid w:val="005B39B1"/>
    <w:rsid w:val="005B4131"/>
    <w:rsid w:val="005B5721"/>
    <w:rsid w:val="005B5D73"/>
    <w:rsid w:val="005B7988"/>
    <w:rsid w:val="005B7B60"/>
    <w:rsid w:val="005C234D"/>
    <w:rsid w:val="005C37F2"/>
    <w:rsid w:val="005C4977"/>
    <w:rsid w:val="005C5CC3"/>
    <w:rsid w:val="005D0532"/>
    <w:rsid w:val="005D082E"/>
    <w:rsid w:val="005D3D89"/>
    <w:rsid w:val="005D3EA6"/>
    <w:rsid w:val="005D4B79"/>
    <w:rsid w:val="005D5846"/>
    <w:rsid w:val="005D7047"/>
    <w:rsid w:val="005D7E98"/>
    <w:rsid w:val="005E04BC"/>
    <w:rsid w:val="005E0A80"/>
    <w:rsid w:val="005E3145"/>
    <w:rsid w:val="005E36D0"/>
    <w:rsid w:val="005E3858"/>
    <w:rsid w:val="005E38F8"/>
    <w:rsid w:val="005E3964"/>
    <w:rsid w:val="005E4B15"/>
    <w:rsid w:val="005E6F2A"/>
    <w:rsid w:val="005F007F"/>
    <w:rsid w:val="005F0B4B"/>
    <w:rsid w:val="005F0C30"/>
    <w:rsid w:val="005F16EF"/>
    <w:rsid w:val="005F232F"/>
    <w:rsid w:val="005F3136"/>
    <w:rsid w:val="005F446D"/>
    <w:rsid w:val="005F4CD5"/>
    <w:rsid w:val="005F6B89"/>
    <w:rsid w:val="005F6FA5"/>
    <w:rsid w:val="005F7336"/>
    <w:rsid w:val="005F7CA8"/>
    <w:rsid w:val="006002D7"/>
    <w:rsid w:val="006003B5"/>
    <w:rsid w:val="0060221B"/>
    <w:rsid w:val="0060231F"/>
    <w:rsid w:val="00602D75"/>
    <w:rsid w:val="00604251"/>
    <w:rsid w:val="0060575E"/>
    <w:rsid w:val="00607492"/>
    <w:rsid w:val="00607724"/>
    <w:rsid w:val="00607749"/>
    <w:rsid w:val="00607A03"/>
    <w:rsid w:val="0061220E"/>
    <w:rsid w:val="006155A9"/>
    <w:rsid w:val="00615773"/>
    <w:rsid w:val="0061669B"/>
    <w:rsid w:val="00616AAF"/>
    <w:rsid w:val="00616EE3"/>
    <w:rsid w:val="00616EE9"/>
    <w:rsid w:val="00617E61"/>
    <w:rsid w:val="0062226C"/>
    <w:rsid w:val="006230A0"/>
    <w:rsid w:val="006231D6"/>
    <w:rsid w:val="00626028"/>
    <w:rsid w:val="0062742C"/>
    <w:rsid w:val="0063140F"/>
    <w:rsid w:val="006328E2"/>
    <w:rsid w:val="00632C64"/>
    <w:rsid w:val="0063410B"/>
    <w:rsid w:val="0063610B"/>
    <w:rsid w:val="006368A3"/>
    <w:rsid w:val="00636904"/>
    <w:rsid w:val="00636F0C"/>
    <w:rsid w:val="006370D4"/>
    <w:rsid w:val="006377C9"/>
    <w:rsid w:val="0064083B"/>
    <w:rsid w:val="006416B8"/>
    <w:rsid w:val="00641DA0"/>
    <w:rsid w:val="00641F40"/>
    <w:rsid w:val="00643765"/>
    <w:rsid w:val="00643D81"/>
    <w:rsid w:val="006443F6"/>
    <w:rsid w:val="00652935"/>
    <w:rsid w:val="00652C1D"/>
    <w:rsid w:val="006547F7"/>
    <w:rsid w:val="00654A30"/>
    <w:rsid w:val="0065552B"/>
    <w:rsid w:val="006560B7"/>
    <w:rsid w:val="00656D08"/>
    <w:rsid w:val="006571EB"/>
    <w:rsid w:val="00657C4F"/>
    <w:rsid w:val="00657E6E"/>
    <w:rsid w:val="0066030D"/>
    <w:rsid w:val="00661591"/>
    <w:rsid w:val="00661FD0"/>
    <w:rsid w:val="00667D5D"/>
    <w:rsid w:val="00667EDF"/>
    <w:rsid w:val="006719CB"/>
    <w:rsid w:val="0067200F"/>
    <w:rsid w:val="00672F51"/>
    <w:rsid w:val="006743CE"/>
    <w:rsid w:val="00674A88"/>
    <w:rsid w:val="00675922"/>
    <w:rsid w:val="00675DE1"/>
    <w:rsid w:val="006761E1"/>
    <w:rsid w:val="00676A6E"/>
    <w:rsid w:val="00676E22"/>
    <w:rsid w:val="00676F68"/>
    <w:rsid w:val="0067769F"/>
    <w:rsid w:val="006804CE"/>
    <w:rsid w:val="006809B3"/>
    <w:rsid w:val="00682C06"/>
    <w:rsid w:val="00682FA4"/>
    <w:rsid w:val="0068456E"/>
    <w:rsid w:val="006846D0"/>
    <w:rsid w:val="0068484A"/>
    <w:rsid w:val="0068536B"/>
    <w:rsid w:val="00685765"/>
    <w:rsid w:val="0068628C"/>
    <w:rsid w:val="006868B2"/>
    <w:rsid w:val="00686E6D"/>
    <w:rsid w:val="006928E4"/>
    <w:rsid w:val="00692AFF"/>
    <w:rsid w:val="00693E75"/>
    <w:rsid w:val="0069693D"/>
    <w:rsid w:val="006970E7"/>
    <w:rsid w:val="00697FC4"/>
    <w:rsid w:val="006A5322"/>
    <w:rsid w:val="006A60DF"/>
    <w:rsid w:val="006A6503"/>
    <w:rsid w:val="006A6E68"/>
    <w:rsid w:val="006B0B09"/>
    <w:rsid w:val="006B0EE5"/>
    <w:rsid w:val="006B2F39"/>
    <w:rsid w:val="006B68B8"/>
    <w:rsid w:val="006C0C20"/>
    <w:rsid w:val="006C1FD3"/>
    <w:rsid w:val="006C323D"/>
    <w:rsid w:val="006C3417"/>
    <w:rsid w:val="006C3856"/>
    <w:rsid w:val="006C412B"/>
    <w:rsid w:val="006C4790"/>
    <w:rsid w:val="006C5897"/>
    <w:rsid w:val="006C5F66"/>
    <w:rsid w:val="006C7FF1"/>
    <w:rsid w:val="006D03C7"/>
    <w:rsid w:val="006D07EC"/>
    <w:rsid w:val="006D42E0"/>
    <w:rsid w:val="006D6A87"/>
    <w:rsid w:val="006E01DA"/>
    <w:rsid w:val="006E1CFC"/>
    <w:rsid w:val="006E2FCF"/>
    <w:rsid w:val="006E3053"/>
    <w:rsid w:val="006E4798"/>
    <w:rsid w:val="006E7E60"/>
    <w:rsid w:val="006EAB29"/>
    <w:rsid w:val="006F0772"/>
    <w:rsid w:val="006F3346"/>
    <w:rsid w:val="006F598A"/>
    <w:rsid w:val="006F5B62"/>
    <w:rsid w:val="006F654C"/>
    <w:rsid w:val="006F7CFB"/>
    <w:rsid w:val="00701B77"/>
    <w:rsid w:val="00705310"/>
    <w:rsid w:val="007063C1"/>
    <w:rsid w:val="0070658F"/>
    <w:rsid w:val="00707177"/>
    <w:rsid w:val="00711493"/>
    <w:rsid w:val="00712032"/>
    <w:rsid w:val="0071359B"/>
    <w:rsid w:val="00714835"/>
    <w:rsid w:val="00715236"/>
    <w:rsid w:val="00715913"/>
    <w:rsid w:val="00715B90"/>
    <w:rsid w:val="00715BA0"/>
    <w:rsid w:val="00716C05"/>
    <w:rsid w:val="0072294F"/>
    <w:rsid w:val="00722E01"/>
    <w:rsid w:val="0072636E"/>
    <w:rsid w:val="00727691"/>
    <w:rsid w:val="00727C4C"/>
    <w:rsid w:val="0073048B"/>
    <w:rsid w:val="007315AD"/>
    <w:rsid w:val="007322B6"/>
    <w:rsid w:val="00734EF9"/>
    <w:rsid w:val="0073664A"/>
    <w:rsid w:val="00737BC7"/>
    <w:rsid w:val="00742146"/>
    <w:rsid w:val="00746C20"/>
    <w:rsid w:val="00746FA2"/>
    <w:rsid w:val="00750465"/>
    <w:rsid w:val="00751293"/>
    <w:rsid w:val="00751406"/>
    <w:rsid w:val="0075196C"/>
    <w:rsid w:val="007523EA"/>
    <w:rsid w:val="00752A8B"/>
    <w:rsid w:val="00755874"/>
    <w:rsid w:val="00755931"/>
    <w:rsid w:val="0076004B"/>
    <w:rsid w:val="00761018"/>
    <w:rsid w:val="00762B47"/>
    <w:rsid w:val="00763374"/>
    <w:rsid w:val="00763E03"/>
    <w:rsid w:val="00767888"/>
    <w:rsid w:val="0077006F"/>
    <w:rsid w:val="00773742"/>
    <w:rsid w:val="007742A4"/>
    <w:rsid w:val="00774FA5"/>
    <w:rsid w:val="00775C0E"/>
    <w:rsid w:val="00776621"/>
    <w:rsid w:val="00781032"/>
    <w:rsid w:val="007818F5"/>
    <w:rsid w:val="00782B72"/>
    <w:rsid w:val="00786F74"/>
    <w:rsid w:val="00792CFC"/>
    <w:rsid w:val="00792D34"/>
    <w:rsid w:val="00792D3B"/>
    <w:rsid w:val="00792DC6"/>
    <w:rsid w:val="00793CBB"/>
    <w:rsid w:val="00795E9F"/>
    <w:rsid w:val="00796765"/>
    <w:rsid w:val="007A0CAE"/>
    <w:rsid w:val="007A0E8B"/>
    <w:rsid w:val="007A181F"/>
    <w:rsid w:val="007A2BB6"/>
    <w:rsid w:val="007A576D"/>
    <w:rsid w:val="007A748B"/>
    <w:rsid w:val="007A7819"/>
    <w:rsid w:val="007A7D93"/>
    <w:rsid w:val="007B0628"/>
    <w:rsid w:val="007B1C88"/>
    <w:rsid w:val="007B2ACF"/>
    <w:rsid w:val="007B3B15"/>
    <w:rsid w:val="007B3B96"/>
    <w:rsid w:val="007B529D"/>
    <w:rsid w:val="007B5843"/>
    <w:rsid w:val="007B5CB8"/>
    <w:rsid w:val="007B656D"/>
    <w:rsid w:val="007B774D"/>
    <w:rsid w:val="007B7A4D"/>
    <w:rsid w:val="007B7FD3"/>
    <w:rsid w:val="007C00E5"/>
    <w:rsid w:val="007C2FCF"/>
    <w:rsid w:val="007C3F50"/>
    <w:rsid w:val="007C61FE"/>
    <w:rsid w:val="007C6AF7"/>
    <w:rsid w:val="007C706A"/>
    <w:rsid w:val="007D085F"/>
    <w:rsid w:val="007D193F"/>
    <w:rsid w:val="007D1E8F"/>
    <w:rsid w:val="007D29C1"/>
    <w:rsid w:val="007D44DF"/>
    <w:rsid w:val="007D4DA3"/>
    <w:rsid w:val="007D5005"/>
    <w:rsid w:val="007D5239"/>
    <w:rsid w:val="007D724D"/>
    <w:rsid w:val="007D72EC"/>
    <w:rsid w:val="007D7643"/>
    <w:rsid w:val="007D7CD8"/>
    <w:rsid w:val="007E0DC6"/>
    <w:rsid w:val="007E2FB8"/>
    <w:rsid w:val="007E3446"/>
    <w:rsid w:val="007E483F"/>
    <w:rsid w:val="007E554B"/>
    <w:rsid w:val="007E5D2E"/>
    <w:rsid w:val="007F0DE4"/>
    <w:rsid w:val="007F0EF3"/>
    <w:rsid w:val="007F147E"/>
    <w:rsid w:val="007F1BFA"/>
    <w:rsid w:val="007F3C73"/>
    <w:rsid w:val="007F43A5"/>
    <w:rsid w:val="007F44FE"/>
    <w:rsid w:val="008004CE"/>
    <w:rsid w:val="00800A3A"/>
    <w:rsid w:val="00800D0D"/>
    <w:rsid w:val="00801A1A"/>
    <w:rsid w:val="0080290C"/>
    <w:rsid w:val="00803E51"/>
    <w:rsid w:val="008061FF"/>
    <w:rsid w:val="00806D25"/>
    <w:rsid w:val="00810C07"/>
    <w:rsid w:val="00811E82"/>
    <w:rsid w:val="00812BE4"/>
    <w:rsid w:val="00812E6F"/>
    <w:rsid w:val="00812F4D"/>
    <w:rsid w:val="0081522A"/>
    <w:rsid w:val="008221E6"/>
    <w:rsid w:val="00825733"/>
    <w:rsid w:val="00826626"/>
    <w:rsid w:val="00826BDF"/>
    <w:rsid w:val="00827281"/>
    <w:rsid w:val="00827591"/>
    <w:rsid w:val="00830A59"/>
    <w:rsid w:val="008318E7"/>
    <w:rsid w:val="008328B9"/>
    <w:rsid w:val="008329E8"/>
    <w:rsid w:val="008338E7"/>
    <w:rsid w:val="008339AC"/>
    <w:rsid w:val="008345E9"/>
    <w:rsid w:val="008349A9"/>
    <w:rsid w:val="008355CA"/>
    <w:rsid w:val="008357AF"/>
    <w:rsid w:val="00836E5F"/>
    <w:rsid w:val="008370AA"/>
    <w:rsid w:val="00843275"/>
    <w:rsid w:val="00843963"/>
    <w:rsid w:val="00843F8D"/>
    <w:rsid w:val="0084588E"/>
    <w:rsid w:val="00845A7B"/>
    <w:rsid w:val="008469C2"/>
    <w:rsid w:val="00847A59"/>
    <w:rsid w:val="00851C5F"/>
    <w:rsid w:val="00852166"/>
    <w:rsid w:val="00852676"/>
    <w:rsid w:val="00854910"/>
    <w:rsid w:val="008559AD"/>
    <w:rsid w:val="0085603B"/>
    <w:rsid w:val="00857535"/>
    <w:rsid w:val="00857845"/>
    <w:rsid w:val="00857C62"/>
    <w:rsid w:val="00862AA8"/>
    <w:rsid w:val="00863E16"/>
    <w:rsid w:val="008643CD"/>
    <w:rsid w:val="00867190"/>
    <w:rsid w:val="00867DC2"/>
    <w:rsid w:val="00872198"/>
    <w:rsid w:val="00872DF6"/>
    <w:rsid w:val="00875415"/>
    <w:rsid w:val="0087546D"/>
    <w:rsid w:val="00875DFF"/>
    <w:rsid w:val="0087657B"/>
    <w:rsid w:val="00877DCE"/>
    <w:rsid w:val="00880A1A"/>
    <w:rsid w:val="00883C8E"/>
    <w:rsid w:val="00884FC9"/>
    <w:rsid w:val="008866B5"/>
    <w:rsid w:val="008867F0"/>
    <w:rsid w:val="0088692B"/>
    <w:rsid w:val="008876B6"/>
    <w:rsid w:val="008900B8"/>
    <w:rsid w:val="00890210"/>
    <w:rsid w:val="008902E0"/>
    <w:rsid w:val="0089050A"/>
    <w:rsid w:val="00891C24"/>
    <w:rsid w:val="008952E1"/>
    <w:rsid w:val="00896343"/>
    <w:rsid w:val="008965E8"/>
    <w:rsid w:val="00896BCA"/>
    <w:rsid w:val="00897CFF"/>
    <w:rsid w:val="008A3A56"/>
    <w:rsid w:val="008A467D"/>
    <w:rsid w:val="008A7394"/>
    <w:rsid w:val="008B06AA"/>
    <w:rsid w:val="008B143D"/>
    <w:rsid w:val="008B1D20"/>
    <w:rsid w:val="008B2000"/>
    <w:rsid w:val="008B2661"/>
    <w:rsid w:val="008B366F"/>
    <w:rsid w:val="008B4FBC"/>
    <w:rsid w:val="008B6507"/>
    <w:rsid w:val="008B6DDD"/>
    <w:rsid w:val="008B7536"/>
    <w:rsid w:val="008C18B4"/>
    <w:rsid w:val="008C253C"/>
    <w:rsid w:val="008C2D2F"/>
    <w:rsid w:val="008C36F5"/>
    <w:rsid w:val="008C371E"/>
    <w:rsid w:val="008C4BEE"/>
    <w:rsid w:val="008C6F32"/>
    <w:rsid w:val="008C7394"/>
    <w:rsid w:val="008C7E09"/>
    <w:rsid w:val="008D1EC6"/>
    <w:rsid w:val="008D2821"/>
    <w:rsid w:val="008D48FE"/>
    <w:rsid w:val="008D5797"/>
    <w:rsid w:val="008D581C"/>
    <w:rsid w:val="008D595A"/>
    <w:rsid w:val="008D7E74"/>
    <w:rsid w:val="008E2D1F"/>
    <w:rsid w:val="008E52F8"/>
    <w:rsid w:val="008E6200"/>
    <w:rsid w:val="008F0A86"/>
    <w:rsid w:val="008F0F23"/>
    <w:rsid w:val="008F135E"/>
    <w:rsid w:val="008F1652"/>
    <w:rsid w:val="008F2492"/>
    <w:rsid w:val="008F2554"/>
    <w:rsid w:val="008F2F8F"/>
    <w:rsid w:val="008F4017"/>
    <w:rsid w:val="008F64C5"/>
    <w:rsid w:val="008F6B21"/>
    <w:rsid w:val="009009C3"/>
    <w:rsid w:val="0090145F"/>
    <w:rsid w:val="009024A8"/>
    <w:rsid w:val="0090282C"/>
    <w:rsid w:val="0090606A"/>
    <w:rsid w:val="00907183"/>
    <w:rsid w:val="009078DF"/>
    <w:rsid w:val="00911ACC"/>
    <w:rsid w:val="00912432"/>
    <w:rsid w:val="00912759"/>
    <w:rsid w:val="0091323C"/>
    <w:rsid w:val="009133FC"/>
    <w:rsid w:val="0091358C"/>
    <w:rsid w:val="00913794"/>
    <w:rsid w:val="0091516B"/>
    <w:rsid w:val="0091595C"/>
    <w:rsid w:val="00915B7F"/>
    <w:rsid w:val="00916478"/>
    <w:rsid w:val="00917855"/>
    <w:rsid w:val="0091AFFC"/>
    <w:rsid w:val="009206E8"/>
    <w:rsid w:val="00923108"/>
    <w:rsid w:val="0092647A"/>
    <w:rsid w:val="00926A5A"/>
    <w:rsid w:val="00926D51"/>
    <w:rsid w:val="00926E89"/>
    <w:rsid w:val="00931222"/>
    <w:rsid w:val="00931EF8"/>
    <w:rsid w:val="00931F50"/>
    <w:rsid w:val="00933208"/>
    <w:rsid w:val="00935963"/>
    <w:rsid w:val="0093692F"/>
    <w:rsid w:val="00936CBA"/>
    <w:rsid w:val="00937FA4"/>
    <w:rsid w:val="00941245"/>
    <w:rsid w:val="00941608"/>
    <w:rsid w:val="0094290A"/>
    <w:rsid w:val="00944AAF"/>
    <w:rsid w:val="009456A6"/>
    <w:rsid w:val="00945987"/>
    <w:rsid w:val="009459CF"/>
    <w:rsid w:val="009459FA"/>
    <w:rsid w:val="0094632E"/>
    <w:rsid w:val="009478F2"/>
    <w:rsid w:val="00955C51"/>
    <w:rsid w:val="00957750"/>
    <w:rsid w:val="00957CDF"/>
    <w:rsid w:val="00957F5D"/>
    <w:rsid w:val="0096252A"/>
    <w:rsid w:val="00962981"/>
    <w:rsid w:val="00962FEF"/>
    <w:rsid w:val="00964439"/>
    <w:rsid w:val="00964744"/>
    <w:rsid w:val="00964D87"/>
    <w:rsid w:val="00964DD1"/>
    <w:rsid w:val="00965C5F"/>
    <w:rsid w:val="009670DA"/>
    <w:rsid w:val="00967150"/>
    <w:rsid w:val="009673AE"/>
    <w:rsid w:val="0096798E"/>
    <w:rsid w:val="009706E2"/>
    <w:rsid w:val="00970FAB"/>
    <w:rsid w:val="009751C3"/>
    <w:rsid w:val="00975307"/>
    <w:rsid w:val="0098045D"/>
    <w:rsid w:val="00981016"/>
    <w:rsid w:val="009817BC"/>
    <w:rsid w:val="00984665"/>
    <w:rsid w:val="00984857"/>
    <w:rsid w:val="00984F8B"/>
    <w:rsid w:val="00985211"/>
    <w:rsid w:val="00985BDD"/>
    <w:rsid w:val="00985F19"/>
    <w:rsid w:val="00987657"/>
    <w:rsid w:val="009877F0"/>
    <w:rsid w:val="009909AC"/>
    <w:rsid w:val="00992848"/>
    <w:rsid w:val="009930B9"/>
    <w:rsid w:val="009932F0"/>
    <w:rsid w:val="009944AB"/>
    <w:rsid w:val="00995341"/>
    <w:rsid w:val="00996E02"/>
    <w:rsid w:val="009A279D"/>
    <w:rsid w:val="009A377D"/>
    <w:rsid w:val="009A4591"/>
    <w:rsid w:val="009A7167"/>
    <w:rsid w:val="009B12C2"/>
    <w:rsid w:val="009B1DDD"/>
    <w:rsid w:val="009B1DEB"/>
    <w:rsid w:val="009B22B3"/>
    <w:rsid w:val="009B2BFB"/>
    <w:rsid w:val="009B2F4A"/>
    <w:rsid w:val="009C0290"/>
    <w:rsid w:val="009C0B6A"/>
    <w:rsid w:val="009C1918"/>
    <w:rsid w:val="009C44E2"/>
    <w:rsid w:val="009C73C2"/>
    <w:rsid w:val="009C7FE0"/>
    <w:rsid w:val="009D1930"/>
    <w:rsid w:val="009D194F"/>
    <w:rsid w:val="009D3A8D"/>
    <w:rsid w:val="009D44D3"/>
    <w:rsid w:val="009D4D36"/>
    <w:rsid w:val="009D518D"/>
    <w:rsid w:val="009D5CE5"/>
    <w:rsid w:val="009D7167"/>
    <w:rsid w:val="009D7A29"/>
    <w:rsid w:val="009DCD5A"/>
    <w:rsid w:val="009E0F30"/>
    <w:rsid w:val="009E134C"/>
    <w:rsid w:val="009E2220"/>
    <w:rsid w:val="009E2821"/>
    <w:rsid w:val="009E3D6F"/>
    <w:rsid w:val="009E4B98"/>
    <w:rsid w:val="009E6B14"/>
    <w:rsid w:val="009E79D0"/>
    <w:rsid w:val="009F02B8"/>
    <w:rsid w:val="009F0DBA"/>
    <w:rsid w:val="009F1CA5"/>
    <w:rsid w:val="009F2B89"/>
    <w:rsid w:val="009F3938"/>
    <w:rsid w:val="009F40C2"/>
    <w:rsid w:val="009F4A31"/>
    <w:rsid w:val="009F4F11"/>
    <w:rsid w:val="009F5640"/>
    <w:rsid w:val="009F7EB0"/>
    <w:rsid w:val="00A02BB0"/>
    <w:rsid w:val="00A067ED"/>
    <w:rsid w:val="00A06C5C"/>
    <w:rsid w:val="00A10508"/>
    <w:rsid w:val="00A12FDA"/>
    <w:rsid w:val="00A130F6"/>
    <w:rsid w:val="00A209F3"/>
    <w:rsid w:val="00A21F92"/>
    <w:rsid w:val="00A23139"/>
    <w:rsid w:val="00A238AC"/>
    <w:rsid w:val="00A238FC"/>
    <w:rsid w:val="00A23B29"/>
    <w:rsid w:val="00A24A32"/>
    <w:rsid w:val="00A266F6"/>
    <w:rsid w:val="00A32B33"/>
    <w:rsid w:val="00A33192"/>
    <w:rsid w:val="00A3398B"/>
    <w:rsid w:val="00A33C5B"/>
    <w:rsid w:val="00A35C2E"/>
    <w:rsid w:val="00A362B7"/>
    <w:rsid w:val="00A40AD1"/>
    <w:rsid w:val="00A40B48"/>
    <w:rsid w:val="00A41851"/>
    <w:rsid w:val="00A4193B"/>
    <w:rsid w:val="00A41A72"/>
    <w:rsid w:val="00A42223"/>
    <w:rsid w:val="00A430C9"/>
    <w:rsid w:val="00A436B8"/>
    <w:rsid w:val="00A43FA4"/>
    <w:rsid w:val="00A449BB"/>
    <w:rsid w:val="00A46694"/>
    <w:rsid w:val="00A514A0"/>
    <w:rsid w:val="00A51536"/>
    <w:rsid w:val="00A51C01"/>
    <w:rsid w:val="00A52F1A"/>
    <w:rsid w:val="00A534EE"/>
    <w:rsid w:val="00A541FF"/>
    <w:rsid w:val="00A54960"/>
    <w:rsid w:val="00A55AEB"/>
    <w:rsid w:val="00A55D65"/>
    <w:rsid w:val="00A5638D"/>
    <w:rsid w:val="00A6040A"/>
    <w:rsid w:val="00A615B9"/>
    <w:rsid w:val="00A62FFC"/>
    <w:rsid w:val="00A6412B"/>
    <w:rsid w:val="00A670C3"/>
    <w:rsid w:val="00A676E6"/>
    <w:rsid w:val="00A68BFE"/>
    <w:rsid w:val="00A70AA9"/>
    <w:rsid w:val="00A70BAA"/>
    <w:rsid w:val="00A71F23"/>
    <w:rsid w:val="00A72A9D"/>
    <w:rsid w:val="00A733FD"/>
    <w:rsid w:val="00A74627"/>
    <w:rsid w:val="00A75455"/>
    <w:rsid w:val="00A755D6"/>
    <w:rsid w:val="00A75F13"/>
    <w:rsid w:val="00A779CF"/>
    <w:rsid w:val="00A805C2"/>
    <w:rsid w:val="00A80BF8"/>
    <w:rsid w:val="00A812F2"/>
    <w:rsid w:val="00A8199D"/>
    <w:rsid w:val="00A823EE"/>
    <w:rsid w:val="00A82ACA"/>
    <w:rsid w:val="00A86977"/>
    <w:rsid w:val="00A873AD"/>
    <w:rsid w:val="00A87F09"/>
    <w:rsid w:val="00A9012A"/>
    <w:rsid w:val="00A9012E"/>
    <w:rsid w:val="00A91064"/>
    <w:rsid w:val="00A923BE"/>
    <w:rsid w:val="00A93A01"/>
    <w:rsid w:val="00A96B40"/>
    <w:rsid w:val="00A96D2A"/>
    <w:rsid w:val="00A978A1"/>
    <w:rsid w:val="00A97B69"/>
    <w:rsid w:val="00AA0419"/>
    <w:rsid w:val="00AA1DA7"/>
    <w:rsid w:val="00AA1F14"/>
    <w:rsid w:val="00AA3A1F"/>
    <w:rsid w:val="00AA4179"/>
    <w:rsid w:val="00AA4460"/>
    <w:rsid w:val="00AA498B"/>
    <w:rsid w:val="00AA49B1"/>
    <w:rsid w:val="00AA4E39"/>
    <w:rsid w:val="00AA632A"/>
    <w:rsid w:val="00AA727B"/>
    <w:rsid w:val="00AA743F"/>
    <w:rsid w:val="00AA772A"/>
    <w:rsid w:val="00AB19D0"/>
    <w:rsid w:val="00AB25A4"/>
    <w:rsid w:val="00AB2CCE"/>
    <w:rsid w:val="00AB4995"/>
    <w:rsid w:val="00AB58B1"/>
    <w:rsid w:val="00AB7403"/>
    <w:rsid w:val="00AC3155"/>
    <w:rsid w:val="00AC688C"/>
    <w:rsid w:val="00AC7A2F"/>
    <w:rsid w:val="00AD12C7"/>
    <w:rsid w:val="00AD1D04"/>
    <w:rsid w:val="00AD2A6B"/>
    <w:rsid w:val="00AD4692"/>
    <w:rsid w:val="00AD497E"/>
    <w:rsid w:val="00AD5859"/>
    <w:rsid w:val="00AD744C"/>
    <w:rsid w:val="00AE0382"/>
    <w:rsid w:val="00AE1DD6"/>
    <w:rsid w:val="00AE31D4"/>
    <w:rsid w:val="00AE398B"/>
    <w:rsid w:val="00AE44D1"/>
    <w:rsid w:val="00AE5CF6"/>
    <w:rsid w:val="00AF00F9"/>
    <w:rsid w:val="00AF0816"/>
    <w:rsid w:val="00AF1C51"/>
    <w:rsid w:val="00AF34DC"/>
    <w:rsid w:val="00AF3A0C"/>
    <w:rsid w:val="00AF4690"/>
    <w:rsid w:val="00AF4ABD"/>
    <w:rsid w:val="00AF52F6"/>
    <w:rsid w:val="00AF6E14"/>
    <w:rsid w:val="00B05168"/>
    <w:rsid w:val="00B05215"/>
    <w:rsid w:val="00B0533C"/>
    <w:rsid w:val="00B054F5"/>
    <w:rsid w:val="00B056FC"/>
    <w:rsid w:val="00B05A7D"/>
    <w:rsid w:val="00B0607A"/>
    <w:rsid w:val="00B070C7"/>
    <w:rsid w:val="00B07547"/>
    <w:rsid w:val="00B101E8"/>
    <w:rsid w:val="00B10D92"/>
    <w:rsid w:val="00B13293"/>
    <w:rsid w:val="00B1457D"/>
    <w:rsid w:val="00B14B91"/>
    <w:rsid w:val="00B14F9E"/>
    <w:rsid w:val="00B160DA"/>
    <w:rsid w:val="00B17689"/>
    <w:rsid w:val="00B17FB4"/>
    <w:rsid w:val="00B2006B"/>
    <w:rsid w:val="00B205B1"/>
    <w:rsid w:val="00B2245B"/>
    <w:rsid w:val="00B22638"/>
    <w:rsid w:val="00B23225"/>
    <w:rsid w:val="00B23396"/>
    <w:rsid w:val="00B24692"/>
    <w:rsid w:val="00B2551D"/>
    <w:rsid w:val="00B25624"/>
    <w:rsid w:val="00B269C1"/>
    <w:rsid w:val="00B27F86"/>
    <w:rsid w:val="00B305FC"/>
    <w:rsid w:val="00B33C85"/>
    <w:rsid w:val="00B33D40"/>
    <w:rsid w:val="00B36142"/>
    <w:rsid w:val="00B364BF"/>
    <w:rsid w:val="00B3715F"/>
    <w:rsid w:val="00B41257"/>
    <w:rsid w:val="00B4162F"/>
    <w:rsid w:val="00B41C85"/>
    <w:rsid w:val="00B422BD"/>
    <w:rsid w:val="00B42B5D"/>
    <w:rsid w:val="00B457CC"/>
    <w:rsid w:val="00B46034"/>
    <w:rsid w:val="00B46687"/>
    <w:rsid w:val="00B46A85"/>
    <w:rsid w:val="00B46E39"/>
    <w:rsid w:val="00B47C67"/>
    <w:rsid w:val="00B50D8D"/>
    <w:rsid w:val="00B5190D"/>
    <w:rsid w:val="00B51C43"/>
    <w:rsid w:val="00B53274"/>
    <w:rsid w:val="00B53603"/>
    <w:rsid w:val="00B53D87"/>
    <w:rsid w:val="00B541EB"/>
    <w:rsid w:val="00B555B8"/>
    <w:rsid w:val="00B55AD8"/>
    <w:rsid w:val="00B55E65"/>
    <w:rsid w:val="00B613D8"/>
    <w:rsid w:val="00B629B6"/>
    <w:rsid w:val="00B6347B"/>
    <w:rsid w:val="00B6348E"/>
    <w:rsid w:val="00B63C6B"/>
    <w:rsid w:val="00B643A5"/>
    <w:rsid w:val="00B64CEA"/>
    <w:rsid w:val="00B659A7"/>
    <w:rsid w:val="00B67A81"/>
    <w:rsid w:val="00B7144E"/>
    <w:rsid w:val="00B72035"/>
    <w:rsid w:val="00B72133"/>
    <w:rsid w:val="00B735A6"/>
    <w:rsid w:val="00B7426D"/>
    <w:rsid w:val="00B751DC"/>
    <w:rsid w:val="00B807C6"/>
    <w:rsid w:val="00B80EF0"/>
    <w:rsid w:val="00B83880"/>
    <w:rsid w:val="00B842A1"/>
    <w:rsid w:val="00B851C0"/>
    <w:rsid w:val="00B90298"/>
    <w:rsid w:val="00B90867"/>
    <w:rsid w:val="00B91928"/>
    <w:rsid w:val="00B9207D"/>
    <w:rsid w:val="00B923DA"/>
    <w:rsid w:val="00B93167"/>
    <w:rsid w:val="00B93A71"/>
    <w:rsid w:val="00B94807"/>
    <w:rsid w:val="00BA0188"/>
    <w:rsid w:val="00BA33D8"/>
    <w:rsid w:val="00BA5522"/>
    <w:rsid w:val="00BA67E4"/>
    <w:rsid w:val="00BA77A2"/>
    <w:rsid w:val="00BB28EE"/>
    <w:rsid w:val="00BB2B46"/>
    <w:rsid w:val="00BB375B"/>
    <w:rsid w:val="00BB46B9"/>
    <w:rsid w:val="00BB566C"/>
    <w:rsid w:val="00BB58F8"/>
    <w:rsid w:val="00BB633C"/>
    <w:rsid w:val="00BB790B"/>
    <w:rsid w:val="00BC32B7"/>
    <w:rsid w:val="00BC48AC"/>
    <w:rsid w:val="00BCFBBA"/>
    <w:rsid w:val="00BD1637"/>
    <w:rsid w:val="00BD17FE"/>
    <w:rsid w:val="00BD1CB0"/>
    <w:rsid w:val="00BD284C"/>
    <w:rsid w:val="00BD2FA7"/>
    <w:rsid w:val="00BD30EA"/>
    <w:rsid w:val="00BD4158"/>
    <w:rsid w:val="00BD5333"/>
    <w:rsid w:val="00BD5BE1"/>
    <w:rsid w:val="00BD716A"/>
    <w:rsid w:val="00BE150C"/>
    <w:rsid w:val="00BE17CD"/>
    <w:rsid w:val="00BE1926"/>
    <w:rsid w:val="00BE22F5"/>
    <w:rsid w:val="00BE49DD"/>
    <w:rsid w:val="00BE5033"/>
    <w:rsid w:val="00BF0F6A"/>
    <w:rsid w:val="00BF104E"/>
    <w:rsid w:val="00BF11B4"/>
    <w:rsid w:val="00BF128C"/>
    <w:rsid w:val="00BF2328"/>
    <w:rsid w:val="00BF5993"/>
    <w:rsid w:val="00BF5CC0"/>
    <w:rsid w:val="00BF6680"/>
    <w:rsid w:val="00BF6D0A"/>
    <w:rsid w:val="00C0066A"/>
    <w:rsid w:val="00C01AA4"/>
    <w:rsid w:val="00C051F4"/>
    <w:rsid w:val="00C06804"/>
    <w:rsid w:val="00C06E39"/>
    <w:rsid w:val="00C112F8"/>
    <w:rsid w:val="00C118D0"/>
    <w:rsid w:val="00C127AB"/>
    <w:rsid w:val="00C14263"/>
    <w:rsid w:val="00C14F51"/>
    <w:rsid w:val="00C1507C"/>
    <w:rsid w:val="00C15FAB"/>
    <w:rsid w:val="00C16A02"/>
    <w:rsid w:val="00C20894"/>
    <w:rsid w:val="00C22ABA"/>
    <w:rsid w:val="00C22B53"/>
    <w:rsid w:val="00C23A83"/>
    <w:rsid w:val="00C2526C"/>
    <w:rsid w:val="00C25E5A"/>
    <w:rsid w:val="00C279A4"/>
    <w:rsid w:val="00C30631"/>
    <w:rsid w:val="00C30B5D"/>
    <w:rsid w:val="00C346DC"/>
    <w:rsid w:val="00C37C68"/>
    <w:rsid w:val="00C3ADFF"/>
    <w:rsid w:val="00C40504"/>
    <w:rsid w:val="00C423BA"/>
    <w:rsid w:val="00C430C6"/>
    <w:rsid w:val="00C43B7A"/>
    <w:rsid w:val="00C44013"/>
    <w:rsid w:val="00C4406F"/>
    <w:rsid w:val="00C46241"/>
    <w:rsid w:val="00C46517"/>
    <w:rsid w:val="00C47D91"/>
    <w:rsid w:val="00C50138"/>
    <w:rsid w:val="00C51D43"/>
    <w:rsid w:val="00C542AF"/>
    <w:rsid w:val="00C55D4D"/>
    <w:rsid w:val="00C5795D"/>
    <w:rsid w:val="00C60BD0"/>
    <w:rsid w:val="00C60F2F"/>
    <w:rsid w:val="00C61F10"/>
    <w:rsid w:val="00C63B88"/>
    <w:rsid w:val="00C642EF"/>
    <w:rsid w:val="00C645C7"/>
    <w:rsid w:val="00C70F8D"/>
    <w:rsid w:val="00C713C7"/>
    <w:rsid w:val="00C7363C"/>
    <w:rsid w:val="00C7466A"/>
    <w:rsid w:val="00C75F7C"/>
    <w:rsid w:val="00C76149"/>
    <w:rsid w:val="00C8183B"/>
    <w:rsid w:val="00C823D8"/>
    <w:rsid w:val="00C8344D"/>
    <w:rsid w:val="00C834D8"/>
    <w:rsid w:val="00C83DFE"/>
    <w:rsid w:val="00C8600F"/>
    <w:rsid w:val="00C868A0"/>
    <w:rsid w:val="00C878A9"/>
    <w:rsid w:val="00C901FB"/>
    <w:rsid w:val="00C9064A"/>
    <w:rsid w:val="00C9114A"/>
    <w:rsid w:val="00C91D9A"/>
    <w:rsid w:val="00C92A79"/>
    <w:rsid w:val="00C93567"/>
    <w:rsid w:val="00C9497E"/>
    <w:rsid w:val="00C95E03"/>
    <w:rsid w:val="00C96BB0"/>
    <w:rsid w:val="00C96C81"/>
    <w:rsid w:val="00CA2786"/>
    <w:rsid w:val="00CA3762"/>
    <w:rsid w:val="00CA3B05"/>
    <w:rsid w:val="00CA4333"/>
    <w:rsid w:val="00CA51C1"/>
    <w:rsid w:val="00CA605D"/>
    <w:rsid w:val="00CB018F"/>
    <w:rsid w:val="00CB0EC3"/>
    <w:rsid w:val="00CB1293"/>
    <w:rsid w:val="00CB1B30"/>
    <w:rsid w:val="00CB357E"/>
    <w:rsid w:val="00CB3EA1"/>
    <w:rsid w:val="00CB429D"/>
    <w:rsid w:val="00CB651F"/>
    <w:rsid w:val="00CB71D1"/>
    <w:rsid w:val="00CB7548"/>
    <w:rsid w:val="00CB7626"/>
    <w:rsid w:val="00CC071A"/>
    <w:rsid w:val="00CC1932"/>
    <w:rsid w:val="00CC4884"/>
    <w:rsid w:val="00CC761C"/>
    <w:rsid w:val="00CD0AF4"/>
    <w:rsid w:val="00CD0BCD"/>
    <w:rsid w:val="00CD328B"/>
    <w:rsid w:val="00CD38C3"/>
    <w:rsid w:val="00CD3C63"/>
    <w:rsid w:val="00CD4670"/>
    <w:rsid w:val="00CD6C37"/>
    <w:rsid w:val="00CD71BA"/>
    <w:rsid w:val="00CD723B"/>
    <w:rsid w:val="00CD76AE"/>
    <w:rsid w:val="00CD7A48"/>
    <w:rsid w:val="00CE1961"/>
    <w:rsid w:val="00CE1B2A"/>
    <w:rsid w:val="00CE3AAE"/>
    <w:rsid w:val="00CE3CF5"/>
    <w:rsid w:val="00CE5FAB"/>
    <w:rsid w:val="00CF167B"/>
    <w:rsid w:val="00CF1B1C"/>
    <w:rsid w:val="00CF2038"/>
    <w:rsid w:val="00CF23E9"/>
    <w:rsid w:val="00CF350C"/>
    <w:rsid w:val="00CF3692"/>
    <w:rsid w:val="00CF3D9A"/>
    <w:rsid w:val="00CF48AF"/>
    <w:rsid w:val="00CF5EED"/>
    <w:rsid w:val="00CF6F5E"/>
    <w:rsid w:val="00CF7BFC"/>
    <w:rsid w:val="00D00D23"/>
    <w:rsid w:val="00D0179A"/>
    <w:rsid w:val="00D01BA8"/>
    <w:rsid w:val="00D02757"/>
    <w:rsid w:val="00D030E9"/>
    <w:rsid w:val="00D0446D"/>
    <w:rsid w:val="00D05F03"/>
    <w:rsid w:val="00D07795"/>
    <w:rsid w:val="00D0F3A4"/>
    <w:rsid w:val="00D1032D"/>
    <w:rsid w:val="00D14961"/>
    <w:rsid w:val="00D155A6"/>
    <w:rsid w:val="00D15DC1"/>
    <w:rsid w:val="00D17336"/>
    <w:rsid w:val="00D20402"/>
    <w:rsid w:val="00D20CDF"/>
    <w:rsid w:val="00D2311F"/>
    <w:rsid w:val="00D23F90"/>
    <w:rsid w:val="00D24006"/>
    <w:rsid w:val="00D2678A"/>
    <w:rsid w:val="00D30ED5"/>
    <w:rsid w:val="00D30F87"/>
    <w:rsid w:val="00D3156A"/>
    <w:rsid w:val="00D31C04"/>
    <w:rsid w:val="00D33DEA"/>
    <w:rsid w:val="00D379B6"/>
    <w:rsid w:val="00D37E86"/>
    <w:rsid w:val="00D41BEB"/>
    <w:rsid w:val="00D43885"/>
    <w:rsid w:val="00D44332"/>
    <w:rsid w:val="00D4626D"/>
    <w:rsid w:val="00D46D7E"/>
    <w:rsid w:val="00D504DF"/>
    <w:rsid w:val="00D5052D"/>
    <w:rsid w:val="00D50BC4"/>
    <w:rsid w:val="00D50F20"/>
    <w:rsid w:val="00D51296"/>
    <w:rsid w:val="00D52C6A"/>
    <w:rsid w:val="00D52E28"/>
    <w:rsid w:val="00D555C0"/>
    <w:rsid w:val="00D55FB1"/>
    <w:rsid w:val="00D56B7B"/>
    <w:rsid w:val="00D56C67"/>
    <w:rsid w:val="00D57165"/>
    <w:rsid w:val="00D57573"/>
    <w:rsid w:val="00D61B04"/>
    <w:rsid w:val="00D62404"/>
    <w:rsid w:val="00D658C4"/>
    <w:rsid w:val="00D65981"/>
    <w:rsid w:val="00D70796"/>
    <w:rsid w:val="00D725A3"/>
    <w:rsid w:val="00D72ED9"/>
    <w:rsid w:val="00D7445A"/>
    <w:rsid w:val="00D75F99"/>
    <w:rsid w:val="00D7618C"/>
    <w:rsid w:val="00D76A17"/>
    <w:rsid w:val="00D80053"/>
    <w:rsid w:val="00D81A8D"/>
    <w:rsid w:val="00D821E9"/>
    <w:rsid w:val="00D83199"/>
    <w:rsid w:val="00D8524E"/>
    <w:rsid w:val="00D857C0"/>
    <w:rsid w:val="00D85C01"/>
    <w:rsid w:val="00D85CA0"/>
    <w:rsid w:val="00D861CB"/>
    <w:rsid w:val="00D87604"/>
    <w:rsid w:val="00D8782F"/>
    <w:rsid w:val="00D9005B"/>
    <w:rsid w:val="00D9135F"/>
    <w:rsid w:val="00D91568"/>
    <w:rsid w:val="00D9507A"/>
    <w:rsid w:val="00DA10AD"/>
    <w:rsid w:val="00DA2524"/>
    <w:rsid w:val="00DA2A44"/>
    <w:rsid w:val="00DA2D68"/>
    <w:rsid w:val="00DA4D66"/>
    <w:rsid w:val="00DA61F7"/>
    <w:rsid w:val="00DA7085"/>
    <w:rsid w:val="00DB0152"/>
    <w:rsid w:val="00DB2AFF"/>
    <w:rsid w:val="00DB32B4"/>
    <w:rsid w:val="00DB4B8F"/>
    <w:rsid w:val="00DB6C09"/>
    <w:rsid w:val="00DB7A9F"/>
    <w:rsid w:val="00DB7CF8"/>
    <w:rsid w:val="00DB7D5C"/>
    <w:rsid w:val="00DC2909"/>
    <w:rsid w:val="00DC32AD"/>
    <w:rsid w:val="00DC3936"/>
    <w:rsid w:val="00DC41EB"/>
    <w:rsid w:val="00DC473F"/>
    <w:rsid w:val="00DC4D73"/>
    <w:rsid w:val="00DC5F8A"/>
    <w:rsid w:val="00DC6CAC"/>
    <w:rsid w:val="00DD0144"/>
    <w:rsid w:val="00DD0EE5"/>
    <w:rsid w:val="00DD1BCC"/>
    <w:rsid w:val="00DD3A43"/>
    <w:rsid w:val="00DD4AB5"/>
    <w:rsid w:val="00DD4D78"/>
    <w:rsid w:val="00DD4E82"/>
    <w:rsid w:val="00DD5817"/>
    <w:rsid w:val="00DD5A57"/>
    <w:rsid w:val="00DD6F2C"/>
    <w:rsid w:val="00DD71F8"/>
    <w:rsid w:val="00DE0661"/>
    <w:rsid w:val="00DE0F71"/>
    <w:rsid w:val="00DE194D"/>
    <w:rsid w:val="00DE2921"/>
    <w:rsid w:val="00DE3437"/>
    <w:rsid w:val="00DE448E"/>
    <w:rsid w:val="00DE6559"/>
    <w:rsid w:val="00DE6D08"/>
    <w:rsid w:val="00DE70AC"/>
    <w:rsid w:val="00DF0409"/>
    <w:rsid w:val="00DF2C87"/>
    <w:rsid w:val="00DF6049"/>
    <w:rsid w:val="00DF6A0B"/>
    <w:rsid w:val="00E009AE"/>
    <w:rsid w:val="00E01C1C"/>
    <w:rsid w:val="00E02FCF"/>
    <w:rsid w:val="00E048D6"/>
    <w:rsid w:val="00E0502F"/>
    <w:rsid w:val="00E0573F"/>
    <w:rsid w:val="00E07777"/>
    <w:rsid w:val="00E10F75"/>
    <w:rsid w:val="00E12943"/>
    <w:rsid w:val="00E134AE"/>
    <w:rsid w:val="00E16E03"/>
    <w:rsid w:val="00E16E60"/>
    <w:rsid w:val="00E16EC4"/>
    <w:rsid w:val="00E171A3"/>
    <w:rsid w:val="00E17A28"/>
    <w:rsid w:val="00E20060"/>
    <w:rsid w:val="00E2181C"/>
    <w:rsid w:val="00E2230B"/>
    <w:rsid w:val="00E23526"/>
    <w:rsid w:val="00E23A8A"/>
    <w:rsid w:val="00E23E6E"/>
    <w:rsid w:val="00E2456B"/>
    <w:rsid w:val="00E24F1D"/>
    <w:rsid w:val="00E25834"/>
    <w:rsid w:val="00E26800"/>
    <w:rsid w:val="00E27EED"/>
    <w:rsid w:val="00E30FFE"/>
    <w:rsid w:val="00E3176E"/>
    <w:rsid w:val="00E31834"/>
    <w:rsid w:val="00E318A1"/>
    <w:rsid w:val="00E31CCC"/>
    <w:rsid w:val="00E320BD"/>
    <w:rsid w:val="00E32957"/>
    <w:rsid w:val="00E35B00"/>
    <w:rsid w:val="00E36833"/>
    <w:rsid w:val="00E36E95"/>
    <w:rsid w:val="00E40E83"/>
    <w:rsid w:val="00E42444"/>
    <w:rsid w:val="00E438BE"/>
    <w:rsid w:val="00E4410F"/>
    <w:rsid w:val="00E4426B"/>
    <w:rsid w:val="00E46765"/>
    <w:rsid w:val="00E4682D"/>
    <w:rsid w:val="00E47457"/>
    <w:rsid w:val="00E47D7A"/>
    <w:rsid w:val="00E52906"/>
    <w:rsid w:val="00E53049"/>
    <w:rsid w:val="00E54901"/>
    <w:rsid w:val="00E56216"/>
    <w:rsid w:val="00E57E59"/>
    <w:rsid w:val="00E60ECE"/>
    <w:rsid w:val="00E61478"/>
    <w:rsid w:val="00E619AD"/>
    <w:rsid w:val="00E64CB1"/>
    <w:rsid w:val="00E66261"/>
    <w:rsid w:val="00E66617"/>
    <w:rsid w:val="00E7029B"/>
    <w:rsid w:val="00E719D9"/>
    <w:rsid w:val="00E72919"/>
    <w:rsid w:val="00E7324E"/>
    <w:rsid w:val="00E73673"/>
    <w:rsid w:val="00E73C23"/>
    <w:rsid w:val="00E76255"/>
    <w:rsid w:val="00E7758B"/>
    <w:rsid w:val="00E77FFE"/>
    <w:rsid w:val="00E80DF7"/>
    <w:rsid w:val="00E837C2"/>
    <w:rsid w:val="00E84068"/>
    <w:rsid w:val="00E8420D"/>
    <w:rsid w:val="00E8478D"/>
    <w:rsid w:val="00E85503"/>
    <w:rsid w:val="00E86AB8"/>
    <w:rsid w:val="00E86EA3"/>
    <w:rsid w:val="00E87EFF"/>
    <w:rsid w:val="00E9090D"/>
    <w:rsid w:val="00E91088"/>
    <w:rsid w:val="00E92AC4"/>
    <w:rsid w:val="00E93374"/>
    <w:rsid w:val="00E949C3"/>
    <w:rsid w:val="00E952B3"/>
    <w:rsid w:val="00E95A0A"/>
    <w:rsid w:val="00E964D8"/>
    <w:rsid w:val="00E968AB"/>
    <w:rsid w:val="00E97AFF"/>
    <w:rsid w:val="00EA29E1"/>
    <w:rsid w:val="00EA2BA1"/>
    <w:rsid w:val="00EA4A1C"/>
    <w:rsid w:val="00EA4CEA"/>
    <w:rsid w:val="00EA50BD"/>
    <w:rsid w:val="00EA568B"/>
    <w:rsid w:val="00EA569B"/>
    <w:rsid w:val="00EA64D3"/>
    <w:rsid w:val="00EA7913"/>
    <w:rsid w:val="00EA7F59"/>
    <w:rsid w:val="00EB01AF"/>
    <w:rsid w:val="00EB0937"/>
    <w:rsid w:val="00EB0A87"/>
    <w:rsid w:val="00EB220A"/>
    <w:rsid w:val="00EB292E"/>
    <w:rsid w:val="00EB3704"/>
    <w:rsid w:val="00EB526E"/>
    <w:rsid w:val="00EB67D5"/>
    <w:rsid w:val="00EC1252"/>
    <w:rsid w:val="00EC3E06"/>
    <w:rsid w:val="00EC45B0"/>
    <w:rsid w:val="00EC4D8E"/>
    <w:rsid w:val="00EC5F50"/>
    <w:rsid w:val="00EC635B"/>
    <w:rsid w:val="00ED008D"/>
    <w:rsid w:val="00ED01FA"/>
    <w:rsid w:val="00ED036A"/>
    <w:rsid w:val="00ED048C"/>
    <w:rsid w:val="00ED0C02"/>
    <w:rsid w:val="00ED0EF9"/>
    <w:rsid w:val="00ED1563"/>
    <w:rsid w:val="00ED3BFA"/>
    <w:rsid w:val="00ED5D39"/>
    <w:rsid w:val="00ED5D46"/>
    <w:rsid w:val="00ED6925"/>
    <w:rsid w:val="00ED69A2"/>
    <w:rsid w:val="00ED6A6F"/>
    <w:rsid w:val="00ED6A95"/>
    <w:rsid w:val="00EE0192"/>
    <w:rsid w:val="00EE0493"/>
    <w:rsid w:val="00EE083D"/>
    <w:rsid w:val="00EE1363"/>
    <w:rsid w:val="00EE4459"/>
    <w:rsid w:val="00EE4ADA"/>
    <w:rsid w:val="00EE5C4F"/>
    <w:rsid w:val="00EE5FAC"/>
    <w:rsid w:val="00EE62D8"/>
    <w:rsid w:val="00EE6350"/>
    <w:rsid w:val="00EE6CB9"/>
    <w:rsid w:val="00EE6D03"/>
    <w:rsid w:val="00EE7A15"/>
    <w:rsid w:val="00EE7F44"/>
    <w:rsid w:val="00EF00A5"/>
    <w:rsid w:val="00EF0865"/>
    <w:rsid w:val="00EF1818"/>
    <w:rsid w:val="00EF3670"/>
    <w:rsid w:val="00EF563E"/>
    <w:rsid w:val="00EF64A5"/>
    <w:rsid w:val="00EF75BB"/>
    <w:rsid w:val="00F01A16"/>
    <w:rsid w:val="00F01BCD"/>
    <w:rsid w:val="00F03CE8"/>
    <w:rsid w:val="00F03EC5"/>
    <w:rsid w:val="00F03FE2"/>
    <w:rsid w:val="00F04576"/>
    <w:rsid w:val="00F0510B"/>
    <w:rsid w:val="00F06086"/>
    <w:rsid w:val="00F1190D"/>
    <w:rsid w:val="00F126AE"/>
    <w:rsid w:val="00F12900"/>
    <w:rsid w:val="00F12C33"/>
    <w:rsid w:val="00F132B7"/>
    <w:rsid w:val="00F13821"/>
    <w:rsid w:val="00F1421D"/>
    <w:rsid w:val="00F14C4D"/>
    <w:rsid w:val="00F161F5"/>
    <w:rsid w:val="00F16D52"/>
    <w:rsid w:val="00F17103"/>
    <w:rsid w:val="00F2253B"/>
    <w:rsid w:val="00F24820"/>
    <w:rsid w:val="00F24B1E"/>
    <w:rsid w:val="00F2619F"/>
    <w:rsid w:val="00F27206"/>
    <w:rsid w:val="00F30018"/>
    <w:rsid w:val="00F313C1"/>
    <w:rsid w:val="00F31780"/>
    <w:rsid w:val="00F32424"/>
    <w:rsid w:val="00F327BE"/>
    <w:rsid w:val="00F32E9D"/>
    <w:rsid w:val="00F3325A"/>
    <w:rsid w:val="00F335F6"/>
    <w:rsid w:val="00F33D6B"/>
    <w:rsid w:val="00F34111"/>
    <w:rsid w:val="00F34BDC"/>
    <w:rsid w:val="00F34E71"/>
    <w:rsid w:val="00F3573C"/>
    <w:rsid w:val="00F36A9E"/>
    <w:rsid w:val="00F36EA0"/>
    <w:rsid w:val="00F40580"/>
    <w:rsid w:val="00F41547"/>
    <w:rsid w:val="00F418AB"/>
    <w:rsid w:val="00F4213C"/>
    <w:rsid w:val="00F43746"/>
    <w:rsid w:val="00F43DBC"/>
    <w:rsid w:val="00F43ED2"/>
    <w:rsid w:val="00F44658"/>
    <w:rsid w:val="00F44AB5"/>
    <w:rsid w:val="00F46F5E"/>
    <w:rsid w:val="00F47AF4"/>
    <w:rsid w:val="00F5000F"/>
    <w:rsid w:val="00F51E7B"/>
    <w:rsid w:val="00F51F2A"/>
    <w:rsid w:val="00F522D4"/>
    <w:rsid w:val="00F558DB"/>
    <w:rsid w:val="00F56461"/>
    <w:rsid w:val="00F56ABD"/>
    <w:rsid w:val="00F61B74"/>
    <w:rsid w:val="00F61D30"/>
    <w:rsid w:val="00F62989"/>
    <w:rsid w:val="00F63663"/>
    <w:rsid w:val="00F64DF9"/>
    <w:rsid w:val="00F65486"/>
    <w:rsid w:val="00F66260"/>
    <w:rsid w:val="00F67E6D"/>
    <w:rsid w:val="00F70419"/>
    <w:rsid w:val="00F72908"/>
    <w:rsid w:val="00F75E9E"/>
    <w:rsid w:val="00F76403"/>
    <w:rsid w:val="00F8055A"/>
    <w:rsid w:val="00F8254F"/>
    <w:rsid w:val="00F830D3"/>
    <w:rsid w:val="00F83C2A"/>
    <w:rsid w:val="00F83D0F"/>
    <w:rsid w:val="00F856D3"/>
    <w:rsid w:val="00F8626C"/>
    <w:rsid w:val="00F86569"/>
    <w:rsid w:val="00F87A90"/>
    <w:rsid w:val="00F87B18"/>
    <w:rsid w:val="00F912B5"/>
    <w:rsid w:val="00F916EF"/>
    <w:rsid w:val="00F94931"/>
    <w:rsid w:val="00F96B28"/>
    <w:rsid w:val="00F97487"/>
    <w:rsid w:val="00FA1DA3"/>
    <w:rsid w:val="00FA399D"/>
    <w:rsid w:val="00FA4838"/>
    <w:rsid w:val="00FA6724"/>
    <w:rsid w:val="00FA7D1E"/>
    <w:rsid w:val="00FB02A3"/>
    <w:rsid w:val="00FB1E14"/>
    <w:rsid w:val="00FB3493"/>
    <w:rsid w:val="00FB4DA4"/>
    <w:rsid w:val="00FC2579"/>
    <w:rsid w:val="00FC2EFA"/>
    <w:rsid w:val="00FC2F5B"/>
    <w:rsid w:val="00FC50C3"/>
    <w:rsid w:val="00FC5810"/>
    <w:rsid w:val="00FC5E1B"/>
    <w:rsid w:val="00FC6229"/>
    <w:rsid w:val="00FC6F88"/>
    <w:rsid w:val="00FD0FC6"/>
    <w:rsid w:val="00FD1D21"/>
    <w:rsid w:val="00FD23AE"/>
    <w:rsid w:val="00FD7AC2"/>
    <w:rsid w:val="00FE014F"/>
    <w:rsid w:val="00FE0872"/>
    <w:rsid w:val="00FE0D33"/>
    <w:rsid w:val="00FE3151"/>
    <w:rsid w:val="00FE40D7"/>
    <w:rsid w:val="00FF0283"/>
    <w:rsid w:val="00FF1224"/>
    <w:rsid w:val="00FF1D97"/>
    <w:rsid w:val="00FF78C6"/>
    <w:rsid w:val="0127F36E"/>
    <w:rsid w:val="01476B8A"/>
    <w:rsid w:val="0157A707"/>
    <w:rsid w:val="015838E1"/>
    <w:rsid w:val="016A79AB"/>
    <w:rsid w:val="01731925"/>
    <w:rsid w:val="01831968"/>
    <w:rsid w:val="01AB03C0"/>
    <w:rsid w:val="01C57B66"/>
    <w:rsid w:val="01C834D1"/>
    <w:rsid w:val="01E1565A"/>
    <w:rsid w:val="0219145A"/>
    <w:rsid w:val="02282422"/>
    <w:rsid w:val="022FDED7"/>
    <w:rsid w:val="0232A7D9"/>
    <w:rsid w:val="02376FD7"/>
    <w:rsid w:val="023F1A99"/>
    <w:rsid w:val="023F9E6E"/>
    <w:rsid w:val="02508F18"/>
    <w:rsid w:val="025D514F"/>
    <w:rsid w:val="0279BAC2"/>
    <w:rsid w:val="027ABCC1"/>
    <w:rsid w:val="027B4D51"/>
    <w:rsid w:val="02B64D08"/>
    <w:rsid w:val="02BBF7C4"/>
    <w:rsid w:val="02C5DCD0"/>
    <w:rsid w:val="02D9463F"/>
    <w:rsid w:val="030DDC88"/>
    <w:rsid w:val="03142AE4"/>
    <w:rsid w:val="0333AA5E"/>
    <w:rsid w:val="0357BBB2"/>
    <w:rsid w:val="03588BD7"/>
    <w:rsid w:val="03BE3307"/>
    <w:rsid w:val="03CF9B70"/>
    <w:rsid w:val="03E93174"/>
    <w:rsid w:val="040AB1DA"/>
    <w:rsid w:val="040C7EBD"/>
    <w:rsid w:val="0416FF1B"/>
    <w:rsid w:val="0455C295"/>
    <w:rsid w:val="046C3D10"/>
    <w:rsid w:val="0478CF7B"/>
    <w:rsid w:val="04922158"/>
    <w:rsid w:val="049DEFAA"/>
    <w:rsid w:val="04AC956E"/>
    <w:rsid w:val="04BC4723"/>
    <w:rsid w:val="053262BB"/>
    <w:rsid w:val="0540033B"/>
    <w:rsid w:val="0544350A"/>
    <w:rsid w:val="055F603D"/>
    <w:rsid w:val="059BB1FD"/>
    <w:rsid w:val="05A22185"/>
    <w:rsid w:val="05A8AD4A"/>
    <w:rsid w:val="05BAB750"/>
    <w:rsid w:val="05BC5099"/>
    <w:rsid w:val="05E36B59"/>
    <w:rsid w:val="05E814D6"/>
    <w:rsid w:val="05FFEEE3"/>
    <w:rsid w:val="06265784"/>
    <w:rsid w:val="064C6DB6"/>
    <w:rsid w:val="06581784"/>
    <w:rsid w:val="06824BC1"/>
    <w:rsid w:val="06A5DDE8"/>
    <w:rsid w:val="06A80EFE"/>
    <w:rsid w:val="06E4D8D0"/>
    <w:rsid w:val="0704B1BB"/>
    <w:rsid w:val="07520B41"/>
    <w:rsid w:val="07869E23"/>
    <w:rsid w:val="07A8D1C2"/>
    <w:rsid w:val="07AA0FA4"/>
    <w:rsid w:val="07BC993A"/>
    <w:rsid w:val="07C6181E"/>
    <w:rsid w:val="07C81AB6"/>
    <w:rsid w:val="07F07F61"/>
    <w:rsid w:val="080CACFE"/>
    <w:rsid w:val="085397CB"/>
    <w:rsid w:val="085DA807"/>
    <w:rsid w:val="0860AB25"/>
    <w:rsid w:val="088AF7E5"/>
    <w:rsid w:val="08A8010E"/>
    <w:rsid w:val="08EAA815"/>
    <w:rsid w:val="08F676EC"/>
    <w:rsid w:val="08FA11A2"/>
    <w:rsid w:val="08FFCE7F"/>
    <w:rsid w:val="0919B39D"/>
    <w:rsid w:val="092192DE"/>
    <w:rsid w:val="092C33A8"/>
    <w:rsid w:val="093A4DF6"/>
    <w:rsid w:val="093BE527"/>
    <w:rsid w:val="095059BD"/>
    <w:rsid w:val="098FA8C6"/>
    <w:rsid w:val="09946006"/>
    <w:rsid w:val="09AC2389"/>
    <w:rsid w:val="09C70291"/>
    <w:rsid w:val="09E0884F"/>
    <w:rsid w:val="0A138164"/>
    <w:rsid w:val="0A13FE5D"/>
    <w:rsid w:val="0A154271"/>
    <w:rsid w:val="0A199EAE"/>
    <w:rsid w:val="0A240F37"/>
    <w:rsid w:val="0A402D11"/>
    <w:rsid w:val="0AB9BE49"/>
    <w:rsid w:val="0ABD9ADD"/>
    <w:rsid w:val="0AD5B4CA"/>
    <w:rsid w:val="0B00B337"/>
    <w:rsid w:val="0B0B6497"/>
    <w:rsid w:val="0B190A3E"/>
    <w:rsid w:val="0B1984FF"/>
    <w:rsid w:val="0B6ABF7D"/>
    <w:rsid w:val="0B8A4B66"/>
    <w:rsid w:val="0BB781F1"/>
    <w:rsid w:val="0BBAEF7F"/>
    <w:rsid w:val="0BCC009F"/>
    <w:rsid w:val="0BD85020"/>
    <w:rsid w:val="0BE4BEDB"/>
    <w:rsid w:val="0BF22A50"/>
    <w:rsid w:val="0C5D94E3"/>
    <w:rsid w:val="0C5EC9E1"/>
    <w:rsid w:val="0C60B817"/>
    <w:rsid w:val="0C6E29B0"/>
    <w:rsid w:val="0C795D30"/>
    <w:rsid w:val="0C95932C"/>
    <w:rsid w:val="0CAD36EA"/>
    <w:rsid w:val="0CDDB1CF"/>
    <w:rsid w:val="0CDE21AD"/>
    <w:rsid w:val="0CF46A9A"/>
    <w:rsid w:val="0D0986B2"/>
    <w:rsid w:val="0D3724C8"/>
    <w:rsid w:val="0D37C2A2"/>
    <w:rsid w:val="0D39AB62"/>
    <w:rsid w:val="0D464411"/>
    <w:rsid w:val="0D571DFE"/>
    <w:rsid w:val="0D5DA0F6"/>
    <w:rsid w:val="0D63175D"/>
    <w:rsid w:val="0D9D5E3F"/>
    <w:rsid w:val="0DA91939"/>
    <w:rsid w:val="0DBA299D"/>
    <w:rsid w:val="0DC00C70"/>
    <w:rsid w:val="0DC7C725"/>
    <w:rsid w:val="0DD0CB98"/>
    <w:rsid w:val="0DD0E2A0"/>
    <w:rsid w:val="0E27C8C7"/>
    <w:rsid w:val="0E40A51A"/>
    <w:rsid w:val="0E49938B"/>
    <w:rsid w:val="0E74FE16"/>
    <w:rsid w:val="0E8430BF"/>
    <w:rsid w:val="0E846E25"/>
    <w:rsid w:val="0E870DCE"/>
    <w:rsid w:val="0EA0244D"/>
    <w:rsid w:val="0EAF77C9"/>
    <w:rsid w:val="0EB61540"/>
    <w:rsid w:val="0EDF47F5"/>
    <w:rsid w:val="0EE5A562"/>
    <w:rsid w:val="0F0DD383"/>
    <w:rsid w:val="0F423B23"/>
    <w:rsid w:val="0F5BFA0E"/>
    <w:rsid w:val="0F82BD4C"/>
    <w:rsid w:val="0F87A587"/>
    <w:rsid w:val="0FA63095"/>
    <w:rsid w:val="0FC7B43B"/>
    <w:rsid w:val="0FF8C6DB"/>
    <w:rsid w:val="0FF96727"/>
    <w:rsid w:val="1010CC74"/>
    <w:rsid w:val="104B1CB6"/>
    <w:rsid w:val="105F152E"/>
    <w:rsid w:val="10604323"/>
    <w:rsid w:val="10A2B0C5"/>
    <w:rsid w:val="10EFDC9D"/>
    <w:rsid w:val="10F1EBB6"/>
    <w:rsid w:val="10F9AF87"/>
    <w:rsid w:val="11079300"/>
    <w:rsid w:val="1130B625"/>
    <w:rsid w:val="115C6C71"/>
    <w:rsid w:val="116F350C"/>
    <w:rsid w:val="1187ECF9"/>
    <w:rsid w:val="119800E6"/>
    <w:rsid w:val="11AF2936"/>
    <w:rsid w:val="11B5C28D"/>
    <w:rsid w:val="11EB3D7F"/>
    <w:rsid w:val="120F647D"/>
    <w:rsid w:val="1216A748"/>
    <w:rsid w:val="125C79CD"/>
    <w:rsid w:val="127F10F6"/>
    <w:rsid w:val="12DC23CD"/>
    <w:rsid w:val="12EB6EED"/>
    <w:rsid w:val="1304A37A"/>
    <w:rsid w:val="133F3F6B"/>
    <w:rsid w:val="13496CD4"/>
    <w:rsid w:val="135223A8"/>
    <w:rsid w:val="13756885"/>
    <w:rsid w:val="13982199"/>
    <w:rsid w:val="13A21D65"/>
    <w:rsid w:val="13AB34DE"/>
    <w:rsid w:val="13D741D2"/>
    <w:rsid w:val="13E3FE11"/>
    <w:rsid w:val="13E72E5B"/>
    <w:rsid w:val="1407E018"/>
    <w:rsid w:val="141A202A"/>
    <w:rsid w:val="14454F23"/>
    <w:rsid w:val="1453C197"/>
    <w:rsid w:val="145922CC"/>
    <w:rsid w:val="145E158C"/>
    <w:rsid w:val="14786E11"/>
    <w:rsid w:val="14797283"/>
    <w:rsid w:val="147D829D"/>
    <w:rsid w:val="14970A4B"/>
    <w:rsid w:val="14ABBCE7"/>
    <w:rsid w:val="14AF560E"/>
    <w:rsid w:val="14CAE46C"/>
    <w:rsid w:val="152183FB"/>
    <w:rsid w:val="15311D62"/>
    <w:rsid w:val="1540ADF1"/>
    <w:rsid w:val="155C8CFF"/>
    <w:rsid w:val="15800629"/>
    <w:rsid w:val="159DF5BB"/>
    <w:rsid w:val="15D0A81F"/>
    <w:rsid w:val="161AF140"/>
    <w:rsid w:val="163A2D87"/>
    <w:rsid w:val="165182FF"/>
    <w:rsid w:val="166AF55F"/>
    <w:rsid w:val="166BDB96"/>
    <w:rsid w:val="16925F83"/>
    <w:rsid w:val="169F5A1B"/>
    <w:rsid w:val="16B9E246"/>
    <w:rsid w:val="16C61C43"/>
    <w:rsid w:val="16D2B573"/>
    <w:rsid w:val="16EB78A7"/>
    <w:rsid w:val="1745D3F2"/>
    <w:rsid w:val="1748739B"/>
    <w:rsid w:val="1760C893"/>
    <w:rsid w:val="176575ED"/>
    <w:rsid w:val="176FF329"/>
    <w:rsid w:val="17743795"/>
    <w:rsid w:val="1788366F"/>
    <w:rsid w:val="17982A6C"/>
    <w:rsid w:val="17A5E070"/>
    <w:rsid w:val="17A603A9"/>
    <w:rsid w:val="17A635AA"/>
    <w:rsid w:val="18279625"/>
    <w:rsid w:val="1848D883"/>
    <w:rsid w:val="184EFA85"/>
    <w:rsid w:val="186E4E21"/>
    <w:rsid w:val="186EDB04"/>
    <w:rsid w:val="186F84EC"/>
    <w:rsid w:val="187414F8"/>
    <w:rsid w:val="1887F352"/>
    <w:rsid w:val="1897C0D5"/>
    <w:rsid w:val="192CECF1"/>
    <w:rsid w:val="1936485E"/>
    <w:rsid w:val="194AE650"/>
    <w:rsid w:val="1955FC80"/>
    <w:rsid w:val="197954AD"/>
    <w:rsid w:val="19F42D06"/>
    <w:rsid w:val="19FA40F3"/>
    <w:rsid w:val="19FA8D0A"/>
    <w:rsid w:val="1A051528"/>
    <w:rsid w:val="1A2086D8"/>
    <w:rsid w:val="1A394C6E"/>
    <w:rsid w:val="1A548953"/>
    <w:rsid w:val="1A5FE6DF"/>
    <w:rsid w:val="1A62E686"/>
    <w:rsid w:val="1A7004DA"/>
    <w:rsid w:val="1A8D4EC5"/>
    <w:rsid w:val="1AB59F0F"/>
    <w:rsid w:val="1AB6FE05"/>
    <w:rsid w:val="1ACA2C34"/>
    <w:rsid w:val="1ADA9DBD"/>
    <w:rsid w:val="1AE3A18D"/>
    <w:rsid w:val="1B0703A7"/>
    <w:rsid w:val="1B167202"/>
    <w:rsid w:val="1B3CB6A1"/>
    <w:rsid w:val="1B4FC10A"/>
    <w:rsid w:val="1B54FB30"/>
    <w:rsid w:val="1B7FD9E4"/>
    <w:rsid w:val="1B82E718"/>
    <w:rsid w:val="1BAE593D"/>
    <w:rsid w:val="1BB06C70"/>
    <w:rsid w:val="1BC8A967"/>
    <w:rsid w:val="1BDC4188"/>
    <w:rsid w:val="1BFA93E9"/>
    <w:rsid w:val="1C072C7B"/>
    <w:rsid w:val="1C0F3459"/>
    <w:rsid w:val="1C67F3CB"/>
    <w:rsid w:val="1C7D2AAF"/>
    <w:rsid w:val="1C8C4598"/>
    <w:rsid w:val="1C969665"/>
    <w:rsid w:val="1CA46FEA"/>
    <w:rsid w:val="1CCFFDA4"/>
    <w:rsid w:val="1CD06030"/>
    <w:rsid w:val="1CEC25ED"/>
    <w:rsid w:val="1D093BAE"/>
    <w:rsid w:val="1D41F215"/>
    <w:rsid w:val="1D43F12A"/>
    <w:rsid w:val="1D71EFB1"/>
    <w:rsid w:val="1D93C9FC"/>
    <w:rsid w:val="1DB810FB"/>
    <w:rsid w:val="1DD60780"/>
    <w:rsid w:val="1DDA81C4"/>
    <w:rsid w:val="1DEF7BED"/>
    <w:rsid w:val="1DF28982"/>
    <w:rsid w:val="1E1373EA"/>
    <w:rsid w:val="1E185EC6"/>
    <w:rsid w:val="1E1A2B0A"/>
    <w:rsid w:val="1E1EF067"/>
    <w:rsid w:val="1E2AA175"/>
    <w:rsid w:val="1E3C9ADF"/>
    <w:rsid w:val="1E3E71B8"/>
    <w:rsid w:val="1E452977"/>
    <w:rsid w:val="1E5979AB"/>
    <w:rsid w:val="1E6EC142"/>
    <w:rsid w:val="1E7365DC"/>
    <w:rsid w:val="1EA63AC5"/>
    <w:rsid w:val="1EC17846"/>
    <w:rsid w:val="1EC42393"/>
    <w:rsid w:val="1EC85F96"/>
    <w:rsid w:val="1EE6B872"/>
    <w:rsid w:val="1EE6EDE4"/>
    <w:rsid w:val="1EEDE785"/>
    <w:rsid w:val="1FA56980"/>
    <w:rsid w:val="1FC27622"/>
    <w:rsid w:val="1FC7607A"/>
    <w:rsid w:val="1FC7A405"/>
    <w:rsid w:val="1FDDAC91"/>
    <w:rsid w:val="1FE44FFA"/>
    <w:rsid w:val="1FF202D9"/>
    <w:rsid w:val="200845D1"/>
    <w:rsid w:val="200DF3A1"/>
    <w:rsid w:val="202EE6C3"/>
    <w:rsid w:val="2047E825"/>
    <w:rsid w:val="2061181D"/>
    <w:rsid w:val="20675725"/>
    <w:rsid w:val="20A2367A"/>
    <w:rsid w:val="20BB7119"/>
    <w:rsid w:val="20BE4DE0"/>
    <w:rsid w:val="20DDA670"/>
    <w:rsid w:val="20F347D9"/>
    <w:rsid w:val="20F8CCE7"/>
    <w:rsid w:val="2103F9CA"/>
    <w:rsid w:val="21563F8D"/>
    <w:rsid w:val="2176A412"/>
    <w:rsid w:val="219FF087"/>
    <w:rsid w:val="21A9793F"/>
    <w:rsid w:val="21A9ED99"/>
    <w:rsid w:val="21BF9B74"/>
    <w:rsid w:val="21C03199"/>
    <w:rsid w:val="22217A43"/>
    <w:rsid w:val="226FDE3A"/>
    <w:rsid w:val="227A8B1D"/>
    <w:rsid w:val="227D3B53"/>
    <w:rsid w:val="227FE5F0"/>
    <w:rsid w:val="228CB0BD"/>
    <w:rsid w:val="229C00EB"/>
    <w:rsid w:val="22B6F4D4"/>
    <w:rsid w:val="22BCE3E9"/>
    <w:rsid w:val="22E37EE1"/>
    <w:rsid w:val="233A5289"/>
    <w:rsid w:val="237254D6"/>
    <w:rsid w:val="2381461A"/>
    <w:rsid w:val="238A8F0B"/>
    <w:rsid w:val="23AA2889"/>
    <w:rsid w:val="23B1079F"/>
    <w:rsid w:val="23B7BF5E"/>
    <w:rsid w:val="23CEC45A"/>
    <w:rsid w:val="240DC52A"/>
    <w:rsid w:val="242198D3"/>
    <w:rsid w:val="242758EC"/>
    <w:rsid w:val="246557F9"/>
    <w:rsid w:val="24714FDF"/>
    <w:rsid w:val="247F1A2C"/>
    <w:rsid w:val="249B756F"/>
    <w:rsid w:val="24AC1B91"/>
    <w:rsid w:val="24E28CD8"/>
    <w:rsid w:val="2501B853"/>
    <w:rsid w:val="250B418B"/>
    <w:rsid w:val="25353B57"/>
    <w:rsid w:val="255CDE0B"/>
    <w:rsid w:val="2571E220"/>
    <w:rsid w:val="25990382"/>
    <w:rsid w:val="259D0E48"/>
    <w:rsid w:val="25BC064A"/>
    <w:rsid w:val="25CC40FD"/>
    <w:rsid w:val="25E92785"/>
    <w:rsid w:val="25F3E94F"/>
    <w:rsid w:val="2638AB2D"/>
    <w:rsid w:val="2672B7E1"/>
    <w:rsid w:val="267F2FFC"/>
    <w:rsid w:val="268DE498"/>
    <w:rsid w:val="26A76944"/>
    <w:rsid w:val="26CA5600"/>
    <w:rsid w:val="26D30CD4"/>
    <w:rsid w:val="26D9C493"/>
    <w:rsid w:val="26DF5899"/>
    <w:rsid w:val="26F421BC"/>
    <w:rsid w:val="26FD64D1"/>
    <w:rsid w:val="271192CC"/>
    <w:rsid w:val="274540F7"/>
    <w:rsid w:val="275CC7E1"/>
    <w:rsid w:val="2762F1A0"/>
    <w:rsid w:val="27635CC2"/>
    <w:rsid w:val="2776A3A4"/>
    <w:rsid w:val="2781A48B"/>
    <w:rsid w:val="27A3774D"/>
    <w:rsid w:val="27B8C43F"/>
    <w:rsid w:val="27B97B26"/>
    <w:rsid w:val="2824B485"/>
    <w:rsid w:val="2829533D"/>
    <w:rsid w:val="28473B0C"/>
    <w:rsid w:val="2850EF7B"/>
    <w:rsid w:val="285C0C50"/>
    <w:rsid w:val="28669424"/>
    <w:rsid w:val="2867ECC9"/>
    <w:rsid w:val="2868671F"/>
    <w:rsid w:val="286F207E"/>
    <w:rsid w:val="28711160"/>
    <w:rsid w:val="28850EBE"/>
    <w:rsid w:val="28AF5933"/>
    <w:rsid w:val="28B0734E"/>
    <w:rsid w:val="28C6544D"/>
    <w:rsid w:val="28D04EB1"/>
    <w:rsid w:val="28E4C9A9"/>
    <w:rsid w:val="28F08202"/>
    <w:rsid w:val="28F1E944"/>
    <w:rsid w:val="28FA256B"/>
    <w:rsid w:val="29054E2F"/>
    <w:rsid w:val="29259930"/>
    <w:rsid w:val="2937C4F3"/>
    <w:rsid w:val="29474224"/>
    <w:rsid w:val="295426DD"/>
    <w:rsid w:val="295A154E"/>
    <w:rsid w:val="29843EB0"/>
    <w:rsid w:val="299C12CB"/>
    <w:rsid w:val="29AAC503"/>
    <w:rsid w:val="29B8871A"/>
    <w:rsid w:val="29C66362"/>
    <w:rsid w:val="29DEE725"/>
    <w:rsid w:val="2A188892"/>
    <w:rsid w:val="2A77A9D9"/>
    <w:rsid w:val="2A852C85"/>
    <w:rsid w:val="2ADD08FC"/>
    <w:rsid w:val="2AF152A8"/>
    <w:rsid w:val="2AFC2EB9"/>
    <w:rsid w:val="2B102753"/>
    <w:rsid w:val="2B478203"/>
    <w:rsid w:val="2B71F891"/>
    <w:rsid w:val="2B892CE1"/>
    <w:rsid w:val="2B9B98B1"/>
    <w:rsid w:val="2BBB820C"/>
    <w:rsid w:val="2C0AB09C"/>
    <w:rsid w:val="2C0FBA18"/>
    <w:rsid w:val="2C195C7C"/>
    <w:rsid w:val="2C33638F"/>
    <w:rsid w:val="2C372394"/>
    <w:rsid w:val="2C473F6E"/>
    <w:rsid w:val="2C55AEA2"/>
    <w:rsid w:val="2C5A7D1B"/>
    <w:rsid w:val="2C79F550"/>
    <w:rsid w:val="2C9C7274"/>
    <w:rsid w:val="2C9D22B7"/>
    <w:rsid w:val="2CA38304"/>
    <w:rsid w:val="2CBAA820"/>
    <w:rsid w:val="2CE265C5"/>
    <w:rsid w:val="2D0B6B12"/>
    <w:rsid w:val="2D24C545"/>
    <w:rsid w:val="2D31679B"/>
    <w:rsid w:val="2D407753"/>
    <w:rsid w:val="2DFD6E73"/>
    <w:rsid w:val="2E06CA69"/>
    <w:rsid w:val="2E3F5365"/>
    <w:rsid w:val="2E549582"/>
    <w:rsid w:val="2E9352B3"/>
    <w:rsid w:val="2E99F118"/>
    <w:rsid w:val="2EAF7CCE"/>
    <w:rsid w:val="2EED99B0"/>
    <w:rsid w:val="2EEF26BF"/>
    <w:rsid w:val="2EFAAC40"/>
    <w:rsid w:val="2F073B13"/>
    <w:rsid w:val="2F0997F8"/>
    <w:rsid w:val="2F12CE2E"/>
    <w:rsid w:val="2F264097"/>
    <w:rsid w:val="2F4199DF"/>
    <w:rsid w:val="2F66A4FA"/>
    <w:rsid w:val="2F7904DB"/>
    <w:rsid w:val="2F80CF52"/>
    <w:rsid w:val="2FD791BC"/>
    <w:rsid w:val="2FE44ABB"/>
    <w:rsid w:val="2FED3D39"/>
    <w:rsid w:val="3027B6EC"/>
    <w:rsid w:val="305021E2"/>
    <w:rsid w:val="305BCE8F"/>
    <w:rsid w:val="3086B353"/>
    <w:rsid w:val="30AF6662"/>
    <w:rsid w:val="30B365D7"/>
    <w:rsid w:val="30D0420D"/>
    <w:rsid w:val="30DBB629"/>
    <w:rsid w:val="30F20C0E"/>
    <w:rsid w:val="3101238D"/>
    <w:rsid w:val="310B9FCE"/>
    <w:rsid w:val="31276BAE"/>
    <w:rsid w:val="3127DE76"/>
    <w:rsid w:val="3147AE13"/>
    <w:rsid w:val="314D6F8F"/>
    <w:rsid w:val="31605D8D"/>
    <w:rsid w:val="317288C0"/>
    <w:rsid w:val="3189A0DC"/>
    <w:rsid w:val="31935981"/>
    <w:rsid w:val="31F6DEBE"/>
    <w:rsid w:val="32017DE0"/>
    <w:rsid w:val="3204E7CF"/>
    <w:rsid w:val="320F0A3D"/>
    <w:rsid w:val="324CE6E8"/>
    <w:rsid w:val="32530D0B"/>
    <w:rsid w:val="3253F55A"/>
    <w:rsid w:val="325A773B"/>
    <w:rsid w:val="3261422F"/>
    <w:rsid w:val="32623E4E"/>
    <w:rsid w:val="32A240D0"/>
    <w:rsid w:val="32C9AD8C"/>
    <w:rsid w:val="32C9C159"/>
    <w:rsid w:val="32E28255"/>
    <w:rsid w:val="330E5921"/>
    <w:rsid w:val="33104009"/>
    <w:rsid w:val="33227E75"/>
    <w:rsid w:val="3354826B"/>
    <w:rsid w:val="3376190F"/>
    <w:rsid w:val="3385FAD8"/>
    <w:rsid w:val="33A4CEE3"/>
    <w:rsid w:val="33BB0FFE"/>
    <w:rsid w:val="33CFFD0B"/>
    <w:rsid w:val="33F63130"/>
    <w:rsid w:val="343A22B7"/>
    <w:rsid w:val="3444ABD1"/>
    <w:rsid w:val="34455ABC"/>
    <w:rsid w:val="347A23D6"/>
    <w:rsid w:val="34856BDC"/>
    <w:rsid w:val="348AF12D"/>
    <w:rsid w:val="34921D43"/>
    <w:rsid w:val="34A9D904"/>
    <w:rsid w:val="34B2C17A"/>
    <w:rsid w:val="34EFD869"/>
    <w:rsid w:val="34F98365"/>
    <w:rsid w:val="35061BBD"/>
    <w:rsid w:val="35685723"/>
    <w:rsid w:val="35734CD3"/>
    <w:rsid w:val="35801F3B"/>
    <w:rsid w:val="35844A41"/>
    <w:rsid w:val="358709CB"/>
    <w:rsid w:val="35A38A3C"/>
    <w:rsid w:val="35A5D9FB"/>
    <w:rsid w:val="35DE2974"/>
    <w:rsid w:val="35E12B1D"/>
    <w:rsid w:val="35E72731"/>
    <w:rsid w:val="362277CA"/>
    <w:rsid w:val="3657D6B6"/>
    <w:rsid w:val="367CFDA9"/>
    <w:rsid w:val="3697EBF3"/>
    <w:rsid w:val="36A95BBC"/>
    <w:rsid w:val="36F107C3"/>
    <w:rsid w:val="3700DF37"/>
    <w:rsid w:val="370F115E"/>
    <w:rsid w:val="37344EFA"/>
    <w:rsid w:val="374608F7"/>
    <w:rsid w:val="3767A447"/>
    <w:rsid w:val="376B959D"/>
    <w:rsid w:val="37C55E19"/>
    <w:rsid w:val="37CBEA90"/>
    <w:rsid w:val="37CC2002"/>
    <w:rsid w:val="37E5A9C6"/>
    <w:rsid w:val="37E83A1B"/>
    <w:rsid w:val="380A65B1"/>
    <w:rsid w:val="382184DE"/>
    <w:rsid w:val="382CD024"/>
    <w:rsid w:val="3849C81A"/>
    <w:rsid w:val="3853B28E"/>
    <w:rsid w:val="38540C2A"/>
    <w:rsid w:val="3862FAA8"/>
    <w:rsid w:val="387B781B"/>
    <w:rsid w:val="3889A3DA"/>
    <w:rsid w:val="3891E5B8"/>
    <w:rsid w:val="38AEA306"/>
    <w:rsid w:val="38BA3082"/>
    <w:rsid w:val="38D5D9B1"/>
    <w:rsid w:val="38E15B89"/>
    <w:rsid w:val="38EF2763"/>
    <w:rsid w:val="3918F518"/>
    <w:rsid w:val="39190F93"/>
    <w:rsid w:val="394C7360"/>
    <w:rsid w:val="39608555"/>
    <w:rsid w:val="3970163A"/>
    <w:rsid w:val="397B0474"/>
    <w:rsid w:val="398D9536"/>
    <w:rsid w:val="39C14A77"/>
    <w:rsid w:val="39CD65C8"/>
    <w:rsid w:val="3A1CAB9C"/>
    <w:rsid w:val="3A4B4246"/>
    <w:rsid w:val="3A5014BF"/>
    <w:rsid w:val="3A514A7C"/>
    <w:rsid w:val="3A7B0851"/>
    <w:rsid w:val="3A9E7B9A"/>
    <w:rsid w:val="3AC45FFA"/>
    <w:rsid w:val="3AC74370"/>
    <w:rsid w:val="3ACE143F"/>
    <w:rsid w:val="3ACE3BA3"/>
    <w:rsid w:val="3AD62929"/>
    <w:rsid w:val="3AF451D5"/>
    <w:rsid w:val="3B188770"/>
    <w:rsid w:val="3B1FFDBB"/>
    <w:rsid w:val="3B2836A6"/>
    <w:rsid w:val="3B4BF82E"/>
    <w:rsid w:val="3B941975"/>
    <w:rsid w:val="3BC81EDD"/>
    <w:rsid w:val="3BF1D11C"/>
    <w:rsid w:val="3BF23E14"/>
    <w:rsid w:val="3BF9F8C9"/>
    <w:rsid w:val="3BFF9780"/>
    <w:rsid w:val="3C13CF46"/>
    <w:rsid w:val="3C1FF18C"/>
    <w:rsid w:val="3C2E9632"/>
    <w:rsid w:val="3C377EDC"/>
    <w:rsid w:val="3C516BD5"/>
    <w:rsid w:val="3C52DCE0"/>
    <w:rsid w:val="3C73BEF7"/>
    <w:rsid w:val="3D12FD31"/>
    <w:rsid w:val="3D23BA4C"/>
    <w:rsid w:val="3D25E6F2"/>
    <w:rsid w:val="3D649523"/>
    <w:rsid w:val="3D7D3472"/>
    <w:rsid w:val="3D889020"/>
    <w:rsid w:val="3D92FB4D"/>
    <w:rsid w:val="3DAD69C1"/>
    <w:rsid w:val="3DCEC072"/>
    <w:rsid w:val="3DCFC368"/>
    <w:rsid w:val="3DD87A3C"/>
    <w:rsid w:val="3DFE8498"/>
    <w:rsid w:val="3E1C423B"/>
    <w:rsid w:val="3E6DE4DE"/>
    <w:rsid w:val="3E786272"/>
    <w:rsid w:val="3E78684E"/>
    <w:rsid w:val="3E8A8186"/>
    <w:rsid w:val="3E9D4CEF"/>
    <w:rsid w:val="3EC2ED67"/>
    <w:rsid w:val="3EE3CDAA"/>
    <w:rsid w:val="3EF73FFC"/>
    <w:rsid w:val="3F3C3867"/>
    <w:rsid w:val="3F493A22"/>
    <w:rsid w:val="3F4B754E"/>
    <w:rsid w:val="3F9A15E9"/>
    <w:rsid w:val="3FA2089F"/>
    <w:rsid w:val="3FCFD938"/>
    <w:rsid w:val="401266A3"/>
    <w:rsid w:val="40276CBF"/>
    <w:rsid w:val="4034407B"/>
    <w:rsid w:val="4048E035"/>
    <w:rsid w:val="4056AB72"/>
    <w:rsid w:val="4060A372"/>
    <w:rsid w:val="4064A8F9"/>
    <w:rsid w:val="408E1597"/>
    <w:rsid w:val="4093D54B"/>
    <w:rsid w:val="40CCAFDF"/>
    <w:rsid w:val="40D9D5EE"/>
    <w:rsid w:val="4123EEA7"/>
    <w:rsid w:val="412DFB66"/>
    <w:rsid w:val="41534B85"/>
    <w:rsid w:val="416FAF73"/>
    <w:rsid w:val="417008D3"/>
    <w:rsid w:val="417183AD"/>
    <w:rsid w:val="4174D5FF"/>
    <w:rsid w:val="4190F67D"/>
    <w:rsid w:val="41AD4689"/>
    <w:rsid w:val="41B11256"/>
    <w:rsid w:val="41B1AC67"/>
    <w:rsid w:val="41F2A73A"/>
    <w:rsid w:val="424E5B94"/>
    <w:rsid w:val="424E5DAF"/>
    <w:rsid w:val="42772C54"/>
    <w:rsid w:val="428021F9"/>
    <w:rsid w:val="42844936"/>
    <w:rsid w:val="428B770B"/>
    <w:rsid w:val="42C7A643"/>
    <w:rsid w:val="42D06DFA"/>
    <w:rsid w:val="430B649D"/>
    <w:rsid w:val="4319BA0C"/>
    <w:rsid w:val="434FA03D"/>
    <w:rsid w:val="4366AF51"/>
    <w:rsid w:val="436F5555"/>
    <w:rsid w:val="43AC1F3B"/>
    <w:rsid w:val="43D44041"/>
    <w:rsid w:val="43DD9F59"/>
    <w:rsid w:val="43DEE10B"/>
    <w:rsid w:val="43F2109E"/>
    <w:rsid w:val="4403BA1C"/>
    <w:rsid w:val="44110B4B"/>
    <w:rsid w:val="442FDC34"/>
    <w:rsid w:val="443B11F9"/>
    <w:rsid w:val="4470CDAC"/>
    <w:rsid w:val="44739859"/>
    <w:rsid w:val="4475303A"/>
    <w:rsid w:val="447F608D"/>
    <w:rsid w:val="44849C6F"/>
    <w:rsid w:val="448790CC"/>
    <w:rsid w:val="44E61F57"/>
    <w:rsid w:val="44EE2FBB"/>
    <w:rsid w:val="44F02DD5"/>
    <w:rsid w:val="4503C325"/>
    <w:rsid w:val="450A16C0"/>
    <w:rsid w:val="450B8BD9"/>
    <w:rsid w:val="452B1646"/>
    <w:rsid w:val="4530F1AB"/>
    <w:rsid w:val="45310A93"/>
    <w:rsid w:val="4533F4B4"/>
    <w:rsid w:val="45470BD8"/>
    <w:rsid w:val="458806A2"/>
    <w:rsid w:val="459E4C94"/>
    <w:rsid w:val="45EBEE82"/>
    <w:rsid w:val="45EFD7E6"/>
    <w:rsid w:val="461E649F"/>
    <w:rsid w:val="4626B4B1"/>
    <w:rsid w:val="464307B4"/>
    <w:rsid w:val="4648CDAF"/>
    <w:rsid w:val="467B09B4"/>
    <w:rsid w:val="467D213F"/>
    <w:rsid w:val="46957F53"/>
    <w:rsid w:val="469F1A6B"/>
    <w:rsid w:val="46A4F9A3"/>
    <w:rsid w:val="46A65E9F"/>
    <w:rsid w:val="46B90E09"/>
    <w:rsid w:val="46BB2CEE"/>
    <w:rsid w:val="46F34219"/>
    <w:rsid w:val="47031DA6"/>
    <w:rsid w:val="47070AB4"/>
    <w:rsid w:val="4753C022"/>
    <w:rsid w:val="4773AEDA"/>
    <w:rsid w:val="478F7194"/>
    <w:rsid w:val="479662EC"/>
    <w:rsid w:val="47D5F60C"/>
    <w:rsid w:val="47EACA5A"/>
    <w:rsid w:val="47FAE874"/>
    <w:rsid w:val="480458F0"/>
    <w:rsid w:val="48567029"/>
    <w:rsid w:val="4879BA26"/>
    <w:rsid w:val="48A09489"/>
    <w:rsid w:val="48D46799"/>
    <w:rsid w:val="48E117D7"/>
    <w:rsid w:val="48E37978"/>
    <w:rsid w:val="48FC75DB"/>
    <w:rsid w:val="491222DC"/>
    <w:rsid w:val="4954A4C5"/>
    <w:rsid w:val="49937A48"/>
    <w:rsid w:val="49A7B2D2"/>
    <w:rsid w:val="49ACE6CC"/>
    <w:rsid w:val="49BC1714"/>
    <w:rsid w:val="49C0AA9B"/>
    <w:rsid w:val="49D1444D"/>
    <w:rsid w:val="49D40EC2"/>
    <w:rsid w:val="49FEDD18"/>
    <w:rsid w:val="4A316EA0"/>
    <w:rsid w:val="4A378A36"/>
    <w:rsid w:val="4A5DFE06"/>
    <w:rsid w:val="4A6162F6"/>
    <w:rsid w:val="4A6649B8"/>
    <w:rsid w:val="4A6DE5B2"/>
    <w:rsid w:val="4A6F3262"/>
    <w:rsid w:val="4A74FAF5"/>
    <w:rsid w:val="4A97CA0C"/>
    <w:rsid w:val="4B12CE2E"/>
    <w:rsid w:val="4B28E707"/>
    <w:rsid w:val="4B591A85"/>
    <w:rsid w:val="4B86F296"/>
    <w:rsid w:val="4B98AF13"/>
    <w:rsid w:val="4BC6C3EB"/>
    <w:rsid w:val="4BD32A32"/>
    <w:rsid w:val="4BE3738A"/>
    <w:rsid w:val="4C315917"/>
    <w:rsid w:val="4C322B6C"/>
    <w:rsid w:val="4C5F46E0"/>
    <w:rsid w:val="4C5FAC82"/>
    <w:rsid w:val="4C67C814"/>
    <w:rsid w:val="4C781730"/>
    <w:rsid w:val="4C8EAA48"/>
    <w:rsid w:val="4CA538CE"/>
    <w:rsid w:val="4CE36EDB"/>
    <w:rsid w:val="4CE3B11B"/>
    <w:rsid w:val="4D102C65"/>
    <w:rsid w:val="4D1C03AF"/>
    <w:rsid w:val="4D72A5F2"/>
    <w:rsid w:val="4D77EB13"/>
    <w:rsid w:val="4D7D3D6C"/>
    <w:rsid w:val="4D88F6D6"/>
    <w:rsid w:val="4D8AC3B9"/>
    <w:rsid w:val="4DB065AD"/>
    <w:rsid w:val="4DC5EDE0"/>
    <w:rsid w:val="4DEF7070"/>
    <w:rsid w:val="4E0A4F45"/>
    <w:rsid w:val="4E0F3E46"/>
    <w:rsid w:val="4E18D325"/>
    <w:rsid w:val="4E1AA627"/>
    <w:rsid w:val="4E675D59"/>
    <w:rsid w:val="4EAF0BE1"/>
    <w:rsid w:val="4EB29A19"/>
    <w:rsid w:val="4EBCE66F"/>
    <w:rsid w:val="4EE5F09C"/>
    <w:rsid w:val="4EF2A62C"/>
    <w:rsid w:val="4F014AD2"/>
    <w:rsid w:val="4F2B1B74"/>
    <w:rsid w:val="4F2F9212"/>
    <w:rsid w:val="4F52CAEF"/>
    <w:rsid w:val="4F699BA4"/>
    <w:rsid w:val="4F815C08"/>
    <w:rsid w:val="4FA0CE72"/>
    <w:rsid w:val="4FA5BDC6"/>
    <w:rsid w:val="4FAA6350"/>
    <w:rsid w:val="4FBEC1F7"/>
    <w:rsid w:val="4FCA3AF9"/>
    <w:rsid w:val="4FCC349C"/>
    <w:rsid w:val="4FD8BA4D"/>
    <w:rsid w:val="4FE9E7A5"/>
    <w:rsid w:val="4FF35B54"/>
    <w:rsid w:val="4FF6105F"/>
    <w:rsid w:val="4FFAFB3B"/>
    <w:rsid w:val="501729D6"/>
    <w:rsid w:val="502979F5"/>
    <w:rsid w:val="50537EA1"/>
    <w:rsid w:val="5054A7C3"/>
    <w:rsid w:val="50981AFD"/>
    <w:rsid w:val="50AC3027"/>
    <w:rsid w:val="50AEF143"/>
    <w:rsid w:val="50BA7175"/>
    <w:rsid w:val="50C8B6F4"/>
    <w:rsid w:val="512D2F34"/>
    <w:rsid w:val="51407D30"/>
    <w:rsid w:val="517C5AA6"/>
    <w:rsid w:val="5190BCAB"/>
    <w:rsid w:val="519F5676"/>
    <w:rsid w:val="51A4DF45"/>
    <w:rsid w:val="51A5B538"/>
    <w:rsid w:val="51BCC88C"/>
    <w:rsid w:val="51D3A90B"/>
    <w:rsid w:val="51D8D28E"/>
    <w:rsid w:val="51F55E87"/>
    <w:rsid w:val="51F7E909"/>
    <w:rsid w:val="51F7F217"/>
    <w:rsid w:val="523687D8"/>
    <w:rsid w:val="52431067"/>
    <w:rsid w:val="525AD462"/>
    <w:rsid w:val="526418B4"/>
    <w:rsid w:val="52657BAD"/>
    <w:rsid w:val="527F2E50"/>
    <w:rsid w:val="5286070B"/>
    <w:rsid w:val="52BEB79D"/>
    <w:rsid w:val="52F0D2BA"/>
    <w:rsid w:val="5304E425"/>
    <w:rsid w:val="53076ABF"/>
    <w:rsid w:val="5317A977"/>
    <w:rsid w:val="53214406"/>
    <w:rsid w:val="534EC34F"/>
    <w:rsid w:val="53517A0D"/>
    <w:rsid w:val="536F4796"/>
    <w:rsid w:val="5389D0B9"/>
    <w:rsid w:val="53985F76"/>
    <w:rsid w:val="53CF73EC"/>
    <w:rsid w:val="540D2567"/>
    <w:rsid w:val="540E380D"/>
    <w:rsid w:val="54156887"/>
    <w:rsid w:val="5422D100"/>
    <w:rsid w:val="543B043A"/>
    <w:rsid w:val="546AF714"/>
    <w:rsid w:val="547DD5FB"/>
    <w:rsid w:val="54BD17CD"/>
    <w:rsid w:val="54DEE8EF"/>
    <w:rsid w:val="54F1F8B6"/>
    <w:rsid w:val="5523445C"/>
    <w:rsid w:val="55289A33"/>
    <w:rsid w:val="55400B20"/>
    <w:rsid w:val="55448A9A"/>
    <w:rsid w:val="558D331D"/>
    <w:rsid w:val="55BCB600"/>
    <w:rsid w:val="55E70D77"/>
    <w:rsid w:val="56088BBB"/>
    <w:rsid w:val="560EE008"/>
    <w:rsid w:val="5623F402"/>
    <w:rsid w:val="565C6AEE"/>
    <w:rsid w:val="566F394D"/>
    <w:rsid w:val="567FADA7"/>
    <w:rsid w:val="56B1EDC5"/>
    <w:rsid w:val="56B3D957"/>
    <w:rsid w:val="56E4EDE0"/>
    <w:rsid w:val="56E68530"/>
    <w:rsid w:val="5722C652"/>
    <w:rsid w:val="572F6E99"/>
    <w:rsid w:val="576F6C62"/>
    <w:rsid w:val="5779C6BD"/>
    <w:rsid w:val="5784A67C"/>
    <w:rsid w:val="57984019"/>
    <w:rsid w:val="579C4E60"/>
    <w:rsid w:val="57A2FC7D"/>
    <w:rsid w:val="57D1F337"/>
    <w:rsid w:val="57E7B313"/>
    <w:rsid w:val="5804787D"/>
    <w:rsid w:val="58149305"/>
    <w:rsid w:val="585F70AC"/>
    <w:rsid w:val="5875FA97"/>
    <w:rsid w:val="58BD13D7"/>
    <w:rsid w:val="58BD9A73"/>
    <w:rsid w:val="58DDBCD3"/>
    <w:rsid w:val="591DB02F"/>
    <w:rsid w:val="591F7CE2"/>
    <w:rsid w:val="596DF56F"/>
    <w:rsid w:val="59B1516B"/>
    <w:rsid w:val="59B54DFF"/>
    <w:rsid w:val="59D121B1"/>
    <w:rsid w:val="59ECD127"/>
    <w:rsid w:val="59EE332D"/>
    <w:rsid w:val="59FD905F"/>
    <w:rsid w:val="5A3C49B2"/>
    <w:rsid w:val="5A3DDD19"/>
    <w:rsid w:val="5A7B4927"/>
    <w:rsid w:val="5AAF5611"/>
    <w:rsid w:val="5AC854DD"/>
    <w:rsid w:val="5ACFE64A"/>
    <w:rsid w:val="5AD806B2"/>
    <w:rsid w:val="5ADB39E3"/>
    <w:rsid w:val="5AF7BAD4"/>
    <w:rsid w:val="5AFFB44C"/>
    <w:rsid w:val="5B3C6549"/>
    <w:rsid w:val="5B425061"/>
    <w:rsid w:val="5B4A441F"/>
    <w:rsid w:val="5BBA998A"/>
    <w:rsid w:val="5BC852FC"/>
    <w:rsid w:val="5BCB322D"/>
    <w:rsid w:val="5BDBB9E1"/>
    <w:rsid w:val="5BEBB674"/>
    <w:rsid w:val="5BF1444A"/>
    <w:rsid w:val="5BF34774"/>
    <w:rsid w:val="5BFB2507"/>
    <w:rsid w:val="5C00B90D"/>
    <w:rsid w:val="5C00FB5B"/>
    <w:rsid w:val="5C2BF784"/>
    <w:rsid w:val="5C41D037"/>
    <w:rsid w:val="5C8E99DE"/>
    <w:rsid w:val="5CA894A5"/>
    <w:rsid w:val="5CB6BA00"/>
    <w:rsid w:val="5CBA9B41"/>
    <w:rsid w:val="5CF16684"/>
    <w:rsid w:val="5D141023"/>
    <w:rsid w:val="5D263AA6"/>
    <w:rsid w:val="5D45E533"/>
    <w:rsid w:val="5D5339C0"/>
    <w:rsid w:val="5D5883C3"/>
    <w:rsid w:val="5D61DE66"/>
    <w:rsid w:val="5D835F6B"/>
    <w:rsid w:val="5D8A28DC"/>
    <w:rsid w:val="5DA6691B"/>
    <w:rsid w:val="5DB2E628"/>
    <w:rsid w:val="5DCB8AC1"/>
    <w:rsid w:val="5DCE7F1E"/>
    <w:rsid w:val="5E0845DE"/>
    <w:rsid w:val="5E47C081"/>
    <w:rsid w:val="5E5BC1A0"/>
    <w:rsid w:val="5E75FE49"/>
    <w:rsid w:val="5E7E80DC"/>
    <w:rsid w:val="5E8540E2"/>
    <w:rsid w:val="5E85B8F7"/>
    <w:rsid w:val="5E898F47"/>
    <w:rsid w:val="5E9A1302"/>
    <w:rsid w:val="5EC9F3AA"/>
    <w:rsid w:val="5ECC2F73"/>
    <w:rsid w:val="5ECF8255"/>
    <w:rsid w:val="5EE01DED"/>
    <w:rsid w:val="5EE559CF"/>
    <w:rsid w:val="5EF8265A"/>
    <w:rsid w:val="5F25F93D"/>
    <w:rsid w:val="5F530FE7"/>
    <w:rsid w:val="5F589C74"/>
    <w:rsid w:val="5F5992BF"/>
    <w:rsid w:val="5FAA77F5"/>
    <w:rsid w:val="5FAE7252"/>
    <w:rsid w:val="5FC2E89D"/>
    <w:rsid w:val="602F7493"/>
    <w:rsid w:val="608865B6"/>
    <w:rsid w:val="60979B6A"/>
    <w:rsid w:val="60A965E6"/>
    <w:rsid w:val="60C90AF4"/>
    <w:rsid w:val="60E446FE"/>
    <w:rsid w:val="610BEFC5"/>
    <w:rsid w:val="61258018"/>
    <w:rsid w:val="61387438"/>
    <w:rsid w:val="614397AB"/>
    <w:rsid w:val="614D9DAC"/>
    <w:rsid w:val="615C6C06"/>
    <w:rsid w:val="615E0F35"/>
    <w:rsid w:val="616C8A13"/>
    <w:rsid w:val="617E5D36"/>
    <w:rsid w:val="618AA0F9"/>
    <w:rsid w:val="61959D64"/>
    <w:rsid w:val="619FABE2"/>
    <w:rsid w:val="61CCA964"/>
    <w:rsid w:val="61DC3024"/>
    <w:rsid w:val="61DF7C8E"/>
    <w:rsid w:val="61F1BA5B"/>
    <w:rsid w:val="62411683"/>
    <w:rsid w:val="62523A70"/>
    <w:rsid w:val="62AE615B"/>
    <w:rsid w:val="62B42737"/>
    <w:rsid w:val="62B5E93F"/>
    <w:rsid w:val="62BF424D"/>
    <w:rsid w:val="62C28157"/>
    <w:rsid w:val="62C858E2"/>
    <w:rsid w:val="62DBFC31"/>
    <w:rsid w:val="62E7128B"/>
    <w:rsid w:val="63312A11"/>
    <w:rsid w:val="63463413"/>
    <w:rsid w:val="63506535"/>
    <w:rsid w:val="6352B483"/>
    <w:rsid w:val="637C2FD6"/>
    <w:rsid w:val="638A93E8"/>
    <w:rsid w:val="63CDEB95"/>
    <w:rsid w:val="63E10076"/>
    <w:rsid w:val="640F13B2"/>
    <w:rsid w:val="641BBA76"/>
    <w:rsid w:val="642DDA86"/>
    <w:rsid w:val="64380FC3"/>
    <w:rsid w:val="6442EC21"/>
    <w:rsid w:val="6447A10B"/>
    <w:rsid w:val="644DA77B"/>
    <w:rsid w:val="644FECBD"/>
    <w:rsid w:val="646D14C1"/>
    <w:rsid w:val="6475A007"/>
    <w:rsid w:val="648C6935"/>
    <w:rsid w:val="64918C67"/>
    <w:rsid w:val="64952158"/>
    <w:rsid w:val="649ED5C7"/>
    <w:rsid w:val="649FA6CE"/>
    <w:rsid w:val="64C21EDA"/>
    <w:rsid w:val="64C25FFF"/>
    <w:rsid w:val="64DA710F"/>
    <w:rsid w:val="64E8F1B5"/>
    <w:rsid w:val="64F9715F"/>
    <w:rsid w:val="64FC54D9"/>
    <w:rsid w:val="650CBA65"/>
    <w:rsid w:val="651685D8"/>
    <w:rsid w:val="65192581"/>
    <w:rsid w:val="651F19CE"/>
    <w:rsid w:val="652F4F6A"/>
    <w:rsid w:val="65506452"/>
    <w:rsid w:val="656D2A3C"/>
    <w:rsid w:val="656FDE0A"/>
    <w:rsid w:val="658C3FC6"/>
    <w:rsid w:val="6590022D"/>
    <w:rsid w:val="65B2CC51"/>
    <w:rsid w:val="65B78AD7"/>
    <w:rsid w:val="65BA973A"/>
    <w:rsid w:val="65BFC236"/>
    <w:rsid w:val="65D23800"/>
    <w:rsid w:val="65D3DB2B"/>
    <w:rsid w:val="65D5C941"/>
    <w:rsid w:val="65E4D112"/>
    <w:rsid w:val="65F6E30F"/>
    <w:rsid w:val="66054E82"/>
    <w:rsid w:val="66789B8A"/>
    <w:rsid w:val="668E5154"/>
    <w:rsid w:val="66909B5F"/>
    <w:rsid w:val="66A35569"/>
    <w:rsid w:val="66AB65CD"/>
    <w:rsid w:val="66ADBA7A"/>
    <w:rsid w:val="66F001AC"/>
    <w:rsid w:val="670A64BC"/>
    <w:rsid w:val="67234A5E"/>
    <w:rsid w:val="6725B247"/>
    <w:rsid w:val="672FEB2D"/>
    <w:rsid w:val="675D3621"/>
    <w:rsid w:val="67630903"/>
    <w:rsid w:val="6769A640"/>
    <w:rsid w:val="6783D098"/>
    <w:rsid w:val="678D2800"/>
    <w:rsid w:val="679053FD"/>
    <w:rsid w:val="67CAFFCF"/>
    <w:rsid w:val="67D9A6D3"/>
    <w:rsid w:val="67F7AA9D"/>
    <w:rsid w:val="6824C4E0"/>
    <w:rsid w:val="68373D1F"/>
    <w:rsid w:val="6837F17A"/>
    <w:rsid w:val="684BF970"/>
    <w:rsid w:val="6860C147"/>
    <w:rsid w:val="687F4E40"/>
    <w:rsid w:val="688D113C"/>
    <w:rsid w:val="689D034D"/>
    <w:rsid w:val="68D4E88E"/>
    <w:rsid w:val="68D7932B"/>
    <w:rsid w:val="68FB8648"/>
    <w:rsid w:val="691E4033"/>
    <w:rsid w:val="692AB007"/>
    <w:rsid w:val="6949112A"/>
    <w:rsid w:val="69570C0B"/>
    <w:rsid w:val="6982DA79"/>
    <w:rsid w:val="69B1A66C"/>
    <w:rsid w:val="69E49D0D"/>
    <w:rsid w:val="69EA2D16"/>
    <w:rsid w:val="69F6980E"/>
    <w:rsid w:val="6A02964E"/>
    <w:rsid w:val="6A051D72"/>
    <w:rsid w:val="6A6B1338"/>
    <w:rsid w:val="6A6CFA49"/>
    <w:rsid w:val="6A6D58F8"/>
    <w:rsid w:val="6A7ECC98"/>
    <w:rsid w:val="6A92DDAA"/>
    <w:rsid w:val="6AA66DA1"/>
    <w:rsid w:val="6AA7075E"/>
    <w:rsid w:val="6AF4B2C3"/>
    <w:rsid w:val="6B22E80E"/>
    <w:rsid w:val="6B40BE37"/>
    <w:rsid w:val="6B666D95"/>
    <w:rsid w:val="6BF1C565"/>
    <w:rsid w:val="6C124BC7"/>
    <w:rsid w:val="6C141A50"/>
    <w:rsid w:val="6C2D23A9"/>
    <w:rsid w:val="6C304747"/>
    <w:rsid w:val="6C4036DC"/>
    <w:rsid w:val="6C521E75"/>
    <w:rsid w:val="6C5D98F0"/>
    <w:rsid w:val="6C6BC4AE"/>
    <w:rsid w:val="6C9D679A"/>
    <w:rsid w:val="6C9F119F"/>
    <w:rsid w:val="6C9F2AFB"/>
    <w:rsid w:val="6CC63EA7"/>
    <w:rsid w:val="6CE5904F"/>
    <w:rsid w:val="6D38F9B2"/>
    <w:rsid w:val="6D43F7BD"/>
    <w:rsid w:val="6D67C378"/>
    <w:rsid w:val="6D7AEC7D"/>
    <w:rsid w:val="6D8DD709"/>
    <w:rsid w:val="6DA0D1CD"/>
    <w:rsid w:val="6DBC6A06"/>
    <w:rsid w:val="6DC4C2CE"/>
    <w:rsid w:val="6DC710FC"/>
    <w:rsid w:val="6DE09888"/>
    <w:rsid w:val="6DE8FA82"/>
    <w:rsid w:val="6E0788D0"/>
    <w:rsid w:val="6E0B0B89"/>
    <w:rsid w:val="6E0F80A5"/>
    <w:rsid w:val="6E16B103"/>
    <w:rsid w:val="6E31B6D5"/>
    <w:rsid w:val="6E435EA7"/>
    <w:rsid w:val="6E4D0FB6"/>
    <w:rsid w:val="6E52CE1B"/>
    <w:rsid w:val="6E752C66"/>
    <w:rsid w:val="6E962C18"/>
    <w:rsid w:val="6ECCF58B"/>
    <w:rsid w:val="6EEDC57B"/>
    <w:rsid w:val="6EF51B89"/>
    <w:rsid w:val="6F0331A1"/>
    <w:rsid w:val="6F19ED7C"/>
    <w:rsid w:val="6F28A4D0"/>
    <w:rsid w:val="6F381363"/>
    <w:rsid w:val="6F399292"/>
    <w:rsid w:val="6F4477B1"/>
    <w:rsid w:val="6F86914B"/>
    <w:rsid w:val="6F91DDDE"/>
    <w:rsid w:val="6FC3584A"/>
    <w:rsid w:val="6FE15FB4"/>
    <w:rsid w:val="6FE3ED0C"/>
    <w:rsid w:val="6FEB6E32"/>
    <w:rsid w:val="70377C6C"/>
    <w:rsid w:val="705456A6"/>
    <w:rsid w:val="705AFEE7"/>
    <w:rsid w:val="705FFEE7"/>
    <w:rsid w:val="70E66297"/>
    <w:rsid w:val="710E375E"/>
    <w:rsid w:val="710F0B1A"/>
    <w:rsid w:val="7128BAA0"/>
    <w:rsid w:val="7129EEBC"/>
    <w:rsid w:val="712D08DF"/>
    <w:rsid w:val="716BBBF2"/>
    <w:rsid w:val="7191053A"/>
    <w:rsid w:val="71958BCB"/>
    <w:rsid w:val="71A14D27"/>
    <w:rsid w:val="71B79C8F"/>
    <w:rsid w:val="71F5745E"/>
    <w:rsid w:val="720B7492"/>
    <w:rsid w:val="7218EA3A"/>
    <w:rsid w:val="721C3AF5"/>
    <w:rsid w:val="723916BB"/>
    <w:rsid w:val="72412129"/>
    <w:rsid w:val="727A0928"/>
    <w:rsid w:val="72B2AE5D"/>
    <w:rsid w:val="72BE9D72"/>
    <w:rsid w:val="72C917B1"/>
    <w:rsid w:val="730D2335"/>
    <w:rsid w:val="73121CF3"/>
    <w:rsid w:val="731666A9"/>
    <w:rsid w:val="7328FCE2"/>
    <w:rsid w:val="732967E8"/>
    <w:rsid w:val="732E257E"/>
    <w:rsid w:val="73482666"/>
    <w:rsid w:val="73516D7F"/>
    <w:rsid w:val="73676E6B"/>
    <w:rsid w:val="73872AAE"/>
    <w:rsid w:val="73AEC6FB"/>
    <w:rsid w:val="73AF9720"/>
    <w:rsid w:val="73AFEC66"/>
    <w:rsid w:val="73DE8704"/>
    <w:rsid w:val="73F7E7CB"/>
    <w:rsid w:val="73F865F1"/>
    <w:rsid w:val="7422218D"/>
    <w:rsid w:val="742D044D"/>
    <w:rsid w:val="7439B666"/>
    <w:rsid w:val="74402C99"/>
    <w:rsid w:val="74440FAE"/>
    <w:rsid w:val="7453E00C"/>
    <w:rsid w:val="74649208"/>
    <w:rsid w:val="747D2348"/>
    <w:rsid w:val="749525EA"/>
    <w:rsid w:val="74A08F10"/>
    <w:rsid w:val="74A20428"/>
    <w:rsid w:val="74DB36BE"/>
    <w:rsid w:val="74F6C27B"/>
    <w:rsid w:val="7533337C"/>
    <w:rsid w:val="753A02F5"/>
    <w:rsid w:val="75580588"/>
    <w:rsid w:val="75A4C0B8"/>
    <w:rsid w:val="75AA8C08"/>
    <w:rsid w:val="75AB2122"/>
    <w:rsid w:val="75C2B39D"/>
    <w:rsid w:val="75C8A46E"/>
    <w:rsid w:val="75D64705"/>
    <w:rsid w:val="76048D86"/>
    <w:rsid w:val="7654E394"/>
    <w:rsid w:val="7656FA2C"/>
    <w:rsid w:val="76991EA1"/>
    <w:rsid w:val="76A93A7B"/>
    <w:rsid w:val="76AEA085"/>
    <w:rsid w:val="76C7C8E2"/>
    <w:rsid w:val="76E5741B"/>
    <w:rsid w:val="76EA3E90"/>
    <w:rsid w:val="76ECC3AE"/>
    <w:rsid w:val="771A22B2"/>
    <w:rsid w:val="777478EB"/>
    <w:rsid w:val="77940C94"/>
    <w:rsid w:val="77976B27"/>
    <w:rsid w:val="779F5B4E"/>
    <w:rsid w:val="77BA0FCC"/>
    <w:rsid w:val="77CCC6AC"/>
    <w:rsid w:val="77D8FAC3"/>
    <w:rsid w:val="77E61348"/>
    <w:rsid w:val="782DFE96"/>
    <w:rsid w:val="782FCADA"/>
    <w:rsid w:val="78729FD6"/>
    <w:rsid w:val="787EE9DC"/>
    <w:rsid w:val="789A307F"/>
    <w:rsid w:val="78AB238F"/>
    <w:rsid w:val="78D92206"/>
    <w:rsid w:val="78DBCA02"/>
    <w:rsid w:val="78DDFF66"/>
    <w:rsid w:val="78E75C25"/>
    <w:rsid w:val="78F14E44"/>
    <w:rsid w:val="792387FE"/>
    <w:rsid w:val="79451670"/>
    <w:rsid w:val="796FDACA"/>
    <w:rsid w:val="7992AD58"/>
    <w:rsid w:val="79A80263"/>
    <w:rsid w:val="79C14F54"/>
    <w:rsid w:val="79C300F2"/>
    <w:rsid w:val="79EEEBCD"/>
    <w:rsid w:val="7A25FCC0"/>
    <w:rsid w:val="7A266088"/>
    <w:rsid w:val="7A3B441D"/>
    <w:rsid w:val="7A4CC124"/>
    <w:rsid w:val="7A72DF5B"/>
    <w:rsid w:val="7AA6C76D"/>
    <w:rsid w:val="7AD3E160"/>
    <w:rsid w:val="7ADC58E5"/>
    <w:rsid w:val="7AE6FE44"/>
    <w:rsid w:val="7AEBB1D9"/>
    <w:rsid w:val="7B217097"/>
    <w:rsid w:val="7B4D722A"/>
    <w:rsid w:val="7B4FE0ED"/>
    <w:rsid w:val="7B52A9AC"/>
    <w:rsid w:val="7B6507E0"/>
    <w:rsid w:val="7B66A0D2"/>
    <w:rsid w:val="7B7A9FAC"/>
    <w:rsid w:val="7B7D4432"/>
    <w:rsid w:val="7B972195"/>
    <w:rsid w:val="7B99C017"/>
    <w:rsid w:val="7BACFDDA"/>
    <w:rsid w:val="7BB7E262"/>
    <w:rsid w:val="7BE80B2E"/>
    <w:rsid w:val="7C146B5C"/>
    <w:rsid w:val="7C600E52"/>
    <w:rsid w:val="7C64B3C8"/>
    <w:rsid w:val="7C7AB50C"/>
    <w:rsid w:val="7C831363"/>
    <w:rsid w:val="7C98088C"/>
    <w:rsid w:val="7CAD8356"/>
    <w:rsid w:val="7CD7D212"/>
    <w:rsid w:val="7CE02D5B"/>
    <w:rsid w:val="7CE08B87"/>
    <w:rsid w:val="7D37F22F"/>
    <w:rsid w:val="7D5F5A49"/>
    <w:rsid w:val="7D6BF097"/>
    <w:rsid w:val="7D71D4F3"/>
    <w:rsid w:val="7D752598"/>
    <w:rsid w:val="7D7A53A6"/>
    <w:rsid w:val="7D99A35C"/>
    <w:rsid w:val="7DA50B45"/>
    <w:rsid w:val="7DC8CAB7"/>
    <w:rsid w:val="7DF1B294"/>
    <w:rsid w:val="7DF88E3C"/>
    <w:rsid w:val="7DFE5F60"/>
    <w:rsid w:val="7E2E82CA"/>
    <w:rsid w:val="7E92D572"/>
    <w:rsid w:val="7E988E31"/>
    <w:rsid w:val="7EC0A1B6"/>
    <w:rsid w:val="7EE5A0E7"/>
    <w:rsid w:val="7EE72E18"/>
    <w:rsid w:val="7EE9C865"/>
    <w:rsid w:val="7EEEB840"/>
    <w:rsid w:val="7F02BB50"/>
    <w:rsid w:val="7F15C050"/>
    <w:rsid w:val="7F185FF9"/>
    <w:rsid w:val="7F25D192"/>
    <w:rsid w:val="7F2DB9BD"/>
    <w:rsid w:val="7F320DF0"/>
    <w:rsid w:val="7F85C0E3"/>
    <w:rsid w:val="7FA04B82"/>
    <w:rsid w:val="7FAE218B"/>
    <w:rsid w:val="7FCC6437"/>
    <w:rsid w:val="7FE0AFE5"/>
    <w:rsid w:val="7FFD11BD"/>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DE531"/>
  <w15:docId w15:val="{D61D05AD-D765-4AA3-8D5B-2CC0E3B78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456F51"/>
    <w:pPr>
      <w:spacing w:after="120" w:line="312" w:lineRule="auto"/>
      <w:jc w:val="both"/>
    </w:pPr>
    <w:rPr>
      <w:rFonts w:ascii="Arial" w:eastAsia="Times New Roman" w:hAnsi="Arial" w:cs="Arial"/>
      <w:color w:val="262626" w:themeColor="text1" w:themeTint="D9"/>
      <w:sz w:val="20"/>
      <w:szCs w:val="20"/>
      <w:lang w:eastAsia="nl-BE"/>
    </w:rPr>
  </w:style>
  <w:style w:type="paragraph" w:styleId="Kop1">
    <w:name w:val="heading 1"/>
    <w:basedOn w:val="Standaard"/>
    <w:next w:val="Standaard"/>
    <w:link w:val="Kop1Char"/>
    <w:uiPriority w:val="99"/>
    <w:qFormat/>
    <w:rsid w:val="00EE7F44"/>
    <w:pPr>
      <w:keepNext/>
      <w:keepLines/>
      <w:outlineLvl w:val="0"/>
    </w:pPr>
    <w:rPr>
      <w:rFonts w:eastAsiaTheme="majorEastAsia"/>
      <w:b/>
      <w:bCs/>
      <w:sz w:val="36"/>
      <w:szCs w:val="36"/>
    </w:rPr>
  </w:style>
  <w:style w:type="paragraph" w:styleId="Kop2">
    <w:name w:val="heading 2"/>
    <w:basedOn w:val="Standaard"/>
    <w:next w:val="Standaard"/>
    <w:link w:val="Kop2Char"/>
    <w:uiPriority w:val="99"/>
    <w:unhideWhenUsed/>
    <w:qFormat/>
    <w:rsid w:val="00D83199"/>
    <w:pPr>
      <w:keepNext/>
      <w:keepLines/>
      <w:spacing w:before="360"/>
      <w:outlineLvl w:val="1"/>
    </w:pPr>
    <w:rPr>
      <w:rFonts w:eastAsiaTheme="majorEastAsia"/>
      <w:b/>
      <w:bCs/>
      <w:sz w:val="28"/>
      <w:szCs w:val="28"/>
      <w:lang w:val="en-US"/>
    </w:rPr>
  </w:style>
  <w:style w:type="paragraph" w:styleId="Kop3">
    <w:name w:val="heading 3"/>
    <w:basedOn w:val="Standaard"/>
    <w:next w:val="Standaard"/>
    <w:link w:val="Kop3Char"/>
    <w:uiPriority w:val="99"/>
    <w:qFormat/>
    <w:rsid w:val="00D83199"/>
    <w:pPr>
      <w:keepNext/>
      <w:keepLines/>
      <w:spacing w:before="240"/>
      <w:outlineLvl w:val="2"/>
    </w:pPr>
    <w:rPr>
      <w:b/>
      <w:bCs/>
      <w:sz w:val="24"/>
      <w:szCs w:val="24"/>
      <w:lang w:val="en-US"/>
    </w:rPr>
  </w:style>
  <w:style w:type="paragraph" w:styleId="Kop4">
    <w:name w:val="heading 4"/>
    <w:basedOn w:val="Standaard"/>
    <w:next w:val="Standaard"/>
    <w:link w:val="Kop4Char"/>
    <w:uiPriority w:val="9"/>
    <w:unhideWhenUsed/>
    <w:qFormat/>
    <w:rsid w:val="00D83199"/>
    <w:pPr>
      <w:keepNext/>
      <w:keepLines/>
      <w:spacing w:before="240" w:after="0"/>
      <w:outlineLvl w:val="3"/>
    </w:pPr>
    <w:rPr>
      <w:rFonts w:eastAsiaTheme="majorEastAsia"/>
      <w:b/>
      <w:bCs/>
      <w:iCs/>
      <w:sz w:val="22"/>
      <w:szCs w:val="22"/>
      <w:lang w:val="en-US"/>
    </w:rPr>
  </w:style>
  <w:style w:type="paragraph" w:styleId="Kop5">
    <w:name w:val="heading 5"/>
    <w:basedOn w:val="Standaard"/>
    <w:next w:val="Standaard"/>
    <w:link w:val="Kop5Char"/>
    <w:uiPriority w:val="9"/>
    <w:semiHidden/>
    <w:unhideWhenUsed/>
    <w:qFormat/>
    <w:rsid w:val="00D83199"/>
    <w:pPr>
      <w:spacing w:before="120" w:after="0"/>
      <w:outlineLvl w:val="4"/>
    </w:pPr>
    <w:rPr>
      <w:b/>
      <w:color w:val="404040" w:themeColor="text1" w:themeTint="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9"/>
    <w:rsid w:val="00EE7F44"/>
    <w:rPr>
      <w:rFonts w:ascii="Arial" w:eastAsiaTheme="majorEastAsia" w:hAnsi="Arial" w:cs="Arial"/>
      <w:b/>
      <w:bCs/>
      <w:color w:val="262626" w:themeColor="text1" w:themeTint="D9"/>
      <w:sz w:val="36"/>
      <w:szCs w:val="36"/>
      <w:lang w:eastAsia="nl-BE"/>
    </w:rPr>
  </w:style>
  <w:style w:type="character" w:customStyle="1" w:styleId="Kop2Char">
    <w:name w:val="Kop 2 Char"/>
    <w:basedOn w:val="Standaardalinea-lettertype"/>
    <w:link w:val="Kop2"/>
    <w:uiPriority w:val="99"/>
    <w:rsid w:val="00D83199"/>
    <w:rPr>
      <w:rFonts w:ascii="Arial" w:eastAsiaTheme="majorEastAsia" w:hAnsi="Arial" w:cs="Arial"/>
      <w:b/>
      <w:bCs/>
      <w:color w:val="262626" w:themeColor="text1" w:themeTint="D9"/>
      <w:sz w:val="28"/>
      <w:szCs w:val="28"/>
      <w:lang w:val="en-US" w:eastAsia="nl-BE"/>
    </w:rPr>
  </w:style>
  <w:style w:type="paragraph" w:styleId="Lijstalinea">
    <w:name w:val="List Paragraph"/>
    <w:aliases w:val="List numbered,BULLET Liste,inspringtekst,Lettre d'introduction,Lijstalinea1,References,Dot pt,F5 List Paragraph,List Paragraph1,Bullet Points,No Spacing1,List Paragraph Char Char Char,Indicator Text,Numbered Para 1,Bullet 1,List Paragrap"/>
    <w:basedOn w:val="Standaard"/>
    <w:link w:val="LijstalineaChar"/>
    <w:uiPriority w:val="34"/>
    <w:qFormat/>
    <w:rsid w:val="00D83199"/>
    <w:pPr>
      <w:numPr>
        <w:numId w:val="1"/>
      </w:numPr>
      <w:tabs>
        <w:tab w:val="left" w:pos="0"/>
      </w:tabs>
      <w:spacing w:after="0"/>
    </w:pPr>
    <w:rPr>
      <w:lang w:val="en-US"/>
    </w:rPr>
  </w:style>
  <w:style w:type="character" w:customStyle="1" w:styleId="Kop3Char">
    <w:name w:val="Kop 3 Char"/>
    <w:basedOn w:val="Standaardalinea-lettertype"/>
    <w:link w:val="Kop3"/>
    <w:uiPriority w:val="99"/>
    <w:rsid w:val="00D83199"/>
    <w:rPr>
      <w:rFonts w:ascii="Arial" w:eastAsia="Times New Roman" w:hAnsi="Arial" w:cs="Arial"/>
      <w:b/>
      <w:bCs/>
      <w:color w:val="262626" w:themeColor="text1" w:themeTint="D9"/>
      <w:sz w:val="24"/>
      <w:szCs w:val="24"/>
      <w:lang w:val="en-US" w:eastAsia="nl-BE"/>
    </w:rPr>
  </w:style>
  <w:style w:type="paragraph" w:styleId="Ballontekst">
    <w:name w:val="Balloon Text"/>
    <w:basedOn w:val="Standaard"/>
    <w:link w:val="BallontekstChar"/>
    <w:uiPriority w:val="99"/>
    <w:semiHidden/>
    <w:unhideWhenUsed/>
    <w:rsid w:val="008B6507"/>
    <w:rPr>
      <w:rFonts w:ascii="Tahoma" w:hAnsi="Tahoma" w:cs="Tahoma"/>
      <w:sz w:val="16"/>
      <w:szCs w:val="16"/>
    </w:rPr>
  </w:style>
  <w:style w:type="character" w:customStyle="1" w:styleId="BallontekstChar">
    <w:name w:val="Ballontekst Char"/>
    <w:basedOn w:val="Standaardalinea-lettertype"/>
    <w:link w:val="Ballontekst"/>
    <w:uiPriority w:val="99"/>
    <w:semiHidden/>
    <w:rsid w:val="008B6507"/>
    <w:rPr>
      <w:rFonts w:ascii="Tahoma" w:eastAsia="Times New Roman" w:hAnsi="Tahoma" w:cs="Tahoma"/>
      <w:sz w:val="16"/>
      <w:szCs w:val="16"/>
      <w:lang w:val="nl-NL" w:eastAsia="nl-NL"/>
    </w:rPr>
  </w:style>
  <w:style w:type="table" w:styleId="Tabelraster">
    <w:name w:val="Table Grid"/>
    <w:basedOn w:val="Standaardtabel"/>
    <w:rsid w:val="0022568C"/>
    <w:pPr>
      <w:spacing w:after="0" w:line="240" w:lineRule="auto"/>
    </w:pPr>
    <w:rPr>
      <w:rFonts w:ascii="Calibri" w:eastAsia="Calibri" w:hAnsi="Calibri" w:cs="Times New Roman"/>
      <w:lang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345A2B"/>
    <w:rPr>
      <w:color w:val="72B9D2" w:themeColor="hyperlink"/>
      <w:u w:val="single"/>
    </w:rPr>
  </w:style>
  <w:style w:type="paragraph" w:styleId="Voetnoottekst">
    <w:name w:val="footnote text"/>
    <w:basedOn w:val="Standaard"/>
    <w:link w:val="VoetnoottekstChar"/>
    <w:uiPriority w:val="99"/>
    <w:semiHidden/>
    <w:unhideWhenUsed/>
    <w:rsid w:val="00010D12"/>
    <w:pPr>
      <w:spacing w:after="0" w:line="240" w:lineRule="auto"/>
    </w:pPr>
  </w:style>
  <w:style w:type="character" w:customStyle="1" w:styleId="VoetnoottekstChar">
    <w:name w:val="Voetnoottekst Char"/>
    <w:basedOn w:val="Standaardalinea-lettertype"/>
    <w:link w:val="Voetnoottekst"/>
    <w:uiPriority w:val="99"/>
    <w:semiHidden/>
    <w:rsid w:val="00010D12"/>
    <w:rPr>
      <w:rFonts w:ascii="Arial" w:eastAsia="Times New Roman" w:hAnsi="Arial" w:cs="Arial"/>
      <w:color w:val="262626" w:themeColor="text1" w:themeTint="D9"/>
      <w:sz w:val="20"/>
      <w:szCs w:val="20"/>
      <w:lang w:val="nl-NL" w:eastAsia="nl-NL"/>
    </w:rPr>
  </w:style>
  <w:style w:type="character" w:styleId="Voetnootmarkering">
    <w:name w:val="footnote reference"/>
    <w:basedOn w:val="Standaardalinea-lettertype"/>
    <w:uiPriority w:val="99"/>
    <w:semiHidden/>
    <w:unhideWhenUsed/>
    <w:rsid w:val="00010D12"/>
    <w:rPr>
      <w:vertAlign w:val="superscript"/>
    </w:rPr>
  </w:style>
  <w:style w:type="character" w:customStyle="1" w:styleId="Kop4Char">
    <w:name w:val="Kop 4 Char"/>
    <w:basedOn w:val="Standaardalinea-lettertype"/>
    <w:link w:val="Kop4"/>
    <w:uiPriority w:val="9"/>
    <w:rsid w:val="00D83199"/>
    <w:rPr>
      <w:rFonts w:ascii="Arial" w:eastAsiaTheme="majorEastAsia" w:hAnsi="Arial" w:cs="Arial"/>
      <w:b/>
      <w:bCs/>
      <w:iCs/>
      <w:color w:val="262626" w:themeColor="text1" w:themeTint="D9"/>
      <w:lang w:val="en-US" w:eastAsia="nl-BE"/>
    </w:rPr>
  </w:style>
  <w:style w:type="paragraph" w:styleId="Geenafstand">
    <w:name w:val="No Spacing"/>
    <w:basedOn w:val="Standaard"/>
    <w:uiPriority w:val="1"/>
    <w:qFormat/>
    <w:rsid w:val="00D83199"/>
    <w:pPr>
      <w:spacing w:after="0"/>
    </w:pPr>
  </w:style>
  <w:style w:type="paragraph" w:styleId="Titel">
    <w:name w:val="Title"/>
    <w:basedOn w:val="Kop1"/>
    <w:next w:val="Standaard"/>
    <w:link w:val="TitelChar"/>
    <w:uiPriority w:val="10"/>
    <w:qFormat/>
    <w:rsid w:val="00456F51"/>
    <w:pPr>
      <w:jc w:val="left"/>
    </w:pPr>
    <w:rPr>
      <w:sz w:val="40"/>
      <w:szCs w:val="40"/>
      <w:lang w:val="en-US"/>
    </w:rPr>
  </w:style>
  <w:style w:type="character" w:customStyle="1" w:styleId="TitelChar">
    <w:name w:val="Titel Char"/>
    <w:basedOn w:val="Standaardalinea-lettertype"/>
    <w:link w:val="Titel"/>
    <w:uiPriority w:val="10"/>
    <w:rsid w:val="00456F51"/>
    <w:rPr>
      <w:rFonts w:ascii="Arial" w:eastAsiaTheme="majorEastAsia" w:hAnsi="Arial" w:cs="Arial"/>
      <w:b/>
      <w:bCs/>
      <w:color w:val="262626" w:themeColor="text1" w:themeTint="D9"/>
      <w:sz w:val="40"/>
      <w:szCs w:val="40"/>
      <w:lang w:val="en-US" w:eastAsia="nl-BE"/>
    </w:rPr>
  </w:style>
  <w:style w:type="character" w:styleId="Nadruk">
    <w:name w:val="Emphasis"/>
    <w:uiPriority w:val="20"/>
    <w:qFormat/>
    <w:rsid w:val="00D83199"/>
    <w:rPr>
      <w:b/>
    </w:rPr>
  </w:style>
  <w:style w:type="character" w:styleId="Intensievebenadrukking">
    <w:name w:val="Intense Emphasis"/>
    <w:uiPriority w:val="21"/>
    <w:qFormat/>
    <w:rsid w:val="00D83199"/>
    <w:rPr>
      <w:b/>
      <w:color w:val="CF7B1F" w:themeColor="accent2"/>
    </w:rPr>
  </w:style>
  <w:style w:type="character" w:customStyle="1" w:styleId="Kop5Char">
    <w:name w:val="Kop 5 Char"/>
    <w:basedOn w:val="Standaardalinea-lettertype"/>
    <w:link w:val="Kop5"/>
    <w:uiPriority w:val="9"/>
    <w:semiHidden/>
    <w:rsid w:val="00D83199"/>
    <w:rPr>
      <w:rFonts w:ascii="Arial" w:eastAsia="Times New Roman" w:hAnsi="Arial" w:cs="Arial"/>
      <w:b/>
      <w:color w:val="404040" w:themeColor="text1" w:themeTint="BF"/>
      <w:sz w:val="20"/>
      <w:szCs w:val="20"/>
      <w:lang w:eastAsia="nl-BE"/>
    </w:rPr>
  </w:style>
  <w:style w:type="paragraph" w:styleId="Ondertitel">
    <w:name w:val="Subtitle"/>
    <w:basedOn w:val="Standaard"/>
    <w:next w:val="Standaard"/>
    <w:link w:val="OndertitelChar"/>
    <w:uiPriority w:val="11"/>
    <w:qFormat/>
    <w:rsid w:val="00456F51"/>
    <w:pPr>
      <w:spacing w:after="480"/>
      <w:jc w:val="left"/>
    </w:pPr>
    <w:rPr>
      <w:b/>
      <w:sz w:val="28"/>
      <w:szCs w:val="28"/>
    </w:rPr>
  </w:style>
  <w:style w:type="paragraph" w:styleId="Koptekst">
    <w:name w:val="header"/>
    <w:basedOn w:val="Standaard"/>
    <w:link w:val="KoptekstChar"/>
    <w:uiPriority w:val="99"/>
    <w:unhideWhenUsed/>
    <w:rsid w:val="006F3346"/>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F3346"/>
    <w:rPr>
      <w:rFonts w:ascii="Arial" w:eastAsia="Times New Roman" w:hAnsi="Arial" w:cs="Arial"/>
      <w:color w:val="404040" w:themeColor="text1" w:themeTint="BF"/>
      <w:sz w:val="20"/>
      <w:szCs w:val="20"/>
      <w:lang w:val="nl-NL" w:eastAsia="nl-NL"/>
    </w:rPr>
  </w:style>
  <w:style w:type="paragraph" w:styleId="Voettekst">
    <w:name w:val="footer"/>
    <w:basedOn w:val="Voetnoottekst"/>
    <w:link w:val="VoettekstChar"/>
    <w:unhideWhenUsed/>
    <w:qFormat/>
    <w:rsid w:val="00D83199"/>
    <w:pPr>
      <w:spacing w:line="288" w:lineRule="auto"/>
    </w:pPr>
    <w:rPr>
      <w:sz w:val="18"/>
      <w:szCs w:val="18"/>
    </w:rPr>
  </w:style>
  <w:style w:type="character" w:customStyle="1" w:styleId="VoettekstChar">
    <w:name w:val="Voettekst Char"/>
    <w:basedOn w:val="Standaardalinea-lettertype"/>
    <w:link w:val="Voettekst"/>
    <w:rsid w:val="00D83199"/>
    <w:rPr>
      <w:rFonts w:ascii="Arial" w:eastAsia="Times New Roman" w:hAnsi="Arial" w:cs="Arial"/>
      <w:color w:val="262626" w:themeColor="text1" w:themeTint="D9"/>
      <w:sz w:val="18"/>
      <w:szCs w:val="18"/>
      <w:lang w:eastAsia="nl-BE"/>
    </w:rPr>
  </w:style>
  <w:style w:type="character" w:styleId="Paginanummer">
    <w:name w:val="page number"/>
    <w:basedOn w:val="Standaardalinea-lettertype"/>
    <w:rsid w:val="000A03D7"/>
  </w:style>
  <w:style w:type="character" w:customStyle="1" w:styleId="OndertitelChar">
    <w:name w:val="Ondertitel Char"/>
    <w:basedOn w:val="Standaardalinea-lettertype"/>
    <w:link w:val="Ondertitel"/>
    <w:uiPriority w:val="11"/>
    <w:rsid w:val="00456F51"/>
    <w:rPr>
      <w:rFonts w:ascii="Arial" w:eastAsia="Times New Roman" w:hAnsi="Arial" w:cs="Arial"/>
      <w:b/>
      <w:color w:val="262626" w:themeColor="text1" w:themeTint="D9"/>
      <w:sz w:val="28"/>
      <w:szCs w:val="28"/>
      <w:lang w:eastAsia="nl-BE"/>
    </w:rPr>
  </w:style>
  <w:style w:type="paragraph" w:styleId="Inhopg1">
    <w:name w:val="toc 1"/>
    <w:basedOn w:val="Standaard"/>
    <w:next w:val="Standaard"/>
    <w:autoRedefine/>
    <w:uiPriority w:val="39"/>
    <w:unhideWhenUsed/>
    <w:rsid w:val="00456F51"/>
    <w:pPr>
      <w:spacing w:before="240"/>
      <w:jc w:val="left"/>
    </w:pPr>
    <w:rPr>
      <w:rFonts w:asciiTheme="minorHAnsi" w:hAnsiTheme="minorHAnsi" w:cstheme="minorHAnsi"/>
      <w:b/>
      <w:bCs/>
    </w:rPr>
  </w:style>
  <w:style w:type="paragraph" w:styleId="Inhopg2">
    <w:name w:val="toc 2"/>
    <w:basedOn w:val="Standaard"/>
    <w:next w:val="Standaard"/>
    <w:autoRedefine/>
    <w:uiPriority w:val="39"/>
    <w:unhideWhenUsed/>
    <w:rsid w:val="00456F51"/>
    <w:pPr>
      <w:spacing w:before="120" w:after="0"/>
      <w:ind w:left="200"/>
      <w:jc w:val="left"/>
    </w:pPr>
    <w:rPr>
      <w:rFonts w:asciiTheme="minorHAnsi" w:hAnsiTheme="minorHAnsi" w:cstheme="minorHAnsi"/>
      <w:i/>
      <w:iCs/>
    </w:rPr>
  </w:style>
  <w:style w:type="paragraph" w:styleId="Inhopg3">
    <w:name w:val="toc 3"/>
    <w:basedOn w:val="Standaard"/>
    <w:next w:val="Standaard"/>
    <w:autoRedefine/>
    <w:uiPriority w:val="39"/>
    <w:unhideWhenUsed/>
    <w:rsid w:val="00456F51"/>
    <w:pPr>
      <w:spacing w:after="0"/>
      <w:ind w:left="400"/>
      <w:jc w:val="left"/>
    </w:pPr>
    <w:rPr>
      <w:rFonts w:asciiTheme="minorHAnsi" w:hAnsiTheme="minorHAnsi" w:cstheme="minorHAnsi"/>
    </w:rPr>
  </w:style>
  <w:style w:type="paragraph" w:styleId="Inhopg4">
    <w:name w:val="toc 4"/>
    <w:basedOn w:val="Standaard"/>
    <w:next w:val="Standaard"/>
    <w:autoRedefine/>
    <w:uiPriority w:val="39"/>
    <w:unhideWhenUsed/>
    <w:rsid w:val="00456F51"/>
    <w:pPr>
      <w:spacing w:after="0"/>
      <w:ind w:left="600"/>
      <w:jc w:val="left"/>
    </w:pPr>
    <w:rPr>
      <w:rFonts w:asciiTheme="minorHAnsi" w:hAnsiTheme="minorHAnsi" w:cstheme="minorHAnsi"/>
    </w:rPr>
  </w:style>
  <w:style w:type="paragraph" w:styleId="Inhopg5">
    <w:name w:val="toc 5"/>
    <w:basedOn w:val="Standaard"/>
    <w:next w:val="Standaard"/>
    <w:autoRedefine/>
    <w:uiPriority w:val="39"/>
    <w:unhideWhenUsed/>
    <w:rsid w:val="00456F51"/>
    <w:pPr>
      <w:spacing w:after="0"/>
      <w:ind w:left="800"/>
      <w:jc w:val="left"/>
    </w:pPr>
    <w:rPr>
      <w:rFonts w:asciiTheme="minorHAnsi" w:hAnsiTheme="minorHAnsi" w:cstheme="minorHAnsi"/>
    </w:rPr>
  </w:style>
  <w:style w:type="paragraph" w:styleId="Inhopg6">
    <w:name w:val="toc 6"/>
    <w:basedOn w:val="Standaard"/>
    <w:next w:val="Standaard"/>
    <w:autoRedefine/>
    <w:uiPriority w:val="39"/>
    <w:unhideWhenUsed/>
    <w:rsid w:val="00456F51"/>
    <w:pPr>
      <w:spacing w:after="0"/>
      <w:ind w:left="1000"/>
      <w:jc w:val="left"/>
    </w:pPr>
    <w:rPr>
      <w:rFonts w:asciiTheme="minorHAnsi" w:hAnsiTheme="minorHAnsi" w:cstheme="minorHAnsi"/>
    </w:rPr>
  </w:style>
  <w:style w:type="paragraph" w:styleId="Inhopg7">
    <w:name w:val="toc 7"/>
    <w:basedOn w:val="Standaard"/>
    <w:next w:val="Standaard"/>
    <w:autoRedefine/>
    <w:uiPriority w:val="39"/>
    <w:unhideWhenUsed/>
    <w:rsid w:val="00456F51"/>
    <w:pPr>
      <w:spacing w:after="0"/>
      <w:ind w:left="1200"/>
      <w:jc w:val="left"/>
    </w:pPr>
    <w:rPr>
      <w:rFonts w:asciiTheme="minorHAnsi" w:hAnsiTheme="minorHAnsi" w:cstheme="minorHAnsi"/>
    </w:rPr>
  </w:style>
  <w:style w:type="paragraph" w:styleId="Inhopg8">
    <w:name w:val="toc 8"/>
    <w:basedOn w:val="Standaard"/>
    <w:next w:val="Standaard"/>
    <w:autoRedefine/>
    <w:uiPriority w:val="39"/>
    <w:unhideWhenUsed/>
    <w:rsid w:val="00456F51"/>
    <w:pPr>
      <w:spacing w:after="0"/>
      <w:ind w:left="1400"/>
      <w:jc w:val="left"/>
    </w:pPr>
    <w:rPr>
      <w:rFonts w:asciiTheme="minorHAnsi" w:hAnsiTheme="minorHAnsi" w:cstheme="minorHAnsi"/>
    </w:rPr>
  </w:style>
  <w:style w:type="paragraph" w:styleId="Inhopg9">
    <w:name w:val="toc 9"/>
    <w:basedOn w:val="Standaard"/>
    <w:next w:val="Standaard"/>
    <w:autoRedefine/>
    <w:uiPriority w:val="39"/>
    <w:unhideWhenUsed/>
    <w:rsid w:val="00456F51"/>
    <w:pPr>
      <w:spacing w:after="0"/>
      <w:ind w:left="1600"/>
      <w:jc w:val="left"/>
    </w:pPr>
    <w:rPr>
      <w:rFonts w:asciiTheme="minorHAnsi" w:hAnsiTheme="minorHAnsi" w:cstheme="minorHAnsi"/>
    </w:rPr>
  </w:style>
  <w:style w:type="character" w:styleId="GevolgdeHyperlink">
    <w:name w:val="FollowedHyperlink"/>
    <w:basedOn w:val="Standaardalinea-lettertype"/>
    <w:uiPriority w:val="99"/>
    <w:semiHidden/>
    <w:unhideWhenUsed/>
    <w:rsid w:val="00CC1932"/>
    <w:rPr>
      <w:color w:val="40534E" w:themeColor="followedHyperlink"/>
      <w:u w:val="single"/>
    </w:rPr>
  </w:style>
  <w:style w:type="character" w:styleId="Verwijzingopmerking">
    <w:name w:val="annotation reference"/>
    <w:basedOn w:val="Standaardalinea-lettertype"/>
    <w:uiPriority w:val="99"/>
    <w:semiHidden/>
    <w:unhideWhenUsed/>
    <w:rsid w:val="00E7758B"/>
    <w:rPr>
      <w:sz w:val="16"/>
      <w:szCs w:val="16"/>
    </w:rPr>
  </w:style>
  <w:style w:type="paragraph" w:styleId="Tekstopmerking">
    <w:name w:val="annotation text"/>
    <w:basedOn w:val="Standaard"/>
    <w:link w:val="TekstopmerkingChar"/>
    <w:uiPriority w:val="99"/>
    <w:unhideWhenUsed/>
    <w:rsid w:val="00E7758B"/>
    <w:pPr>
      <w:spacing w:line="240" w:lineRule="auto"/>
    </w:pPr>
  </w:style>
  <w:style w:type="character" w:customStyle="1" w:styleId="TekstopmerkingChar">
    <w:name w:val="Tekst opmerking Char"/>
    <w:basedOn w:val="Standaardalinea-lettertype"/>
    <w:link w:val="Tekstopmerking"/>
    <w:uiPriority w:val="99"/>
    <w:rsid w:val="00E7758B"/>
    <w:rPr>
      <w:rFonts w:ascii="Arial" w:eastAsia="Times New Roman" w:hAnsi="Arial" w:cs="Arial"/>
      <w:color w:val="262626" w:themeColor="text1" w:themeTint="D9"/>
      <w:sz w:val="20"/>
      <w:szCs w:val="20"/>
      <w:lang w:eastAsia="nl-BE"/>
    </w:rPr>
  </w:style>
  <w:style w:type="paragraph" w:styleId="Onderwerpvanopmerking">
    <w:name w:val="annotation subject"/>
    <w:basedOn w:val="Tekstopmerking"/>
    <w:next w:val="Tekstopmerking"/>
    <w:link w:val="OnderwerpvanopmerkingChar"/>
    <w:uiPriority w:val="99"/>
    <w:semiHidden/>
    <w:unhideWhenUsed/>
    <w:rsid w:val="00E7758B"/>
    <w:rPr>
      <w:b/>
      <w:bCs/>
    </w:rPr>
  </w:style>
  <w:style w:type="character" w:customStyle="1" w:styleId="OnderwerpvanopmerkingChar">
    <w:name w:val="Onderwerp van opmerking Char"/>
    <w:basedOn w:val="TekstopmerkingChar"/>
    <w:link w:val="Onderwerpvanopmerking"/>
    <w:uiPriority w:val="99"/>
    <w:semiHidden/>
    <w:rsid w:val="00E7758B"/>
    <w:rPr>
      <w:rFonts w:ascii="Arial" w:eastAsia="Times New Roman" w:hAnsi="Arial" w:cs="Arial"/>
      <w:b/>
      <w:bCs/>
      <w:color w:val="262626" w:themeColor="text1" w:themeTint="D9"/>
      <w:sz w:val="20"/>
      <w:szCs w:val="20"/>
      <w:lang w:eastAsia="nl-BE"/>
    </w:rPr>
  </w:style>
  <w:style w:type="paragraph" w:styleId="Revisie">
    <w:name w:val="Revision"/>
    <w:hidden/>
    <w:uiPriority w:val="99"/>
    <w:semiHidden/>
    <w:rsid w:val="002D26AA"/>
    <w:pPr>
      <w:spacing w:after="0" w:line="240" w:lineRule="auto"/>
    </w:pPr>
    <w:rPr>
      <w:rFonts w:ascii="Arial" w:eastAsia="Times New Roman" w:hAnsi="Arial" w:cs="Arial"/>
      <w:color w:val="262626" w:themeColor="text1" w:themeTint="D9"/>
      <w:sz w:val="20"/>
      <w:szCs w:val="20"/>
      <w:lang w:eastAsia="nl-BE"/>
    </w:rPr>
  </w:style>
  <w:style w:type="paragraph" w:styleId="Normaalweb">
    <w:name w:val="Normal (Web)"/>
    <w:basedOn w:val="Standaard"/>
    <w:uiPriority w:val="99"/>
    <w:semiHidden/>
    <w:unhideWhenUsed/>
    <w:rsid w:val="008866B5"/>
    <w:pPr>
      <w:spacing w:before="100" w:beforeAutospacing="1" w:after="100" w:afterAutospacing="1" w:line="240" w:lineRule="auto"/>
      <w:jc w:val="left"/>
    </w:pPr>
    <w:rPr>
      <w:rFonts w:ascii="Times New Roman" w:hAnsi="Times New Roman" w:cs="Times New Roman"/>
      <w:color w:val="auto"/>
      <w:sz w:val="24"/>
      <w:szCs w:val="24"/>
      <w:lang w:val="en-US" w:eastAsia="en-US"/>
    </w:rPr>
  </w:style>
  <w:style w:type="character" w:customStyle="1" w:styleId="LijstalineaChar">
    <w:name w:val="Lijstalinea Char"/>
    <w:aliases w:val="List numbered Char,BULLET Liste Char,inspringtekst Char,Lettre d'introduction Char,Lijstalinea1 Char,References Char,Dot pt Char,F5 List Paragraph Char,List Paragraph1 Char,Bullet Points Char,No Spacing1 Char,Indicator Text Char"/>
    <w:link w:val="Lijstalinea"/>
    <w:uiPriority w:val="34"/>
    <w:qFormat/>
    <w:rsid w:val="00A33C5B"/>
    <w:rPr>
      <w:rFonts w:ascii="Arial" w:eastAsia="Times New Roman" w:hAnsi="Arial" w:cs="Arial"/>
      <w:color w:val="262626" w:themeColor="text1" w:themeTint="D9"/>
      <w:sz w:val="20"/>
      <w:szCs w:val="20"/>
      <w:lang w:val="en-US" w:eastAsia="nl-BE"/>
    </w:rPr>
  </w:style>
  <w:style w:type="character" w:styleId="Zwaar">
    <w:name w:val="Strong"/>
    <w:basedOn w:val="Standaardalinea-lettertype"/>
    <w:uiPriority w:val="22"/>
    <w:qFormat/>
    <w:rsid w:val="006719CB"/>
    <w:rPr>
      <w:b/>
      <w:bCs/>
    </w:rPr>
  </w:style>
  <w:style w:type="table" w:styleId="Rastertabel5donker-Accent3">
    <w:name w:val="Grid Table 5 Dark Accent 3"/>
    <w:basedOn w:val="Standaardtabel"/>
    <w:uiPriority w:val="50"/>
    <w:rsid w:val="00DD3A43"/>
    <w:pPr>
      <w:spacing w:after="0" w:line="240" w:lineRule="auto"/>
    </w:pPr>
    <w:tblPr>
      <w:tblStyleRowBandSize w:val="1"/>
      <w:tblStyleColBandSize w:val="1"/>
      <w:tblBorders>
        <w:top w:val="single" w:sz="4" w:space="0" w:color="F8F8F8" w:themeColor="background1"/>
        <w:left w:val="single" w:sz="4" w:space="0" w:color="F8F8F8" w:themeColor="background1"/>
        <w:bottom w:val="single" w:sz="4" w:space="0" w:color="F8F8F8" w:themeColor="background1"/>
        <w:right w:val="single" w:sz="4" w:space="0" w:color="F8F8F8" w:themeColor="background1"/>
        <w:insideH w:val="single" w:sz="4" w:space="0" w:color="F8F8F8" w:themeColor="background1"/>
        <w:insideV w:val="single" w:sz="4" w:space="0" w:color="F8F8F8" w:themeColor="background1"/>
      </w:tblBorders>
    </w:tblPr>
    <w:tcPr>
      <w:shd w:val="clear" w:color="auto" w:fill="F3F4F0" w:themeFill="accent3" w:themeFillTint="33"/>
    </w:tcPr>
    <w:tblStylePr w:type="firstRow">
      <w:rPr>
        <w:b/>
        <w:bCs/>
        <w:color w:val="F8F8F8" w:themeColor="background1"/>
      </w:rPr>
      <w:tblPr/>
      <w:tcPr>
        <w:tcBorders>
          <w:top w:val="single" w:sz="4" w:space="0" w:color="F8F8F8" w:themeColor="background1"/>
          <w:left w:val="single" w:sz="4" w:space="0" w:color="F8F8F8" w:themeColor="background1"/>
          <w:right w:val="single" w:sz="4" w:space="0" w:color="F8F8F8" w:themeColor="background1"/>
          <w:insideH w:val="nil"/>
          <w:insideV w:val="nil"/>
        </w:tcBorders>
        <w:shd w:val="clear" w:color="auto" w:fill="C5C9B5" w:themeFill="accent3"/>
      </w:tcPr>
    </w:tblStylePr>
    <w:tblStylePr w:type="lastRow">
      <w:rPr>
        <w:b/>
        <w:bCs/>
        <w:color w:val="F8F8F8" w:themeColor="background1"/>
      </w:rPr>
      <w:tblPr/>
      <w:tcPr>
        <w:tcBorders>
          <w:left w:val="single" w:sz="4" w:space="0" w:color="F8F8F8" w:themeColor="background1"/>
          <w:bottom w:val="single" w:sz="4" w:space="0" w:color="F8F8F8" w:themeColor="background1"/>
          <w:right w:val="single" w:sz="4" w:space="0" w:color="F8F8F8" w:themeColor="background1"/>
          <w:insideH w:val="nil"/>
          <w:insideV w:val="nil"/>
        </w:tcBorders>
        <w:shd w:val="clear" w:color="auto" w:fill="C5C9B5" w:themeFill="accent3"/>
      </w:tcPr>
    </w:tblStylePr>
    <w:tblStylePr w:type="firstCol">
      <w:rPr>
        <w:b/>
        <w:bCs/>
        <w:color w:val="F8F8F8" w:themeColor="background1"/>
      </w:rPr>
      <w:tblPr/>
      <w:tcPr>
        <w:tcBorders>
          <w:top w:val="single" w:sz="4" w:space="0" w:color="F8F8F8" w:themeColor="background1"/>
          <w:left w:val="single" w:sz="4" w:space="0" w:color="F8F8F8" w:themeColor="background1"/>
          <w:bottom w:val="single" w:sz="4" w:space="0" w:color="F8F8F8" w:themeColor="background1"/>
          <w:insideV w:val="nil"/>
        </w:tcBorders>
        <w:shd w:val="clear" w:color="auto" w:fill="C5C9B5" w:themeFill="accent3"/>
      </w:tcPr>
    </w:tblStylePr>
    <w:tblStylePr w:type="lastCol">
      <w:rPr>
        <w:b/>
        <w:bCs/>
        <w:color w:val="F8F8F8" w:themeColor="background1"/>
      </w:rPr>
      <w:tblPr/>
      <w:tcPr>
        <w:tcBorders>
          <w:top w:val="single" w:sz="4" w:space="0" w:color="F8F8F8" w:themeColor="background1"/>
          <w:bottom w:val="single" w:sz="4" w:space="0" w:color="F8F8F8" w:themeColor="background1"/>
          <w:right w:val="single" w:sz="4" w:space="0" w:color="F8F8F8" w:themeColor="background1"/>
          <w:insideV w:val="nil"/>
        </w:tcBorders>
        <w:shd w:val="clear" w:color="auto" w:fill="C5C9B5" w:themeFill="accent3"/>
      </w:tcPr>
    </w:tblStylePr>
    <w:tblStylePr w:type="band1Vert">
      <w:tblPr/>
      <w:tcPr>
        <w:shd w:val="clear" w:color="auto" w:fill="E7E9E1" w:themeFill="accent3" w:themeFillTint="66"/>
      </w:tcPr>
    </w:tblStylePr>
    <w:tblStylePr w:type="band1Horz">
      <w:tblPr/>
      <w:tcPr>
        <w:shd w:val="clear" w:color="auto" w:fill="E7E9E1" w:themeFill="accent3" w:themeFillTint="66"/>
      </w:tcPr>
    </w:tblStylePr>
  </w:style>
  <w:style w:type="paragraph" w:styleId="Plattetekst">
    <w:name w:val="Body Text"/>
    <w:basedOn w:val="Standaard"/>
    <w:link w:val="PlattetekstChar"/>
    <w:rsid w:val="00A55AEB"/>
    <w:pPr>
      <w:spacing w:after="0" w:line="240" w:lineRule="auto"/>
    </w:pPr>
    <w:rPr>
      <w:rFonts w:ascii="Times New Roman" w:hAnsi="Times New Roman" w:cs="Times New Roman"/>
      <w:color w:val="auto"/>
      <w:sz w:val="22"/>
      <w:szCs w:val="24"/>
      <w:lang w:val="en-GB" w:eastAsia="nl-NL"/>
    </w:rPr>
  </w:style>
  <w:style w:type="character" w:customStyle="1" w:styleId="PlattetekstChar">
    <w:name w:val="Platte tekst Char"/>
    <w:basedOn w:val="Standaardalinea-lettertype"/>
    <w:link w:val="Plattetekst"/>
    <w:rsid w:val="00A55AEB"/>
    <w:rPr>
      <w:rFonts w:ascii="Times New Roman" w:eastAsia="Times New Roman" w:hAnsi="Times New Roman" w:cs="Times New Roman"/>
      <w:szCs w:val="24"/>
      <w:lang w:val="en-GB" w:eastAsia="nl-NL"/>
    </w:rPr>
  </w:style>
  <w:style w:type="paragraph" w:styleId="Kopvaninhoudsopgave">
    <w:name w:val="TOC Heading"/>
    <w:basedOn w:val="Kop1"/>
    <w:next w:val="Standaard"/>
    <w:uiPriority w:val="39"/>
    <w:unhideWhenUsed/>
    <w:qFormat/>
    <w:rsid w:val="00B05168"/>
    <w:pPr>
      <w:spacing w:before="240" w:after="0" w:line="259" w:lineRule="auto"/>
      <w:jc w:val="left"/>
      <w:outlineLvl w:val="9"/>
    </w:pPr>
    <w:rPr>
      <w:rFonts w:asciiTheme="majorHAnsi" w:hAnsiTheme="majorHAnsi" w:cstheme="majorBidi"/>
      <w:b w:val="0"/>
      <w:bCs w:val="0"/>
      <w:color w:val="3A96B7" w:themeColor="accent1" w:themeShade="BF"/>
      <w:sz w:val="32"/>
      <w:szCs w:val="32"/>
      <w:lang w:val="en-US" w:eastAsia="en-US"/>
    </w:rPr>
  </w:style>
  <w:style w:type="character" w:styleId="Onopgelostemelding">
    <w:name w:val="Unresolved Mention"/>
    <w:basedOn w:val="Standaardalinea-lettertype"/>
    <w:uiPriority w:val="99"/>
    <w:semiHidden/>
    <w:unhideWhenUsed/>
    <w:rsid w:val="003262CC"/>
    <w:rPr>
      <w:color w:val="605E5C"/>
      <w:shd w:val="clear" w:color="auto" w:fill="E1DFDD"/>
    </w:rPr>
  </w:style>
  <w:style w:type="character" w:customStyle="1" w:styleId="normaltextrun">
    <w:name w:val="normaltextrun"/>
    <w:basedOn w:val="Standaardalinea-lettertype"/>
    <w:rsid w:val="00313D09"/>
  </w:style>
  <w:style w:type="paragraph" w:customStyle="1" w:styleId="paragraph">
    <w:name w:val="paragraph"/>
    <w:basedOn w:val="Standaard"/>
    <w:rsid w:val="00715B90"/>
    <w:pPr>
      <w:spacing w:before="100" w:beforeAutospacing="1" w:after="100" w:afterAutospacing="1" w:line="240" w:lineRule="auto"/>
      <w:jc w:val="left"/>
    </w:pPr>
    <w:rPr>
      <w:rFonts w:ascii="Times New Roman" w:hAnsi="Times New Roman" w:cs="Times New Roman"/>
      <w:color w:val="auto"/>
      <w:sz w:val="24"/>
      <w:szCs w:val="24"/>
    </w:rPr>
  </w:style>
  <w:style w:type="character" w:customStyle="1" w:styleId="eop">
    <w:name w:val="eop"/>
    <w:basedOn w:val="Standaardalinea-lettertype"/>
    <w:rsid w:val="00715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33271">
      <w:bodyDiv w:val="1"/>
      <w:marLeft w:val="0"/>
      <w:marRight w:val="0"/>
      <w:marTop w:val="0"/>
      <w:marBottom w:val="0"/>
      <w:divBdr>
        <w:top w:val="none" w:sz="0" w:space="0" w:color="auto"/>
        <w:left w:val="none" w:sz="0" w:space="0" w:color="auto"/>
        <w:bottom w:val="none" w:sz="0" w:space="0" w:color="auto"/>
        <w:right w:val="none" w:sz="0" w:space="0" w:color="auto"/>
      </w:divBdr>
    </w:div>
    <w:div w:id="631519342">
      <w:bodyDiv w:val="1"/>
      <w:marLeft w:val="0"/>
      <w:marRight w:val="0"/>
      <w:marTop w:val="0"/>
      <w:marBottom w:val="0"/>
      <w:divBdr>
        <w:top w:val="none" w:sz="0" w:space="0" w:color="auto"/>
        <w:left w:val="none" w:sz="0" w:space="0" w:color="auto"/>
        <w:bottom w:val="none" w:sz="0" w:space="0" w:color="auto"/>
        <w:right w:val="none" w:sz="0" w:space="0" w:color="auto"/>
      </w:divBdr>
    </w:div>
    <w:div w:id="711929792">
      <w:bodyDiv w:val="1"/>
      <w:marLeft w:val="0"/>
      <w:marRight w:val="0"/>
      <w:marTop w:val="0"/>
      <w:marBottom w:val="0"/>
      <w:divBdr>
        <w:top w:val="none" w:sz="0" w:space="0" w:color="auto"/>
        <w:left w:val="none" w:sz="0" w:space="0" w:color="auto"/>
        <w:bottom w:val="none" w:sz="0" w:space="0" w:color="auto"/>
        <w:right w:val="none" w:sz="0" w:space="0" w:color="auto"/>
      </w:divBdr>
    </w:div>
    <w:div w:id="950358831">
      <w:bodyDiv w:val="1"/>
      <w:marLeft w:val="0"/>
      <w:marRight w:val="0"/>
      <w:marTop w:val="0"/>
      <w:marBottom w:val="0"/>
      <w:divBdr>
        <w:top w:val="none" w:sz="0" w:space="0" w:color="auto"/>
        <w:left w:val="none" w:sz="0" w:space="0" w:color="auto"/>
        <w:bottom w:val="none" w:sz="0" w:space="0" w:color="auto"/>
        <w:right w:val="none" w:sz="0" w:space="0" w:color="auto"/>
      </w:divBdr>
    </w:div>
    <w:div w:id="1003120763">
      <w:bodyDiv w:val="1"/>
      <w:marLeft w:val="0"/>
      <w:marRight w:val="0"/>
      <w:marTop w:val="0"/>
      <w:marBottom w:val="0"/>
      <w:divBdr>
        <w:top w:val="none" w:sz="0" w:space="0" w:color="auto"/>
        <w:left w:val="none" w:sz="0" w:space="0" w:color="auto"/>
        <w:bottom w:val="none" w:sz="0" w:space="0" w:color="auto"/>
        <w:right w:val="none" w:sz="0" w:space="0" w:color="auto"/>
      </w:divBdr>
    </w:div>
    <w:div w:id="1124739274">
      <w:bodyDiv w:val="1"/>
      <w:marLeft w:val="0"/>
      <w:marRight w:val="0"/>
      <w:marTop w:val="0"/>
      <w:marBottom w:val="0"/>
      <w:divBdr>
        <w:top w:val="none" w:sz="0" w:space="0" w:color="auto"/>
        <w:left w:val="none" w:sz="0" w:space="0" w:color="auto"/>
        <w:bottom w:val="none" w:sz="0" w:space="0" w:color="auto"/>
        <w:right w:val="none" w:sz="0" w:space="0" w:color="auto"/>
      </w:divBdr>
    </w:div>
    <w:div w:id="1441880415">
      <w:bodyDiv w:val="1"/>
      <w:marLeft w:val="0"/>
      <w:marRight w:val="0"/>
      <w:marTop w:val="0"/>
      <w:marBottom w:val="0"/>
      <w:divBdr>
        <w:top w:val="none" w:sz="0" w:space="0" w:color="auto"/>
        <w:left w:val="none" w:sz="0" w:space="0" w:color="auto"/>
        <w:bottom w:val="none" w:sz="0" w:space="0" w:color="auto"/>
        <w:right w:val="none" w:sz="0" w:space="0" w:color="auto"/>
      </w:divBdr>
    </w:div>
    <w:div w:id="1556963274">
      <w:bodyDiv w:val="1"/>
      <w:marLeft w:val="0"/>
      <w:marRight w:val="0"/>
      <w:marTop w:val="0"/>
      <w:marBottom w:val="0"/>
      <w:divBdr>
        <w:top w:val="none" w:sz="0" w:space="0" w:color="auto"/>
        <w:left w:val="none" w:sz="0" w:space="0" w:color="auto"/>
        <w:bottom w:val="none" w:sz="0" w:space="0" w:color="auto"/>
        <w:right w:val="none" w:sz="0" w:space="0" w:color="auto"/>
      </w:divBdr>
    </w:div>
    <w:div w:id="1612316937">
      <w:bodyDiv w:val="1"/>
      <w:marLeft w:val="0"/>
      <w:marRight w:val="0"/>
      <w:marTop w:val="0"/>
      <w:marBottom w:val="0"/>
      <w:divBdr>
        <w:top w:val="none" w:sz="0" w:space="0" w:color="auto"/>
        <w:left w:val="none" w:sz="0" w:space="0" w:color="auto"/>
        <w:bottom w:val="none" w:sz="0" w:space="0" w:color="auto"/>
        <w:right w:val="none" w:sz="0" w:space="0" w:color="auto"/>
      </w:divBdr>
    </w:div>
    <w:div w:id="1716157504">
      <w:bodyDiv w:val="1"/>
      <w:marLeft w:val="0"/>
      <w:marRight w:val="0"/>
      <w:marTop w:val="0"/>
      <w:marBottom w:val="0"/>
      <w:divBdr>
        <w:top w:val="none" w:sz="0" w:space="0" w:color="auto"/>
        <w:left w:val="none" w:sz="0" w:space="0" w:color="auto"/>
        <w:bottom w:val="none" w:sz="0" w:space="0" w:color="auto"/>
        <w:right w:val="none" w:sz="0" w:space="0" w:color="auto"/>
      </w:divBdr>
    </w:div>
    <w:div w:id="1720741192">
      <w:bodyDiv w:val="1"/>
      <w:marLeft w:val="0"/>
      <w:marRight w:val="0"/>
      <w:marTop w:val="0"/>
      <w:marBottom w:val="0"/>
      <w:divBdr>
        <w:top w:val="none" w:sz="0" w:space="0" w:color="auto"/>
        <w:left w:val="none" w:sz="0" w:space="0" w:color="auto"/>
        <w:bottom w:val="none" w:sz="0" w:space="0" w:color="auto"/>
        <w:right w:val="none" w:sz="0" w:space="0" w:color="auto"/>
      </w:divBdr>
    </w:div>
    <w:div w:id="1889024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Kantoorthema">
  <a:themeElements>
    <a:clrScheme name="VLIR-UOS">
      <a:dk1>
        <a:srgbClr val="000000"/>
      </a:dk1>
      <a:lt1>
        <a:srgbClr val="F8F8F8"/>
      </a:lt1>
      <a:dk2>
        <a:srgbClr val="40534E"/>
      </a:dk2>
      <a:lt2>
        <a:srgbClr val="9FA585"/>
      </a:lt2>
      <a:accent1>
        <a:srgbClr val="72B9D2"/>
      </a:accent1>
      <a:accent2>
        <a:srgbClr val="CF7B1F"/>
      </a:accent2>
      <a:accent3>
        <a:srgbClr val="C5C9B5"/>
      </a:accent3>
      <a:accent4>
        <a:srgbClr val="AAD5E4"/>
      </a:accent4>
      <a:accent5>
        <a:srgbClr val="E9B071"/>
      </a:accent5>
      <a:accent6>
        <a:srgbClr val="000000"/>
      </a:accent6>
      <a:hlink>
        <a:srgbClr val="72B9D2"/>
      </a:hlink>
      <a:folHlink>
        <a:srgbClr val="40534E"/>
      </a:folHlink>
    </a:clrScheme>
    <a:fontScheme name="Kantoor - klassiek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A582C26B18E74DA6F52D6C657F8B79" ma:contentTypeVersion="13" ma:contentTypeDescription="Create a new document." ma:contentTypeScope="" ma:versionID="255a0d60d38e952a2a43c1285f3169f4">
  <xsd:schema xmlns:xsd="http://www.w3.org/2001/XMLSchema" xmlns:xs="http://www.w3.org/2001/XMLSchema" xmlns:p="http://schemas.microsoft.com/office/2006/metadata/properties" xmlns:ns2="2a951082-c592-4248-a879-50761f1225b6" xmlns:ns3="ad3986a9-4da0-4a52-bd94-fb9ef1922257" targetNamespace="http://schemas.microsoft.com/office/2006/metadata/properties" ma:root="true" ma:fieldsID="5fdb9cf4a814ca0161f3e818139c0a41" ns2:_="" ns3:_="">
    <xsd:import namespace="2a951082-c592-4248-a879-50761f1225b6"/>
    <xsd:import namespace="ad3986a9-4da0-4a52-bd94-fb9ef19222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951082-c592-4248-a879-50761f1225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3986a9-4da0-4a52-bd94-fb9ef19222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2a951082-c592-4248-a879-50761f1225b6" xsi:nil="true"/>
  </documentManagement>
</p:properties>
</file>

<file path=customXml/itemProps1.xml><?xml version="1.0" encoding="utf-8"?>
<ds:datastoreItem xmlns:ds="http://schemas.openxmlformats.org/officeDocument/2006/customXml" ds:itemID="{BF7EDC08-134B-492A-ACBA-129DBE424439}">
  <ds:schemaRefs>
    <ds:schemaRef ds:uri="http://schemas.openxmlformats.org/officeDocument/2006/bibliography"/>
  </ds:schemaRefs>
</ds:datastoreItem>
</file>

<file path=customXml/itemProps2.xml><?xml version="1.0" encoding="utf-8"?>
<ds:datastoreItem xmlns:ds="http://schemas.openxmlformats.org/officeDocument/2006/customXml" ds:itemID="{F01CB569-2896-4CB1-8DEC-092C23046807}">
  <ds:schemaRefs>
    <ds:schemaRef ds:uri="http://schemas.microsoft.com/sharepoint/v3/contenttype/forms"/>
  </ds:schemaRefs>
</ds:datastoreItem>
</file>

<file path=customXml/itemProps3.xml><?xml version="1.0" encoding="utf-8"?>
<ds:datastoreItem xmlns:ds="http://schemas.openxmlformats.org/officeDocument/2006/customXml" ds:itemID="{BC5B4CD6-723B-4630-B6FC-D6271E01DDBE}"/>
</file>

<file path=customXml/itemProps4.xml><?xml version="1.0" encoding="utf-8"?>
<ds:datastoreItem xmlns:ds="http://schemas.openxmlformats.org/officeDocument/2006/customXml" ds:itemID="{31406953-15AF-48B1-856C-34095D928773}">
  <ds:schemaRefs>
    <ds:schemaRef ds:uri="http://schemas.microsoft.com/office/2006/metadata/properties"/>
    <ds:schemaRef ds:uri="http://schemas.microsoft.com/office/infopath/2007/PartnerControls"/>
    <ds:schemaRef ds:uri="2a951082-c592-4248-a879-50761f1225b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441</Words>
  <Characters>8217</Characters>
  <Application>Microsoft Office Word</Application>
  <DocSecurity>0</DocSecurity>
  <Lines>68</Lines>
  <Paragraphs>19</Paragraphs>
  <ScaleCrop>false</ScaleCrop>
  <Company/>
  <LinksUpToDate>false</LinksUpToDate>
  <CharactersWithSpaces>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Zeuwts</dc:creator>
  <cp:keywords/>
  <cp:lastModifiedBy>Peter De Lannoy</cp:lastModifiedBy>
  <cp:revision>141</cp:revision>
  <cp:lastPrinted>2021-02-05T05:56:00Z</cp:lastPrinted>
  <dcterms:created xsi:type="dcterms:W3CDTF">2021-11-13T15:46:00Z</dcterms:created>
  <dcterms:modified xsi:type="dcterms:W3CDTF">2021-12-0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A582C26B18E74DA6F52D6C657F8B79</vt:lpwstr>
  </property>
  <property fmtid="{D5CDD505-2E9C-101B-9397-08002B2CF9AE}" pid="3" name="Order">
    <vt:r8>29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